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311AD1" w14:textId="14DC56DB" w:rsidR="00734415" w:rsidRDefault="00213EBB" w:rsidP="00DC7FF1">
      <w:pPr>
        <w:pStyle w:val="RZPodnadpis"/>
        <w:spacing w:before="0" w:after="0" w:line="240" w:lineRule="auto"/>
        <w:rPr>
          <w:rFonts w:ascii="Barlow Condensed" w:hAnsi="Barlow Condensed" w:cs="Barlow Condensed"/>
          <w:caps/>
          <w:sz w:val="32"/>
          <w:szCs w:val="32"/>
        </w:rPr>
      </w:pPr>
      <w:r w:rsidRPr="00213EBB">
        <w:rPr>
          <w:rFonts w:ascii="Barlow Condensed" w:hAnsi="Barlow Condensed" w:cs="Barlow Condensed"/>
          <w:caps/>
          <w:sz w:val="32"/>
          <w:szCs w:val="32"/>
        </w:rPr>
        <w:t>Stanovisko Republikovej únie zamestnávateľov</w:t>
      </w:r>
    </w:p>
    <w:p w14:paraId="334BAEB6" w14:textId="77777777" w:rsidR="00D77BC5" w:rsidRDefault="00D77BC5" w:rsidP="00DC7FF1">
      <w:pPr>
        <w:pStyle w:val="RZTelo"/>
        <w:spacing w:after="0" w:line="240" w:lineRule="auto"/>
        <w:contextualSpacing/>
        <w:rPr>
          <w:rFonts w:ascii="Roboto Light" w:hAnsi="Roboto Light"/>
          <w:b/>
          <w:bCs/>
          <w:sz w:val="18"/>
          <w:szCs w:val="18"/>
        </w:rPr>
      </w:pPr>
    </w:p>
    <w:p w14:paraId="74008615" w14:textId="666D126C" w:rsidR="002A0F16" w:rsidRDefault="00E555CC" w:rsidP="00DC7FF1">
      <w:pPr>
        <w:pStyle w:val="RZTelo"/>
        <w:spacing w:after="0" w:line="240" w:lineRule="auto"/>
        <w:contextualSpacing/>
        <w:rPr>
          <w:rFonts w:ascii="Roboto Light" w:hAnsi="Roboto Light"/>
          <w:b/>
          <w:bCs/>
          <w:sz w:val="18"/>
          <w:szCs w:val="18"/>
        </w:rPr>
      </w:pPr>
      <w:r w:rsidRPr="00E555CC">
        <w:rPr>
          <w:rFonts w:ascii="Roboto Light" w:hAnsi="Roboto Light"/>
          <w:b/>
          <w:bCs/>
          <w:sz w:val="18"/>
          <w:szCs w:val="18"/>
        </w:rPr>
        <w:t>Návrh zákona, ktorým sa mení a dopĺňa zákon č. 222/2004 Z. z. o dani z pridanej hodnoty v znení neskorších predpisov a ktorým sa menia a dopĺňajú niektoré zákony</w:t>
      </w:r>
    </w:p>
    <w:p w14:paraId="28122135" w14:textId="77777777" w:rsidR="00E555CC" w:rsidRDefault="00E555CC" w:rsidP="00DC7FF1">
      <w:pPr>
        <w:pStyle w:val="RZTelo"/>
        <w:spacing w:after="0" w:line="240" w:lineRule="auto"/>
        <w:contextualSpacing/>
        <w:rPr>
          <w:rFonts w:ascii="Roboto Light" w:hAnsi="Roboto Light"/>
          <w:b/>
          <w:bCs/>
          <w:sz w:val="18"/>
          <w:szCs w:val="18"/>
        </w:rPr>
      </w:pPr>
    </w:p>
    <w:p w14:paraId="3C972AF6" w14:textId="21B5DFA7" w:rsidR="002A0F16" w:rsidRDefault="00E555CC" w:rsidP="00DC7FF1">
      <w:pPr>
        <w:pStyle w:val="RZTelo"/>
        <w:spacing w:after="0" w:line="240" w:lineRule="auto"/>
        <w:contextualSpacing/>
      </w:pPr>
      <w:hyperlink r:id="rId9" w:history="1">
        <w:r w:rsidRPr="00187939">
          <w:rPr>
            <w:rStyle w:val="Hypertextovprepojenie"/>
          </w:rPr>
          <w:t>https://www.slov-lex.sk/elegislativa/legislativne-procesy/SK/LP/2025/396</w:t>
        </w:r>
      </w:hyperlink>
      <w:r>
        <w:t xml:space="preserve"> </w:t>
      </w:r>
    </w:p>
    <w:p w14:paraId="3868AAFB" w14:textId="77777777" w:rsidR="00E555CC" w:rsidRDefault="00E555CC" w:rsidP="00DC7FF1">
      <w:pPr>
        <w:pStyle w:val="RZTelo"/>
        <w:spacing w:after="0" w:line="240" w:lineRule="auto"/>
        <w:contextualSpacing/>
      </w:pPr>
    </w:p>
    <w:p w14:paraId="5C9B9297" w14:textId="2B4FC78F" w:rsidR="001115C0" w:rsidRDefault="001115C0" w:rsidP="00DC7FF1">
      <w:pPr>
        <w:pStyle w:val="RZTelo"/>
        <w:spacing w:after="0" w:line="240" w:lineRule="auto"/>
        <w:contextualSpacing/>
        <w:rPr>
          <w:rFonts w:ascii="Roboto Light" w:hAnsi="Roboto Light" w:cstheme="minorBidi"/>
          <w:color w:val="auto"/>
          <w:sz w:val="18"/>
          <w:szCs w:val="18"/>
        </w:rPr>
      </w:pPr>
      <w:r w:rsidRPr="00D77BC5">
        <w:rPr>
          <w:rFonts w:ascii="Roboto Light" w:hAnsi="Roboto Light" w:cstheme="minorBidi"/>
          <w:color w:val="auto"/>
          <w:sz w:val="18"/>
          <w:szCs w:val="18"/>
        </w:rPr>
        <w:t xml:space="preserve">Materiál v pripomienkovom konaní do </w:t>
      </w:r>
      <w:r w:rsidR="00E555CC">
        <w:rPr>
          <w:rFonts w:ascii="Roboto Light" w:hAnsi="Roboto Light" w:cstheme="minorBidi"/>
          <w:color w:val="auto"/>
          <w:sz w:val="18"/>
          <w:szCs w:val="18"/>
        </w:rPr>
        <w:t>19</w:t>
      </w:r>
      <w:r w:rsidR="000624C2">
        <w:rPr>
          <w:rFonts w:ascii="Roboto Light" w:hAnsi="Roboto Light" w:cstheme="minorBidi"/>
          <w:color w:val="auto"/>
          <w:sz w:val="18"/>
          <w:szCs w:val="18"/>
        </w:rPr>
        <w:t>.0</w:t>
      </w:r>
      <w:r w:rsidR="00B57550">
        <w:rPr>
          <w:rFonts w:ascii="Roboto Light" w:hAnsi="Roboto Light" w:cstheme="minorBidi"/>
          <w:color w:val="auto"/>
          <w:sz w:val="18"/>
          <w:szCs w:val="18"/>
        </w:rPr>
        <w:t>8</w:t>
      </w:r>
      <w:r w:rsidR="000624C2">
        <w:rPr>
          <w:rFonts w:ascii="Roboto Light" w:hAnsi="Roboto Light" w:cstheme="minorBidi"/>
          <w:color w:val="auto"/>
          <w:sz w:val="18"/>
          <w:szCs w:val="18"/>
        </w:rPr>
        <w:t>.2025</w:t>
      </w:r>
    </w:p>
    <w:p w14:paraId="3E42D1E2" w14:textId="77777777" w:rsidR="00D77BC5" w:rsidRPr="00D77BC5" w:rsidRDefault="00D77BC5" w:rsidP="00DC7FF1">
      <w:pPr>
        <w:pStyle w:val="RZTelo"/>
        <w:spacing w:after="0" w:line="240" w:lineRule="auto"/>
        <w:contextualSpacing/>
        <w:rPr>
          <w:rFonts w:ascii="Roboto Light" w:hAnsi="Roboto Light" w:cstheme="minorBidi"/>
          <w:color w:val="auto"/>
          <w:sz w:val="18"/>
          <w:szCs w:val="18"/>
        </w:rPr>
      </w:pPr>
    </w:p>
    <w:p w14:paraId="5B3A1654" w14:textId="329015A8" w:rsidR="0018668F" w:rsidRDefault="0018668F" w:rsidP="00DC7FF1">
      <w:pPr>
        <w:pStyle w:val="RZTelo"/>
        <w:spacing w:after="0" w:line="240" w:lineRule="auto"/>
        <w:rPr>
          <w:rFonts w:ascii="Barlow" w:hAnsi="Barlow" w:cs="Barlow"/>
          <w:b/>
          <w:bCs/>
          <w:sz w:val="24"/>
          <w:szCs w:val="24"/>
        </w:rPr>
      </w:pPr>
      <w:r w:rsidRPr="0018668F">
        <w:rPr>
          <w:rFonts w:ascii="Barlow" w:hAnsi="Barlow" w:cs="Barlow"/>
          <w:b/>
          <w:bCs/>
          <w:sz w:val="24"/>
          <w:szCs w:val="24"/>
        </w:rPr>
        <w:t>Stručný popis podstaty materiálu najmä jeho relevancie z pohľadu RÚZ</w:t>
      </w:r>
    </w:p>
    <w:p w14:paraId="62780A47" w14:textId="3EA6FE94" w:rsidR="002A6FC1" w:rsidRDefault="002A6FC1" w:rsidP="00426379">
      <w:pPr>
        <w:pStyle w:val="Default"/>
        <w:tabs>
          <w:tab w:val="left" w:pos="6470"/>
        </w:tabs>
        <w:jc w:val="both"/>
        <w:rPr>
          <w:rFonts w:ascii="Roboto Light" w:eastAsiaTheme="minorHAnsi" w:hAnsi="Roboto Light" w:cstheme="minorBidi"/>
          <w:color w:val="auto"/>
          <w:sz w:val="18"/>
          <w:szCs w:val="22"/>
          <w:lang w:eastAsia="en-US"/>
        </w:rPr>
      </w:pPr>
    </w:p>
    <w:p w14:paraId="23584AC6" w14:textId="1A37B3DB" w:rsidR="00FA11DC" w:rsidRDefault="002820F0" w:rsidP="00D77BC5">
      <w:pPr>
        <w:pStyle w:val="Default"/>
        <w:jc w:val="both"/>
        <w:rPr>
          <w:rFonts w:ascii="Roboto Light" w:eastAsiaTheme="minorHAnsi" w:hAnsi="Roboto Light" w:cstheme="minorBidi"/>
          <w:color w:val="auto"/>
          <w:sz w:val="18"/>
          <w:szCs w:val="22"/>
          <w:lang w:eastAsia="en-US"/>
        </w:rPr>
      </w:pPr>
      <w:r>
        <w:rPr>
          <w:rFonts w:ascii="Roboto Light" w:eastAsiaTheme="minorHAnsi" w:hAnsi="Roboto Light" w:cstheme="minorBidi"/>
          <w:color w:val="auto"/>
          <w:sz w:val="18"/>
          <w:szCs w:val="22"/>
          <w:lang w:eastAsia="en-US"/>
        </w:rPr>
        <w:t xml:space="preserve">Materiál predkladá do medzirezortného pripomienkového konania </w:t>
      </w:r>
      <w:r w:rsidR="00743F04">
        <w:rPr>
          <w:rFonts w:ascii="Roboto Light" w:eastAsiaTheme="minorHAnsi" w:hAnsi="Roboto Light" w:cstheme="minorBidi"/>
          <w:color w:val="auto"/>
          <w:sz w:val="18"/>
          <w:szCs w:val="22"/>
          <w:lang w:eastAsia="en-US"/>
        </w:rPr>
        <w:t>Ministerstvo</w:t>
      </w:r>
      <w:r w:rsidR="002A0F16">
        <w:rPr>
          <w:rFonts w:ascii="Roboto Light" w:eastAsiaTheme="minorHAnsi" w:hAnsi="Roboto Light" w:cstheme="minorBidi"/>
          <w:color w:val="auto"/>
          <w:sz w:val="18"/>
          <w:szCs w:val="22"/>
          <w:lang w:eastAsia="en-US"/>
        </w:rPr>
        <w:t>m</w:t>
      </w:r>
      <w:r w:rsidR="00743F04">
        <w:rPr>
          <w:rFonts w:ascii="Roboto Light" w:eastAsiaTheme="minorHAnsi" w:hAnsi="Roboto Light" w:cstheme="minorBidi"/>
          <w:color w:val="auto"/>
          <w:sz w:val="18"/>
          <w:szCs w:val="22"/>
          <w:lang w:eastAsia="en-US"/>
        </w:rPr>
        <w:t xml:space="preserve"> </w:t>
      </w:r>
      <w:r w:rsidR="00E555CC">
        <w:rPr>
          <w:rFonts w:ascii="Roboto Light" w:eastAsiaTheme="minorHAnsi" w:hAnsi="Roboto Light" w:cstheme="minorBidi"/>
          <w:color w:val="auto"/>
          <w:sz w:val="18"/>
          <w:szCs w:val="22"/>
          <w:lang w:eastAsia="en-US"/>
        </w:rPr>
        <w:t>financií</w:t>
      </w:r>
      <w:r w:rsidR="002A0F16">
        <w:rPr>
          <w:rFonts w:ascii="Roboto Light" w:eastAsiaTheme="minorHAnsi" w:hAnsi="Roboto Light" w:cstheme="minorBidi"/>
          <w:color w:val="auto"/>
          <w:sz w:val="18"/>
          <w:szCs w:val="22"/>
          <w:lang w:eastAsia="en-US"/>
        </w:rPr>
        <w:t xml:space="preserve"> </w:t>
      </w:r>
      <w:r w:rsidR="00523A39">
        <w:rPr>
          <w:rFonts w:ascii="Roboto Light" w:eastAsiaTheme="minorHAnsi" w:hAnsi="Roboto Light" w:cstheme="minorBidi"/>
          <w:color w:val="auto"/>
          <w:sz w:val="18"/>
          <w:szCs w:val="22"/>
          <w:lang w:eastAsia="en-US"/>
        </w:rPr>
        <w:t>SR</w:t>
      </w:r>
      <w:r w:rsidR="00E555CC">
        <w:rPr>
          <w:rFonts w:ascii="Roboto Light" w:eastAsiaTheme="minorHAnsi" w:hAnsi="Roboto Light" w:cstheme="minorBidi"/>
          <w:color w:val="auto"/>
          <w:sz w:val="18"/>
          <w:szCs w:val="22"/>
          <w:lang w:eastAsia="en-US"/>
        </w:rPr>
        <w:t xml:space="preserve"> s cieľom transpozície </w:t>
      </w:r>
      <w:r w:rsidR="00E555CC" w:rsidRPr="00E555CC">
        <w:rPr>
          <w:rFonts w:ascii="Roboto Light" w:eastAsiaTheme="minorHAnsi" w:hAnsi="Roboto Light" w:cstheme="minorBidi"/>
          <w:color w:val="auto"/>
          <w:sz w:val="18"/>
          <w:szCs w:val="22"/>
          <w:lang w:eastAsia="en-US"/>
        </w:rPr>
        <w:t>smernice Rady (EÚ) 2025/516 z 11. marca 2025, ktorou sa mení smernica 2006/112/ES, pokiaľ ide o pravidlá DPH pre digitálny vek</w:t>
      </w:r>
    </w:p>
    <w:p w14:paraId="10074C19" w14:textId="77777777" w:rsidR="00B57550" w:rsidRDefault="00B57550" w:rsidP="00D77BC5">
      <w:pPr>
        <w:pStyle w:val="Default"/>
        <w:jc w:val="both"/>
        <w:rPr>
          <w:rFonts w:ascii="Roboto Light" w:eastAsiaTheme="minorHAnsi" w:hAnsi="Roboto Light" w:cstheme="minorBidi"/>
          <w:color w:val="auto"/>
          <w:sz w:val="18"/>
          <w:szCs w:val="22"/>
          <w:lang w:eastAsia="en-US"/>
        </w:rPr>
      </w:pPr>
    </w:p>
    <w:p w14:paraId="1008B4AF" w14:textId="77777777" w:rsidR="008E6480" w:rsidRPr="00A83BB1" w:rsidRDefault="008E6480" w:rsidP="008E6480">
      <w:pPr>
        <w:pStyle w:val="Default"/>
        <w:jc w:val="both"/>
        <w:rPr>
          <w:rFonts w:ascii="Roboto Light" w:hAnsi="Roboto Light" w:cs="Arial Narrow"/>
          <w:b/>
          <w:bCs/>
          <w:sz w:val="18"/>
          <w:szCs w:val="18"/>
        </w:rPr>
      </w:pPr>
      <w:r w:rsidRPr="00A83BB1">
        <w:rPr>
          <w:rFonts w:ascii="Roboto Light" w:hAnsi="Roboto Light" w:cs="Arial Narrow"/>
          <w:b/>
          <w:bCs/>
          <w:sz w:val="18"/>
          <w:szCs w:val="18"/>
        </w:rPr>
        <w:t>Cieľom a obsahom materiálu je najmä:</w:t>
      </w:r>
    </w:p>
    <w:p w14:paraId="37104070" w14:textId="6419EAB1" w:rsidR="00E555CC" w:rsidRPr="00E555CC" w:rsidRDefault="00E555CC" w:rsidP="00E555CC">
      <w:pPr>
        <w:pStyle w:val="RZTelo"/>
        <w:spacing w:after="0" w:line="240" w:lineRule="auto"/>
        <w:rPr>
          <w:rFonts w:ascii="Roboto Light" w:hAnsi="Roboto Light" w:cstheme="minorBidi"/>
          <w:color w:val="auto"/>
          <w:sz w:val="18"/>
          <w:szCs w:val="22"/>
        </w:rPr>
      </w:pPr>
      <w:r>
        <w:rPr>
          <w:rFonts w:ascii="Roboto Light" w:hAnsi="Roboto Light" w:cstheme="minorBidi"/>
          <w:color w:val="auto"/>
          <w:sz w:val="18"/>
          <w:szCs w:val="22"/>
        </w:rPr>
        <w:t>S</w:t>
      </w:r>
      <w:r w:rsidRPr="00E555CC">
        <w:rPr>
          <w:rFonts w:ascii="Roboto Light" w:hAnsi="Roboto Light" w:cstheme="minorBidi"/>
          <w:color w:val="auto"/>
          <w:sz w:val="18"/>
          <w:szCs w:val="22"/>
        </w:rPr>
        <w:t xml:space="preserve"> cieľom zefektívniť boj proti daňovým únikom, dôjde k zavedeniu povinnej elektronickej fakturácie, ako aj povinnému digitálnemu oznamovaniu údajov o dodaniach tovarov alebo služieb finančnej správe v reálnom čase pre zdaniteľné osoby, ktoré sú platiteľmi dane z pridanej hodnoty. S účinnosťou od 1. januára 2027 bude zavedená povinnosť vyhotoviť a prijímať elektronické faktúry v ustanovenom formáte pre platiteľov dane usadených v tuzemsku pri tuzemských dodaniach tovarov a služieb. Povinnosť prijať elektronickú faktúru doručovacou službou sa bude týkať každej osoby, ktorej je platiteľ dane povinný vyhotoviť elektronickú faktúru. Údaje budú platitelia dane oznamovať automatizovane. S účinnosťou od 1. júla 2030 bude pre všetky zdaniteľné osoby zavedená povinnosť elektronickej fakturácie a povinné oznamovanie údajov aj pri cezhraničných dodaniach tovarov alebo služieb. V nadväznosti na zavedenie povinného digitálneho oznamovania údajov pri tuzemských a cezhraničných dodaniach tovarov alebo služieb sa s účinnosťou od 1. júla 2030 úplne ruší povinnosť podávať kontrolný výkaz a súhrnný výkaz.</w:t>
      </w:r>
    </w:p>
    <w:p w14:paraId="0584DCD6" w14:textId="77777777" w:rsidR="00E555CC" w:rsidRPr="00E555CC" w:rsidRDefault="00E555CC" w:rsidP="00E555CC">
      <w:pPr>
        <w:pStyle w:val="RZTelo"/>
        <w:spacing w:after="0" w:line="240" w:lineRule="auto"/>
        <w:rPr>
          <w:rFonts w:ascii="Roboto Light" w:hAnsi="Roboto Light" w:cstheme="minorBidi"/>
          <w:color w:val="auto"/>
          <w:sz w:val="18"/>
          <w:szCs w:val="22"/>
        </w:rPr>
      </w:pPr>
    </w:p>
    <w:p w14:paraId="4D681816" w14:textId="2113ECBE" w:rsidR="002A0F16" w:rsidRDefault="00E555CC" w:rsidP="00E555CC">
      <w:pPr>
        <w:pStyle w:val="RZTelo"/>
        <w:spacing w:after="0" w:line="240" w:lineRule="auto"/>
        <w:rPr>
          <w:rFonts w:ascii="Roboto Light" w:hAnsi="Roboto Light" w:cstheme="minorBidi"/>
          <w:color w:val="auto"/>
          <w:sz w:val="18"/>
          <w:szCs w:val="22"/>
        </w:rPr>
      </w:pPr>
      <w:r w:rsidRPr="00E555CC">
        <w:rPr>
          <w:rFonts w:ascii="Roboto Light" w:hAnsi="Roboto Light" w:cstheme="minorBidi"/>
          <w:color w:val="auto"/>
          <w:sz w:val="18"/>
          <w:szCs w:val="22"/>
        </w:rPr>
        <w:t>V súvislosti so zavedením povinnej elektronickej fakturácie dochádza k legislatívno-technickým zmenám aj v zákone č. 431/2002 Z. z. o účtovníctve v znení neskorších predpisov. Podobne, s cieľom väčšej efektivity správy daní, sa navrhuje doplnenie a úprava príslušných ustanovení zákona č. 563/2009 Z. z. o správe daní (daňový poriadok) a o zmene a doplnení niektorých zákonov.</w:t>
      </w:r>
      <w:r>
        <w:rPr>
          <w:rFonts w:ascii="Roboto Light" w:hAnsi="Roboto Light" w:cstheme="minorBidi"/>
          <w:color w:val="auto"/>
          <w:sz w:val="18"/>
          <w:szCs w:val="22"/>
        </w:rPr>
        <w:t xml:space="preserve"> </w:t>
      </w:r>
      <w:r w:rsidRPr="00E555CC">
        <w:rPr>
          <w:rFonts w:ascii="Roboto Light" w:hAnsi="Roboto Light" w:cstheme="minorBidi"/>
          <w:color w:val="auto"/>
          <w:sz w:val="18"/>
          <w:szCs w:val="22"/>
        </w:rPr>
        <w:t>Navrhovaná úprava zákona č. 215/2019 Z. z. o zaručenej elektronickej fakturácii a centrálnom ekonomickom systéme a o doplnení niektorých zákonov precizuje povinnosť verejného obstarávateľa a obstarávateľa zabezpečiť prijímanie elektronickej faktúry. V tejto súvislosti dochádza aj k úprave v zákone č. 343/2015 Z. z. o verejnom obstarávaní a o zmene a doplnení niektorých zákonov v znení neskorších predpisov.</w:t>
      </w:r>
    </w:p>
    <w:p w14:paraId="5D06B10B" w14:textId="77777777" w:rsidR="002A0F16" w:rsidRDefault="002A0F16" w:rsidP="00071F8A">
      <w:pPr>
        <w:pStyle w:val="RZTelo"/>
        <w:spacing w:after="0" w:line="240" w:lineRule="auto"/>
        <w:rPr>
          <w:rFonts w:ascii="Roboto Light" w:hAnsi="Roboto Light" w:cstheme="minorBidi"/>
          <w:color w:val="auto"/>
          <w:sz w:val="18"/>
          <w:szCs w:val="22"/>
        </w:rPr>
      </w:pPr>
    </w:p>
    <w:p w14:paraId="46228B51" w14:textId="4C8F3BC1" w:rsidR="009804E5" w:rsidRDefault="009804E5" w:rsidP="009023FA">
      <w:pPr>
        <w:pStyle w:val="RZTelo"/>
        <w:spacing w:after="0" w:line="240" w:lineRule="auto"/>
        <w:rPr>
          <w:rFonts w:ascii="Barlow" w:hAnsi="Barlow" w:cs="Barlow"/>
          <w:b/>
          <w:bCs/>
          <w:sz w:val="24"/>
          <w:szCs w:val="24"/>
        </w:rPr>
      </w:pPr>
      <w:r w:rsidRPr="009804E5">
        <w:rPr>
          <w:rFonts w:ascii="Barlow" w:hAnsi="Barlow" w:cs="Barlow"/>
          <w:b/>
          <w:bCs/>
          <w:sz w:val="24"/>
          <w:szCs w:val="24"/>
        </w:rPr>
        <w:t>Postoj RÚZ k</w:t>
      </w:r>
      <w:r w:rsidR="0032411F">
        <w:rPr>
          <w:rFonts w:ascii="Barlow" w:hAnsi="Barlow" w:cs="Barlow"/>
          <w:b/>
          <w:bCs/>
          <w:sz w:val="24"/>
          <w:szCs w:val="24"/>
        </w:rPr>
        <w:t> </w:t>
      </w:r>
      <w:r w:rsidRPr="009804E5">
        <w:rPr>
          <w:rFonts w:ascii="Barlow" w:hAnsi="Barlow" w:cs="Barlow"/>
          <w:b/>
          <w:bCs/>
          <w:sz w:val="24"/>
          <w:szCs w:val="24"/>
        </w:rPr>
        <w:t>materiálu</w:t>
      </w:r>
    </w:p>
    <w:p w14:paraId="3FB2F487" w14:textId="77777777" w:rsidR="007F50D4" w:rsidRPr="007F50D4" w:rsidRDefault="007F50D4" w:rsidP="007F50D4">
      <w:pPr>
        <w:pStyle w:val="RZTelo"/>
        <w:spacing w:after="0" w:line="240" w:lineRule="auto"/>
        <w:rPr>
          <w:rFonts w:ascii="Roboto Light" w:hAnsi="Roboto Light" w:cstheme="minorBidi"/>
          <w:color w:val="auto"/>
          <w:sz w:val="18"/>
          <w:szCs w:val="22"/>
        </w:rPr>
      </w:pPr>
    </w:p>
    <w:p w14:paraId="348E3582" w14:textId="1D5E96C1" w:rsidR="007F50D4" w:rsidRPr="00E555CC" w:rsidRDefault="00E555CC" w:rsidP="007F50D4">
      <w:pPr>
        <w:pStyle w:val="RZTelo"/>
        <w:spacing w:after="0" w:line="240" w:lineRule="auto"/>
        <w:rPr>
          <w:rFonts w:ascii="Roboto Light" w:hAnsi="Roboto Light" w:cstheme="minorBidi"/>
          <w:b/>
          <w:bCs/>
          <w:color w:val="auto"/>
          <w:sz w:val="18"/>
          <w:szCs w:val="22"/>
        </w:rPr>
      </w:pPr>
      <w:r w:rsidRPr="00E555CC">
        <w:rPr>
          <w:rFonts w:ascii="Roboto Light" w:hAnsi="Roboto Light" w:cstheme="minorBidi"/>
          <w:color w:val="auto"/>
          <w:sz w:val="18"/>
          <w:szCs w:val="22"/>
        </w:rPr>
        <w:t>S cieľom zefektívniť boj proti daňovým únikom, dôjde k zavedeniu povinnej elektronickej fakturácie, ako aj povinnému digitálnemu oznamovaniu údajov o dodaniach tovarov alebo služieb finančnej správe v reálnom čase pre zdaniteľné osoby, ktoré sú platiteľmi dane z pridanej hodnoty</w:t>
      </w:r>
      <w:r>
        <w:rPr>
          <w:rFonts w:ascii="Roboto Light" w:hAnsi="Roboto Light" w:cstheme="minorBidi"/>
          <w:color w:val="auto"/>
          <w:sz w:val="18"/>
          <w:szCs w:val="22"/>
        </w:rPr>
        <w:t xml:space="preserve">. </w:t>
      </w:r>
      <w:r>
        <w:rPr>
          <w:rFonts w:ascii="Roboto Light" w:hAnsi="Roboto Light" w:cstheme="minorBidi"/>
          <w:b/>
          <w:bCs/>
          <w:color w:val="auto"/>
          <w:sz w:val="18"/>
          <w:szCs w:val="22"/>
        </w:rPr>
        <w:t>RÚZ k návrhu predkladá nižšie uvedené zásadné pripomienky.</w:t>
      </w:r>
    </w:p>
    <w:p w14:paraId="6BEC7278" w14:textId="77777777" w:rsidR="00E555CC" w:rsidRPr="00B5565E" w:rsidRDefault="00E555CC" w:rsidP="007F50D4">
      <w:pPr>
        <w:pStyle w:val="RZTelo"/>
        <w:spacing w:after="0" w:line="240" w:lineRule="auto"/>
        <w:rPr>
          <w:rFonts w:ascii="Roboto Light" w:hAnsi="Roboto Light" w:cstheme="minorBidi"/>
          <w:color w:val="auto"/>
          <w:sz w:val="18"/>
          <w:szCs w:val="22"/>
        </w:rPr>
      </w:pPr>
    </w:p>
    <w:p w14:paraId="64DE6BC1" w14:textId="35FF2924" w:rsidR="00E01F71" w:rsidRDefault="00E01F71" w:rsidP="00DC7FF1">
      <w:pPr>
        <w:pStyle w:val="RZTelo"/>
        <w:spacing w:after="0" w:line="240" w:lineRule="auto"/>
        <w:rPr>
          <w:rFonts w:ascii="Barlow" w:hAnsi="Barlow" w:cs="Barlow"/>
          <w:b/>
          <w:bCs/>
          <w:sz w:val="24"/>
          <w:szCs w:val="24"/>
        </w:rPr>
      </w:pPr>
      <w:r w:rsidRPr="00E01F71">
        <w:rPr>
          <w:rFonts w:ascii="Barlow" w:hAnsi="Barlow" w:cs="Barlow"/>
          <w:b/>
          <w:bCs/>
          <w:sz w:val="24"/>
          <w:szCs w:val="24"/>
        </w:rPr>
        <w:t>Pripomienky RÚZ k predkladanému materiálu</w:t>
      </w:r>
    </w:p>
    <w:p w14:paraId="0EAA0716" w14:textId="77777777" w:rsidR="00BE0397" w:rsidRDefault="00BE0397" w:rsidP="004C2767">
      <w:pPr>
        <w:pStyle w:val="RZTelo"/>
        <w:spacing w:after="0" w:line="240" w:lineRule="auto"/>
        <w:rPr>
          <w:rFonts w:ascii="Roboto Light" w:hAnsi="Roboto Light" w:cs="Barlow"/>
          <w:sz w:val="18"/>
          <w:szCs w:val="18"/>
        </w:rPr>
      </w:pPr>
    </w:p>
    <w:p w14:paraId="69FD82DC" w14:textId="796CE406" w:rsidR="00367F1C" w:rsidRPr="00B92B9C" w:rsidRDefault="00367F1C" w:rsidP="00367F1C">
      <w:pPr>
        <w:pStyle w:val="RZTelo"/>
        <w:numPr>
          <w:ilvl w:val="0"/>
          <w:numId w:val="249"/>
        </w:numPr>
        <w:spacing w:after="0" w:line="240" w:lineRule="auto"/>
        <w:rPr>
          <w:rFonts w:ascii="Roboto Light" w:hAnsi="Roboto Light" w:cs="Barlow"/>
          <w:b/>
          <w:bCs/>
          <w:sz w:val="18"/>
          <w:szCs w:val="18"/>
        </w:rPr>
      </w:pPr>
      <w:r>
        <w:rPr>
          <w:rFonts w:ascii="Roboto Light" w:hAnsi="Roboto Light" w:cs="Barlow"/>
          <w:b/>
          <w:bCs/>
          <w:sz w:val="18"/>
          <w:szCs w:val="18"/>
        </w:rPr>
        <w:t>Všeobecná</w:t>
      </w:r>
      <w:r>
        <w:rPr>
          <w:rFonts w:ascii="Roboto Light" w:hAnsi="Roboto Light" w:cs="Barlow"/>
          <w:b/>
          <w:bCs/>
          <w:sz w:val="18"/>
          <w:szCs w:val="18"/>
        </w:rPr>
        <w:t xml:space="preserve"> zásadná</w:t>
      </w:r>
      <w:r>
        <w:rPr>
          <w:rFonts w:ascii="Roboto Light" w:hAnsi="Roboto Light" w:cs="Barlow"/>
          <w:b/>
          <w:bCs/>
          <w:sz w:val="18"/>
          <w:szCs w:val="18"/>
        </w:rPr>
        <w:t xml:space="preserve"> </w:t>
      </w:r>
      <w:r w:rsidRPr="00B92B9C">
        <w:rPr>
          <w:rFonts w:ascii="Roboto Light" w:hAnsi="Roboto Light" w:cs="Barlow"/>
          <w:b/>
          <w:bCs/>
          <w:sz w:val="18"/>
          <w:szCs w:val="18"/>
        </w:rPr>
        <w:t xml:space="preserve">pripomienka </w:t>
      </w:r>
      <w:commentRangeStart w:id="0"/>
      <w:r w:rsidRPr="00B92B9C">
        <w:rPr>
          <w:rFonts w:ascii="Roboto Light" w:hAnsi="Roboto Light" w:cs="Barlow"/>
          <w:b/>
          <w:bCs/>
          <w:sz w:val="18"/>
          <w:szCs w:val="18"/>
        </w:rPr>
        <w:t>k</w:t>
      </w:r>
      <w:r>
        <w:rPr>
          <w:rFonts w:ascii="Roboto Light" w:hAnsi="Roboto Light" w:cs="Barlow"/>
          <w:b/>
          <w:bCs/>
          <w:sz w:val="18"/>
          <w:szCs w:val="18"/>
        </w:rPr>
        <w:t> </w:t>
      </w:r>
      <w:commentRangeEnd w:id="0"/>
      <w:r>
        <w:rPr>
          <w:rStyle w:val="Odkaznakomentr"/>
          <w:rFonts w:ascii="Roboto Light" w:hAnsi="Roboto Light" w:cstheme="minorBidi"/>
          <w:color w:val="auto"/>
        </w:rPr>
        <w:commentReference w:id="0"/>
      </w:r>
      <w:r>
        <w:rPr>
          <w:rFonts w:ascii="Roboto Light" w:hAnsi="Roboto Light" w:cs="Barlow"/>
          <w:b/>
          <w:bCs/>
          <w:sz w:val="18"/>
          <w:szCs w:val="18"/>
        </w:rPr>
        <w:t>materiálu ako celku</w:t>
      </w:r>
    </w:p>
    <w:p w14:paraId="4040B681" w14:textId="77777777" w:rsidR="00367F1C" w:rsidRPr="00367F1C" w:rsidRDefault="00367F1C" w:rsidP="00367F1C">
      <w:pPr>
        <w:pStyle w:val="RZTelo"/>
        <w:spacing w:after="0" w:line="240" w:lineRule="auto"/>
        <w:rPr>
          <w:rFonts w:ascii="Roboto Light" w:hAnsi="Roboto Light" w:cs="Barlow"/>
          <w:sz w:val="18"/>
          <w:szCs w:val="18"/>
        </w:rPr>
      </w:pPr>
      <w:r w:rsidRPr="00367F1C">
        <w:rPr>
          <w:rFonts w:ascii="Roboto Light" w:hAnsi="Roboto Light" w:cs="Barlow"/>
          <w:sz w:val="18"/>
          <w:szCs w:val="18"/>
        </w:rPr>
        <w:t>Návrh zákona o povinnej e-fakturácii v aktuálnej podobe:</w:t>
      </w:r>
    </w:p>
    <w:p w14:paraId="0DA63D92" w14:textId="77777777" w:rsidR="00367F1C" w:rsidRPr="00367F1C" w:rsidRDefault="00367F1C" w:rsidP="00367F1C">
      <w:pPr>
        <w:pStyle w:val="RZTelo"/>
        <w:spacing w:after="0" w:line="240" w:lineRule="auto"/>
        <w:rPr>
          <w:rFonts w:ascii="Roboto Light" w:hAnsi="Roboto Light" w:cs="Barlow"/>
          <w:sz w:val="18"/>
          <w:szCs w:val="18"/>
        </w:rPr>
      </w:pPr>
      <w:r w:rsidRPr="00367F1C">
        <w:rPr>
          <w:rFonts w:ascii="Roboto Light" w:hAnsi="Roboto Light" w:cs="Barlow"/>
          <w:sz w:val="18"/>
          <w:szCs w:val="18"/>
        </w:rPr>
        <w:t>•</w:t>
      </w:r>
      <w:r w:rsidRPr="00367F1C">
        <w:rPr>
          <w:rFonts w:ascii="Roboto Light" w:hAnsi="Roboto Light" w:cs="Barlow"/>
          <w:sz w:val="18"/>
          <w:szCs w:val="18"/>
        </w:rPr>
        <w:tab/>
        <w:t>presahuje požiadavky Európskej únie,</w:t>
      </w:r>
    </w:p>
    <w:p w14:paraId="3D94C130" w14:textId="77777777" w:rsidR="00367F1C" w:rsidRPr="00367F1C" w:rsidRDefault="00367F1C" w:rsidP="00367F1C">
      <w:pPr>
        <w:pStyle w:val="RZTelo"/>
        <w:spacing w:after="0" w:line="240" w:lineRule="auto"/>
        <w:rPr>
          <w:rFonts w:ascii="Roboto Light" w:hAnsi="Roboto Light" w:cs="Barlow"/>
          <w:sz w:val="18"/>
          <w:szCs w:val="18"/>
        </w:rPr>
      </w:pPr>
      <w:r w:rsidRPr="00367F1C">
        <w:rPr>
          <w:rFonts w:ascii="Roboto Light" w:hAnsi="Roboto Light" w:cs="Barlow"/>
          <w:sz w:val="18"/>
          <w:szCs w:val="18"/>
        </w:rPr>
        <w:t>•</w:t>
      </w:r>
      <w:r w:rsidRPr="00367F1C">
        <w:rPr>
          <w:rFonts w:ascii="Roboto Light" w:hAnsi="Roboto Light" w:cs="Barlow"/>
          <w:sz w:val="18"/>
          <w:szCs w:val="18"/>
        </w:rPr>
        <w:tab/>
        <w:t>neposkytuje dostatočný čas na prípravu podnikateľov ani štátu,</w:t>
      </w:r>
    </w:p>
    <w:p w14:paraId="0EC41C4B" w14:textId="77777777" w:rsidR="00367F1C" w:rsidRPr="00367F1C" w:rsidRDefault="00367F1C" w:rsidP="00367F1C">
      <w:pPr>
        <w:pStyle w:val="RZTelo"/>
        <w:spacing w:after="0" w:line="240" w:lineRule="auto"/>
        <w:rPr>
          <w:rFonts w:ascii="Roboto Light" w:hAnsi="Roboto Light" w:cs="Barlow"/>
          <w:sz w:val="18"/>
          <w:szCs w:val="18"/>
        </w:rPr>
      </w:pPr>
      <w:r w:rsidRPr="00367F1C">
        <w:rPr>
          <w:rFonts w:ascii="Roboto Light" w:hAnsi="Roboto Light" w:cs="Barlow"/>
          <w:sz w:val="18"/>
          <w:szCs w:val="18"/>
        </w:rPr>
        <w:t>•</w:t>
      </w:r>
      <w:r w:rsidRPr="00367F1C">
        <w:rPr>
          <w:rFonts w:ascii="Roboto Light" w:hAnsi="Roboto Light" w:cs="Barlow"/>
          <w:sz w:val="18"/>
          <w:szCs w:val="18"/>
        </w:rPr>
        <w:tab/>
        <w:t>neobsahuje merateľné ciele,</w:t>
      </w:r>
    </w:p>
    <w:p w14:paraId="147E1229" w14:textId="77777777" w:rsidR="00367F1C" w:rsidRPr="00367F1C" w:rsidRDefault="00367F1C" w:rsidP="00367F1C">
      <w:pPr>
        <w:pStyle w:val="RZTelo"/>
        <w:spacing w:after="0" w:line="240" w:lineRule="auto"/>
        <w:rPr>
          <w:rFonts w:ascii="Roboto Light" w:hAnsi="Roboto Light" w:cs="Barlow"/>
          <w:sz w:val="18"/>
          <w:szCs w:val="18"/>
        </w:rPr>
      </w:pPr>
      <w:r w:rsidRPr="00367F1C">
        <w:rPr>
          <w:rFonts w:ascii="Roboto Light" w:hAnsi="Roboto Light" w:cs="Barlow"/>
          <w:sz w:val="18"/>
          <w:szCs w:val="18"/>
        </w:rPr>
        <w:t>•</w:t>
      </w:r>
      <w:r w:rsidRPr="00367F1C">
        <w:rPr>
          <w:rFonts w:ascii="Roboto Light" w:hAnsi="Roboto Light" w:cs="Barlow"/>
          <w:sz w:val="18"/>
          <w:szCs w:val="18"/>
        </w:rPr>
        <w:tab/>
        <w:t>neobsahuje preukázateľné prínosy pre firmy.</w:t>
      </w:r>
    </w:p>
    <w:p w14:paraId="1903616D" w14:textId="77777777" w:rsidR="00367F1C" w:rsidRDefault="00367F1C" w:rsidP="00367F1C">
      <w:pPr>
        <w:pStyle w:val="RZTelo"/>
        <w:spacing w:after="0" w:line="240" w:lineRule="auto"/>
        <w:rPr>
          <w:rFonts w:ascii="Roboto Light" w:hAnsi="Roboto Light" w:cs="Barlow"/>
          <w:sz w:val="18"/>
          <w:szCs w:val="18"/>
        </w:rPr>
      </w:pPr>
    </w:p>
    <w:p w14:paraId="438B691D" w14:textId="31295089" w:rsidR="00367F1C" w:rsidRPr="00367F1C" w:rsidRDefault="00367F1C" w:rsidP="00367F1C">
      <w:pPr>
        <w:pStyle w:val="RZTelo"/>
        <w:spacing w:after="0" w:line="240" w:lineRule="auto"/>
        <w:rPr>
          <w:rFonts w:ascii="Roboto Light" w:hAnsi="Roboto Light" w:cs="Barlow"/>
          <w:sz w:val="18"/>
          <w:szCs w:val="18"/>
        </w:rPr>
      </w:pPr>
      <w:r w:rsidRPr="00367F1C">
        <w:rPr>
          <w:rFonts w:ascii="Roboto Light" w:hAnsi="Roboto Light" w:cs="Barlow"/>
          <w:sz w:val="18"/>
          <w:szCs w:val="18"/>
        </w:rPr>
        <w:t xml:space="preserve">Žiadame preto zásadné prepracovanie koncepcie zavedenia e-faktúr tak, aby bola v súlade s Programovým vyhlásením vlády SR 2023–2027, rešpektovala záväzky v oblasti boja proti daňovým únikom a zároveň minimalizovala tzv. </w:t>
      </w:r>
      <w:proofErr w:type="spellStart"/>
      <w:r w:rsidRPr="00367F1C">
        <w:rPr>
          <w:rFonts w:ascii="Roboto Light" w:hAnsi="Roboto Light" w:cs="Barlow"/>
          <w:sz w:val="18"/>
          <w:szCs w:val="18"/>
        </w:rPr>
        <w:t>goldplating</w:t>
      </w:r>
      <w:proofErr w:type="spellEnd"/>
      <w:r w:rsidRPr="00367F1C">
        <w:rPr>
          <w:rFonts w:ascii="Roboto Light" w:hAnsi="Roboto Light" w:cs="Barlow"/>
          <w:sz w:val="18"/>
          <w:szCs w:val="18"/>
        </w:rPr>
        <w:t xml:space="preserve"> (nadmerné presahovanie požiadaviek EÚ). Zároveň má návrh obsahovať jasne </w:t>
      </w:r>
      <w:r w:rsidRPr="00367F1C">
        <w:rPr>
          <w:rFonts w:ascii="Roboto Light" w:hAnsi="Roboto Light" w:cs="Barlow"/>
          <w:sz w:val="18"/>
          <w:szCs w:val="18"/>
        </w:rPr>
        <w:lastRenderedPageBreak/>
        <w:t>definované ciele, ktoré chce predkladateľ dosiahnuť a tiež prínosy pre používateľov (napr. v oblasti archivácie či vymáhania pohľadávok)</w:t>
      </w:r>
    </w:p>
    <w:p w14:paraId="486393FA" w14:textId="77777777" w:rsidR="00367F1C" w:rsidRDefault="00367F1C" w:rsidP="00367F1C">
      <w:pPr>
        <w:pStyle w:val="RZTelo"/>
        <w:spacing w:after="0" w:line="240" w:lineRule="auto"/>
        <w:rPr>
          <w:rFonts w:ascii="Roboto Light" w:hAnsi="Roboto Light" w:cs="Barlow"/>
          <w:sz w:val="18"/>
          <w:szCs w:val="18"/>
        </w:rPr>
      </w:pPr>
    </w:p>
    <w:p w14:paraId="4A87269F" w14:textId="31BD5B48" w:rsidR="00367F1C" w:rsidRPr="00367F1C" w:rsidRDefault="00367F1C" w:rsidP="00367F1C">
      <w:pPr>
        <w:pStyle w:val="RZTelo"/>
        <w:spacing w:after="0" w:line="240" w:lineRule="auto"/>
        <w:rPr>
          <w:rFonts w:ascii="Roboto Light" w:hAnsi="Roboto Light" w:cs="Barlow"/>
          <w:sz w:val="18"/>
          <w:szCs w:val="18"/>
        </w:rPr>
      </w:pPr>
      <w:r w:rsidRPr="00367F1C">
        <w:rPr>
          <w:rFonts w:ascii="Roboto Light" w:hAnsi="Roboto Light" w:cs="Barlow"/>
          <w:sz w:val="18"/>
          <w:szCs w:val="18"/>
        </w:rPr>
        <w:t xml:space="preserve">Pri transpozícii smerníc a implementácii projektov ako </w:t>
      </w:r>
      <w:proofErr w:type="spellStart"/>
      <w:r w:rsidRPr="00367F1C">
        <w:rPr>
          <w:rFonts w:ascii="Roboto Light" w:hAnsi="Roboto Light" w:cs="Barlow"/>
          <w:sz w:val="18"/>
          <w:szCs w:val="18"/>
        </w:rPr>
        <w:t>ViDA</w:t>
      </w:r>
      <w:proofErr w:type="spellEnd"/>
      <w:r w:rsidRPr="00367F1C">
        <w:rPr>
          <w:rFonts w:ascii="Roboto Light" w:hAnsi="Roboto Light" w:cs="Barlow"/>
          <w:sz w:val="18"/>
          <w:szCs w:val="18"/>
        </w:rPr>
        <w:t xml:space="preserve"> (VAT in </w:t>
      </w:r>
      <w:proofErr w:type="spellStart"/>
      <w:r w:rsidRPr="00367F1C">
        <w:rPr>
          <w:rFonts w:ascii="Roboto Light" w:hAnsi="Roboto Light" w:cs="Barlow"/>
          <w:sz w:val="18"/>
          <w:szCs w:val="18"/>
        </w:rPr>
        <w:t>the</w:t>
      </w:r>
      <w:proofErr w:type="spellEnd"/>
      <w:r w:rsidRPr="00367F1C">
        <w:rPr>
          <w:rFonts w:ascii="Roboto Light" w:hAnsi="Roboto Light" w:cs="Barlow"/>
          <w:sz w:val="18"/>
          <w:szCs w:val="18"/>
        </w:rPr>
        <w:t xml:space="preserve"> </w:t>
      </w:r>
      <w:proofErr w:type="spellStart"/>
      <w:r w:rsidRPr="00367F1C">
        <w:rPr>
          <w:rFonts w:ascii="Roboto Light" w:hAnsi="Roboto Light" w:cs="Barlow"/>
          <w:sz w:val="18"/>
          <w:szCs w:val="18"/>
        </w:rPr>
        <w:t>Digital</w:t>
      </w:r>
      <w:proofErr w:type="spellEnd"/>
      <w:r w:rsidRPr="00367F1C">
        <w:rPr>
          <w:rFonts w:ascii="Roboto Light" w:hAnsi="Roboto Light" w:cs="Barlow"/>
          <w:sz w:val="18"/>
          <w:szCs w:val="18"/>
        </w:rPr>
        <w:t xml:space="preserve"> </w:t>
      </w:r>
      <w:proofErr w:type="spellStart"/>
      <w:r w:rsidRPr="00367F1C">
        <w:rPr>
          <w:rFonts w:ascii="Roboto Light" w:hAnsi="Roboto Light" w:cs="Barlow"/>
          <w:sz w:val="18"/>
          <w:szCs w:val="18"/>
        </w:rPr>
        <w:t>Age</w:t>
      </w:r>
      <w:proofErr w:type="spellEnd"/>
      <w:r w:rsidRPr="00367F1C">
        <w:rPr>
          <w:rFonts w:ascii="Roboto Light" w:hAnsi="Roboto Light" w:cs="Barlow"/>
          <w:sz w:val="18"/>
          <w:szCs w:val="18"/>
        </w:rPr>
        <w:t>) by Slovensko malo uplatňovať zásadu „lepší predpis, nie väčší“. Súčasné európske smernice nevyžadujú plošnú e-fakturáciu pre všetkých platiteľov DPH a pre všetky typy transakcií.</w:t>
      </w:r>
    </w:p>
    <w:p w14:paraId="3DE191B4" w14:textId="77777777" w:rsidR="00367F1C" w:rsidRPr="00367F1C" w:rsidRDefault="00367F1C" w:rsidP="00367F1C">
      <w:pPr>
        <w:pStyle w:val="RZTelo"/>
        <w:spacing w:after="0" w:line="240" w:lineRule="auto"/>
        <w:rPr>
          <w:rFonts w:ascii="Roboto Light" w:hAnsi="Roboto Light" w:cs="Barlow"/>
          <w:sz w:val="18"/>
          <w:szCs w:val="18"/>
        </w:rPr>
      </w:pPr>
    </w:p>
    <w:p w14:paraId="5A073F1D" w14:textId="119F8E78" w:rsidR="00367F1C" w:rsidRDefault="00367F1C" w:rsidP="00367F1C">
      <w:pPr>
        <w:pStyle w:val="RZTelo"/>
        <w:spacing w:after="0" w:line="240" w:lineRule="auto"/>
        <w:rPr>
          <w:rFonts w:ascii="Roboto Light" w:hAnsi="Roboto Light" w:cs="Barlow"/>
          <w:sz w:val="18"/>
          <w:szCs w:val="18"/>
        </w:rPr>
      </w:pPr>
      <w:r w:rsidRPr="00367F1C">
        <w:rPr>
          <w:rFonts w:ascii="Roboto Light" w:hAnsi="Roboto Light" w:cs="Barlow"/>
          <w:sz w:val="18"/>
          <w:szCs w:val="18"/>
        </w:rPr>
        <w:t>Žiadame preto, aby povinnosť e-fakturácie zodpovedala iba minimálnym požiadavkám EÚ a aby pre ostatné prípady bola dobrovoľná.</w:t>
      </w:r>
    </w:p>
    <w:p w14:paraId="1295E8BF" w14:textId="77777777" w:rsidR="00367F1C" w:rsidRPr="00367F1C" w:rsidRDefault="00367F1C" w:rsidP="00367F1C">
      <w:pPr>
        <w:pStyle w:val="RZTelo"/>
        <w:spacing w:after="0" w:line="240" w:lineRule="auto"/>
        <w:rPr>
          <w:rFonts w:ascii="Roboto Light" w:hAnsi="Roboto Light" w:cs="Barlow"/>
          <w:sz w:val="18"/>
          <w:szCs w:val="18"/>
        </w:rPr>
      </w:pPr>
    </w:p>
    <w:p w14:paraId="2B30FC31" w14:textId="5761B26F" w:rsidR="00390FE6" w:rsidRPr="00B92B9C" w:rsidRDefault="00390FE6" w:rsidP="00390FE6">
      <w:pPr>
        <w:pStyle w:val="RZTelo"/>
        <w:numPr>
          <w:ilvl w:val="0"/>
          <w:numId w:val="249"/>
        </w:numPr>
        <w:spacing w:after="0" w:line="240" w:lineRule="auto"/>
        <w:rPr>
          <w:rFonts w:ascii="Roboto Light" w:hAnsi="Roboto Light" w:cs="Barlow"/>
          <w:b/>
          <w:bCs/>
          <w:sz w:val="18"/>
          <w:szCs w:val="18"/>
        </w:rPr>
      </w:pPr>
      <w:r>
        <w:rPr>
          <w:rFonts w:ascii="Roboto Light" w:hAnsi="Roboto Light" w:cs="Barlow"/>
          <w:b/>
          <w:bCs/>
          <w:sz w:val="18"/>
          <w:szCs w:val="18"/>
        </w:rPr>
        <w:t xml:space="preserve">Všeobecná </w:t>
      </w:r>
      <w:r w:rsidRPr="00B92B9C">
        <w:rPr>
          <w:rFonts w:ascii="Roboto Light" w:hAnsi="Roboto Light" w:cs="Barlow"/>
          <w:b/>
          <w:bCs/>
          <w:sz w:val="18"/>
          <w:szCs w:val="18"/>
        </w:rPr>
        <w:t xml:space="preserve">pripomienka </w:t>
      </w:r>
      <w:commentRangeStart w:id="1"/>
      <w:r w:rsidRPr="00B92B9C">
        <w:rPr>
          <w:rFonts w:ascii="Roboto Light" w:hAnsi="Roboto Light" w:cs="Barlow"/>
          <w:b/>
          <w:bCs/>
          <w:sz w:val="18"/>
          <w:szCs w:val="18"/>
        </w:rPr>
        <w:t>k</w:t>
      </w:r>
      <w:r>
        <w:rPr>
          <w:rFonts w:ascii="Roboto Light" w:hAnsi="Roboto Light" w:cs="Barlow"/>
          <w:b/>
          <w:bCs/>
          <w:sz w:val="18"/>
          <w:szCs w:val="18"/>
        </w:rPr>
        <w:t> </w:t>
      </w:r>
      <w:commentRangeEnd w:id="1"/>
      <w:r>
        <w:rPr>
          <w:rStyle w:val="Odkaznakomentr"/>
          <w:rFonts w:ascii="Roboto Light" w:hAnsi="Roboto Light" w:cstheme="minorBidi"/>
          <w:color w:val="auto"/>
        </w:rPr>
        <w:commentReference w:id="1"/>
      </w:r>
      <w:r>
        <w:rPr>
          <w:rFonts w:ascii="Roboto Light" w:hAnsi="Roboto Light" w:cs="Barlow"/>
          <w:b/>
          <w:bCs/>
          <w:sz w:val="18"/>
          <w:szCs w:val="18"/>
        </w:rPr>
        <w:t>materiálu ako celku</w:t>
      </w:r>
    </w:p>
    <w:p w14:paraId="1C520697" w14:textId="598C2F67" w:rsidR="00B36A8F" w:rsidRDefault="00B36A8F" w:rsidP="00B36A8F">
      <w:pPr>
        <w:pStyle w:val="RZTelo"/>
        <w:spacing w:after="0" w:line="240" w:lineRule="auto"/>
        <w:rPr>
          <w:rFonts w:ascii="Roboto Light" w:hAnsi="Roboto Light" w:cs="Barlow"/>
          <w:sz w:val="18"/>
          <w:szCs w:val="18"/>
        </w:rPr>
      </w:pPr>
      <w:r w:rsidRPr="00B36A8F">
        <w:rPr>
          <w:rFonts w:ascii="Roboto Light" w:hAnsi="Roboto Light" w:cs="Barlow"/>
          <w:sz w:val="18"/>
          <w:szCs w:val="18"/>
        </w:rPr>
        <w:t>Testovacie obdobie: V posledných 12 mesiacoch pred dátumom spustenia (absolútne minimum 3 mesiace) potrebujú daňovníci testovacie prostredie („</w:t>
      </w:r>
      <w:proofErr w:type="spellStart"/>
      <w:r w:rsidRPr="00B36A8F">
        <w:rPr>
          <w:rFonts w:ascii="Roboto Light" w:hAnsi="Roboto Light" w:cs="Barlow"/>
          <w:sz w:val="18"/>
          <w:szCs w:val="18"/>
        </w:rPr>
        <w:t>sandbox</w:t>
      </w:r>
      <w:proofErr w:type="spellEnd"/>
      <w:r w:rsidRPr="00B36A8F">
        <w:rPr>
          <w:rFonts w:ascii="Roboto Light" w:hAnsi="Roboto Light" w:cs="Barlow"/>
          <w:sz w:val="18"/>
          <w:szCs w:val="18"/>
        </w:rPr>
        <w:t>“), ktoré bude odzrkadľovať produkčný systém a ktoré môžu použiť na testovanie vystavovania a prijímania elektronických faktúr a rozhraní s vládnymi systémami. Nemyslíme si, že dobrovoľné obdobie pravdepodobne podporí prijatie. Dobrovoľná fáza by pravdepodobne mohla spôsobiť zmätok/duplicitné procesy na riešenie každodenných operácií, napr. samostatné systémy a procesy na spracovanie elektronických faktúr a faktúr vo formáte PDF. Na základe našich skúseností sa domnievame, že pred dátumom povinného dodržiavania predpisov je nevyhnutné primerané testovacie obdobie (najlepšie 3+ mesiace). To umožňuje daňovníkom mať dostatok času na otestovanie a implementáciu navrhovaných požiadaviek, čím sa predíde narušeniu existujúceho procesu dodržiavania predpisov.</w:t>
      </w:r>
    </w:p>
    <w:p w14:paraId="78A41B5A" w14:textId="77777777" w:rsidR="00367F1C" w:rsidRPr="00B36A8F" w:rsidRDefault="00367F1C" w:rsidP="00B36A8F">
      <w:pPr>
        <w:pStyle w:val="RZTelo"/>
        <w:spacing w:after="0" w:line="240" w:lineRule="auto"/>
        <w:rPr>
          <w:rFonts w:ascii="Roboto Light" w:hAnsi="Roboto Light" w:cs="Barlow"/>
          <w:sz w:val="18"/>
          <w:szCs w:val="18"/>
        </w:rPr>
      </w:pPr>
    </w:p>
    <w:p w14:paraId="11D392AB" w14:textId="452EEBC6" w:rsidR="00B36A8F" w:rsidRPr="00B36A8F" w:rsidRDefault="00B36A8F" w:rsidP="00B36A8F">
      <w:pPr>
        <w:pStyle w:val="RZTelo"/>
        <w:spacing w:after="0" w:line="240" w:lineRule="auto"/>
        <w:rPr>
          <w:rFonts w:ascii="Roboto Light" w:hAnsi="Roboto Light" w:cs="Barlow"/>
          <w:sz w:val="18"/>
          <w:szCs w:val="18"/>
        </w:rPr>
      </w:pPr>
      <w:r w:rsidRPr="00B36A8F">
        <w:rPr>
          <w:rFonts w:ascii="Roboto Light" w:hAnsi="Roboto Light" w:cs="Barlow"/>
          <w:sz w:val="18"/>
          <w:szCs w:val="18"/>
        </w:rPr>
        <w:t>Široký rozsah implementácie: Podporujeme široké uplatňovanie elektronickej fakturácie</w:t>
      </w:r>
      <w:r w:rsidR="00367F1C">
        <w:rPr>
          <w:rFonts w:ascii="Roboto Light" w:hAnsi="Roboto Light" w:cs="Barlow"/>
          <w:sz w:val="18"/>
          <w:szCs w:val="18"/>
        </w:rPr>
        <w:t xml:space="preserve"> v termínoch a rozsahu vyžadovanom európskym právom</w:t>
      </w:r>
      <w:r w:rsidRPr="00B36A8F">
        <w:rPr>
          <w:rFonts w:ascii="Roboto Light" w:hAnsi="Roboto Light" w:cs="Barlow"/>
          <w:sz w:val="18"/>
          <w:szCs w:val="18"/>
        </w:rPr>
        <w:t xml:space="preserve"> bez ohľadu na odvetvie, veľkosť daňovníka, typ daňovníka a hodnotu dodávok. To je v súlade s naším názorom, že postupné zavádzanie elektronickej fakturácie nemusí byť najlepším prístupom, pretože spôsobuje zložitosť a zmätok. Ak sa zvolí postupný prístup, nemal by byť založený na charakteristikách, ktoré daňovníci nemôžu verejne identifikovať, ako sú hodnoty transakcií alebo prahové hodnoty, nad ktorými musia dodávatelia vystavovať elektronické faktúry a/alebo elektronická fakturácia iba pre konkrétne kategórie dodávok/odvetví. Okrem toho by mali byť vopred poskytnuté časové harmonogramy platné pre každú fázu/skupinu, aby sa podnikom zo všetkých kategórií umožnilo podľa toho plánovať.</w:t>
      </w:r>
    </w:p>
    <w:p w14:paraId="7CAE6C5B" w14:textId="77777777" w:rsidR="00B36A8F" w:rsidRPr="00B36A8F" w:rsidRDefault="00B36A8F" w:rsidP="00B36A8F">
      <w:pPr>
        <w:pStyle w:val="RZTelo"/>
        <w:spacing w:after="0" w:line="240" w:lineRule="auto"/>
        <w:rPr>
          <w:rFonts w:ascii="Roboto Light" w:hAnsi="Roboto Light" w:cs="Barlow"/>
          <w:sz w:val="18"/>
          <w:szCs w:val="18"/>
        </w:rPr>
      </w:pPr>
    </w:p>
    <w:p w14:paraId="4A7FCEC7" w14:textId="426F4FF9" w:rsidR="00B36A8F" w:rsidRPr="00B36A8F" w:rsidRDefault="00B36A8F" w:rsidP="00B36A8F">
      <w:pPr>
        <w:pStyle w:val="RZTelo"/>
        <w:spacing w:after="0" w:line="240" w:lineRule="auto"/>
        <w:rPr>
          <w:rFonts w:ascii="Roboto Light" w:hAnsi="Roboto Light" w:cs="Barlow"/>
          <w:sz w:val="18"/>
          <w:szCs w:val="18"/>
        </w:rPr>
      </w:pPr>
      <w:r w:rsidRPr="00B36A8F">
        <w:rPr>
          <w:rFonts w:ascii="Roboto Light" w:hAnsi="Roboto Light" w:cs="Barlow"/>
          <w:sz w:val="18"/>
          <w:szCs w:val="18"/>
        </w:rPr>
        <w:t>Tolerančné obdobie: Aby sa zabezpečilo, že podnikateli</w:t>
      </w:r>
      <w:r>
        <w:rPr>
          <w:rFonts w:ascii="Roboto Light" w:hAnsi="Roboto Light" w:cs="Barlow"/>
          <w:sz w:val="18"/>
          <w:szCs w:val="18"/>
        </w:rPr>
        <w:t>a</w:t>
      </w:r>
      <w:r w:rsidRPr="00B36A8F">
        <w:rPr>
          <w:rFonts w:ascii="Roboto Light" w:hAnsi="Roboto Light" w:cs="Barlow"/>
          <w:sz w:val="18"/>
          <w:szCs w:val="18"/>
        </w:rPr>
        <w:t xml:space="preserve"> budú mať čas prispôsobiť sa novým ustanoveniam, ocenili by sme aj tolerančné obdobie po implementácii nového zákona, počas ktorého sa sankcie nebudú uplatňovať.</w:t>
      </w:r>
    </w:p>
    <w:p w14:paraId="2912EB01" w14:textId="77777777" w:rsidR="00390FE6" w:rsidRDefault="00390FE6" w:rsidP="004C2767">
      <w:pPr>
        <w:pStyle w:val="RZTelo"/>
        <w:spacing w:after="0" w:line="240" w:lineRule="auto"/>
        <w:rPr>
          <w:rFonts w:ascii="Roboto Light" w:hAnsi="Roboto Light" w:cs="Barlow"/>
          <w:sz w:val="18"/>
          <w:szCs w:val="18"/>
        </w:rPr>
      </w:pPr>
    </w:p>
    <w:p w14:paraId="6081C9B1" w14:textId="7412895B" w:rsidR="00B92B9C" w:rsidRPr="00B92B9C" w:rsidRDefault="00B92B9C" w:rsidP="00B92B9C">
      <w:pPr>
        <w:pStyle w:val="RZTelo"/>
        <w:numPr>
          <w:ilvl w:val="0"/>
          <w:numId w:val="249"/>
        </w:numPr>
        <w:spacing w:after="0" w:line="240" w:lineRule="auto"/>
        <w:rPr>
          <w:rFonts w:ascii="Roboto Light" w:hAnsi="Roboto Light" w:cs="Barlow"/>
          <w:b/>
          <w:bCs/>
          <w:sz w:val="18"/>
          <w:szCs w:val="18"/>
        </w:rPr>
      </w:pPr>
      <w:r>
        <w:rPr>
          <w:rFonts w:ascii="Roboto Light" w:hAnsi="Roboto Light" w:cs="Barlow"/>
          <w:b/>
          <w:bCs/>
          <w:sz w:val="18"/>
          <w:szCs w:val="18"/>
        </w:rPr>
        <w:t>Všeobecná z</w:t>
      </w:r>
      <w:r w:rsidRPr="00B92B9C">
        <w:rPr>
          <w:rFonts w:ascii="Roboto Light" w:hAnsi="Roboto Light" w:cs="Barlow"/>
          <w:b/>
          <w:bCs/>
          <w:sz w:val="18"/>
          <w:szCs w:val="18"/>
        </w:rPr>
        <w:t xml:space="preserve">ásadná pripomienka </w:t>
      </w:r>
      <w:commentRangeStart w:id="2"/>
      <w:r w:rsidRPr="00B92B9C">
        <w:rPr>
          <w:rFonts w:ascii="Roboto Light" w:hAnsi="Roboto Light" w:cs="Barlow"/>
          <w:b/>
          <w:bCs/>
          <w:sz w:val="18"/>
          <w:szCs w:val="18"/>
        </w:rPr>
        <w:t>k </w:t>
      </w:r>
      <w:commentRangeEnd w:id="2"/>
      <w:r>
        <w:rPr>
          <w:rStyle w:val="Odkaznakomentr"/>
          <w:rFonts w:ascii="Roboto Light" w:hAnsi="Roboto Light" w:cstheme="minorBidi"/>
          <w:color w:val="auto"/>
        </w:rPr>
        <w:commentReference w:id="2"/>
      </w:r>
      <w:r w:rsidRPr="00B92B9C">
        <w:rPr>
          <w:rFonts w:ascii="Roboto Light" w:hAnsi="Roboto Light" w:cs="Barlow"/>
          <w:b/>
          <w:bCs/>
          <w:sz w:val="18"/>
          <w:szCs w:val="18"/>
        </w:rPr>
        <w:t>čl. I</w:t>
      </w:r>
    </w:p>
    <w:p w14:paraId="386D56AF" w14:textId="5086246C" w:rsidR="00B92B9C" w:rsidRPr="00B92B9C" w:rsidRDefault="00B92B9C" w:rsidP="00B92B9C">
      <w:pPr>
        <w:pStyle w:val="RZTelo"/>
        <w:spacing w:after="0" w:line="240" w:lineRule="auto"/>
        <w:rPr>
          <w:rFonts w:ascii="Roboto Light" w:hAnsi="Roboto Light" w:cs="Barlow"/>
          <w:sz w:val="18"/>
          <w:szCs w:val="18"/>
        </w:rPr>
      </w:pPr>
      <w:r w:rsidRPr="00B92B9C">
        <w:rPr>
          <w:rFonts w:ascii="Roboto Light" w:hAnsi="Roboto Light" w:cs="Barlow"/>
          <w:sz w:val="18"/>
          <w:szCs w:val="18"/>
        </w:rPr>
        <w:t xml:space="preserve">Žiadame doplniť do návrhu zákona a dôvodovej správy ako sa bude postupovať v prípade, ak sa opravný doklad podľa </w:t>
      </w:r>
      <w:proofErr w:type="spellStart"/>
      <w:r w:rsidRPr="00B92B9C">
        <w:rPr>
          <w:rFonts w:ascii="Roboto Light" w:hAnsi="Roboto Light" w:cs="Barlow"/>
          <w:sz w:val="18"/>
          <w:szCs w:val="18"/>
        </w:rPr>
        <w:t>ust</w:t>
      </w:r>
      <w:proofErr w:type="spellEnd"/>
      <w:r w:rsidRPr="00B92B9C">
        <w:rPr>
          <w:rFonts w:ascii="Roboto Light" w:hAnsi="Roboto Light" w:cs="Barlow"/>
          <w:sz w:val="18"/>
          <w:szCs w:val="18"/>
        </w:rPr>
        <w:t xml:space="preserve">. § 71 ods. 2 (ďalej len „opravný doklad“) vystaví z titulu chyby (nie podľa </w:t>
      </w:r>
      <w:proofErr w:type="spellStart"/>
      <w:r w:rsidRPr="00B92B9C">
        <w:rPr>
          <w:rFonts w:ascii="Roboto Light" w:hAnsi="Roboto Light" w:cs="Barlow"/>
          <w:sz w:val="18"/>
          <w:szCs w:val="18"/>
        </w:rPr>
        <w:t>ust</w:t>
      </w:r>
      <w:proofErr w:type="spellEnd"/>
      <w:r w:rsidRPr="00B92B9C">
        <w:rPr>
          <w:rFonts w:ascii="Roboto Light" w:hAnsi="Roboto Light" w:cs="Barlow"/>
          <w:sz w:val="18"/>
          <w:szCs w:val="18"/>
        </w:rPr>
        <w:t>. § 25) a odberateľ faktúru neakceptuje.</w:t>
      </w:r>
    </w:p>
    <w:p w14:paraId="17A5FF3B" w14:textId="77777777" w:rsidR="00F80470" w:rsidRDefault="00F80470" w:rsidP="00B92B9C">
      <w:pPr>
        <w:pStyle w:val="RZTelo"/>
        <w:spacing w:after="0" w:line="240" w:lineRule="auto"/>
        <w:rPr>
          <w:rFonts w:ascii="Roboto Light" w:hAnsi="Roboto Light" w:cs="Barlow"/>
          <w:sz w:val="18"/>
          <w:szCs w:val="18"/>
        </w:rPr>
      </w:pPr>
    </w:p>
    <w:p w14:paraId="55A3542F" w14:textId="69EF2D33" w:rsidR="00B92B9C" w:rsidRPr="00B92B9C" w:rsidRDefault="00B92B9C" w:rsidP="00B92B9C">
      <w:pPr>
        <w:pStyle w:val="RZTelo"/>
        <w:spacing w:after="0" w:line="240" w:lineRule="auto"/>
        <w:rPr>
          <w:rFonts w:ascii="Roboto Light" w:hAnsi="Roboto Light" w:cs="Barlow"/>
          <w:sz w:val="18"/>
          <w:szCs w:val="18"/>
        </w:rPr>
      </w:pPr>
      <w:r w:rsidRPr="00B92B9C">
        <w:rPr>
          <w:rFonts w:ascii="Roboto Light" w:hAnsi="Roboto Light" w:cs="Barlow"/>
          <w:sz w:val="18"/>
          <w:szCs w:val="18"/>
        </w:rPr>
        <w:t xml:space="preserve">Zároveň žiadame upresniť, kedy v takýchto prípadoch vznikne právo na odpočítanie dane. </w:t>
      </w:r>
    </w:p>
    <w:p w14:paraId="06811984" w14:textId="77777777" w:rsidR="00F80470" w:rsidRDefault="00F80470" w:rsidP="00B92B9C">
      <w:pPr>
        <w:pStyle w:val="RZTelo"/>
        <w:spacing w:after="0" w:line="240" w:lineRule="auto"/>
        <w:rPr>
          <w:rFonts w:ascii="Roboto Light" w:hAnsi="Roboto Light" w:cs="Barlow"/>
          <w:sz w:val="18"/>
          <w:szCs w:val="18"/>
        </w:rPr>
      </w:pPr>
    </w:p>
    <w:p w14:paraId="40746941" w14:textId="77777777" w:rsidR="00F80470" w:rsidRDefault="00B92B9C" w:rsidP="00B92B9C">
      <w:pPr>
        <w:pStyle w:val="RZTelo"/>
        <w:spacing w:after="0" w:line="240" w:lineRule="auto"/>
        <w:rPr>
          <w:rFonts w:ascii="Roboto Light" w:hAnsi="Roboto Light" w:cs="Barlow"/>
          <w:sz w:val="18"/>
          <w:szCs w:val="18"/>
        </w:rPr>
      </w:pPr>
      <w:r w:rsidRPr="00B92B9C">
        <w:rPr>
          <w:rFonts w:ascii="Roboto Light" w:hAnsi="Roboto Light" w:cs="Barlow"/>
          <w:sz w:val="18"/>
          <w:szCs w:val="18"/>
        </w:rPr>
        <w:t>Za účelom právnej istoty vo vykazovaní žiadame návrh zákona upraviť tak, aby sa akýkoľvek opravný doklad (bez ohľadu na dôvod vystavenia) vykazoval v daňovom priznaní v tom zdaňovacom období, v ktorom bol vystavený dodávateľom / prijatý odberateľom.</w:t>
      </w:r>
    </w:p>
    <w:p w14:paraId="31943535" w14:textId="77777777" w:rsidR="00F80470" w:rsidRDefault="00F80470" w:rsidP="00B92B9C">
      <w:pPr>
        <w:pStyle w:val="RZTelo"/>
        <w:spacing w:after="0" w:line="240" w:lineRule="auto"/>
        <w:rPr>
          <w:rFonts w:ascii="Roboto Light" w:hAnsi="Roboto Light" w:cs="Barlow"/>
          <w:sz w:val="18"/>
          <w:szCs w:val="18"/>
        </w:rPr>
      </w:pPr>
    </w:p>
    <w:p w14:paraId="6C473A7D" w14:textId="684B4B4A" w:rsidR="00F80470" w:rsidRPr="00F80470" w:rsidRDefault="00F80470" w:rsidP="00B92B9C">
      <w:pPr>
        <w:pStyle w:val="RZTelo"/>
        <w:spacing w:after="0" w:line="240" w:lineRule="auto"/>
        <w:rPr>
          <w:rFonts w:ascii="Roboto Light" w:hAnsi="Roboto Light" w:cs="Barlow"/>
          <w:b/>
          <w:bCs/>
          <w:sz w:val="18"/>
          <w:szCs w:val="18"/>
        </w:rPr>
      </w:pPr>
      <w:r>
        <w:rPr>
          <w:rFonts w:ascii="Roboto Light" w:hAnsi="Roboto Light" w:cs="Barlow"/>
          <w:b/>
          <w:bCs/>
          <w:sz w:val="18"/>
          <w:szCs w:val="18"/>
        </w:rPr>
        <w:t>Odôvodnenie:</w:t>
      </w:r>
    </w:p>
    <w:p w14:paraId="75E17C64" w14:textId="1DCA12FD" w:rsidR="00B92B9C" w:rsidRPr="00B92B9C" w:rsidRDefault="00B92B9C" w:rsidP="00B92B9C">
      <w:pPr>
        <w:pStyle w:val="RZTelo"/>
        <w:spacing w:after="0" w:line="240" w:lineRule="auto"/>
        <w:rPr>
          <w:rFonts w:ascii="Roboto Light" w:hAnsi="Roboto Light" w:cs="Barlow"/>
          <w:sz w:val="18"/>
          <w:szCs w:val="18"/>
        </w:rPr>
      </w:pPr>
      <w:r w:rsidRPr="00B92B9C">
        <w:rPr>
          <w:rFonts w:ascii="Roboto Light" w:hAnsi="Roboto Light" w:cs="Barlow"/>
          <w:sz w:val="18"/>
          <w:szCs w:val="18"/>
        </w:rPr>
        <w:t>V praxi často vznikajú situácie, kedy dodávateľ opravuje faktúru z dôvodu chyby (zlyhanie ľudského faktora, neuvedenie požadovaných textácií na faktúrach, nesprávne definované produkty). V praxi často trvá niekoľko týždňov (niekedy mesiacov), kým sa zmluvné strany dohodnú na správnom a finálnom znení faktúry (pričom v tomto medziobdobí môže byť vystavených niekoľko opravných dokladov).</w:t>
      </w:r>
    </w:p>
    <w:p w14:paraId="700011FA" w14:textId="77777777" w:rsidR="00F80470" w:rsidRDefault="00F80470" w:rsidP="00B92B9C">
      <w:pPr>
        <w:pStyle w:val="RZTelo"/>
        <w:spacing w:after="0" w:line="240" w:lineRule="auto"/>
        <w:rPr>
          <w:rFonts w:ascii="Roboto Light" w:hAnsi="Roboto Light" w:cs="Barlow"/>
          <w:sz w:val="18"/>
          <w:szCs w:val="18"/>
        </w:rPr>
      </w:pPr>
    </w:p>
    <w:p w14:paraId="28B8AB75" w14:textId="65140313" w:rsidR="00B92B9C" w:rsidRDefault="00B92B9C" w:rsidP="00B92B9C">
      <w:pPr>
        <w:pStyle w:val="RZTelo"/>
        <w:spacing w:after="0" w:line="240" w:lineRule="auto"/>
        <w:rPr>
          <w:rFonts w:ascii="Roboto Light" w:hAnsi="Roboto Light" w:cs="Barlow"/>
          <w:sz w:val="18"/>
          <w:szCs w:val="18"/>
        </w:rPr>
      </w:pPr>
      <w:r w:rsidRPr="00B92B9C">
        <w:rPr>
          <w:rFonts w:ascii="Roboto Light" w:hAnsi="Roboto Light" w:cs="Barlow"/>
          <w:sz w:val="18"/>
          <w:szCs w:val="18"/>
        </w:rPr>
        <w:t>Zo znenia zákona nie je jasné:</w:t>
      </w:r>
      <w:r w:rsidR="00F80470">
        <w:rPr>
          <w:rFonts w:ascii="Roboto Light" w:hAnsi="Roboto Light" w:cs="Barlow"/>
          <w:sz w:val="18"/>
          <w:szCs w:val="18"/>
        </w:rPr>
        <w:t xml:space="preserve"> </w:t>
      </w:r>
      <w:r w:rsidRPr="00B92B9C">
        <w:rPr>
          <w:rFonts w:ascii="Roboto Light" w:hAnsi="Roboto Light" w:cs="Barlow"/>
          <w:sz w:val="18"/>
          <w:szCs w:val="18"/>
        </w:rPr>
        <w:t>či odberateľ bude povinný oznámiť údaje aj z nesprávne vystavenej faktúry, ktorú neakceptuje (Predpokladáme, že áno. Avšak takáto faktúra sa vôbec nemusí dostať na účtovné oddelenie, ak ju napr. v prvom kroku oddelenie obchodu neakceptuje).</w:t>
      </w:r>
      <w:r w:rsidR="00F80470">
        <w:rPr>
          <w:rFonts w:ascii="Roboto Light" w:hAnsi="Roboto Light" w:cs="Barlow"/>
          <w:sz w:val="18"/>
          <w:szCs w:val="18"/>
        </w:rPr>
        <w:t xml:space="preserve"> </w:t>
      </w:r>
      <w:r w:rsidRPr="00B92B9C">
        <w:rPr>
          <w:rFonts w:ascii="Roboto Light" w:hAnsi="Roboto Light" w:cs="Barlow"/>
          <w:sz w:val="18"/>
          <w:szCs w:val="18"/>
        </w:rPr>
        <w:t>v ktorom zdaňovacom období vznikne odberateľovi právo na odpočítanie DPH (prvá  faktúra nebude obsahovať správne údaje, tie bude obsahovať až opravný doklad, ktorý bude vystavený a doručený v inom období, ako vznikla pri tomto dodaní daňová povinnosť). Bude odberateľ povinný podávať v takomto prípade dodatočné daňové priznanie?</w:t>
      </w:r>
      <w:r w:rsidR="00F80470">
        <w:rPr>
          <w:rFonts w:ascii="Roboto Light" w:hAnsi="Roboto Light" w:cs="Barlow"/>
          <w:sz w:val="18"/>
          <w:szCs w:val="18"/>
        </w:rPr>
        <w:t xml:space="preserve"> V</w:t>
      </w:r>
      <w:r w:rsidRPr="00B92B9C">
        <w:rPr>
          <w:rFonts w:ascii="Roboto Light" w:hAnsi="Roboto Light" w:cs="Barlow"/>
          <w:sz w:val="18"/>
          <w:szCs w:val="18"/>
        </w:rPr>
        <w:t xml:space="preserve"> ktorom zdaňovacom období odberateľ a dodávateľ budú takéto opravné doklady vykazovať?</w:t>
      </w:r>
    </w:p>
    <w:p w14:paraId="5894B5E6" w14:textId="77777777" w:rsidR="00F80470" w:rsidRPr="00B92B9C" w:rsidRDefault="00F80470" w:rsidP="00B92B9C">
      <w:pPr>
        <w:pStyle w:val="RZTelo"/>
        <w:spacing w:after="0" w:line="240" w:lineRule="auto"/>
        <w:rPr>
          <w:rFonts w:ascii="Roboto Light" w:hAnsi="Roboto Light" w:cs="Barlow"/>
          <w:sz w:val="18"/>
          <w:szCs w:val="18"/>
        </w:rPr>
      </w:pPr>
    </w:p>
    <w:p w14:paraId="763814C5" w14:textId="26109A5C" w:rsidR="00B92B9C" w:rsidRDefault="00B92B9C" w:rsidP="00B92B9C">
      <w:pPr>
        <w:pStyle w:val="RZTelo"/>
        <w:spacing w:after="0" w:line="240" w:lineRule="auto"/>
        <w:rPr>
          <w:rFonts w:ascii="Roboto Light" w:hAnsi="Roboto Light" w:cs="Barlow"/>
          <w:sz w:val="18"/>
          <w:szCs w:val="18"/>
        </w:rPr>
      </w:pPr>
      <w:r w:rsidRPr="00B92B9C">
        <w:rPr>
          <w:rFonts w:ascii="Roboto Light" w:hAnsi="Roboto Light" w:cs="Barlow"/>
          <w:sz w:val="18"/>
          <w:szCs w:val="18"/>
        </w:rPr>
        <w:t xml:space="preserve">V zahraničí je bežnou praxou, že sa všetky opravné doklady uvádzajú v daňovom priznaní v mesiaci, kedy boli vystavené dodávateľom a prijaté odberateľom. Takýto prístup výrazne zjednodušuje vykazovacie povinnosti daňových subjektov, pričom údaje v daňovom priznaní zodpovedajú elektronickej fakturácii v reálnom čase. </w:t>
      </w:r>
    </w:p>
    <w:p w14:paraId="253544B4" w14:textId="77777777" w:rsidR="00F80470" w:rsidRDefault="00F80470" w:rsidP="00B92B9C">
      <w:pPr>
        <w:pStyle w:val="RZTelo"/>
        <w:spacing w:after="0" w:line="240" w:lineRule="auto"/>
        <w:rPr>
          <w:rFonts w:ascii="Roboto Light" w:hAnsi="Roboto Light" w:cs="Barlow"/>
          <w:sz w:val="18"/>
          <w:szCs w:val="18"/>
        </w:rPr>
      </w:pPr>
    </w:p>
    <w:p w14:paraId="532E9751" w14:textId="5A760F25" w:rsidR="00F80470" w:rsidRPr="00B92B9C" w:rsidRDefault="00F80470" w:rsidP="00F80470">
      <w:pPr>
        <w:pStyle w:val="RZTelo"/>
        <w:numPr>
          <w:ilvl w:val="0"/>
          <w:numId w:val="249"/>
        </w:numPr>
        <w:spacing w:after="0" w:line="240" w:lineRule="auto"/>
        <w:rPr>
          <w:rFonts w:ascii="Roboto Light" w:hAnsi="Roboto Light" w:cs="Barlow"/>
          <w:b/>
          <w:bCs/>
          <w:sz w:val="18"/>
          <w:szCs w:val="18"/>
        </w:rPr>
      </w:pPr>
      <w:r>
        <w:rPr>
          <w:rFonts w:ascii="Roboto Light" w:hAnsi="Roboto Light" w:cs="Barlow"/>
          <w:b/>
          <w:bCs/>
          <w:sz w:val="18"/>
          <w:szCs w:val="18"/>
        </w:rPr>
        <w:t>Všeobecná z</w:t>
      </w:r>
      <w:r w:rsidRPr="00B92B9C">
        <w:rPr>
          <w:rFonts w:ascii="Roboto Light" w:hAnsi="Roboto Light" w:cs="Barlow"/>
          <w:b/>
          <w:bCs/>
          <w:sz w:val="18"/>
          <w:szCs w:val="18"/>
        </w:rPr>
        <w:t xml:space="preserve">ásadná pripomienka </w:t>
      </w:r>
      <w:commentRangeStart w:id="3"/>
      <w:r w:rsidRPr="00B92B9C">
        <w:rPr>
          <w:rFonts w:ascii="Roboto Light" w:hAnsi="Roboto Light" w:cs="Barlow"/>
          <w:b/>
          <w:bCs/>
          <w:sz w:val="18"/>
          <w:szCs w:val="18"/>
        </w:rPr>
        <w:t>k </w:t>
      </w:r>
      <w:commentRangeEnd w:id="3"/>
      <w:r>
        <w:rPr>
          <w:rStyle w:val="Odkaznakomentr"/>
          <w:rFonts w:ascii="Roboto Light" w:hAnsi="Roboto Light" w:cstheme="minorBidi"/>
          <w:color w:val="auto"/>
        </w:rPr>
        <w:commentReference w:id="3"/>
      </w:r>
      <w:r w:rsidRPr="00B92B9C">
        <w:rPr>
          <w:rFonts w:ascii="Roboto Light" w:hAnsi="Roboto Light" w:cs="Barlow"/>
          <w:b/>
          <w:bCs/>
          <w:sz w:val="18"/>
          <w:szCs w:val="18"/>
        </w:rPr>
        <w:t>čl. I</w:t>
      </w:r>
    </w:p>
    <w:p w14:paraId="0EE07D54" w14:textId="77777777" w:rsidR="00F80470" w:rsidRDefault="00F80470" w:rsidP="00B92B9C">
      <w:pPr>
        <w:pStyle w:val="RZTelo"/>
        <w:spacing w:after="0" w:line="240" w:lineRule="auto"/>
        <w:rPr>
          <w:rFonts w:ascii="Roboto Light" w:hAnsi="Roboto Light" w:cs="Barlow"/>
          <w:sz w:val="18"/>
          <w:szCs w:val="18"/>
        </w:rPr>
      </w:pPr>
      <w:r w:rsidRPr="00F80470">
        <w:rPr>
          <w:rFonts w:ascii="Roboto Light" w:hAnsi="Roboto Light" w:cs="Barlow"/>
          <w:sz w:val="18"/>
          <w:szCs w:val="18"/>
        </w:rPr>
        <w:t>Zo znenia návrhu zákona nie je jasné, či daňový subjekt bude povinný oznamovať podľa § 80a aj údaje, ak dôjde k úprave základu dane podľa § 25. ods. 6 zákona.</w:t>
      </w:r>
    </w:p>
    <w:p w14:paraId="62E46EF2" w14:textId="77777777" w:rsidR="00F80470" w:rsidRDefault="00F80470" w:rsidP="00B92B9C">
      <w:pPr>
        <w:pStyle w:val="RZTelo"/>
        <w:spacing w:after="0" w:line="240" w:lineRule="auto"/>
        <w:rPr>
          <w:rFonts w:ascii="Roboto Light" w:hAnsi="Roboto Light" w:cs="Barlow"/>
          <w:sz w:val="18"/>
          <w:szCs w:val="18"/>
        </w:rPr>
      </w:pPr>
    </w:p>
    <w:p w14:paraId="26DC16E0" w14:textId="741B6F8E" w:rsidR="00F80470" w:rsidRPr="00F80470" w:rsidRDefault="00F80470" w:rsidP="00B92B9C">
      <w:pPr>
        <w:pStyle w:val="RZTelo"/>
        <w:spacing w:after="0" w:line="240" w:lineRule="auto"/>
        <w:rPr>
          <w:rFonts w:ascii="Roboto Light" w:hAnsi="Roboto Light" w:cs="Barlow"/>
          <w:b/>
          <w:bCs/>
          <w:sz w:val="18"/>
          <w:szCs w:val="18"/>
        </w:rPr>
      </w:pPr>
      <w:r>
        <w:rPr>
          <w:rFonts w:ascii="Roboto Light" w:hAnsi="Roboto Light" w:cs="Barlow"/>
          <w:b/>
          <w:bCs/>
          <w:sz w:val="18"/>
          <w:szCs w:val="18"/>
        </w:rPr>
        <w:t>Odôvodnenie:</w:t>
      </w:r>
    </w:p>
    <w:p w14:paraId="223CF54A" w14:textId="70812E5A" w:rsidR="00F80470" w:rsidRDefault="00F80470" w:rsidP="00B92B9C">
      <w:pPr>
        <w:pStyle w:val="RZTelo"/>
        <w:spacing w:after="0" w:line="240" w:lineRule="auto"/>
        <w:rPr>
          <w:rFonts w:ascii="Roboto Light" w:hAnsi="Roboto Light" w:cs="Barlow"/>
          <w:sz w:val="18"/>
          <w:szCs w:val="18"/>
        </w:rPr>
      </w:pPr>
      <w:r w:rsidRPr="00F80470">
        <w:rPr>
          <w:rFonts w:ascii="Roboto Light" w:hAnsi="Roboto Light" w:cs="Barlow"/>
          <w:sz w:val="18"/>
          <w:szCs w:val="18"/>
        </w:rPr>
        <w:t>Platiteľ dane v súčasnosti nie je povinný opravovať základ dane a daň ak dôjde k úprave podľa § 25 ods. 6 zákona. Z navrhovaného znenia zákona nie je jasné, či vznikne povinnosť takéto doklady oznamovať podľa § 80a a § 85n.</w:t>
      </w:r>
    </w:p>
    <w:p w14:paraId="1D44C6F1" w14:textId="77777777" w:rsidR="00F80470" w:rsidRDefault="00F80470" w:rsidP="00B92B9C">
      <w:pPr>
        <w:pStyle w:val="RZTelo"/>
        <w:spacing w:after="0" w:line="240" w:lineRule="auto"/>
        <w:rPr>
          <w:rFonts w:ascii="Roboto Light" w:hAnsi="Roboto Light" w:cs="Barlow"/>
          <w:sz w:val="18"/>
          <w:szCs w:val="18"/>
        </w:rPr>
      </w:pPr>
    </w:p>
    <w:p w14:paraId="7FE94834" w14:textId="08927AE5" w:rsidR="00F80470" w:rsidRPr="00B92B9C" w:rsidRDefault="00F80470" w:rsidP="00F80470">
      <w:pPr>
        <w:pStyle w:val="RZTelo"/>
        <w:numPr>
          <w:ilvl w:val="0"/>
          <w:numId w:val="249"/>
        </w:numPr>
        <w:spacing w:after="0" w:line="240" w:lineRule="auto"/>
        <w:rPr>
          <w:rFonts w:ascii="Roboto Light" w:hAnsi="Roboto Light" w:cs="Barlow"/>
          <w:b/>
          <w:bCs/>
          <w:sz w:val="18"/>
          <w:szCs w:val="18"/>
        </w:rPr>
      </w:pPr>
      <w:r>
        <w:rPr>
          <w:rFonts w:ascii="Roboto Light" w:hAnsi="Roboto Light" w:cs="Barlow"/>
          <w:b/>
          <w:bCs/>
          <w:sz w:val="18"/>
          <w:szCs w:val="18"/>
        </w:rPr>
        <w:t>Všeobecná z</w:t>
      </w:r>
      <w:r w:rsidRPr="00B92B9C">
        <w:rPr>
          <w:rFonts w:ascii="Roboto Light" w:hAnsi="Roboto Light" w:cs="Barlow"/>
          <w:b/>
          <w:bCs/>
          <w:sz w:val="18"/>
          <w:szCs w:val="18"/>
        </w:rPr>
        <w:t xml:space="preserve">ásadná pripomienka </w:t>
      </w:r>
      <w:commentRangeStart w:id="4"/>
      <w:r w:rsidRPr="00B92B9C">
        <w:rPr>
          <w:rFonts w:ascii="Roboto Light" w:hAnsi="Roboto Light" w:cs="Barlow"/>
          <w:b/>
          <w:bCs/>
          <w:sz w:val="18"/>
          <w:szCs w:val="18"/>
        </w:rPr>
        <w:t>k </w:t>
      </w:r>
      <w:commentRangeEnd w:id="4"/>
      <w:r>
        <w:rPr>
          <w:rStyle w:val="Odkaznakomentr"/>
          <w:rFonts w:ascii="Roboto Light" w:hAnsi="Roboto Light" w:cstheme="minorBidi"/>
          <w:color w:val="auto"/>
        </w:rPr>
        <w:commentReference w:id="4"/>
      </w:r>
      <w:r w:rsidRPr="00B92B9C">
        <w:rPr>
          <w:rFonts w:ascii="Roboto Light" w:hAnsi="Roboto Light" w:cs="Barlow"/>
          <w:b/>
          <w:bCs/>
          <w:sz w:val="18"/>
          <w:szCs w:val="18"/>
        </w:rPr>
        <w:t>čl. I</w:t>
      </w:r>
    </w:p>
    <w:p w14:paraId="24BEA214" w14:textId="77777777" w:rsidR="00F80470" w:rsidRDefault="00F80470" w:rsidP="00F80470">
      <w:pPr>
        <w:pStyle w:val="RZTelo"/>
        <w:spacing w:after="0" w:line="240" w:lineRule="auto"/>
        <w:rPr>
          <w:rFonts w:ascii="Roboto Light" w:hAnsi="Roboto Light" w:cs="Barlow"/>
          <w:sz w:val="18"/>
          <w:szCs w:val="18"/>
        </w:rPr>
      </w:pPr>
      <w:r w:rsidRPr="00E555CC">
        <w:rPr>
          <w:rFonts w:ascii="Roboto Light" w:hAnsi="Roboto Light" w:cs="Barlow"/>
          <w:sz w:val="18"/>
          <w:szCs w:val="18"/>
        </w:rPr>
        <w:t xml:space="preserve">Zo znenia návrhu zákona nie je jasné, či bude možné vystaviť jeden opravný doklad podľa </w:t>
      </w:r>
      <w:proofErr w:type="spellStart"/>
      <w:r w:rsidRPr="00E555CC">
        <w:rPr>
          <w:rFonts w:ascii="Roboto Light" w:hAnsi="Roboto Light" w:cs="Barlow"/>
          <w:sz w:val="18"/>
          <w:szCs w:val="18"/>
        </w:rPr>
        <w:t>ust</w:t>
      </w:r>
      <w:proofErr w:type="spellEnd"/>
      <w:r w:rsidRPr="00E555CC">
        <w:rPr>
          <w:rFonts w:ascii="Roboto Light" w:hAnsi="Roboto Light" w:cs="Barlow"/>
          <w:sz w:val="18"/>
          <w:szCs w:val="18"/>
        </w:rPr>
        <w:t xml:space="preserve">. § 71 ods. 2 k viacerým pôvodným faktúram. </w:t>
      </w:r>
    </w:p>
    <w:p w14:paraId="3C4AA745" w14:textId="77777777" w:rsidR="00F80470" w:rsidRDefault="00F80470" w:rsidP="00F80470">
      <w:pPr>
        <w:pStyle w:val="RZTelo"/>
        <w:spacing w:after="0" w:line="240" w:lineRule="auto"/>
        <w:rPr>
          <w:rFonts w:ascii="Roboto Light" w:hAnsi="Roboto Light" w:cs="Barlow"/>
          <w:sz w:val="18"/>
          <w:szCs w:val="18"/>
        </w:rPr>
      </w:pPr>
    </w:p>
    <w:p w14:paraId="6FFA8C95" w14:textId="4E68E615" w:rsidR="00F80470" w:rsidRPr="00F80470" w:rsidRDefault="00F80470" w:rsidP="00F80470">
      <w:pPr>
        <w:pStyle w:val="RZTelo"/>
        <w:spacing w:after="0" w:line="240" w:lineRule="auto"/>
        <w:rPr>
          <w:rFonts w:ascii="Roboto Light" w:hAnsi="Roboto Light" w:cs="Barlow"/>
          <w:b/>
          <w:bCs/>
          <w:sz w:val="18"/>
          <w:szCs w:val="18"/>
        </w:rPr>
      </w:pPr>
      <w:r>
        <w:rPr>
          <w:rFonts w:ascii="Roboto Light" w:hAnsi="Roboto Light" w:cs="Barlow"/>
          <w:b/>
          <w:bCs/>
          <w:sz w:val="18"/>
          <w:szCs w:val="18"/>
        </w:rPr>
        <w:t>Odôvodnenie:</w:t>
      </w:r>
    </w:p>
    <w:p w14:paraId="39899859" w14:textId="1D4E5487" w:rsidR="00F80470" w:rsidRDefault="00F80470" w:rsidP="00B92B9C">
      <w:pPr>
        <w:pStyle w:val="RZTelo"/>
        <w:spacing w:after="0" w:line="240" w:lineRule="auto"/>
        <w:rPr>
          <w:rFonts w:ascii="Roboto Light" w:hAnsi="Roboto Light" w:cs="Barlow"/>
          <w:sz w:val="18"/>
          <w:szCs w:val="18"/>
        </w:rPr>
      </w:pPr>
      <w:r w:rsidRPr="00E555CC">
        <w:rPr>
          <w:rFonts w:ascii="Roboto Light" w:hAnsi="Roboto Light" w:cs="Barlow"/>
          <w:sz w:val="18"/>
          <w:szCs w:val="18"/>
        </w:rPr>
        <w:t>V praxi sa vyskytujú situácie, kedy sa vystavuje jeden opravný doklad k viacerým pôvodným faktúram. V zmysle aktuálnej legislatívy sa do kontrolného výkazu pre DPH uvádzalo iba číslo poslednej faktúry, na ktorú sa opravný doklad vzťahoval. Ako sa bude postupovať po zmene zákona?</w:t>
      </w:r>
      <w:r>
        <w:rPr>
          <w:rFonts w:ascii="Roboto Light" w:hAnsi="Roboto Light" w:cs="Barlow"/>
          <w:sz w:val="18"/>
          <w:szCs w:val="18"/>
        </w:rPr>
        <w:t xml:space="preserve"> </w:t>
      </w:r>
      <w:r w:rsidRPr="00E555CC">
        <w:rPr>
          <w:rFonts w:ascii="Roboto Light" w:hAnsi="Roboto Light" w:cs="Barlow"/>
          <w:sz w:val="18"/>
          <w:szCs w:val="18"/>
        </w:rPr>
        <w:t>Bude potrebné na faktúre a v oznámení uviesť čísla všetkých pôvodných faktúr, alebo bude postačovať uviesť iba číslo poslednej pôvodnej faktúry, tak ako to platilo doteraz? Alebo bude pri elektronickej fakturácii potrebné vystaviť separátne opravný doklad ku každej faktúre, ktorá sa bude meniť?</w:t>
      </w:r>
    </w:p>
    <w:p w14:paraId="0CB171B4" w14:textId="77777777" w:rsidR="00F80470" w:rsidRDefault="00F80470" w:rsidP="00B92B9C">
      <w:pPr>
        <w:pStyle w:val="RZTelo"/>
        <w:spacing w:after="0" w:line="240" w:lineRule="auto"/>
        <w:rPr>
          <w:rFonts w:ascii="Roboto Light" w:hAnsi="Roboto Light" w:cs="Barlow"/>
          <w:sz w:val="18"/>
          <w:szCs w:val="18"/>
        </w:rPr>
      </w:pPr>
    </w:p>
    <w:p w14:paraId="10810DEC" w14:textId="491BC1FE" w:rsidR="00F80470" w:rsidRPr="00B92B9C" w:rsidRDefault="00F80470" w:rsidP="00F80470">
      <w:pPr>
        <w:pStyle w:val="RZTelo"/>
        <w:numPr>
          <w:ilvl w:val="0"/>
          <w:numId w:val="249"/>
        </w:numPr>
        <w:spacing w:after="0" w:line="240" w:lineRule="auto"/>
        <w:rPr>
          <w:rFonts w:ascii="Roboto Light" w:hAnsi="Roboto Light" w:cs="Barlow"/>
          <w:b/>
          <w:bCs/>
          <w:sz w:val="18"/>
          <w:szCs w:val="18"/>
        </w:rPr>
      </w:pPr>
      <w:r>
        <w:rPr>
          <w:rFonts w:ascii="Roboto Light" w:hAnsi="Roboto Light" w:cs="Barlow"/>
          <w:b/>
          <w:bCs/>
          <w:sz w:val="18"/>
          <w:szCs w:val="18"/>
        </w:rPr>
        <w:t>Všeobecná z</w:t>
      </w:r>
      <w:r w:rsidRPr="00B92B9C">
        <w:rPr>
          <w:rFonts w:ascii="Roboto Light" w:hAnsi="Roboto Light" w:cs="Barlow"/>
          <w:b/>
          <w:bCs/>
          <w:sz w:val="18"/>
          <w:szCs w:val="18"/>
        </w:rPr>
        <w:t xml:space="preserve">ásadná pripomienka </w:t>
      </w:r>
      <w:commentRangeStart w:id="5"/>
      <w:r w:rsidRPr="00B92B9C">
        <w:rPr>
          <w:rFonts w:ascii="Roboto Light" w:hAnsi="Roboto Light" w:cs="Barlow"/>
          <w:b/>
          <w:bCs/>
          <w:sz w:val="18"/>
          <w:szCs w:val="18"/>
        </w:rPr>
        <w:t>k </w:t>
      </w:r>
      <w:commentRangeEnd w:id="5"/>
      <w:r>
        <w:rPr>
          <w:rStyle w:val="Odkaznakomentr"/>
          <w:rFonts w:ascii="Roboto Light" w:hAnsi="Roboto Light" w:cstheme="minorBidi"/>
          <w:color w:val="auto"/>
        </w:rPr>
        <w:commentReference w:id="5"/>
      </w:r>
      <w:r w:rsidRPr="00B92B9C">
        <w:rPr>
          <w:rFonts w:ascii="Roboto Light" w:hAnsi="Roboto Light" w:cs="Barlow"/>
          <w:b/>
          <w:bCs/>
          <w:sz w:val="18"/>
          <w:szCs w:val="18"/>
        </w:rPr>
        <w:t>čl. I</w:t>
      </w:r>
    </w:p>
    <w:p w14:paraId="0103BB70" w14:textId="77777777" w:rsidR="00F80470" w:rsidRDefault="00F80470" w:rsidP="00F80470">
      <w:pPr>
        <w:pStyle w:val="RZTelo"/>
        <w:spacing w:after="0" w:line="240" w:lineRule="auto"/>
        <w:rPr>
          <w:rFonts w:ascii="Roboto Light" w:hAnsi="Roboto Light" w:cs="Barlow"/>
          <w:sz w:val="18"/>
          <w:szCs w:val="18"/>
        </w:rPr>
      </w:pPr>
      <w:r w:rsidRPr="00E555CC">
        <w:rPr>
          <w:rFonts w:ascii="Roboto Light" w:hAnsi="Roboto Light" w:cs="Barlow"/>
          <w:sz w:val="18"/>
          <w:szCs w:val="18"/>
        </w:rPr>
        <w:t xml:space="preserve">Zo znenia návrhu zákona nie je jasné, kto bude v prípade DPH skupiny povinný oznamovať údaje finančnej správe podľa </w:t>
      </w:r>
      <w:proofErr w:type="spellStart"/>
      <w:r w:rsidRPr="00E555CC">
        <w:rPr>
          <w:rFonts w:ascii="Roboto Light" w:hAnsi="Roboto Light" w:cs="Barlow"/>
          <w:sz w:val="18"/>
          <w:szCs w:val="18"/>
        </w:rPr>
        <w:t>ust</w:t>
      </w:r>
      <w:proofErr w:type="spellEnd"/>
      <w:r w:rsidRPr="00E555CC">
        <w:rPr>
          <w:rFonts w:ascii="Roboto Light" w:hAnsi="Roboto Light" w:cs="Barlow"/>
          <w:sz w:val="18"/>
          <w:szCs w:val="18"/>
        </w:rPr>
        <w:t xml:space="preserve">. § 80 a § 80a (zástupca alebo jednotliví členovia skupiny). </w:t>
      </w:r>
    </w:p>
    <w:p w14:paraId="66CC4053" w14:textId="77777777" w:rsidR="00F80470" w:rsidRDefault="00F80470" w:rsidP="00F80470">
      <w:pPr>
        <w:pStyle w:val="RZTelo"/>
        <w:spacing w:after="0" w:line="240" w:lineRule="auto"/>
        <w:rPr>
          <w:rFonts w:ascii="Roboto Light" w:hAnsi="Roboto Light" w:cs="Barlow"/>
          <w:sz w:val="18"/>
          <w:szCs w:val="18"/>
        </w:rPr>
      </w:pPr>
    </w:p>
    <w:p w14:paraId="7B3EB8B6" w14:textId="1B9097D6" w:rsidR="00F80470" w:rsidRPr="00F80470" w:rsidRDefault="00F80470" w:rsidP="00F80470">
      <w:pPr>
        <w:pStyle w:val="RZTelo"/>
        <w:spacing w:after="0" w:line="240" w:lineRule="auto"/>
        <w:rPr>
          <w:rFonts w:ascii="Roboto Light" w:hAnsi="Roboto Light" w:cs="Barlow"/>
          <w:b/>
          <w:bCs/>
          <w:sz w:val="18"/>
          <w:szCs w:val="18"/>
        </w:rPr>
      </w:pPr>
      <w:r>
        <w:rPr>
          <w:rFonts w:ascii="Roboto Light" w:hAnsi="Roboto Light" w:cs="Barlow"/>
          <w:b/>
          <w:bCs/>
          <w:sz w:val="18"/>
          <w:szCs w:val="18"/>
        </w:rPr>
        <w:t>Odôvodnenie:</w:t>
      </w:r>
    </w:p>
    <w:p w14:paraId="1E77FBFB" w14:textId="03ACC2D6" w:rsidR="00F80470" w:rsidRPr="00E555CC" w:rsidRDefault="00F80470" w:rsidP="00F80470">
      <w:pPr>
        <w:pStyle w:val="RZTelo"/>
        <w:spacing w:after="0" w:line="240" w:lineRule="auto"/>
        <w:rPr>
          <w:rFonts w:ascii="Roboto Light" w:hAnsi="Roboto Light" w:cs="Barlow"/>
          <w:sz w:val="18"/>
          <w:szCs w:val="18"/>
        </w:rPr>
      </w:pPr>
      <w:r w:rsidRPr="00E555CC">
        <w:rPr>
          <w:rFonts w:ascii="Roboto Light" w:hAnsi="Roboto Light" w:cs="Barlow"/>
          <w:sz w:val="18"/>
          <w:szCs w:val="18"/>
        </w:rPr>
        <w:t xml:space="preserve">Podľa </w:t>
      </w:r>
      <w:proofErr w:type="spellStart"/>
      <w:r w:rsidRPr="00E555CC">
        <w:rPr>
          <w:rFonts w:ascii="Roboto Light" w:hAnsi="Roboto Light" w:cs="Barlow"/>
          <w:sz w:val="18"/>
          <w:szCs w:val="18"/>
        </w:rPr>
        <w:t>ust</w:t>
      </w:r>
      <w:proofErr w:type="spellEnd"/>
      <w:r w:rsidRPr="00E555CC">
        <w:rPr>
          <w:rFonts w:ascii="Roboto Light" w:hAnsi="Roboto Light" w:cs="Barlow"/>
          <w:sz w:val="18"/>
          <w:szCs w:val="18"/>
        </w:rPr>
        <w:t>. § 4a sa viac zdaniteľných osôb so sídlom v tuzemsku môže na účely DPH považovať za jednu zdaniteľnú osobu (skupinu), pričom za skupinu koná zástupca skupiny.</w:t>
      </w:r>
      <w:r>
        <w:rPr>
          <w:rFonts w:ascii="Roboto Light" w:hAnsi="Roboto Light" w:cs="Barlow"/>
          <w:sz w:val="18"/>
          <w:szCs w:val="18"/>
        </w:rPr>
        <w:t xml:space="preserve"> </w:t>
      </w:r>
      <w:r w:rsidRPr="00E555CC">
        <w:rPr>
          <w:rFonts w:ascii="Roboto Light" w:hAnsi="Roboto Light" w:cs="Barlow"/>
          <w:sz w:val="18"/>
          <w:szCs w:val="18"/>
        </w:rPr>
        <w:t>Zároveň nie je jasné, či bude potrebné na finančnú správu oznamovať aj údaje z faktúr vystavených medzi jednotlivými členmi DPH skupiny (za transakcie, ktoré nie sú predmetom DPH).</w:t>
      </w:r>
    </w:p>
    <w:p w14:paraId="1E3737C6" w14:textId="77777777" w:rsidR="00B92B9C" w:rsidRDefault="00B92B9C" w:rsidP="004C2767">
      <w:pPr>
        <w:pStyle w:val="RZTelo"/>
        <w:spacing w:after="0" w:line="240" w:lineRule="auto"/>
        <w:rPr>
          <w:rFonts w:ascii="Roboto Light" w:hAnsi="Roboto Light" w:cs="Barlow"/>
          <w:sz w:val="18"/>
          <w:szCs w:val="18"/>
        </w:rPr>
      </w:pPr>
    </w:p>
    <w:p w14:paraId="6B54AEDF" w14:textId="30AAA3E7" w:rsidR="00B92B9C" w:rsidRPr="00B92B9C" w:rsidRDefault="00E555CC" w:rsidP="00F80470">
      <w:pPr>
        <w:pStyle w:val="RZTelo"/>
        <w:numPr>
          <w:ilvl w:val="0"/>
          <w:numId w:val="249"/>
        </w:numPr>
        <w:spacing w:after="0" w:line="240" w:lineRule="auto"/>
        <w:rPr>
          <w:rFonts w:ascii="Roboto Light" w:hAnsi="Roboto Light" w:cs="Barlow"/>
          <w:b/>
          <w:bCs/>
          <w:sz w:val="18"/>
          <w:szCs w:val="18"/>
        </w:rPr>
      </w:pPr>
      <w:r w:rsidRPr="00B92B9C">
        <w:rPr>
          <w:rFonts w:ascii="Roboto Light" w:hAnsi="Roboto Light" w:cs="Barlow"/>
          <w:b/>
          <w:bCs/>
          <w:sz w:val="18"/>
          <w:szCs w:val="18"/>
        </w:rPr>
        <w:t xml:space="preserve">Zásadná pripomienka </w:t>
      </w:r>
      <w:commentRangeStart w:id="6"/>
      <w:r w:rsidRPr="00B92B9C">
        <w:rPr>
          <w:rFonts w:ascii="Roboto Light" w:hAnsi="Roboto Light" w:cs="Barlow"/>
          <w:b/>
          <w:bCs/>
          <w:sz w:val="18"/>
          <w:szCs w:val="18"/>
        </w:rPr>
        <w:t>k</w:t>
      </w:r>
      <w:r w:rsidR="00B92B9C" w:rsidRPr="00B92B9C">
        <w:rPr>
          <w:rFonts w:ascii="Roboto Light" w:hAnsi="Roboto Light" w:cs="Barlow"/>
          <w:b/>
          <w:bCs/>
          <w:sz w:val="18"/>
          <w:szCs w:val="18"/>
        </w:rPr>
        <w:t> </w:t>
      </w:r>
      <w:commentRangeEnd w:id="6"/>
      <w:r w:rsidR="00B92B9C">
        <w:rPr>
          <w:rStyle w:val="Odkaznakomentr"/>
          <w:rFonts w:ascii="Roboto Light" w:hAnsi="Roboto Light" w:cstheme="minorBidi"/>
          <w:color w:val="auto"/>
        </w:rPr>
        <w:commentReference w:id="6"/>
      </w:r>
      <w:r w:rsidR="00B92B9C" w:rsidRPr="00B92B9C">
        <w:rPr>
          <w:rFonts w:ascii="Roboto Light" w:hAnsi="Roboto Light" w:cs="Barlow"/>
          <w:b/>
          <w:bCs/>
          <w:sz w:val="18"/>
          <w:szCs w:val="18"/>
        </w:rPr>
        <w:t>č</w:t>
      </w:r>
      <w:r w:rsidRPr="00B92B9C">
        <w:rPr>
          <w:rFonts w:ascii="Roboto Light" w:hAnsi="Roboto Light" w:cs="Barlow"/>
          <w:b/>
          <w:bCs/>
          <w:sz w:val="18"/>
          <w:szCs w:val="18"/>
        </w:rPr>
        <w:t xml:space="preserve">l. I, </w:t>
      </w:r>
      <w:r w:rsidR="00B92B9C">
        <w:rPr>
          <w:rFonts w:ascii="Roboto Light" w:hAnsi="Roboto Light" w:cs="Barlow"/>
          <w:b/>
          <w:bCs/>
          <w:sz w:val="18"/>
          <w:szCs w:val="18"/>
        </w:rPr>
        <w:t>novelizačný</w:t>
      </w:r>
      <w:r w:rsidR="00B92B9C" w:rsidRPr="00B92B9C">
        <w:rPr>
          <w:rFonts w:ascii="Roboto Light" w:hAnsi="Roboto Light" w:cs="Barlow"/>
          <w:b/>
          <w:bCs/>
          <w:sz w:val="18"/>
          <w:szCs w:val="18"/>
        </w:rPr>
        <w:t xml:space="preserve"> </w:t>
      </w:r>
      <w:r w:rsidRPr="00B92B9C">
        <w:rPr>
          <w:rFonts w:ascii="Roboto Light" w:hAnsi="Roboto Light" w:cs="Barlow"/>
          <w:b/>
          <w:bCs/>
          <w:sz w:val="18"/>
          <w:szCs w:val="18"/>
        </w:rPr>
        <w:t>bod 3</w:t>
      </w:r>
    </w:p>
    <w:p w14:paraId="0730DEC7" w14:textId="77777777" w:rsidR="00B92B9C" w:rsidRDefault="00E555CC" w:rsidP="00B92B9C">
      <w:pPr>
        <w:pStyle w:val="RZTelo"/>
        <w:spacing w:after="0" w:line="240" w:lineRule="auto"/>
        <w:rPr>
          <w:rFonts w:ascii="Roboto Light" w:hAnsi="Roboto Light" w:cs="Barlow"/>
          <w:sz w:val="18"/>
          <w:szCs w:val="18"/>
        </w:rPr>
      </w:pPr>
      <w:r w:rsidRPr="00E555CC">
        <w:rPr>
          <w:rFonts w:ascii="Roboto Light" w:hAnsi="Roboto Light" w:cs="Barlow"/>
          <w:sz w:val="18"/>
          <w:szCs w:val="18"/>
        </w:rPr>
        <w:t>Žiadame presne špecifikovať kritériá, ktoré definujú obchádzanie platenia dane a upraviť textáciu k registrácii DPH skupiny z úradnej moci.</w:t>
      </w:r>
    </w:p>
    <w:p w14:paraId="24097CF7" w14:textId="77777777" w:rsidR="00B92B9C" w:rsidRDefault="00B92B9C" w:rsidP="00B92B9C">
      <w:pPr>
        <w:pStyle w:val="RZTelo"/>
        <w:spacing w:after="0" w:line="240" w:lineRule="auto"/>
        <w:rPr>
          <w:rFonts w:ascii="Roboto Light" w:hAnsi="Roboto Light" w:cs="Barlow"/>
          <w:sz w:val="18"/>
          <w:szCs w:val="18"/>
        </w:rPr>
      </w:pPr>
    </w:p>
    <w:p w14:paraId="309F73A6" w14:textId="48B45989" w:rsidR="00B92B9C" w:rsidRPr="00B92B9C" w:rsidRDefault="00B92B9C" w:rsidP="00B92B9C">
      <w:pPr>
        <w:pStyle w:val="RZTelo"/>
        <w:spacing w:after="0" w:line="240" w:lineRule="auto"/>
        <w:rPr>
          <w:rFonts w:ascii="Roboto Light" w:hAnsi="Roboto Light" w:cs="Barlow"/>
          <w:b/>
          <w:bCs/>
          <w:sz w:val="18"/>
          <w:szCs w:val="18"/>
        </w:rPr>
      </w:pPr>
      <w:r>
        <w:rPr>
          <w:rFonts w:ascii="Roboto Light" w:hAnsi="Roboto Light" w:cs="Barlow"/>
          <w:b/>
          <w:bCs/>
          <w:sz w:val="18"/>
          <w:szCs w:val="18"/>
        </w:rPr>
        <w:t>Odôvodnenie:</w:t>
      </w:r>
    </w:p>
    <w:p w14:paraId="14AA7EF7" w14:textId="1B0BD963" w:rsidR="00E555CC" w:rsidRDefault="00E555CC" w:rsidP="00B92B9C">
      <w:pPr>
        <w:pStyle w:val="RZTelo"/>
        <w:spacing w:after="0" w:line="240" w:lineRule="auto"/>
        <w:rPr>
          <w:rFonts w:ascii="Roboto Light" w:hAnsi="Roboto Light" w:cs="Barlow"/>
          <w:sz w:val="18"/>
          <w:szCs w:val="18"/>
        </w:rPr>
      </w:pPr>
      <w:r w:rsidRPr="00E555CC">
        <w:rPr>
          <w:rFonts w:ascii="Roboto Light" w:hAnsi="Roboto Light" w:cs="Barlow"/>
          <w:sz w:val="18"/>
          <w:szCs w:val="18"/>
        </w:rPr>
        <w:t>V zmysle dôvodovej správy je cieľom zavedenia skupinovej registrácie z úradnej moci eliminovať konania smerujúce k vyhýbaniu sa registračnej povinnosti na DPH. Podstatou úpravy má byť ustanovenie právomoci správcu dane rozhodnúť o registrácii dvoch alebo viacerých formálne nezávislých zdaniteľných osôb, u ktorých dochádza k obchádzaniu platenia dane a k zachovávaniu si výhody neuplatňovania dane z pridanej hodnoty v rámci podnikania vykonávaného týmito osobami.</w:t>
      </w:r>
    </w:p>
    <w:p w14:paraId="56A401FA" w14:textId="77777777" w:rsidR="0020474A" w:rsidRPr="00E555CC" w:rsidRDefault="0020474A" w:rsidP="00B92B9C">
      <w:pPr>
        <w:pStyle w:val="RZTelo"/>
        <w:spacing w:after="0" w:line="240" w:lineRule="auto"/>
        <w:rPr>
          <w:rFonts w:ascii="Roboto Light" w:hAnsi="Roboto Light" w:cs="Barlow"/>
          <w:sz w:val="18"/>
          <w:szCs w:val="18"/>
        </w:rPr>
      </w:pPr>
    </w:p>
    <w:p w14:paraId="6BD593FB" w14:textId="77777777" w:rsidR="00E555CC" w:rsidRDefault="00E555CC" w:rsidP="00E555CC">
      <w:pPr>
        <w:pStyle w:val="RZTelo"/>
        <w:spacing w:after="0" w:line="240" w:lineRule="auto"/>
        <w:rPr>
          <w:rFonts w:ascii="Roboto Light" w:hAnsi="Roboto Light" w:cs="Barlow"/>
          <w:sz w:val="18"/>
          <w:szCs w:val="18"/>
        </w:rPr>
      </w:pPr>
      <w:r w:rsidRPr="00E555CC">
        <w:rPr>
          <w:rFonts w:ascii="Roboto Light" w:hAnsi="Roboto Light" w:cs="Barlow"/>
          <w:sz w:val="18"/>
          <w:szCs w:val="18"/>
        </w:rPr>
        <w:t>Zo znenia navrhovaného zákona však nevyplýva, že sa toto ustanovenie má vzťahovať výlučne na neplatiteľov DPH. V záujme zabezpečenia právnej istoty preto navrhujeme presne definovať subjekty a kritériá, na základe ktorých sa bude posudzovať, že členovia skupiny obchádzajú platenie dane (bod 1). Aktuálne znenie je nejednoznačné, čo môže viesť k svojvoľnému výkladu zo strany správcu dane a k tomu, že za DPH skupinu môžu byť považované aj subjekty – platitelia DPH, ktoré si zvolili skupinovú štruktúru z legitímnych podnikateľských dôvodov, a nie za účelom obchádzania platenia dane.</w:t>
      </w:r>
    </w:p>
    <w:p w14:paraId="0B2A852B" w14:textId="77777777" w:rsidR="00B92B9C" w:rsidRPr="00E555CC" w:rsidRDefault="00B92B9C" w:rsidP="00E555CC">
      <w:pPr>
        <w:pStyle w:val="RZTelo"/>
        <w:spacing w:after="0" w:line="240" w:lineRule="auto"/>
        <w:rPr>
          <w:rFonts w:ascii="Roboto Light" w:hAnsi="Roboto Light" w:cs="Barlow"/>
          <w:sz w:val="18"/>
          <w:szCs w:val="18"/>
        </w:rPr>
      </w:pPr>
    </w:p>
    <w:p w14:paraId="7B9B049B" w14:textId="7A810AFC" w:rsidR="00E555CC" w:rsidRDefault="00E555CC" w:rsidP="00E555CC">
      <w:pPr>
        <w:pStyle w:val="RZTelo"/>
        <w:spacing w:after="0" w:line="240" w:lineRule="auto"/>
        <w:rPr>
          <w:rFonts w:ascii="Roboto Light" w:hAnsi="Roboto Light" w:cs="Barlow"/>
          <w:sz w:val="18"/>
          <w:szCs w:val="18"/>
        </w:rPr>
      </w:pPr>
      <w:r w:rsidRPr="00E555CC">
        <w:rPr>
          <w:rFonts w:ascii="Roboto Light" w:hAnsi="Roboto Light" w:cs="Barlow"/>
          <w:sz w:val="18"/>
          <w:szCs w:val="18"/>
        </w:rPr>
        <w:t>Taktiež žiadame upresniť, aké dôvody bude správca dane akceptovať na vyvrátenie domnienky obchádzania DPH pri registrácii skupiny (</w:t>
      </w:r>
      <w:r w:rsidR="00B92B9C">
        <w:rPr>
          <w:rFonts w:ascii="Roboto Light" w:hAnsi="Roboto Light" w:cs="Barlow"/>
          <w:sz w:val="18"/>
          <w:szCs w:val="18"/>
        </w:rPr>
        <w:t xml:space="preserve">odsek </w:t>
      </w:r>
      <w:r w:rsidRPr="00E555CC">
        <w:rPr>
          <w:rFonts w:ascii="Roboto Light" w:hAnsi="Roboto Light" w:cs="Barlow"/>
          <w:sz w:val="18"/>
          <w:szCs w:val="18"/>
        </w:rPr>
        <w:t xml:space="preserve"> 4).</w:t>
      </w:r>
    </w:p>
    <w:p w14:paraId="2DB73C01" w14:textId="77777777" w:rsidR="00B92B9C" w:rsidRPr="00E555CC" w:rsidRDefault="00B92B9C" w:rsidP="00E555CC">
      <w:pPr>
        <w:pStyle w:val="RZTelo"/>
        <w:spacing w:after="0" w:line="240" w:lineRule="auto"/>
        <w:rPr>
          <w:rFonts w:ascii="Roboto Light" w:hAnsi="Roboto Light" w:cs="Barlow"/>
          <w:sz w:val="18"/>
          <w:szCs w:val="18"/>
        </w:rPr>
      </w:pPr>
    </w:p>
    <w:p w14:paraId="050CBB67" w14:textId="77777777" w:rsidR="00E555CC" w:rsidRDefault="00E555CC" w:rsidP="00E555CC">
      <w:pPr>
        <w:pStyle w:val="RZTelo"/>
        <w:spacing w:after="0" w:line="240" w:lineRule="auto"/>
        <w:rPr>
          <w:rFonts w:ascii="Roboto Light" w:hAnsi="Roboto Light" w:cs="Barlow"/>
          <w:sz w:val="18"/>
          <w:szCs w:val="18"/>
        </w:rPr>
      </w:pPr>
      <w:r w:rsidRPr="00E555CC">
        <w:rPr>
          <w:rFonts w:ascii="Roboto Light" w:hAnsi="Roboto Light" w:cs="Barlow"/>
          <w:sz w:val="18"/>
          <w:szCs w:val="18"/>
        </w:rPr>
        <w:lastRenderedPageBreak/>
        <w:t>Navyše, finančná správa na svojom webovom sídle zverejňuje typ registrácie daňového subjektu, čo znamená, že ak bude daňový subjekt registrovaný podľa § 4c, bude verejne evidovaný ako osoba, ktorá sa vyhýba plateniu dane. Takéto označenie môže negatívne ovplyvniť jeho podnikanie (napr. zvýšené riziko ručenia za daň, strata dôvery obchodných partnerov a pod.).</w:t>
      </w:r>
    </w:p>
    <w:p w14:paraId="6CB5A5B9" w14:textId="77777777" w:rsidR="00B92B9C" w:rsidRPr="00E555CC" w:rsidRDefault="00B92B9C" w:rsidP="00E555CC">
      <w:pPr>
        <w:pStyle w:val="RZTelo"/>
        <w:spacing w:after="0" w:line="240" w:lineRule="auto"/>
        <w:rPr>
          <w:rFonts w:ascii="Roboto Light" w:hAnsi="Roboto Light" w:cs="Barlow"/>
          <w:sz w:val="18"/>
          <w:szCs w:val="18"/>
        </w:rPr>
      </w:pPr>
    </w:p>
    <w:p w14:paraId="547E1317" w14:textId="77777777" w:rsidR="00E555CC" w:rsidRPr="00E555CC" w:rsidRDefault="00E555CC" w:rsidP="00E555CC">
      <w:pPr>
        <w:pStyle w:val="RZTelo"/>
        <w:spacing w:after="0" w:line="240" w:lineRule="auto"/>
        <w:rPr>
          <w:rFonts w:ascii="Roboto Light" w:hAnsi="Roboto Light" w:cs="Barlow"/>
          <w:sz w:val="18"/>
          <w:szCs w:val="18"/>
        </w:rPr>
      </w:pPr>
      <w:r w:rsidRPr="00E555CC">
        <w:rPr>
          <w:rFonts w:ascii="Roboto Light" w:hAnsi="Roboto Light" w:cs="Barlow"/>
          <w:sz w:val="18"/>
          <w:szCs w:val="18"/>
        </w:rPr>
        <w:t>Zároveň považujeme podmienku bezodkladného podania žiadosti o zmenu registrácie DPH skupiny v prípade, že ďalší člen skupiny spĺňa podmienky na registráciu z úradnej moci (bod 8), za v praxi nevykonateľnú, a to z dôvodu, že:</w:t>
      </w:r>
    </w:p>
    <w:p w14:paraId="03AF4DCC" w14:textId="77777777" w:rsidR="00E555CC" w:rsidRPr="00E555CC" w:rsidRDefault="00E555CC" w:rsidP="00E555CC">
      <w:pPr>
        <w:pStyle w:val="RZTelo"/>
        <w:spacing w:after="0" w:line="240" w:lineRule="auto"/>
        <w:rPr>
          <w:rFonts w:ascii="Roboto Light" w:hAnsi="Roboto Light" w:cs="Barlow"/>
          <w:sz w:val="18"/>
          <w:szCs w:val="18"/>
        </w:rPr>
      </w:pPr>
      <w:r w:rsidRPr="00E555CC">
        <w:rPr>
          <w:rFonts w:ascii="Roboto Light" w:hAnsi="Roboto Light" w:cs="Barlow"/>
          <w:sz w:val="18"/>
          <w:szCs w:val="18"/>
        </w:rPr>
        <w:t>(i) žiadny subjekt sa dobrovoľne neprizná k obchádzaniu platenia dane, a</w:t>
      </w:r>
    </w:p>
    <w:p w14:paraId="774848EC" w14:textId="77777777" w:rsidR="00E555CC" w:rsidRPr="00E555CC" w:rsidRDefault="00E555CC" w:rsidP="00E555CC">
      <w:pPr>
        <w:pStyle w:val="RZTelo"/>
        <w:spacing w:after="0" w:line="240" w:lineRule="auto"/>
        <w:rPr>
          <w:rFonts w:ascii="Roboto Light" w:hAnsi="Roboto Light" w:cs="Barlow"/>
          <w:sz w:val="18"/>
          <w:szCs w:val="18"/>
        </w:rPr>
      </w:pPr>
      <w:r w:rsidRPr="00E555CC">
        <w:rPr>
          <w:rFonts w:ascii="Roboto Light" w:hAnsi="Roboto Light" w:cs="Barlow"/>
          <w:sz w:val="18"/>
          <w:szCs w:val="18"/>
        </w:rPr>
        <w:t>(ii) subjekt môže byť založený z iných dôvodov ako je obchádzanie dane; ak sa však bezodkladne nezaregistruje, hrozí mu pokuta zo strany správcu dane. Uvedené ustanovenie preto žiadame upraviť.</w:t>
      </w:r>
    </w:p>
    <w:p w14:paraId="119FD46B" w14:textId="77777777" w:rsidR="00B92B9C" w:rsidRDefault="00B92B9C" w:rsidP="00E555CC">
      <w:pPr>
        <w:pStyle w:val="RZTelo"/>
        <w:spacing w:after="0" w:line="240" w:lineRule="auto"/>
        <w:rPr>
          <w:rFonts w:ascii="Roboto Light" w:hAnsi="Roboto Light" w:cs="Barlow"/>
          <w:sz w:val="18"/>
          <w:szCs w:val="18"/>
        </w:rPr>
      </w:pPr>
    </w:p>
    <w:p w14:paraId="2B228052" w14:textId="0FA39535" w:rsidR="00E555CC" w:rsidRPr="00E555CC" w:rsidRDefault="00E555CC" w:rsidP="00E555CC">
      <w:pPr>
        <w:pStyle w:val="RZTelo"/>
        <w:spacing w:after="0" w:line="240" w:lineRule="auto"/>
        <w:rPr>
          <w:rFonts w:ascii="Roboto Light" w:hAnsi="Roboto Light" w:cs="Barlow"/>
          <w:sz w:val="18"/>
          <w:szCs w:val="18"/>
        </w:rPr>
      </w:pPr>
      <w:r w:rsidRPr="00E555CC">
        <w:rPr>
          <w:rFonts w:ascii="Roboto Light" w:hAnsi="Roboto Light" w:cs="Barlow"/>
          <w:sz w:val="18"/>
          <w:szCs w:val="18"/>
        </w:rPr>
        <w:t>Ak je cieľom správcu dane zabrániť obchádzaniu registračnej povinnosti na DPH, navrhujeme, aby už pri zakladaní spoločností bola k dispozícii možnosť požiadať o registráciu na DPH (napríklad jednoduchým označením v zakladacom formulári, podobne ako je tomu pri žiadosti o pridelenie DIČ). Alternatívne odporúčame zjednodušiť proces dobrovoľnej registrácie na DPH, keďže v praxi musia daňové subjekty stále predkladať rozsiahlu dokumentáciu preukazujúcu splnenie definície zdaniteľnej osoby.</w:t>
      </w:r>
    </w:p>
    <w:p w14:paraId="65A1838F" w14:textId="3CAFEE45" w:rsidR="00E555CC" w:rsidRDefault="00E555CC" w:rsidP="00E555CC">
      <w:pPr>
        <w:pStyle w:val="RZTelo"/>
        <w:spacing w:after="0" w:line="240" w:lineRule="auto"/>
        <w:rPr>
          <w:rFonts w:ascii="Roboto Light" w:hAnsi="Roboto Light" w:cs="Barlow"/>
          <w:sz w:val="18"/>
          <w:szCs w:val="18"/>
        </w:rPr>
      </w:pPr>
    </w:p>
    <w:p w14:paraId="15F7FFA2" w14:textId="0AED37A3" w:rsidR="00B92B9C" w:rsidRPr="00B92B9C" w:rsidRDefault="00B92B9C" w:rsidP="00F80470">
      <w:pPr>
        <w:pStyle w:val="RZTelo"/>
        <w:numPr>
          <w:ilvl w:val="0"/>
          <w:numId w:val="249"/>
        </w:numPr>
        <w:spacing w:after="0" w:line="240" w:lineRule="auto"/>
        <w:rPr>
          <w:rFonts w:ascii="Roboto Light" w:hAnsi="Roboto Light" w:cs="Barlow"/>
          <w:b/>
          <w:bCs/>
          <w:sz w:val="18"/>
          <w:szCs w:val="18"/>
        </w:rPr>
      </w:pPr>
      <w:r w:rsidRPr="00B92B9C">
        <w:rPr>
          <w:rFonts w:ascii="Roboto Light" w:hAnsi="Roboto Light" w:cs="Barlow"/>
          <w:b/>
          <w:bCs/>
          <w:sz w:val="18"/>
          <w:szCs w:val="18"/>
        </w:rPr>
        <w:t xml:space="preserve">Zásadná pripomienka </w:t>
      </w:r>
      <w:commentRangeStart w:id="7"/>
      <w:r w:rsidRPr="00B92B9C">
        <w:rPr>
          <w:rFonts w:ascii="Roboto Light" w:hAnsi="Roboto Light" w:cs="Barlow"/>
          <w:b/>
          <w:bCs/>
          <w:sz w:val="18"/>
          <w:szCs w:val="18"/>
        </w:rPr>
        <w:t>k </w:t>
      </w:r>
      <w:commentRangeEnd w:id="7"/>
      <w:r>
        <w:rPr>
          <w:rStyle w:val="Odkaznakomentr"/>
          <w:rFonts w:ascii="Roboto Light" w:hAnsi="Roboto Light" w:cstheme="minorBidi"/>
          <w:color w:val="auto"/>
        </w:rPr>
        <w:commentReference w:id="7"/>
      </w:r>
      <w:r w:rsidRPr="00B92B9C">
        <w:rPr>
          <w:rFonts w:ascii="Roboto Light" w:hAnsi="Roboto Light" w:cs="Barlow"/>
          <w:b/>
          <w:bCs/>
          <w:sz w:val="18"/>
          <w:szCs w:val="18"/>
        </w:rPr>
        <w:t xml:space="preserve">čl. I, </w:t>
      </w:r>
      <w:r>
        <w:rPr>
          <w:rFonts w:ascii="Roboto Light" w:hAnsi="Roboto Light" w:cs="Barlow"/>
          <w:b/>
          <w:bCs/>
          <w:sz w:val="18"/>
          <w:szCs w:val="18"/>
        </w:rPr>
        <w:t>novelizačný</w:t>
      </w:r>
      <w:r w:rsidRPr="00B92B9C">
        <w:rPr>
          <w:rFonts w:ascii="Roboto Light" w:hAnsi="Roboto Light" w:cs="Barlow"/>
          <w:b/>
          <w:bCs/>
          <w:sz w:val="18"/>
          <w:szCs w:val="18"/>
        </w:rPr>
        <w:t xml:space="preserve"> </w:t>
      </w:r>
      <w:r>
        <w:rPr>
          <w:rFonts w:ascii="Roboto Light" w:hAnsi="Roboto Light" w:cs="Barlow"/>
          <w:b/>
          <w:bCs/>
          <w:sz w:val="18"/>
          <w:szCs w:val="18"/>
        </w:rPr>
        <w:t xml:space="preserve"> </w:t>
      </w:r>
      <w:r w:rsidRPr="00B92B9C">
        <w:rPr>
          <w:rFonts w:ascii="Roboto Light" w:hAnsi="Roboto Light" w:cs="Barlow"/>
          <w:b/>
          <w:bCs/>
          <w:sz w:val="18"/>
          <w:szCs w:val="18"/>
        </w:rPr>
        <w:t xml:space="preserve">bod </w:t>
      </w:r>
      <w:r>
        <w:rPr>
          <w:rFonts w:ascii="Roboto Light" w:hAnsi="Roboto Light" w:cs="Barlow"/>
          <w:b/>
          <w:bCs/>
          <w:sz w:val="18"/>
          <w:szCs w:val="18"/>
        </w:rPr>
        <w:t>14</w:t>
      </w:r>
      <w:r w:rsidRPr="00B92B9C">
        <w:rPr>
          <w:rFonts w:ascii="Roboto Light" w:hAnsi="Roboto Light" w:cs="Barlow"/>
          <w:b/>
          <w:bCs/>
          <w:sz w:val="18"/>
          <w:szCs w:val="18"/>
        </w:rPr>
        <w:t>.</w:t>
      </w:r>
    </w:p>
    <w:p w14:paraId="418DAB6A" w14:textId="0EEF1570" w:rsidR="00B92B9C" w:rsidRDefault="00E555CC" w:rsidP="00E555CC">
      <w:pPr>
        <w:pStyle w:val="RZTelo"/>
        <w:spacing w:after="0" w:line="240" w:lineRule="auto"/>
        <w:rPr>
          <w:rFonts w:ascii="Roboto Light" w:hAnsi="Roboto Light" w:cs="Barlow"/>
          <w:sz w:val="18"/>
          <w:szCs w:val="18"/>
        </w:rPr>
      </w:pPr>
      <w:r w:rsidRPr="00E555CC">
        <w:rPr>
          <w:rFonts w:ascii="Roboto Light" w:hAnsi="Roboto Light" w:cs="Barlow"/>
          <w:sz w:val="18"/>
          <w:szCs w:val="18"/>
        </w:rPr>
        <w:t>Žiadame</w:t>
      </w:r>
      <w:r w:rsidR="004B30F6">
        <w:rPr>
          <w:rFonts w:ascii="Roboto Light" w:hAnsi="Roboto Light" w:cs="Barlow"/>
          <w:sz w:val="18"/>
          <w:szCs w:val="18"/>
        </w:rPr>
        <w:t xml:space="preserve"> novelizačný bod vypustiť a</w:t>
      </w:r>
      <w:r w:rsidRPr="00E555CC">
        <w:rPr>
          <w:rFonts w:ascii="Roboto Light" w:hAnsi="Roboto Light" w:cs="Barlow"/>
          <w:sz w:val="18"/>
          <w:szCs w:val="18"/>
        </w:rPr>
        <w:t xml:space="preserve"> ponechať možnosť odpočtu DPH z prijatej faktúry najneskôr v poslednom zdaňovacom období kalendárneho roka, v ktorom právo na odpočítanie vzniklo</w:t>
      </w:r>
    </w:p>
    <w:p w14:paraId="5E20492A" w14:textId="77777777" w:rsidR="00B92B9C" w:rsidRDefault="00B92B9C" w:rsidP="00E555CC">
      <w:pPr>
        <w:pStyle w:val="RZTelo"/>
        <w:spacing w:after="0" w:line="240" w:lineRule="auto"/>
        <w:rPr>
          <w:rFonts w:ascii="Roboto Light" w:hAnsi="Roboto Light" w:cs="Barlow"/>
          <w:sz w:val="18"/>
          <w:szCs w:val="18"/>
        </w:rPr>
      </w:pPr>
    </w:p>
    <w:p w14:paraId="7F9B71E7" w14:textId="6FAD55C6" w:rsidR="00B92B9C" w:rsidRPr="00B92B9C" w:rsidRDefault="00B92B9C" w:rsidP="00E555CC">
      <w:pPr>
        <w:pStyle w:val="RZTelo"/>
        <w:spacing w:after="0" w:line="240" w:lineRule="auto"/>
        <w:rPr>
          <w:rFonts w:ascii="Roboto Light" w:hAnsi="Roboto Light" w:cs="Barlow"/>
          <w:b/>
          <w:bCs/>
          <w:sz w:val="18"/>
          <w:szCs w:val="18"/>
        </w:rPr>
      </w:pPr>
      <w:r>
        <w:rPr>
          <w:rFonts w:ascii="Roboto Light" w:hAnsi="Roboto Light" w:cs="Barlow"/>
          <w:b/>
          <w:bCs/>
          <w:sz w:val="18"/>
          <w:szCs w:val="18"/>
        </w:rPr>
        <w:t>Odôvodnenie:</w:t>
      </w:r>
    </w:p>
    <w:p w14:paraId="0040E084" w14:textId="17A3BD22" w:rsidR="00E555CC" w:rsidRDefault="00E555CC" w:rsidP="00E555CC">
      <w:pPr>
        <w:pStyle w:val="RZTelo"/>
        <w:spacing w:after="0" w:line="240" w:lineRule="auto"/>
        <w:rPr>
          <w:rFonts w:ascii="Roboto Light" w:hAnsi="Roboto Light" w:cs="Barlow"/>
          <w:sz w:val="18"/>
          <w:szCs w:val="18"/>
        </w:rPr>
      </w:pPr>
      <w:r w:rsidRPr="00E555CC">
        <w:rPr>
          <w:rFonts w:ascii="Roboto Light" w:hAnsi="Roboto Light" w:cs="Barlow"/>
          <w:sz w:val="18"/>
          <w:szCs w:val="18"/>
        </w:rPr>
        <w:t>Návrh zákona umožňuje daňovníkom odpočítať DPH iba v tom zdaňovacom období, v ktorom právo na odpočítanie dane vzniklo, ak do lehoty na podanie daňového priznania má príslušný doklad. Ak do lehoty na podanie daňového priznania nebude disponovať príslušným dokladom, vykoná odpočítanie dane v tom zdaňovacom období, v ktorom tento doklad dostane.</w:t>
      </w:r>
    </w:p>
    <w:p w14:paraId="29A3A9F7" w14:textId="77777777" w:rsidR="00B92B9C" w:rsidRPr="00E555CC" w:rsidRDefault="00B92B9C" w:rsidP="00E555CC">
      <w:pPr>
        <w:pStyle w:val="RZTelo"/>
        <w:spacing w:after="0" w:line="240" w:lineRule="auto"/>
        <w:rPr>
          <w:rFonts w:ascii="Roboto Light" w:hAnsi="Roboto Light" w:cs="Barlow"/>
          <w:sz w:val="18"/>
          <w:szCs w:val="18"/>
        </w:rPr>
      </w:pPr>
    </w:p>
    <w:p w14:paraId="53F1DA14" w14:textId="5D52ACCB" w:rsidR="00E555CC" w:rsidRDefault="00E555CC" w:rsidP="00E555CC">
      <w:pPr>
        <w:pStyle w:val="RZTelo"/>
        <w:spacing w:after="0" w:line="240" w:lineRule="auto"/>
        <w:rPr>
          <w:rFonts w:ascii="Roboto Light" w:hAnsi="Roboto Light" w:cs="Barlow"/>
          <w:sz w:val="18"/>
          <w:szCs w:val="18"/>
        </w:rPr>
      </w:pPr>
      <w:r w:rsidRPr="00E555CC">
        <w:rPr>
          <w:rFonts w:ascii="Roboto Light" w:hAnsi="Roboto Light" w:cs="Barlow"/>
          <w:sz w:val="18"/>
          <w:szCs w:val="18"/>
        </w:rPr>
        <w:t xml:space="preserve">Navrhované znenie zákona so sebou prinesie povinnosť podávať veľké množstvo dodatočných daňových priznaní. Ak sa im platitelia dane (resp. ich účtovníčky) budú chcieť vyhnúť, budú musieť čakať na podanie DPH výkazov do posledného dňa lehoty na ich podanie a v tento posledný deň čakať do poslednej chvíle či náhodou ešte neobdržia daňový doklad vzťahujúci sa k práve reportovanému obdobiu, aby si z neho mohli odpočítať daň. Evidencia daňových dokladov obdržaných do lehoty a po lehote na podanie daňového priznania je spojená s ďalšou administratívnou záťažou na strane daňových subjektov. </w:t>
      </w:r>
    </w:p>
    <w:p w14:paraId="49B102C1" w14:textId="77777777" w:rsidR="00624D8D" w:rsidRDefault="00624D8D" w:rsidP="00E555CC">
      <w:pPr>
        <w:pStyle w:val="RZTelo"/>
        <w:spacing w:after="0" w:line="240" w:lineRule="auto"/>
        <w:rPr>
          <w:rFonts w:ascii="Roboto Light" w:hAnsi="Roboto Light" w:cs="Barlow"/>
          <w:sz w:val="18"/>
          <w:szCs w:val="18"/>
        </w:rPr>
      </w:pPr>
    </w:p>
    <w:p w14:paraId="28D4C5CF" w14:textId="417EA0FA" w:rsidR="00624D8D" w:rsidRPr="00624D8D" w:rsidRDefault="00624D8D" w:rsidP="00624D8D">
      <w:pPr>
        <w:pStyle w:val="RZTelo"/>
        <w:spacing w:after="0" w:line="240" w:lineRule="auto"/>
        <w:rPr>
          <w:rFonts w:ascii="Roboto Light" w:hAnsi="Roboto Light" w:cs="Barlow"/>
          <w:sz w:val="18"/>
          <w:szCs w:val="18"/>
        </w:rPr>
      </w:pPr>
      <w:r w:rsidRPr="00624D8D">
        <w:rPr>
          <w:rFonts w:ascii="Roboto Light" w:hAnsi="Roboto Light" w:cs="Barlow"/>
          <w:sz w:val="18"/>
          <w:szCs w:val="18"/>
        </w:rPr>
        <w:t>Štandardné spoločnosti majú pre dodávateľské faktúry nastavený určitý schvaľovací proces, ktorý trvá určitý počet dní. Faktúra musí prejsť schvaľovacím procesom na základe vopred stanovených finančných limitov. Faktúra prijatá krátko pred dňom uplynutia lehoty na podanie priznania za zdaňovacie obdobie, v ktorom právo na odpočet vzniklo neznamená, že faktúra bude naozaj zaúčtovaná a schválená. Bude sa často stávať, že faktúra prijatá napr. dňa 20.7. s dodaním jún, bude schválená až po 25.7. Spoločnosti budú nútené podávať zbytočné dodatočné DPH priznania tak, aby naplnili podstatu §51 ods. 2.</w:t>
      </w:r>
    </w:p>
    <w:p w14:paraId="27416F51" w14:textId="77777777" w:rsidR="00624D8D" w:rsidRDefault="00624D8D" w:rsidP="00624D8D">
      <w:pPr>
        <w:pStyle w:val="RZTelo"/>
        <w:spacing w:after="0" w:line="240" w:lineRule="auto"/>
        <w:rPr>
          <w:rFonts w:ascii="Roboto Light" w:hAnsi="Roboto Light" w:cs="Barlow"/>
          <w:sz w:val="18"/>
          <w:szCs w:val="18"/>
        </w:rPr>
      </w:pPr>
    </w:p>
    <w:p w14:paraId="337E176B" w14:textId="3CCD339A" w:rsidR="00624D8D" w:rsidRDefault="00624D8D" w:rsidP="00624D8D">
      <w:pPr>
        <w:pStyle w:val="RZTelo"/>
        <w:spacing w:after="0" w:line="240" w:lineRule="auto"/>
        <w:rPr>
          <w:rFonts w:ascii="Roboto Light" w:hAnsi="Roboto Light" w:cs="Barlow"/>
          <w:sz w:val="18"/>
          <w:szCs w:val="18"/>
        </w:rPr>
      </w:pPr>
      <w:r w:rsidRPr="00624D8D">
        <w:rPr>
          <w:rFonts w:ascii="Roboto Light" w:hAnsi="Roboto Light" w:cs="Barlow"/>
          <w:sz w:val="18"/>
          <w:szCs w:val="18"/>
        </w:rPr>
        <w:t>Nárok na odpočet uplatnený v neskoršom zdaňovacom plnení z nášho pohľadu nemôže byť považovaný za špekulatívny, keďže toto konanie má len pozitívny dopad na štátny rozpočet. Správca dane najskôr vyinkasuje daňovú povinnosť a až následne uvoľní odpočet. Správca dane po zavedení e-faktúry má takmer online k dispozícií všetky relevantné dáta na to, aby si mohol a vedel urobiť kontrolu odvodu DPH s uplatneným odpočtom.</w:t>
      </w:r>
    </w:p>
    <w:p w14:paraId="5FC7FEAD" w14:textId="77777777" w:rsidR="00B92B9C" w:rsidRDefault="00B92B9C" w:rsidP="00E555CC">
      <w:pPr>
        <w:pStyle w:val="RZTelo"/>
        <w:spacing w:after="0" w:line="240" w:lineRule="auto"/>
        <w:rPr>
          <w:rFonts w:ascii="Roboto Light" w:hAnsi="Roboto Light" w:cs="Barlow"/>
          <w:sz w:val="18"/>
          <w:szCs w:val="18"/>
        </w:rPr>
      </w:pPr>
    </w:p>
    <w:p w14:paraId="689270B8" w14:textId="2EE191A0" w:rsidR="00B92B9C" w:rsidRPr="00B92B9C" w:rsidRDefault="00B92B9C" w:rsidP="00F80470">
      <w:pPr>
        <w:pStyle w:val="RZTelo"/>
        <w:numPr>
          <w:ilvl w:val="0"/>
          <w:numId w:val="249"/>
        </w:numPr>
        <w:spacing w:after="0" w:line="240" w:lineRule="auto"/>
        <w:rPr>
          <w:rFonts w:ascii="Roboto Light" w:hAnsi="Roboto Light" w:cs="Barlow"/>
          <w:b/>
          <w:bCs/>
          <w:sz w:val="18"/>
          <w:szCs w:val="18"/>
        </w:rPr>
      </w:pPr>
      <w:r w:rsidRPr="00B92B9C">
        <w:rPr>
          <w:rFonts w:ascii="Roboto Light" w:hAnsi="Roboto Light" w:cs="Barlow"/>
          <w:b/>
          <w:bCs/>
          <w:sz w:val="18"/>
          <w:szCs w:val="18"/>
        </w:rPr>
        <w:t xml:space="preserve">Zásadná pripomienka </w:t>
      </w:r>
      <w:commentRangeStart w:id="8"/>
      <w:r w:rsidRPr="00B92B9C">
        <w:rPr>
          <w:rFonts w:ascii="Roboto Light" w:hAnsi="Roboto Light" w:cs="Barlow"/>
          <w:b/>
          <w:bCs/>
          <w:sz w:val="18"/>
          <w:szCs w:val="18"/>
        </w:rPr>
        <w:t>k </w:t>
      </w:r>
      <w:commentRangeEnd w:id="8"/>
      <w:r>
        <w:rPr>
          <w:rStyle w:val="Odkaznakomentr"/>
          <w:rFonts w:ascii="Roboto Light" w:hAnsi="Roboto Light" w:cstheme="minorBidi"/>
          <w:color w:val="auto"/>
        </w:rPr>
        <w:commentReference w:id="8"/>
      </w:r>
      <w:r w:rsidRPr="00B92B9C">
        <w:rPr>
          <w:rFonts w:ascii="Roboto Light" w:hAnsi="Roboto Light" w:cs="Barlow"/>
          <w:b/>
          <w:bCs/>
          <w:sz w:val="18"/>
          <w:szCs w:val="18"/>
        </w:rPr>
        <w:t xml:space="preserve">čl. I, </w:t>
      </w:r>
      <w:r>
        <w:rPr>
          <w:rFonts w:ascii="Roboto Light" w:hAnsi="Roboto Light" w:cs="Barlow"/>
          <w:b/>
          <w:bCs/>
          <w:sz w:val="18"/>
          <w:szCs w:val="18"/>
        </w:rPr>
        <w:t xml:space="preserve"> novelizačný</w:t>
      </w:r>
      <w:r w:rsidRPr="00B92B9C">
        <w:rPr>
          <w:rFonts w:ascii="Roboto Light" w:hAnsi="Roboto Light" w:cs="Barlow"/>
          <w:b/>
          <w:bCs/>
          <w:sz w:val="18"/>
          <w:szCs w:val="18"/>
        </w:rPr>
        <w:t xml:space="preserve"> bod </w:t>
      </w:r>
      <w:r>
        <w:rPr>
          <w:rFonts w:ascii="Roboto Light" w:hAnsi="Roboto Light" w:cs="Barlow"/>
          <w:b/>
          <w:bCs/>
          <w:sz w:val="18"/>
          <w:szCs w:val="18"/>
        </w:rPr>
        <w:t>22 a 25</w:t>
      </w:r>
      <w:r w:rsidRPr="00B92B9C">
        <w:rPr>
          <w:rFonts w:ascii="Roboto Light" w:hAnsi="Roboto Light" w:cs="Barlow"/>
          <w:b/>
          <w:bCs/>
          <w:sz w:val="18"/>
          <w:szCs w:val="18"/>
        </w:rPr>
        <w:t xml:space="preserve">. </w:t>
      </w:r>
    </w:p>
    <w:p w14:paraId="7CA03DEF" w14:textId="77777777" w:rsidR="00B92B9C" w:rsidRDefault="00E555CC" w:rsidP="00E555CC">
      <w:pPr>
        <w:pStyle w:val="RZTelo"/>
        <w:spacing w:after="0" w:line="240" w:lineRule="auto"/>
        <w:rPr>
          <w:rFonts w:ascii="Roboto Light" w:hAnsi="Roboto Light" w:cs="Barlow"/>
          <w:sz w:val="18"/>
          <w:szCs w:val="18"/>
        </w:rPr>
      </w:pPr>
      <w:r w:rsidRPr="00E555CC">
        <w:rPr>
          <w:rFonts w:ascii="Roboto Light" w:hAnsi="Roboto Light" w:cs="Barlow"/>
          <w:sz w:val="18"/>
          <w:szCs w:val="18"/>
        </w:rPr>
        <w:t>Žiadame presne definovať, v akých prípadoch môže správca dane tento inštitút využívať, a ako sa bude postupovať v prípade, ak daňový subjekt uhradil dodávateľovi faktúru vrátane dane pred doručením tohto rozhodnutia.</w:t>
      </w:r>
    </w:p>
    <w:p w14:paraId="6491B153" w14:textId="77777777" w:rsidR="00B92B9C" w:rsidRDefault="00B92B9C" w:rsidP="00E555CC">
      <w:pPr>
        <w:pStyle w:val="RZTelo"/>
        <w:spacing w:after="0" w:line="240" w:lineRule="auto"/>
        <w:rPr>
          <w:rFonts w:ascii="Roboto Light" w:hAnsi="Roboto Light" w:cs="Barlow"/>
          <w:sz w:val="18"/>
          <w:szCs w:val="18"/>
        </w:rPr>
      </w:pPr>
    </w:p>
    <w:p w14:paraId="49747E01" w14:textId="4EB6A319" w:rsidR="00B92B9C" w:rsidRPr="00B92B9C" w:rsidRDefault="00B92B9C" w:rsidP="00E555CC">
      <w:pPr>
        <w:pStyle w:val="RZTelo"/>
        <w:spacing w:after="0" w:line="240" w:lineRule="auto"/>
        <w:rPr>
          <w:rFonts w:ascii="Roboto Light" w:hAnsi="Roboto Light" w:cs="Barlow"/>
          <w:b/>
          <w:bCs/>
          <w:sz w:val="18"/>
          <w:szCs w:val="18"/>
        </w:rPr>
      </w:pPr>
      <w:r>
        <w:rPr>
          <w:rFonts w:ascii="Roboto Light" w:hAnsi="Roboto Light" w:cs="Barlow"/>
          <w:b/>
          <w:bCs/>
          <w:sz w:val="18"/>
          <w:szCs w:val="18"/>
        </w:rPr>
        <w:t>Odôvodnenie:</w:t>
      </w:r>
    </w:p>
    <w:p w14:paraId="00481EF7" w14:textId="444C981E" w:rsidR="00E555CC" w:rsidRDefault="00E555CC" w:rsidP="00E555CC">
      <w:pPr>
        <w:pStyle w:val="RZTelo"/>
        <w:spacing w:after="0" w:line="240" w:lineRule="auto"/>
        <w:rPr>
          <w:rFonts w:ascii="Roboto Light" w:hAnsi="Roboto Light" w:cs="Barlow"/>
          <w:sz w:val="18"/>
          <w:szCs w:val="18"/>
        </w:rPr>
      </w:pPr>
      <w:r w:rsidRPr="00E555CC">
        <w:rPr>
          <w:rFonts w:ascii="Roboto Light" w:hAnsi="Roboto Light" w:cs="Barlow"/>
          <w:sz w:val="18"/>
          <w:szCs w:val="18"/>
        </w:rPr>
        <w:t xml:space="preserve">Z návrhu nie je jasné, ako sa bude postupovať v prípade, že správca dane zašle odberateľovi rozhodnutie až potom, ako odberateľ uhradí faktúru s DPH svojmu odberateľovi. Ak odberateľ nevedel a nemohol vedieť, že daň nebude zaplatená, nevzťahuje sa naňho ručenie za daň, a teda mal by mať možnosť kompenzovať už zaplatenú daň dodávateľovi aj inak ako v súdnom spore voči dodávateľovi. </w:t>
      </w:r>
    </w:p>
    <w:p w14:paraId="7D83E187" w14:textId="77777777" w:rsidR="00B92B9C" w:rsidRPr="00E555CC" w:rsidRDefault="00B92B9C" w:rsidP="00E555CC">
      <w:pPr>
        <w:pStyle w:val="RZTelo"/>
        <w:spacing w:after="0" w:line="240" w:lineRule="auto"/>
        <w:rPr>
          <w:rFonts w:ascii="Roboto Light" w:hAnsi="Roboto Light" w:cs="Barlow"/>
          <w:sz w:val="18"/>
          <w:szCs w:val="18"/>
        </w:rPr>
      </w:pPr>
    </w:p>
    <w:p w14:paraId="69D8A898" w14:textId="77777777" w:rsidR="00E555CC" w:rsidRPr="00E555CC" w:rsidRDefault="00E555CC" w:rsidP="00E555CC">
      <w:pPr>
        <w:pStyle w:val="RZTelo"/>
        <w:spacing w:after="0" w:line="240" w:lineRule="auto"/>
        <w:rPr>
          <w:rFonts w:ascii="Roboto Light" w:hAnsi="Roboto Light" w:cs="Barlow"/>
          <w:sz w:val="18"/>
          <w:szCs w:val="18"/>
        </w:rPr>
      </w:pPr>
      <w:r w:rsidRPr="00E555CC">
        <w:rPr>
          <w:rFonts w:ascii="Roboto Light" w:hAnsi="Roboto Light" w:cs="Barlow"/>
          <w:sz w:val="18"/>
          <w:szCs w:val="18"/>
        </w:rPr>
        <w:lastRenderedPageBreak/>
        <w:t>V praxi môže byť faktúra uhradená už preddavkom, resp. splatnosť faktúry môže byť relatívne krátka (5/10 dní), zatiaľ čo reakčná doba správcu môže byť omnoho dlhšia.</w:t>
      </w:r>
    </w:p>
    <w:p w14:paraId="37C8B845" w14:textId="77777777" w:rsidR="00E555CC" w:rsidRDefault="00E555CC" w:rsidP="00E555CC">
      <w:pPr>
        <w:pStyle w:val="RZTelo"/>
        <w:spacing w:after="0" w:line="240" w:lineRule="auto"/>
        <w:rPr>
          <w:rFonts w:ascii="Roboto Light" w:hAnsi="Roboto Light" w:cs="Barlow"/>
          <w:sz w:val="18"/>
          <w:szCs w:val="18"/>
        </w:rPr>
      </w:pPr>
      <w:r w:rsidRPr="00E555CC">
        <w:rPr>
          <w:rFonts w:ascii="Roboto Light" w:hAnsi="Roboto Light" w:cs="Barlow"/>
          <w:sz w:val="18"/>
          <w:szCs w:val="18"/>
        </w:rPr>
        <w:t>V praxi by malo byť jasné, v akých prípadoch správca dane tento inštitút môže využívať. Zároveň by správca dane nemal tento inštitút uplatňovať v prípade transakcií, ktoré sa už uskutočnili.</w:t>
      </w:r>
    </w:p>
    <w:p w14:paraId="2F3427CF" w14:textId="77777777" w:rsidR="00B92B9C" w:rsidRPr="00E555CC" w:rsidRDefault="00B92B9C" w:rsidP="00E555CC">
      <w:pPr>
        <w:pStyle w:val="RZTelo"/>
        <w:spacing w:after="0" w:line="240" w:lineRule="auto"/>
        <w:rPr>
          <w:rFonts w:ascii="Roboto Light" w:hAnsi="Roboto Light" w:cs="Barlow"/>
          <w:sz w:val="18"/>
          <w:szCs w:val="18"/>
        </w:rPr>
      </w:pPr>
    </w:p>
    <w:p w14:paraId="2A520A41" w14:textId="48AC1B59" w:rsidR="00E555CC" w:rsidRDefault="00E555CC" w:rsidP="00E555CC">
      <w:pPr>
        <w:pStyle w:val="RZTelo"/>
        <w:spacing w:after="0" w:line="240" w:lineRule="auto"/>
        <w:rPr>
          <w:rFonts w:ascii="Roboto Light" w:hAnsi="Roboto Light" w:cs="Barlow"/>
          <w:sz w:val="18"/>
          <w:szCs w:val="18"/>
        </w:rPr>
      </w:pPr>
      <w:r w:rsidRPr="00E555CC">
        <w:rPr>
          <w:rFonts w:ascii="Roboto Light" w:hAnsi="Roboto Light" w:cs="Barlow"/>
          <w:sz w:val="18"/>
          <w:szCs w:val="18"/>
        </w:rPr>
        <w:t>Výšku pokuty vzhľadom na vyššie uvedené považujeme za neúmerne vysokú (najmä v prípadoch, ak je daň správcovi dane čiastočne uhradená).</w:t>
      </w:r>
    </w:p>
    <w:p w14:paraId="47B5C65E" w14:textId="77777777" w:rsidR="00006ADF" w:rsidRDefault="00006ADF" w:rsidP="00E555CC">
      <w:pPr>
        <w:pStyle w:val="RZTelo"/>
        <w:spacing w:after="0" w:line="240" w:lineRule="auto"/>
        <w:rPr>
          <w:rFonts w:ascii="Roboto Light" w:hAnsi="Roboto Light" w:cs="Barlow"/>
          <w:sz w:val="18"/>
          <w:szCs w:val="18"/>
        </w:rPr>
      </w:pPr>
    </w:p>
    <w:p w14:paraId="73E7AD2B" w14:textId="0139AB46" w:rsidR="00006ADF" w:rsidRPr="00B92B9C" w:rsidRDefault="00006ADF" w:rsidP="00006ADF">
      <w:pPr>
        <w:pStyle w:val="RZTelo"/>
        <w:numPr>
          <w:ilvl w:val="0"/>
          <w:numId w:val="249"/>
        </w:numPr>
        <w:spacing w:after="0" w:line="240" w:lineRule="auto"/>
        <w:rPr>
          <w:rFonts w:ascii="Roboto Light" w:hAnsi="Roboto Light" w:cs="Barlow"/>
          <w:b/>
          <w:bCs/>
          <w:sz w:val="18"/>
          <w:szCs w:val="18"/>
        </w:rPr>
      </w:pPr>
      <w:r w:rsidRPr="00B92B9C">
        <w:rPr>
          <w:rFonts w:ascii="Roboto Light" w:hAnsi="Roboto Light" w:cs="Barlow"/>
          <w:b/>
          <w:bCs/>
          <w:sz w:val="18"/>
          <w:szCs w:val="18"/>
        </w:rPr>
        <w:t xml:space="preserve">Zásadná pripomienka </w:t>
      </w:r>
      <w:commentRangeStart w:id="9"/>
      <w:r w:rsidRPr="00B92B9C">
        <w:rPr>
          <w:rFonts w:ascii="Roboto Light" w:hAnsi="Roboto Light" w:cs="Barlow"/>
          <w:b/>
          <w:bCs/>
          <w:sz w:val="18"/>
          <w:szCs w:val="18"/>
        </w:rPr>
        <w:t>k </w:t>
      </w:r>
      <w:commentRangeEnd w:id="9"/>
      <w:r>
        <w:rPr>
          <w:rStyle w:val="Odkaznakomentr"/>
          <w:rFonts w:ascii="Roboto Light" w:hAnsi="Roboto Light" w:cstheme="minorBidi"/>
          <w:color w:val="auto"/>
        </w:rPr>
        <w:commentReference w:id="9"/>
      </w:r>
      <w:r w:rsidRPr="00B92B9C">
        <w:rPr>
          <w:rFonts w:ascii="Roboto Light" w:hAnsi="Roboto Light" w:cs="Barlow"/>
          <w:b/>
          <w:bCs/>
          <w:sz w:val="18"/>
          <w:szCs w:val="18"/>
        </w:rPr>
        <w:t xml:space="preserve">čl. I, </w:t>
      </w:r>
      <w:r>
        <w:rPr>
          <w:rFonts w:ascii="Roboto Light" w:hAnsi="Roboto Light" w:cs="Barlow"/>
          <w:b/>
          <w:bCs/>
          <w:sz w:val="18"/>
          <w:szCs w:val="18"/>
        </w:rPr>
        <w:t xml:space="preserve"> novelizačný</w:t>
      </w:r>
      <w:r w:rsidRPr="00B92B9C">
        <w:rPr>
          <w:rFonts w:ascii="Roboto Light" w:hAnsi="Roboto Light" w:cs="Barlow"/>
          <w:b/>
          <w:bCs/>
          <w:sz w:val="18"/>
          <w:szCs w:val="18"/>
        </w:rPr>
        <w:t xml:space="preserve"> bod </w:t>
      </w:r>
      <w:r>
        <w:rPr>
          <w:rFonts w:ascii="Roboto Light" w:hAnsi="Roboto Light" w:cs="Barlow"/>
          <w:b/>
          <w:bCs/>
          <w:sz w:val="18"/>
          <w:szCs w:val="18"/>
        </w:rPr>
        <w:t>26 až 29</w:t>
      </w:r>
      <w:r w:rsidRPr="00B92B9C">
        <w:rPr>
          <w:rFonts w:ascii="Roboto Light" w:hAnsi="Roboto Light" w:cs="Barlow"/>
          <w:b/>
          <w:bCs/>
          <w:sz w:val="18"/>
          <w:szCs w:val="18"/>
        </w:rPr>
        <w:t xml:space="preserve"> </w:t>
      </w:r>
    </w:p>
    <w:p w14:paraId="16E65E7A" w14:textId="2CE31540" w:rsidR="00006ADF" w:rsidRPr="00006ADF" w:rsidRDefault="00006ADF" w:rsidP="00006ADF">
      <w:pPr>
        <w:pStyle w:val="RZTelo"/>
        <w:spacing w:after="0" w:line="240" w:lineRule="auto"/>
        <w:rPr>
          <w:rFonts w:ascii="Roboto Light" w:hAnsi="Roboto Light" w:cs="Barlow"/>
          <w:sz w:val="18"/>
          <w:szCs w:val="18"/>
        </w:rPr>
      </w:pPr>
      <w:r w:rsidRPr="00006ADF">
        <w:rPr>
          <w:rFonts w:ascii="Roboto Light" w:hAnsi="Roboto Light" w:cs="Barlow"/>
          <w:sz w:val="18"/>
          <w:szCs w:val="18"/>
        </w:rPr>
        <w:t>V záujme zabezpečenia úplnej jednoznačnosti zákona by sme ocenili potvrdenie a zohľadnenie nasledujúcich skutočností:</w:t>
      </w:r>
    </w:p>
    <w:p w14:paraId="1EC33415" w14:textId="41FC3674" w:rsidR="00006ADF" w:rsidRPr="00006ADF" w:rsidRDefault="00006ADF" w:rsidP="00006ADF">
      <w:pPr>
        <w:pStyle w:val="RZTelo"/>
        <w:spacing w:after="0" w:line="240" w:lineRule="auto"/>
        <w:rPr>
          <w:rFonts w:ascii="Roboto Light" w:hAnsi="Roboto Light" w:cs="Barlow"/>
          <w:sz w:val="18"/>
          <w:szCs w:val="18"/>
        </w:rPr>
      </w:pPr>
      <w:r w:rsidRPr="00006ADF">
        <w:rPr>
          <w:rFonts w:ascii="Roboto Light" w:hAnsi="Roboto Light" w:cs="Barlow"/>
          <w:sz w:val="18"/>
          <w:szCs w:val="18"/>
        </w:rPr>
        <w:t xml:space="preserve">• Objasnenie, či </w:t>
      </w:r>
      <w:r>
        <w:rPr>
          <w:rFonts w:ascii="Roboto Light" w:hAnsi="Roboto Light" w:cs="Barlow"/>
          <w:sz w:val="18"/>
          <w:szCs w:val="18"/>
        </w:rPr>
        <w:t xml:space="preserve">sa </w:t>
      </w:r>
      <w:r w:rsidRPr="00006ADF">
        <w:rPr>
          <w:rFonts w:ascii="Roboto Light" w:hAnsi="Roboto Light" w:cs="Barlow"/>
          <w:sz w:val="18"/>
          <w:szCs w:val="18"/>
        </w:rPr>
        <w:t xml:space="preserve"> plánuje zaviesť jeden formát elektronickej faktúry alebo povoliť aj iné formáty elektronickej faktúry so súhlasom zákazníka</w:t>
      </w:r>
    </w:p>
    <w:p w14:paraId="41B1C13A" w14:textId="77777777" w:rsidR="00006ADF" w:rsidRPr="00006ADF" w:rsidRDefault="00006ADF" w:rsidP="00006ADF">
      <w:pPr>
        <w:pStyle w:val="RZTelo"/>
        <w:spacing w:after="0" w:line="240" w:lineRule="auto"/>
        <w:rPr>
          <w:rFonts w:ascii="Roboto Light" w:hAnsi="Roboto Light" w:cs="Barlow"/>
          <w:sz w:val="18"/>
          <w:szCs w:val="18"/>
        </w:rPr>
      </w:pPr>
      <w:r w:rsidRPr="00006ADF">
        <w:rPr>
          <w:rFonts w:ascii="Roboto Light" w:hAnsi="Roboto Light" w:cs="Barlow"/>
          <w:sz w:val="18"/>
          <w:szCs w:val="18"/>
        </w:rPr>
        <w:t>• Ak bude zvolený jeden formát elektronickej faktúry, uvedenie konkrétneho formátu (či je to STN16931, PEPPOL BIS 3.0 alebo iný formát)</w:t>
      </w:r>
    </w:p>
    <w:p w14:paraId="5B4E9F5E" w14:textId="77777777" w:rsidR="00006ADF" w:rsidRPr="00006ADF" w:rsidRDefault="00006ADF" w:rsidP="00006ADF">
      <w:pPr>
        <w:pStyle w:val="RZTelo"/>
        <w:spacing w:after="0" w:line="240" w:lineRule="auto"/>
        <w:rPr>
          <w:rFonts w:ascii="Roboto Light" w:hAnsi="Roboto Light" w:cs="Barlow"/>
          <w:sz w:val="18"/>
          <w:szCs w:val="18"/>
        </w:rPr>
      </w:pPr>
      <w:r w:rsidRPr="00006ADF">
        <w:rPr>
          <w:rFonts w:ascii="Roboto Light" w:hAnsi="Roboto Light" w:cs="Barlow"/>
          <w:sz w:val="18"/>
          <w:szCs w:val="18"/>
        </w:rPr>
        <w:t>• Objasnenie, ako by sa mal chápať súhlas zákazníka</w:t>
      </w:r>
    </w:p>
    <w:p w14:paraId="7244B60F" w14:textId="77777777" w:rsidR="00006ADF" w:rsidRPr="00006ADF" w:rsidRDefault="00006ADF" w:rsidP="00006ADF">
      <w:pPr>
        <w:pStyle w:val="RZTelo"/>
        <w:spacing w:after="0" w:line="240" w:lineRule="auto"/>
        <w:rPr>
          <w:rFonts w:ascii="Roboto Light" w:hAnsi="Roboto Light" w:cs="Barlow"/>
          <w:sz w:val="18"/>
          <w:szCs w:val="18"/>
        </w:rPr>
      </w:pPr>
      <w:r w:rsidRPr="00006ADF">
        <w:rPr>
          <w:rFonts w:ascii="Roboto Light" w:hAnsi="Roboto Light" w:cs="Barlow"/>
          <w:sz w:val="18"/>
          <w:szCs w:val="18"/>
        </w:rPr>
        <w:t>• Objasnenie, či Slovensko plánuje používať jednu doručovaciu službu alebo rôzne spôsoby doručenia</w:t>
      </w:r>
    </w:p>
    <w:p w14:paraId="51094047" w14:textId="77777777" w:rsidR="00006ADF" w:rsidRPr="00006ADF" w:rsidRDefault="00006ADF" w:rsidP="00006ADF">
      <w:pPr>
        <w:pStyle w:val="RZTelo"/>
        <w:spacing w:after="0" w:line="240" w:lineRule="auto"/>
        <w:rPr>
          <w:rFonts w:ascii="Roboto Light" w:hAnsi="Roboto Light" w:cs="Barlow"/>
          <w:sz w:val="18"/>
          <w:szCs w:val="18"/>
        </w:rPr>
      </w:pPr>
      <w:r w:rsidRPr="00006ADF">
        <w:rPr>
          <w:rFonts w:ascii="Roboto Light" w:hAnsi="Roboto Light" w:cs="Barlow"/>
          <w:sz w:val="18"/>
          <w:szCs w:val="18"/>
        </w:rPr>
        <w:t xml:space="preserve">• Ak bude použitá jedna doručovacia služba, uvedenie konkrétnej doručovacej služby (či je to sieť </w:t>
      </w:r>
      <w:proofErr w:type="spellStart"/>
      <w:r w:rsidRPr="00006ADF">
        <w:rPr>
          <w:rFonts w:ascii="Roboto Light" w:hAnsi="Roboto Light" w:cs="Barlow"/>
          <w:sz w:val="18"/>
          <w:szCs w:val="18"/>
        </w:rPr>
        <w:t>Peppol</w:t>
      </w:r>
      <w:proofErr w:type="spellEnd"/>
      <w:r w:rsidRPr="00006ADF">
        <w:rPr>
          <w:rFonts w:ascii="Roboto Light" w:hAnsi="Roboto Light" w:cs="Barlow"/>
          <w:sz w:val="18"/>
          <w:szCs w:val="18"/>
        </w:rPr>
        <w:t>)</w:t>
      </w:r>
    </w:p>
    <w:p w14:paraId="6AF3D41C" w14:textId="77777777" w:rsidR="00006ADF" w:rsidRPr="00006ADF" w:rsidRDefault="00006ADF" w:rsidP="00006ADF">
      <w:pPr>
        <w:pStyle w:val="RZTelo"/>
        <w:spacing w:after="0" w:line="240" w:lineRule="auto"/>
        <w:rPr>
          <w:rFonts w:ascii="Roboto Light" w:hAnsi="Roboto Light" w:cs="Barlow"/>
          <w:sz w:val="18"/>
          <w:szCs w:val="18"/>
        </w:rPr>
      </w:pPr>
      <w:r w:rsidRPr="00006ADF">
        <w:rPr>
          <w:rFonts w:ascii="Roboto Light" w:hAnsi="Roboto Light" w:cs="Barlow"/>
          <w:sz w:val="18"/>
          <w:szCs w:val="18"/>
        </w:rPr>
        <w:t>• Objasnenie, či sa požiadavka na súhlas vzťahuje na výber formátu alebo iba na spôsob doručenia</w:t>
      </w:r>
    </w:p>
    <w:p w14:paraId="331920F0" w14:textId="77777777" w:rsidR="00006ADF" w:rsidRDefault="00006ADF" w:rsidP="00006ADF">
      <w:pPr>
        <w:pStyle w:val="RZTelo"/>
        <w:spacing w:after="0" w:line="240" w:lineRule="auto"/>
        <w:rPr>
          <w:rFonts w:ascii="Roboto Light" w:hAnsi="Roboto Light" w:cs="Barlow"/>
          <w:sz w:val="18"/>
          <w:szCs w:val="18"/>
        </w:rPr>
      </w:pPr>
    </w:p>
    <w:p w14:paraId="271D1ABA" w14:textId="407DBF1A" w:rsidR="00006ADF" w:rsidRPr="00006ADF" w:rsidRDefault="00006ADF" w:rsidP="00006ADF">
      <w:pPr>
        <w:pStyle w:val="RZTelo"/>
        <w:spacing w:after="0" w:line="240" w:lineRule="auto"/>
        <w:rPr>
          <w:rFonts w:ascii="Roboto Light" w:hAnsi="Roboto Light" w:cs="Barlow"/>
          <w:sz w:val="18"/>
          <w:szCs w:val="18"/>
        </w:rPr>
      </w:pPr>
      <w:r w:rsidRPr="00006ADF">
        <w:rPr>
          <w:rFonts w:ascii="Roboto Light" w:hAnsi="Roboto Light" w:cs="Barlow"/>
          <w:sz w:val="18"/>
          <w:szCs w:val="18"/>
        </w:rPr>
        <w:t>Na základe vyššie uv</w:t>
      </w:r>
      <w:r>
        <w:rPr>
          <w:rFonts w:ascii="Roboto Light" w:hAnsi="Roboto Light" w:cs="Barlow"/>
          <w:sz w:val="18"/>
          <w:szCs w:val="18"/>
        </w:rPr>
        <w:t>e</w:t>
      </w:r>
      <w:r w:rsidRPr="00006ADF">
        <w:rPr>
          <w:rFonts w:ascii="Roboto Light" w:hAnsi="Roboto Light" w:cs="Barlow"/>
          <w:sz w:val="18"/>
          <w:szCs w:val="18"/>
        </w:rPr>
        <w:t>deného navrhujeme:</w:t>
      </w:r>
    </w:p>
    <w:p w14:paraId="2297226C" w14:textId="77777777" w:rsidR="00006ADF" w:rsidRPr="00006ADF" w:rsidRDefault="00006ADF" w:rsidP="00006ADF">
      <w:pPr>
        <w:pStyle w:val="RZTelo"/>
        <w:spacing w:after="0" w:line="240" w:lineRule="auto"/>
        <w:rPr>
          <w:rFonts w:ascii="Roboto Light" w:hAnsi="Roboto Light" w:cs="Barlow"/>
          <w:sz w:val="18"/>
          <w:szCs w:val="18"/>
        </w:rPr>
      </w:pPr>
      <w:r w:rsidRPr="00006ADF">
        <w:rPr>
          <w:rFonts w:ascii="Roboto Light" w:hAnsi="Roboto Light" w:cs="Barlow"/>
          <w:sz w:val="18"/>
          <w:szCs w:val="18"/>
        </w:rPr>
        <w:t>• Jasne rozlíšiť požiadavky na formát a spôsoby doručenia</w:t>
      </w:r>
    </w:p>
    <w:p w14:paraId="1B103C57" w14:textId="77777777" w:rsidR="00006ADF" w:rsidRPr="00006ADF" w:rsidRDefault="00006ADF" w:rsidP="00006ADF">
      <w:pPr>
        <w:pStyle w:val="RZTelo"/>
        <w:spacing w:after="0" w:line="240" w:lineRule="auto"/>
        <w:rPr>
          <w:rFonts w:ascii="Roboto Light" w:hAnsi="Roboto Light" w:cs="Barlow"/>
          <w:sz w:val="18"/>
          <w:szCs w:val="18"/>
        </w:rPr>
      </w:pPr>
      <w:r w:rsidRPr="00006ADF">
        <w:rPr>
          <w:rFonts w:ascii="Roboto Light" w:hAnsi="Roboto Light" w:cs="Barlow"/>
          <w:sz w:val="18"/>
          <w:szCs w:val="18"/>
        </w:rPr>
        <w:t>• Jasne uviesť jeden konkrétny formát elektronickej faktúry, ktorý bude uplatniteľný na Slovensku</w:t>
      </w:r>
    </w:p>
    <w:p w14:paraId="58E7846F" w14:textId="77777777" w:rsidR="00006ADF" w:rsidRPr="00006ADF" w:rsidRDefault="00006ADF" w:rsidP="00006ADF">
      <w:pPr>
        <w:pStyle w:val="RZTelo"/>
        <w:spacing w:after="0" w:line="240" w:lineRule="auto"/>
        <w:rPr>
          <w:rFonts w:ascii="Roboto Light" w:hAnsi="Roboto Light" w:cs="Barlow"/>
          <w:sz w:val="18"/>
          <w:szCs w:val="18"/>
        </w:rPr>
      </w:pPr>
      <w:r w:rsidRPr="00006ADF">
        <w:rPr>
          <w:rFonts w:ascii="Roboto Light" w:hAnsi="Roboto Light" w:cs="Barlow"/>
          <w:sz w:val="18"/>
          <w:szCs w:val="18"/>
        </w:rPr>
        <w:t>• Zvážiť prijatie štandardu PEPPOL BIS pre lepšiu cezhraničnú kompatibilitu</w:t>
      </w:r>
    </w:p>
    <w:p w14:paraId="44D08452" w14:textId="77777777" w:rsidR="00006ADF" w:rsidRPr="00006ADF" w:rsidRDefault="00006ADF" w:rsidP="00006ADF">
      <w:pPr>
        <w:pStyle w:val="RZTelo"/>
        <w:spacing w:after="0" w:line="240" w:lineRule="auto"/>
        <w:rPr>
          <w:rFonts w:ascii="Roboto Light" w:hAnsi="Roboto Light" w:cs="Barlow"/>
          <w:sz w:val="18"/>
          <w:szCs w:val="18"/>
        </w:rPr>
      </w:pPr>
      <w:r w:rsidRPr="00006ADF">
        <w:rPr>
          <w:rFonts w:ascii="Roboto Light" w:hAnsi="Roboto Light" w:cs="Barlow"/>
          <w:sz w:val="18"/>
          <w:szCs w:val="18"/>
        </w:rPr>
        <w:t>• Výslovne uviesť, či budú akceptované aj iné formáty kompatibilné s normou EN16931</w:t>
      </w:r>
    </w:p>
    <w:p w14:paraId="0E710A25" w14:textId="77777777" w:rsidR="00006ADF" w:rsidRPr="00006ADF" w:rsidRDefault="00006ADF" w:rsidP="00006ADF">
      <w:pPr>
        <w:pStyle w:val="RZTelo"/>
        <w:spacing w:after="0" w:line="240" w:lineRule="auto"/>
        <w:rPr>
          <w:rFonts w:ascii="Roboto Light" w:hAnsi="Roboto Light" w:cs="Barlow"/>
          <w:sz w:val="18"/>
          <w:szCs w:val="18"/>
        </w:rPr>
      </w:pPr>
      <w:r w:rsidRPr="00006ADF">
        <w:rPr>
          <w:rFonts w:ascii="Roboto Light" w:hAnsi="Roboto Light" w:cs="Barlow"/>
          <w:sz w:val="18"/>
          <w:szCs w:val="18"/>
        </w:rPr>
        <w:t>• Objasnenie, že požiadavky na súhlas sa týkajú samostatne formát aj spôsob doručenia</w:t>
      </w:r>
    </w:p>
    <w:p w14:paraId="2D92CDA3" w14:textId="219EE471" w:rsidR="00006ADF" w:rsidRDefault="00006ADF" w:rsidP="00006ADF">
      <w:pPr>
        <w:pStyle w:val="RZTelo"/>
        <w:spacing w:after="0" w:line="240" w:lineRule="auto"/>
        <w:rPr>
          <w:rFonts w:ascii="Roboto Light" w:hAnsi="Roboto Light" w:cs="Barlow"/>
          <w:sz w:val="18"/>
          <w:szCs w:val="18"/>
        </w:rPr>
      </w:pPr>
      <w:r w:rsidRPr="00006ADF">
        <w:rPr>
          <w:rFonts w:ascii="Roboto Light" w:hAnsi="Roboto Light" w:cs="Barlow"/>
          <w:sz w:val="18"/>
          <w:szCs w:val="18"/>
        </w:rPr>
        <w:t>• Poskytnite jasné usmernenie o tom, či bude podporovaných viacero doručovacích služieb</w:t>
      </w:r>
    </w:p>
    <w:p w14:paraId="603B9A58" w14:textId="77777777" w:rsidR="00006ADF" w:rsidRDefault="00006ADF" w:rsidP="00006ADF">
      <w:pPr>
        <w:pStyle w:val="RZTelo"/>
        <w:spacing w:after="0" w:line="240" w:lineRule="auto"/>
        <w:rPr>
          <w:rFonts w:ascii="Roboto Light" w:hAnsi="Roboto Light" w:cs="Barlow"/>
          <w:sz w:val="18"/>
          <w:szCs w:val="18"/>
        </w:rPr>
      </w:pPr>
    </w:p>
    <w:p w14:paraId="54EC142D" w14:textId="471F96C4" w:rsidR="00006ADF" w:rsidRPr="00B92B9C" w:rsidRDefault="00006ADF" w:rsidP="00006ADF">
      <w:pPr>
        <w:pStyle w:val="RZTelo"/>
        <w:numPr>
          <w:ilvl w:val="0"/>
          <w:numId w:val="249"/>
        </w:numPr>
        <w:spacing w:after="0" w:line="240" w:lineRule="auto"/>
        <w:rPr>
          <w:rFonts w:ascii="Roboto Light" w:hAnsi="Roboto Light" w:cs="Barlow"/>
          <w:b/>
          <w:bCs/>
          <w:sz w:val="18"/>
          <w:szCs w:val="18"/>
        </w:rPr>
      </w:pPr>
      <w:r w:rsidRPr="00B92B9C">
        <w:rPr>
          <w:rFonts w:ascii="Roboto Light" w:hAnsi="Roboto Light" w:cs="Barlow"/>
          <w:b/>
          <w:bCs/>
          <w:sz w:val="18"/>
          <w:szCs w:val="18"/>
        </w:rPr>
        <w:t xml:space="preserve">Zásadná pripomienka </w:t>
      </w:r>
      <w:commentRangeStart w:id="10"/>
      <w:r w:rsidRPr="00B92B9C">
        <w:rPr>
          <w:rFonts w:ascii="Roboto Light" w:hAnsi="Roboto Light" w:cs="Barlow"/>
          <w:b/>
          <w:bCs/>
          <w:sz w:val="18"/>
          <w:szCs w:val="18"/>
        </w:rPr>
        <w:t>k </w:t>
      </w:r>
      <w:commentRangeEnd w:id="10"/>
      <w:r>
        <w:rPr>
          <w:rStyle w:val="Odkaznakomentr"/>
          <w:rFonts w:ascii="Roboto Light" w:hAnsi="Roboto Light" w:cstheme="minorBidi"/>
          <w:color w:val="auto"/>
        </w:rPr>
        <w:commentReference w:id="10"/>
      </w:r>
      <w:r w:rsidRPr="00B92B9C">
        <w:rPr>
          <w:rFonts w:ascii="Roboto Light" w:hAnsi="Roboto Light" w:cs="Barlow"/>
          <w:b/>
          <w:bCs/>
          <w:sz w:val="18"/>
          <w:szCs w:val="18"/>
        </w:rPr>
        <w:t xml:space="preserve">čl. I, </w:t>
      </w:r>
      <w:r>
        <w:rPr>
          <w:rFonts w:ascii="Roboto Light" w:hAnsi="Roboto Light" w:cs="Barlow"/>
          <w:b/>
          <w:bCs/>
          <w:sz w:val="18"/>
          <w:szCs w:val="18"/>
        </w:rPr>
        <w:t xml:space="preserve"> novelizačný</w:t>
      </w:r>
      <w:r w:rsidRPr="00B92B9C">
        <w:rPr>
          <w:rFonts w:ascii="Roboto Light" w:hAnsi="Roboto Light" w:cs="Barlow"/>
          <w:b/>
          <w:bCs/>
          <w:sz w:val="18"/>
          <w:szCs w:val="18"/>
        </w:rPr>
        <w:t xml:space="preserve"> bod </w:t>
      </w:r>
      <w:r>
        <w:rPr>
          <w:rFonts w:ascii="Roboto Light" w:hAnsi="Roboto Light" w:cs="Barlow"/>
          <w:b/>
          <w:bCs/>
          <w:sz w:val="18"/>
          <w:szCs w:val="18"/>
        </w:rPr>
        <w:t>26 a 45</w:t>
      </w:r>
      <w:r w:rsidRPr="00B92B9C">
        <w:rPr>
          <w:rFonts w:ascii="Roboto Light" w:hAnsi="Roboto Light" w:cs="Barlow"/>
          <w:b/>
          <w:bCs/>
          <w:sz w:val="18"/>
          <w:szCs w:val="18"/>
        </w:rPr>
        <w:t xml:space="preserve"> </w:t>
      </w:r>
    </w:p>
    <w:p w14:paraId="75CB7BD8" w14:textId="77777777" w:rsidR="00006ADF" w:rsidRPr="00006ADF" w:rsidRDefault="00006ADF" w:rsidP="00006ADF">
      <w:pPr>
        <w:pStyle w:val="RZTelo"/>
        <w:spacing w:after="0" w:line="240" w:lineRule="auto"/>
        <w:rPr>
          <w:rFonts w:ascii="Roboto Light" w:hAnsi="Roboto Light" w:cs="Barlow"/>
          <w:sz w:val="18"/>
          <w:szCs w:val="18"/>
        </w:rPr>
      </w:pPr>
      <w:r w:rsidRPr="00006ADF">
        <w:rPr>
          <w:rFonts w:ascii="Roboto Light" w:hAnsi="Roboto Light" w:cs="Barlow"/>
          <w:sz w:val="18"/>
          <w:szCs w:val="18"/>
        </w:rPr>
        <w:t xml:space="preserve">Hoci návrh zákona definuje zosúladenie formátu elektronickej faktúry s normou EN16931, domnievame sa, že by legislatíva mohla mať prospech z konkrétnejších technických usmernení. Odporúčame, aby ministerstvo financií zvážilo zverejnenie podrobných technických špecifikácií s dostatočným predstihom pred dátumom implementácie. To by podnikateľom a poskytovateľom softvéru poskytlo dostatok času na prispôsobenie ich systémov tak, aby spĺňali presné požiadavky. </w:t>
      </w:r>
    </w:p>
    <w:p w14:paraId="1A5B02A9" w14:textId="77777777" w:rsidR="00006ADF" w:rsidRPr="00006ADF" w:rsidRDefault="00006ADF" w:rsidP="00006ADF">
      <w:pPr>
        <w:pStyle w:val="RZTelo"/>
        <w:spacing w:after="0" w:line="240" w:lineRule="auto"/>
        <w:rPr>
          <w:rFonts w:ascii="Roboto Light" w:hAnsi="Roboto Light" w:cs="Barlow"/>
          <w:sz w:val="18"/>
          <w:szCs w:val="18"/>
        </w:rPr>
      </w:pPr>
    </w:p>
    <w:p w14:paraId="4940C5AB" w14:textId="3081C42B" w:rsidR="00006ADF" w:rsidRDefault="00006ADF" w:rsidP="00006ADF">
      <w:pPr>
        <w:pStyle w:val="RZTelo"/>
        <w:spacing w:after="0" w:line="240" w:lineRule="auto"/>
        <w:rPr>
          <w:rFonts w:ascii="Roboto Light" w:hAnsi="Roboto Light" w:cs="Barlow"/>
          <w:sz w:val="18"/>
          <w:szCs w:val="18"/>
        </w:rPr>
      </w:pPr>
      <w:r w:rsidRPr="00006ADF">
        <w:rPr>
          <w:rFonts w:ascii="Roboto Light" w:hAnsi="Roboto Light" w:cs="Barlow"/>
          <w:sz w:val="18"/>
          <w:szCs w:val="18"/>
        </w:rPr>
        <w:t>Navrhujeme, aby daňové a technické usmernenia boli k dispozícii 12 mesiacov pred spustením, ideálne s oficiálnym anglickým prekladom. Ten je obzvlášť dôležitý keďže tu pôsobí mnoho nadnárodných spoločností, pričom angličtina je často hlavným jazykom ich IT tímov.</w:t>
      </w:r>
    </w:p>
    <w:p w14:paraId="61FAB749" w14:textId="77777777" w:rsidR="00624D8D" w:rsidRDefault="00624D8D" w:rsidP="00E555CC">
      <w:pPr>
        <w:pStyle w:val="RZTelo"/>
        <w:spacing w:after="0" w:line="240" w:lineRule="auto"/>
        <w:rPr>
          <w:rFonts w:ascii="Roboto Light" w:hAnsi="Roboto Light" w:cs="Barlow"/>
          <w:sz w:val="18"/>
          <w:szCs w:val="18"/>
        </w:rPr>
      </w:pPr>
    </w:p>
    <w:p w14:paraId="57120C55" w14:textId="47B35FB4" w:rsidR="00624D8D" w:rsidRPr="00B92B9C" w:rsidRDefault="00624D8D" w:rsidP="00006ADF">
      <w:pPr>
        <w:pStyle w:val="RZTelo"/>
        <w:numPr>
          <w:ilvl w:val="0"/>
          <w:numId w:val="249"/>
        </w:numPr>
        <w:spacing w:after="0" w:line="240" w:lineRule="auto"/>
        <w:rPr>
          <w:rFonts w:ascii="Roboto Light" w:hAnsi="Roboto Light" w:cs="Barlow"/>
          <w:b/>
          <w:bCs/>
          <w:sz w:val="18"/>
          <w:szCs w:val="18"/>
        </w:rPr>
      </w:pPr>
      <w:r w:rsidRPr="00B92B9C">
        <w:rPr>
          <w:rFonts w:ascii="Roboto Light" w:hAnsi="Roboto Light" w:cs="Barlow"/>
          <w:b/>
          <w:bCs/>
          <w:sz w:val="18"/>
          <w:szCs w:val="18"/>
        </w:rPr>
        <w:t xml:space="preserve">Zásadná pripomienka </w:t>
      </w:r>
      <w:commentRangeStart w:id="11"/>
      <w:r w:rsidRPr="00B92B9C">
        <w:rPr>
          <w:rFonts w:ascii="Roboto Light" w:hAnsi="Roboto Light" w:cs="Barlow"/>
          <w:b/>
          <w:bCs/>
          <w:sz w:val="18"/>
          <w:szCs w:val="18"/>
        </w:rPr>
        <w:t>k </w:t>
      </w:r>
      <w:commentRangeEnd w:id="11"/>
      <w:r>
        <w:rPr>
          <w:rStyle w:val="Odkaznakomentr"/>
          <w:rFonts w:ascii="Roboto Light" w:hAnsi="Roboto Light" w:cstheme="minorBidi"/>
          <w:color w:val="auto"/>
        </w:rPr>
        <w:commentReference w:id="11"/>
      </w:r>
      <w:r w:rsidRPr="00B92B9C">
        <w:rPr>
          <w:rFonts w:ascii="Roboto Light" w:hAnsi="Roboto Light" w:cs="Barlow"/>
          <w:b/>
          <w:bCs/>
          <w:sz w:val="18"/>
          <w:szCs w:val="18"/>
        </w:rPr>
        <w:t xml:space="preserve">čl. I, </w:t>
      </w:r>
      <w:r>
        <w:rPr>
          <w:rFonts w:ascii="Roboto Light" w:hAnsi="Roboto Light" w:cs="Barlow"/>
          <w:b/>
          <w:bCs/>
          <w:sz w:val="18"/>
          <w:szCs w:val="18"/>
        </w:rPr>
        <w:t xml:space="preserve"> novelizačný</w:t>
      </w:r>
      <w:r w:rsidRPr="00B92B9C">
        <w:rPr>
          <w:rFonts w:ascii="Roboto Light" w:hAnsi="Roboto Light" w:cs="Barlow"/>
          <w:b/>
          <w:bCs/>
          <w:sz w:val="18"/>
          <w:szCs w:val="18"/>
        </w:rPr>
        <w:t xml:space="preserve"> bod </w:t>
      </w:r>
      <w:r>
        <w:rPr>
          <w:rFonts w:ascii="Roboto Light" w:hAnsi="Roboto Light" w:cs="Barlow"/>
          <w:b/>
          <w:bCs/>
          <w:sz w:val="18"/>
          <w:szCs w:val="18"/>
        </w:rPr>
        <w:t>29</w:t>
      </w:r>
      <w:r w:rsidRPr="00B92B9C">
        <w:rPr>
          <w:rFonts w:ascii="Roboto Light" w:hAnsi="Roboto Light" w:cs="Barlow"/>
          <w:b/>
          <w:bCs/>
          <w:sz w:val="18"/>
          <w:szCs w:val="18"/>
        </w:rPr>
        <w:t xml:space="preserve"> </w:t>
      </w:r>
      <w:r>
        <w:rPr>
          <w:rFonts w:ascii="Roboto Light" w:hAnsi="Roboto Light" w:cs="Barlow"/>
          <w:b/>
          <w:bCs/>
          <w:sz w:val="18"/>
          <w:szCs w:val="18"/>
        </w:rPr>
        <w:t>, v časti §71 odsek 5</w:t>
      </w:r>
    </w:p>
    <w:p w14:paraId="1576C781" w14:textId="77777777" w:rsidR="00624D8D" w:rsidRDefault="00624D8D" w:rsidP="00624D8D">
      <w:pPr>
        <w:pStyle w:val="RZTelo"/>
        <w:spacing w:after="0" w:line="240" w:lineRule="auto"/>
        <w:rPr>
          <w:rFonts w:ascii="Roboto Light" w:hAnsi="Roboto Light" w:cs="Barlow"/>
          <w:sz w:val="18"/>
          <w:szCs w:val="18"/>
        </w:rPr>
      </w:pPr>
      <w:r w:rsidRPr="00624D8D">
        <w:rPr>
          <w:rFonts w:ascii="Roboto Light" w:hAnsi="Roboto Light" w:cs="Barlow"/>
          <w:sz w:val="18"/>
          <w:szCs w:val="18"/>
        </w:rPr>
        <w:t>Navrhujeme, aby sa znenie §71 ods. 5 zmenilo nasledovne:</w:t>
      </w:r>
    </w:p>
    <w:p w14:paraId="36CD60BB" w14:textId="77777777" w:rsidR="003B1DFD" w:rsidRPr="00624D8D" w:rsidRDefault="003B1DFD" w:rsidP="00624D8D">
      <w:pPr>
        <w:pStyle w:val="RZTelo"/>
        <w:spacing w:after="0" w:line="240" w:lineRule="auto"/>
        <w:rPr>
          <w:rFonts w:ascii="Roboto Light" w:hAnsi="Roboto Light" w:cs="Barlow"/>
          <w:sz w:val="18"/>
          <w:szCs w:val="18"/>
        </w:rPr>
      </w:pPr>
    </w:p>
    <w:p w14:paraId="08D06ADF" w14:textId="7D5999F5" w:rsidR="00624D8D" w:rsidRPr="00624D8D" w:rsidRDefault="00624D8D" w:rsidP="00624D8D">
      <w:pPr>
        <w:pStyle w:val="RZTelo"/>
        <w:spacing w:after="0" w:line="240" w:lineRule="auto"/>
        <w:rPr>
          <w:rFonts w:ascii="Roboto Light" w:hAnsi="Roboto Light" w:cs="Barlow"/>
          <w:sz w:val="18"/>
          <w:szCs w:val="18"/>
        </w:rPr>
      </w:pPr>
      <w:r>
        <w:rPr>
          <w:rFonts w:ascii="Roboto Light" w:hAnsi="Roboto Light" w:cs="Barlow"/>
          <w:sz w:val="18"/>
          <w:szCs w:val="18"/>
        </w:rPr>
        <w:t>„(</w:t>
      </w:r>
      <w:r w:rsidRPr="00624D8D">
        <w:rPr>
          <w:rFonts w:ascii="Roboto Light" w:hAnsi="Roboto Light" w:cs="Barlow"/>
          <w:sz w:val="18"/>
          <w:szCs w:val="18"/>
        </w:rPr>
        <w:t xml:space="preserve">5) Každá zdaniteľná osoba, ktorá je povinná vyhotoviť elektronickú faktúru podľa tohto zákona, je povinná zabezpečiť, aby mohla zaslať elektronickú faktúru doručovacou službou. Zároveň, zdaniteľná osoba, ktorá je povinná vyhotoviť elektronickú faktúru podľa tohto zákona, a zaslať ju doručovacou službou, nie je zodpovedná za doručenie tejto faktúry odberateľovi, a jej prijatie a spracovanie odberateľom. Každá osoba, ktorej je v tuzemsku dodaný tovar alebo služba, pri ktorej je zdaniteľná osoba povinná vyhotoviť elektronickú faktúru podľa tohto zákona, je povinná zabezpečiť, aby mohla prijať elektronickú faktúru zaslanú doručovacou službou. </w:t>
      </w:r>
    </w:p>
    <w:p w14:paraId="4421F418" w14:textId="77777777" w:rsidR="00624D8D" w:rsidRDefault="00624D8D" w:rsidP="00624D8D">
      <w:pPr>
        <w:pStyle w:val="RZTelo"/>
        <w:spacing w:after="0" w:line="240" w:lineRule="auto"/>
        <w:rPr>
          <w:rFonts w:ascii="Roboto Light" w:hAnsi="Roboto Light" w:cs="Barlow"/>
          <w:b/>
          <w:bCs/>
          <w:sz w:val="18"/>
          <w:szCs w:val="18"/>
        </w:rPr>
      </w:pPr>
    </w:p>
    <w:p w14:paraId="3EA099AB" w14:textId="373695EA" w:rsidR="00624D8D" w:rsidRPr="00624D8D" w:rsidRDefault="00624D8D" w:rsidP="00624D8D">
      <w:pPr>
        <w:pStyle w:val="RZTelo"/>
        <w:spacing w:after="0" w:line="240" w:lineRule="auto"/>
        <w:rPr>
          <w:rFonts w:ascii="Roboto Light" w:hAnsi="Roboto Light" w:cs="Barlow"/>
          <w:b/>
          <w:bCs/>
          <w:sz w:val="18"/>
          <w:szCs w:val="18"/>
        </w:rPr>
      </w:pPr>
      <w:r w:rsidRPr="00624D8D">
        <w:rPr>
          <w:rFonts w:ascii="Roboto Light" w:hAnsi="Roboto Light" w:cs="Barlow"/>
          <w:b/>
          <w:bCs/>
          <w:sz w:val="18"/>
          <w:szCs w:val="18"/>
        </w:rPr>
        <w:t xml:space="preserve">Odôvodnenie:  </w:t>
      </w:r>
    </w:p>
    <w:p w14:paraId="323418DA" w14:textId="5EECA303" w:rsidR="00624D8D" w:rsidRDefault="00624D8D" w:rsidP="00624D8D">
      <w:pPr>
        <w:pStyle w:val="RZTelo"/>
        <w:spacing w:after="0" w:line="240" w:lineRule="auto"/>
        <w:rPr>
          <w:rFonts w:ascii="Roboto Light" w:hAnsi="Roboto Light" w:cs="Barlow"/>
          <w:sz w:val="18"/>
          <w:szCs w:val="18"/>
        </w:rPr>
      </w:pPr>
      <w:r w:rsidRPr="00624D8D">
        <w:rPr>
          <w:rFonts w:ascii="Roboto Light" w:hAnsi="Roboto Light" w:cs="Barlow"/>
          <w:sz w:val="18"/>
          <w:szCs w:val="18"/>
        </w:rPr>
        <w:t>Zodpovednosť za doručenie faktúry doručovacou službou musí byť jasne rozlíšená:</w:t>
      </w:r>
    </w:p>
    <w:p w14:paraId="546F8D88" w14:textId="77777777" w:rsidR="001A02B5" w:rsidRPr="00624D8D" w:rsidRDefault="001A02B5" w:rsidP="00624D8D">
      <w:pPr>
        <w:pStyle w:val="RZTelo"/>
        <w:spacing w:after="0" w:line="240" w:lineRule="auto"/>
        <w:rPr>
          <w:rFonts w:ascii="Roboto Light" w:hAnsi="Roboto Light" w:cs="Barlow"/>
          <w:sz w:val="18"/>
          <w:szCs w:val="18"/>
        </w:rPr>
      </w:pPr>
    </w:p>
    <w:p w14:paraId="13AA33F9" w14:textId="77777777" w:rsidR="00624D8D" w:rsidRPr="00624D8D" w:rsidRDefault="00624D8D" w:rsidP="00624D8D">
      <w:pPr>
        <w:pStyle w:val="RZTelo"/>
        <w:spacing w:after="0" w:line="240" w:lineRule="auto"/>
        <w:rPr>
          <w:rFonts w:ascii="Roboto Light" w:hAnsi="Roboto Light" w:cs="Barlow"/>
          <w:sz w:val="18"/>
          <w:szCs w:val="18"/>
        </w:rPr>
      </w:pPr>
      <w:r w:rsidRPr="00624D8D">
        <w:rPr>
          <w:rFonts w:ascii="Roboto Light" w:hAnsi="Roboto Light" w:cs="Barlow"/>
          <w:sz w:val="18"/>
          <w:szCs w:val="18"/>
        </w:rPr>
        <w:t>a.</w:t>
      </w:r>
      <w:r w:rsidRPr="00624D8D">
        <w:rPr>
          <w:rFonts w:ascii="Roboto Light" w:hAnsi="Roboto Light" w:cs="Barlow"/>
          <w:sz w:val="18"/>
          <w:szCs w:val="18"/>
        </w:rPr>
        <w:tab/>
        <w:t xml:space="preserve">Vyhotoviteľ elektronickej faktúry nesie zodpovednosť za svoju časť procesu: vyhotovenie a odoslanie elektronickej faktúry doručovacou službou. Vyhotoviteľ zároveň nemôže niesť zodpovednosť za prijatie elektronickej faktúry v rámci doručovacieho systému odberateľom, nakoľko proces zapojenia sa do doručovacieho systému je v </w:t>
      </w:r>
      <w:r w:rsidRPr="00624D8D">
        <w:rPr>
          <w:rFonts w:ascii="Roboto Light" w:hAnsi="Roboto Light" w:cs="Barlow"/>
          <w:sz w:val="18"/>
          <w:szCs w:val="18"/>
        </w:rPr>
        <w:lastRenderedPageBreak/>
        <w:t>osobitnej zodpovednosti tak vystavovateľa elektronickej faktúry, ako aj jej prijímateľa. Vyhotoviteľ elektronickej faktúry teda z objektívnych dôvodov nemá pod kontrolou jej doručenie, a nemôže teda zaň zodpovedať.</w:t>
      </w:r>
    </w:p>
    <w:p w14:paraId="03988398" w14:textId="77777777" w:rsidR="00624D8D" w:rsidRPr="00624D8D" w:rsidRDefault="00624D8D" w:rsidP="00624D8D">
      <w:pPr>
        <w:pStyle w:val="RZTelo"/>
        <w:spacing w:after="0" w:line="240" w:lineRule="auto"/>
        <w:rPr>
          <w:rFonts w:ascii="Roboto Light" w:hAnsi="Roboto Light" w:cs="Barlow"/>
          <w:sz w:val="18"/>
          <w:szCs w:val="18"/>
        </w:rPr>
      </w:pPr>
    </w:p>
    <w:p w14:paraId="0CFD112C" w14:textId="77777777" w:rsidR="00624D8D" w:rsidRPr="00624D8D" w:rsidRDefault="00624D8D" w:rsidP="00624D8D">
      <w:pPr>
        <w:pStyle w:val="RZTelo"/>
        <w:spacing w:after="0" w:line="240" w:lineRule="auto"/>
        <w:rPr>
          <w:rFonts w:ascii="Roboto Light" w:hAnsi="Roboto Light" w:cs="Barlow"/>
          <w:sz w:val="18"/>
          <w:szCs w:val="18"/>
        </w:rPr>
      </w:pPr>
      <w:r w:rsidRPr="00624D8D">
        <w:rPr>
          <w:rFonts w:ascii="Roboto Light" w:hAnsi="Roboto Light" w:cs="Barlow"/>
          <w:sz w:val="18"/>
          <w:szCs w:val="18"/>
        </w:rPr>
        <w:t>b.</w:t>
      </w:r>
      <w:r w:rsidRPr="00624D8D">
        <w:rPr>
          <w:rFonts w:ascii="Roboto Light" w:hAnsi="Roboto Light" w:cs="Barlow"/>
          <w:sz w:val="18"/>
          <w:szCs w:val="18"/>
        </w:rPr>
        <w:tab/>
        <w:t>Odberateľ nesie zodpovednosť za prijatie tejto faktúry doručovacou službou.  Táto zodpovednosť sa týka obstarania poskytovateľa doručovacej služby pre vlastné účely. Tento poskytovateľ môže byť úplne nezávislým subjektom od poskytovateľa, ktorého si obstaral vystavovateľ elektronickej faktúry.</w:t>
      </w:r>
    </w:p>
    <w:p w14:paraId="63888C3D" w14:textId="77777777" w:rsidR="00624D8D" w:rsidRPr="00624D8D" w:rsidRDefault="00624D8D" w:rsidP="00624D8D">
      <w:pPr>
        <w:pStyle w:val="RZTelo"/>
        <w:spacing w:after="0" w:line="240" w:lineRule="auto"/>
        <w:rPr>
          <w:rFonts w:ascii="Roboto Light" w:hAnsi="Roboto Light" w:cs="Barlow"/>
          <w:sz w:val="18"/>
          <w:szCs w:val="18"/>
        </w:rPr>
      </w:pPr>
    </w:p>
    <w:p w14:paraId="48BEA9FD" w14:textId="5C513DDA" w:rsidR="00624D8D" w:rsidRPr="00B92B9C" w:rsidRDefault="00624D8D" w:rsidP="00006ADF">
      <w:pPr>
        <w:pStyle w:val="RZTelo"/>
        <w:numPr>
          <w:ilvl w:val="0"/>
          <w:numId w:val="249"/>
        </w:numPr>
        <w:spacing w:after="0" w:line="240" w:lineRule="auto"/>
        <w:rPr>
          <w:rFonts w:ascii="Roboto Light" w:hAnsi="Roboto Light" w:cs="Barlow"/>
          <w:b/>
          <w:bCs/>
          <w:sz w:val="18"/>
          <w:szCs w:val="18"/>
        </w:rPr>
      </w:pPr>
      <w:r w:rsidRPr="00B92B9C">
        <w:rPr>
          <w:rFonts w:ascii="Roboto Light" w:hAnsi="Roboto Light" w:cs="Barlow"/>
          <w:b/>
          <w:bCs/>
          <w:sz w:val="18"/>
          <w:szCs w:val="18"/>
        </w:rPr>
        <w:t xml:space="preserve">Zásadná pripomienka </w:t>
      </w:r>
      <w:commentRangeStart w:id="12"/>
      <w:r w:rsidRPr="00B92B9C">
        <w:rPr>
          <w:rFonts w:ascii="Roboto Light" w:hAnsi="Roboto Light" w:cs="Barlow"/>
          <w:b/>
          <w:bCs/>
          <w:sz w:val="18"/>
          <w:szCs w:val="18"/>
        </w:rPr>
        <w:t>k </w:t>
      </w:r>
      <w:commentRangeEnd w:id="12"/>
      <w:r>
        <w:rPr>
          <w:rStyle w:val="Odkaznakomentr"/>
          <w:rFonts w:ascii="Roboto Light" w:hAnsi="Roboto Light" w:cstheme="minorBidi"/>
          <w:color w:val="auto"/>
        </w:rPr>
        <w:commentReference w:id="12"/>
      </w:r>
      <w:r w:rsidRPr="00B92B9C">
        <w:rPr>
          <w:rFonts w:ascii="Roboto Light" w:hAnsi="Roboto Light" w:cs="Barlow"/>
          <w:b/>
          <w:bCs/>
          <w:sz w:val="18"/>
          <w:szCs w:val="18"/>
        </w:rPr>
        <w:t xml:space="preserve">čl. I, </w:t>
      </w:r>
      <w:r>
        <w:rPr>
          <w:rFonts w:ascii="Roboto Light" w:hAnsi="Roboto Light" w:cs="Barlow"/>
          <w:b/>
          <w:bCs/>
          <w:sz w:val="18"/>
          <w:szCs w:val="18"/>
        </w:rPr>
        <w:t xml:space="preserve"> novelizačný</w:t>
      </w:r>
      <w:r w:rsidRPr="00B92B9C">
        <w:rPr>
          <w:rFonts w:ascii="Roboto Light" w:hAnsi="Roboto Light" w:cs="Barlow"/>
          <w:b/>
          <w:bCs/>
          <w:sz w:val="18"/>
          <w:szCs w:val="18"/>
        </w:rPr>
        <w:t xml:space="preserve"> bod </w:t>
      </w:r>
      <w:r>
        <w:rPr>
          <w:rFonts w:ascii="Roboto Light" w:hAnsi="Roboto Light" w:cs="Barlow"/>
          <w:b/>
          <w:bCs/>
          <w:sz w:val="18"/>
          <w:szCs w:val="18"/>
        </w:rPr>
        <w:t>29</w:t>
      </w:r>
      <w:r w:rsidRPr="00B92B9C">
        <w:rPr>
          <w:rFonts w:ascii="Roboto Light" w:hAnsi="Roboto Light" w:cs="Barlow"/>
          <w:b/>
          <w:bCs/>
          <w:sz w:val="18"/>
          <w:szCs w:val="18"/>
        </w:rPr>
        <w:t xml:space="preserve"> </w:t>
      </w:r>
      <w:r>
        <w:rPr>
          <w:rFonts w:ascii="Roboto Light" w:hAnsi="Roboto Light" w:cs="Barlow"/>
          <w:b/>
          <w:bCs/>
          <w:sz w:val="18"/>
          <w:szCs w:val="18"/>
        </w:rPr>
        <w:t>, v časti §71 odsek 5</w:t>
      </w:r>
    </w:p>
    <w:p w14:paraId="1DE87B70" w14:textId="5F3D50E4" w:rsidR="00624D8D" w:rsidRDefault="00624D8D" w:rsidP="00624D8D">
      <w:pPr>
        <w:pStyle w:val="RZTelo"/>
        <w:spacing w:after="0" w:line="240" w:lineRule="auto"/>
        <w:rPr>
          <w:rFonts w:ascii="Roboto Light" w:hAnsi="Roboto Light" w:cs="Barlow"/>
          <w:sz w:val="18"/>
          <w:szCs w:val="18"/>
        </w:rPr>
      </w:pPr>
      <w:r w:rsidRPr="00624D8D">
        <w:rPr>
          <w:rFonts w:ascii="Roboto Light" w:hAnsi="Roboto Light" w:cs="Barlow"/>
          <w:sz w:val="18"/>
          <w:szCs w:val="18"/>
        </w:rPr>
        <w:t>Zásadná pripomienka v znení:</w:t>
      </w:r>
    </w:p>
    <w:p w14:paraId="31B60DE8" w14:textId="77777777" w:rsidR="00006ADF" w:rsidRPr="00624D8D" w:rsidRDefault="00006ADF" w:rsidP="00624D8D">
      <w:pPr>
        <w:pStyle w:val="RZTelo"/>
        <w:spacing w:after="0" w:line="240" w:lineRule="auto"/>
        <w:rPr>
          <w:rFonts w:ascii="Roboto Light" w:hAnsi="Roboto Light" w:cs="Barlow"/>
          <w:sz w:val="18"/>
          <w:szCs w:val="18"/>
        </w:rPr>
      </w:pPr>
    </w:p>
    <w:p w14:paraId="7AD43A72" w14:textId="77777777" w:rsidR="00624D8D" w:rsidRDefault="00624D8D" w:rsidP="00624D8D">
      <w:pPr>
        <w:pStyle w:val="RZTelo"/>
        <w:spacing w:after="0" w:line="240" w:lineRule="auto"/>
        <w:rPr>
          <w:rFonts w:ascii="Roboto Light" w:hAnsi="Roboto Light" w:cs="Barlow"/>
          <w:sz w:val="18"/>
          <w:szCs w:val="18"/>
        </w:rPr>
      </w:pPr>
      <w:r w:rsidRPr="00624D8D">
        <w:rPr>
          <w:rFonts w:ascii="Roboto Light" w:hAnsi="Roboto Light" w:cs="Barlow"/>
          <w:sz w:val="18"/>
          <w:szCs w:val="18"/>
        </w:rPr>
        <w:t xml:space="preserve">§71 ods. 5 ustanovuje povinnosť pre každú osobu, ktorej je v tuzemsku dodaný tovar alebo služba, pri ktorej je zdaniteľná osoba povinná vyhotoviť elektronickú faktúru podľa tohto zákona, je povinná zabezpečiť, aby mohla prijať elektronickú faktúru zaslanú doručovacou službou. </w:t>
      </w:r>
    </w:p>
    <w:p w14:paraId="1617F984" w14:textId="77777777" w:rsidR="00624D8D" w:rsidRPr="00624D8D" w:rsidRDefault="00624D8D" w:rsidP="00624D8D">
      <w:pPr>
        <w:pStyle w:val="RZTelo"/>
        <w:spacing w:after="0" w:line="240" w:lineRule="auto"/>
        <w:rPr>
          <w:rFonts w:ascii="Roboto Light" w:hAnsi="Roboto Light" w:cs="Barlow"/>
          <w:sz w:val="18"/>
          <w:szCs w:val="18"/>
        </w:rPr>
      </w:pPr>
    </w:p>
    <w:p w14:paraId="3AD3218C" w14:textId="77777777" w:rsidR="00624D8D" w:rsidRDefault="00624D8D" w:rsidP="00624D8D">
      <w:pPr>
        <w:pStyle w:val="RZTelo"/>
        <w:spacing w:after="0" w:line="240" w:lineRule="auto"/>
        <w:rPr>
          <w:rFonts w:ascii="Roboto Light" w:hAnsi="Roboto Light" w:cs="Barlow"/>
          <w:sz w:val="18"/>
          <w:szCs w:val="18"/>
        </w:rPr>
      </w:pPr>
      <w:r w:rsidRPr="00624D8D">
        <w:rPr>
          <w:rFonts w:ascii="Roboto Light" w:hAnsi="Roboto Light" w:cs="Barlow"/>
          <w:sz w:val="18"/>
          <w:szCs w:val="18"/>
        </w:rPr>
        <w:t xml:space="preserve">Akým spôsobom bude dodávateľ/platiteľ DPH vynucovať od svojho odberateľa (neplatiteľa DPH), aby bol zaregistrovaný v systéme a </w:t>
      </w:r>
      <w:proofErr w:type="spellStart"/>
      <w:r w:rsidRPr="00624D8D">
        <w:rPr>
          <w:rFonts w:ascii="Roboto Light" w:hAnsi="Roboto Light" w:cs="Barlow"/>
          <w:sz w:val="18"/>
          <w:szCs w:val="18"/>
        </w:rPr>
        <w:t>zazmluvnil</w:t>
      </w:r>
      <w:proofErr w:type="spellEnd"/>
      <w:r w:rsidRPr="00624D8D">
        <w:rPr>
          <w:rFonts w:ascii="Roboto Light" w:hAnsi="Roboto Light" w:cs="Barlow"/>
          <w:sz w:val="18"/>
          <w:szCs w:val="18"/>
        </w:rPr>
        <w:t xml:space="preserve"> si svoju doručovateľskú službu?</w:t>
      </w:r>
    </w:p>
    <w:p w14:paraId="026B2F69" w14:textId="77777777" w:rsidR="00624D8D" w:rsidRPr="00624D8D" w:rsidRDefault="00624D8D" w:rsidP="00624D8D">
      <w:pPr>
        <w:pStyle w:val="RZTelo"/>
        <w:spacing w:after="0" w:line="240" w:lineRule="auto"/>
        <w:rPr>
          <w:rFonts w:ascii="Roboto Light" w:hAnsi="Roboto Light" w:cs="Barlow"/>
          <w:sz w:val="18"/>
          <w:szCs w:val="18"/>
        </w:rPr>
      </w:pPr>
    </w:p>
    <w:p w14:paraId="50BAD4B2" w14:textId="77777777" w:rsidR="00624D8D" w:rsidRPr="00624D8D" w:rsidRDefault="00624D8D" w:rsidP="00624D8D">
      <w:pPr>
        <w:pStyle w:val="RZTelo"/>
        <w:spacing w:after="0" w:line="240" w:lineRule="auto"/>
        <w:rPr>
          <w:rFonts w:ascii="Roboto Light" w:hAnsi="Roboto Light" w:cs="Barlow"/>
          <w:b/>
          <w:bCs/>
          <w:sz w:val="18"/>
          <w:szCs w:val="18"/>
        </w:rPr>
      </w:pPr>
      <w:r w:rsidRPr="00624D8D">
        <w:rPr>
          <w:rFonts w:ascii="Roboto Light" w:hAnsi="Roboto Light" w:cs="Barlow"/>
          <w:b/>
          <w:bCs/>
          <w:sz w:val="18"/>
          <w:szCs w:val="18"/>
        </w:rPr>
        <w:t>Odôvodnenie:</w:t>
      </w:r>
    </w:p>
    <w:p w14:paraId="2A7E8C87" w14:textId="77777777" w:rsidR="00624D8D" w:rsidRPr="00624D8D" w:rsidRDefault="00624D8D" w:rsidP="00624D8D">
      <w:pPr>
        <w:pStyle w:val="RZTelo"/>
        <w:spacing w:after="0" w:line="240" w:lineRule="auto"/>
        <w:rPr>
          <w:rFonts w:ascii="Roboto Light" w:hAnsi="Roboto Light" w:cs="Barlow"/>
          <w:sz w:val="18"/>
          <w:szCs w:val="18"/>
        </w:rPr>
      </w:pPr>
      <w:r w:rsidRPr="00624D8D">
        <w:rPr>
          <w:rFonts w:ascii="Roboto Light" w:hAnsi="Roboto Light" w:cs="Barlow"/>
          <w:sz w:val="18"/>
          <w:szCs w:val="18"/>
        </w:rPr>
        <w:t xml:space="preserve">V zmysle tohto ustanovenia musí postupovať aj zdaniteľná osoba, ktorá nie je platiteľom DPH alebo osoba, ktorá nie je registrovaná podľa §7 alebo §7a. </w:t>
      </w:r>
    </w:p>
    <w:p w14:paraId="53E1E50B" w14:textId="650675CE" w:rsidR="00624D8D" w:rsidRDefault="00624D8D" w:rsidP="00624D8D">
      <w:pPr>
        <w:pStyle w:val="RZTelo"/>
        <w:spacing w:after="0" w:line="240" w:lineRule="auto"/>
        <w:rPr>
          <w:rFonts w:ascii="Roboto Light" w:hAnsi="Roboto Light" w:cs="Barlow"/>
          <w:sz w:val="18"/>
          <w:szCs w:val="18"/>
        </w:rPr>
      </w:pPr>
      <w:r w:rsidRPr="00624D8D">
        <w:rPr>
          <w:rFonts w:ascii="Roboto Light" w:hAnsi="Roboto Light" w:cs="Barlow"/>
          <w:sz w:val="18"/>
          <w:szCs w:val="18"/>
        </w:rPr>
        <w:t>Dnes osoba neregistrovaná pre DPH nemusí brať do úvahy zákon o DPH. Na trhu sú tisíce subjektov, malých podnikateľov, ktorí dnes podnikajú bez toho, aby museli postupovať podľa zákona o DPH a mali aspoň marginálne znalosti o tomto zákone.</w:t>
      </w:r>
    </w:p>
    <w:p w14:paraId="5CF8DA69" w14:textId="77777777" w:rsidR="00624D8D" w:rsidRPr="00624D8D" w:rsidRDefault="00624D8D" w:rsidP="00624D8D">
      <w:pPr>
        <w:pStyle w:val="RZTelo"/>
        <w:spacing w:after="0" w:line="240" w:lineRule="auto"/>
        <w:rPr>
          <w:rFonts w:ascii="Roboto Light" w:hAnsi="Roboto Light" w:cs="Barlow"/>
          <w:sz w:val="18"/>
          <w:szCs w:val="18"/>
        </w:rPr>
      </w:pPr>
    </w:p>
    <w:p w14:paraId="1C1CB436" w14:textId="77777777" w:rsidR="00624D8D" w:rsidRPr="00624D8D" w:rsidRDefault="00624D8D" w:rsidP="00624D8D">
      <w:pPr>
        <w:pStyle w:val="RZTelo"/>
        <w:spacing w:after="0" w:line="240" w:lineRule="auto"/>
        <w:rPr>
          <w:rFonts w:ascii="Roboto Light" w:hAnsi="Roboto Light" w:cs="Barlow"/>
          <w:sz w:val="18"/>
          <w:szCs w:val="18"/>
        </w:rPr>
      </w:pPr>
      <w:r w:rsidRPr="00624D8D">
        <w:rPr>
          <w:rFonts w:ascii="Roboto Light" w:hAnsi="Roboto Light" w:cs="Barlow"/>
          <w:sz w:val="18"/>
          <w:szCs w:val="18"/>
        </w:rPr>
        <w:t xml:space="preserve">Už aj z toho pohľadu, že doručovacia služba bude spoplatnená služba, očakávame, že veľa takýchto subjektov si </w:t>
      </w:r>
      <w:proofErr w:type="spellStart"/>
      <w:r w:rsidRPr="00624D8D">
        <w:rPr>
          <w:rFonts w:ascii="Roboto Light" w:hAnsi="Roboto Light" w:cs="Barlow"/>
          <w:sz w:val="18"/>
          <w:szCs w:val="18"/>
        </w:rPr>
        <w:t>nezazmluvní</w:t>
      </w:r>
      <w:proofErr w:type="spellEnd"/>
      <w:r w:rsidRPr="00624D8D">
        <w:rPr>
          <w:rFonts w:ascii="Roboto Light" w:hAnsi="Roboto Light" w:cs="Barlow"/>
          <w:sz w:val="18"/>
          <w:szCs w:val="18"/>
        </w:rPr>
        <w:t xml:space="preserve"> doručovaciu službu.</w:t>
      </w:r>
    </w:p>
    <w:p w14:paraId="15940BD8" w14:textId="77777777" w:rsidR="00624D8D" w:rsidRDefault="00624D8D" w:rsidP="00624D8D">
      <w:pPr>
        <w:pStyle w:val="RZTelo"/>
        <w:spacing w:after="0" w:line="240" w:lineRule="auto"/>
        <w:rPr>
          <w:rFonts w:ascii="Roboto Light" w:hAnsi="Roboto Light" w:cs="Barlow"/>
          <w:sz w:val="18"/>
          <w:szCs w:val="18"/>
        </w:rPr>
      </w:pPr>
    </w:p>
    <w:p w14:paraId="0C19DBCD" w14:textId="51DFE654" w:rsidR="00624D8D" w:rsidRDefault="00624D8D" w:rsidP="00624D8D">
      <w:pPr>
        <w:pStyle w:val="RZTelo"/>
        <w:spacing w:after="0" w:line="240" w:lineRule="auto"/>
        <w:rPr>
          <w:rFonts w:ascii="Roboto Light" w:hAnsi="Roboto Light" w:cs="Barlow"/>
          <w:sz w:val="18"/>
          <w:szCs w:val="18"/>
        </w:rPr>
      </w:pPr>
      <w:r w:rsidRPr="00624D8D">
        <w:rPr>
          <w:rFonts w:ascii="Roboto Light" w:hAnsi="Roboto Light" w:cs="Barlow"/>
          <w:sz w:val="18"/>
          <w:szCs w:val="18"/>
        </w:rPr>
        <w:t xml:space="preserve">Z toho dôvodu navrhujeme, aby do zákona bola zapracovaná určitá forma fikcie doručenia dokladu. Teda ak si odberateľ </w:t>
      </w:r>
      <w:proofErr w:type="spellStart"/>
      <w:r w:rsidRPr="00624D8D">
        <w:rPr>
          <w:rFonts w:ascii="Roboto Light" w:hAnsi="Roboto Light" w:cs="Barlow"/>
          <w:sz w:val="18"/>
          <w:szCs w:val="18"/>
        </w:rPr>
        <w:t>nezazmluvní</w:t>
      </w:r>
      <w:proofErr w:type="spellEnd"/>
      <w:r w:rsidRPr="00624D8D">
        <w:rPr>
          <w:rFonts w:ascii="Roboto Light" w:hAnsi="Roboto Light" w:cs="Barlow"/>
          <w:sz w:val="18"/>
          <w:szCs w:val="18"/>
        </w:rPr>
        <w:t xml:space="preserve"> doručovaciu službu, bude faktúra doručená odoslaním zo strany dodávateľa svojmu prevádzkovateľovi doručovacej služby a následne bude preposlaná Finančnej správe.</w:t>
      </w:r>
    </w:p>
    <w:p w14:paraId="1CD7F4DD" w14:textId="77777777" w:rsidR="00C228D4" w:rsidRDefault="00C228D4" w:rsidP="00E555CC">
      <w:pPr>
        <w:pStyle w:val="RZTelo"/>
        <w:spacing w:after="0" w:line="240" w:lineRule="auto"/>
        <w:rPr>
          <w:rFonts w:ascii="Roboto Light" w:hAnsi="Roboto Light" w:cs="Barlow"/>
          <w:sz w:val="18"/>
          <w:szCs w:val="18"/>
        </w:rPr>
      </w:pPr>
    </w:p>
    <w:p w14:paraId="4E5B2184" w14:textId="3DE2D51C" w:rsidR="00C228D4" w:rsidRPr="00B92B9C" w:rsidRDefault="00C228D4" w:rsidP="00006ADF">
      <w:pPr>
        <w:pStyle w:val="RZTelo"/>
        <w:numPr>
          <w:ilvl w:val="0"/>
          <w:numId w:val="249"/>
        </w:numPr>
        <w:spacing w:after="0" w:line="240" w:lineRule="auto"/>
        <w:rPr>
          <w:rFonts w:ascii="Roboto Light" w:hAnsi="Roboto Light" w:cs="Barlow"/>
          <w:b/>
          <w:bCs/>
          <w:sz w:val="18"/>
          <w:szCs w:val="18"/>
        </w:rPr>
      </w:pPr>
      <w:r w:rsidRPr="00B92B9C">
        <w:rPr>
          <w:rFonts w:ascii="Roboto Light" w:hAnsi="Roboto Light" w:cs="Barlow"/>
          <w:b/>
          <w:bCs/>
          <w:sz w:val="18"/>
          <w:szCs w:val="18"/>
        </w:rPr>
        <w:t xml:space="preserve">Zásadná pripomienka </w:t>
      </w:r>
      <w:commentRangeStart w:id="13"/>
      <w:r w:rsidRPr="00B92B9C">
        <w:rPr>
          <w:rFonts w:ascii="Roboto Light" w:hAnsi="Roboto Light" w:cs="Barlow"/>
          <w:b/>
          <w:bCs/>
          <w:sz w:val="18"/>
          <w:szCs w:val="18"/>
        </w:rPr>
        <w:t>k </w:t>
      </w:r>
      <w:commentRangeEnd w:id="13"/>
      <w:r>
        <w:rPr>
          <w:rStyle w:val="Odkaznakomentr"/>
          <w:rFonts w:ascii="Roboto Light" w:hAnsi="Roboto Light" w:cstheme="minorBidi"/>
          <w:color w:val="auto"/>
        </w:rPr>
        <w:commentReference w:id="13"/>
      </w:r>
      <w:r w:rsidRPr="00B92B9C">
        <w:rPr>
          <w:rFonts w:ascii="Roboto Light" w:hAnsi="Roboto Light" w:cs="Barlow"/>
          <w:b/>
          <w:bCs/>
          <w:sz w:val="18"/>
          <w:szCs w:val="18"/>
        </w:rPr>
        <w:t xml:space="preserve">čl. I, </w:t>
      </w:r>
      <w:r>
        <w:rPr>
          <w:rFonts w:ascii="Roboto Light" w:hAnsi="Roboto Light" w:cs="Barlow"/>
          <w:b/>
          <w:bCs/>
          <w:sz w:val="18"/>
          <w:szCs w:val="18"/>
        </w:rPr>
        <w:t xml:space="preserve"> novelizačný</w:t>
      </w:r>
      <w:r w:rsidRPr="00B92B9C">
        <w:rPr>
          <w:rFonts w:ascii="Roboto Light" w:hAnsi="Roboto Light" w:cs="Barlow"/>
          <w:b/>
          <w:bCs/>
          <w:sz w:val="18"/>
          <w:szCs w:val="18"/>
        </w:rPr>
        <w:t xml:space="preserve"> bod </w:t>
      </w:r>
      <w:r>
        <w:rPr>
          <w:rFonts w:ascii="Roboto Light" w:hAnsi="Roboto Light" w:cs="Barlow"/>
          <w:b/>
          <w:bCs/>
          <w:sz w:val="18"/>
          <w:szCs w:val="18"/>
        </w:rPr>
        <w:t>29</w:t>
      </w:r>
      <w:r w:rsidR="00624D8D">
        <w:rPr>
          <w:rFonts w:ascii="Roboto Light" w:hAnsi="Roboto Light" w:cs="Barlow"/>
          <w:b/>
          <w:bCs/>
          <w:sz w:val="18"/>
          <w:szCs w:val="18"/>
        </w:rPr>
        <w:t>, v časti §71 odsek 6</w:t>
      </w:r>
      <w:r w:rsidRPr="00B92B9C">
        <w:rPr>
          <w:rFonts w:ascii="Roboto Light" w:hAnsi="Roboto Light" w:cs="Barlow"/>
          <w:b/>
          <w:bCs/>
          <w:sz w:val="18"/>
          <w:szCs w:val="18"/>
        </w:rPr>
        <w:t xml:space="preserve"> </w:t>
      </w:r>
    </w:p>
    <w:p w14:paraId="69CF3CC4" w14:textId="4290F68E" w:rsidR="00C228D4" w:rsidRDefault="00C228D4" w:rsidP="00E555CC">
      <w:pPr>
        <w:pStyle w:val="RZTelo"/>
        <w:spacing w:after="0" w:line="240" w:lineRule="auto"/>
        <w:rPr>
          <w:rFonts w:ascii="Roboto Light" w:hAnsi="Roboto Light" w:cs="Barlow"/>
          <w:sz w:val="18"/>
          <w:szCs w:val="18"/>
        </w:rPr>
      </w:pPr>
      <w:r>
        <w:rPr>
          <w:rFonts w:ascii="Roboto Light" w:hAnsi="Roboto Light" w:cs="Barlow"/>
          <w:sz w:val="18"/>
          <w:szCs w:val="18"/>
        </w:rPr>
        <w:t>N</w:t>
      </w:r>
      <w:r w:rsidRPr="00C228D4">
        <w:rPr>
          <w:rFonts w:ascii="Roboto Light" w:hAnsi="Roboto Light" w:cs="Barlow"/>
          <w:sz w:val="18"/>
          <w:szCs w:val="18"/>
        </w:rPr>
        <w:t>avrhujeme rozšíriť v</w:t>
      </w:r>
      <w:r w:rsidR="0020474A">
        <w:rPr>
          <w:rFonts w:ascii="Roboto Light" w:hAnsi="Roboto Light" w:cs="Barlow"/>
          <w:sz w:val="18"/>
          <w:szCs w:val="18"/>
        </w:rPr>
        <w:t> odseku</w:t>
      </w:r>
      <w:r w:rsidRPr="00C228D4">
        <w:rPr>
          <w:rFonts w:ascii="Roboto Light" w:hAnsi="Roboto Light" w:cs="Barlow"/>
          <w:sz w:val="18"/>
          <w:szCs w:val="18"/>
        </w:rPr>
        <w:t xml:space="preserve"> 6 údaje, ktoré nemusia obsahovať zjednodušené faktúry o nový-doplnený bod v § 74, a to bod q). Uvádzanie čísla bankového účtu dodávateľa v prípade faktúr z e-kasy je jednak bezpredmetné, nakoľko sú uhrádzané v hotovosti, alebo elektronickými platobnými prostriedkami, ale zároveň jeho neuvedenie by pre príjemcu znamenalo, že doklad nespĺňa všetky náležitosti, čím by mu bolo znemožnené odpočítanie dane. Rovnako navrhujeme vylúčiť povinnosť uvádzať číslo bankového účtu na opravnom doklade vyhotovenom k dokladu z e-kasy a k iným zjednodušeným faktúram.</w:t>
      </w:r>
    </w:p>
    <w:p w14:paraId="396918D7" w14:textId="77777777" w:rsidR="00624D8D" w:rsidRDefault="00624D8D" w:rsidP="00E555CC">
      <w:pPr>
        <w:pStyle w:val="RZTelo"/>
        <w:spacing w:after="0" w:line="240" w:lineRule="auto"/>
        <w:rPr>
          <w:rFonts w:ascii="Roboto Light" w:hAnsi="Roboto Light" w:cs="Barlow"/>
          <w:sz w:val="18"/>
          <w:szCs w:val="18"/>
        </w:rPr>
      </w:pPr>
    </w:p>
    <w:p w14:paraId="7253510A" w14:textId="3C0CBB50" w:rsidR="00B92B9C" w:rsidRPr="00B92B9C" w:rsidRDefault="00B92B9C" w:rsidP="00006ADF">
      <w:pPr>
        <w:pStyle w:val="RZTelo"/>
        <w:numPr>
          <w:ilvl w:val="0"/>
          <w:numId w:val="249"/>
        </w:numPr>
        <w:spacing w:after="0" w:line="240" w:lineRule="auto"/>
        <w:rPr>
          <w:rFonts w:ascii="Roboto Light" w:hAnsi="Roboto Light" w:cs="Barlow"/>
          <w:b/>
          <w:bCs/>
          <w:sz w:val="18"/>
          <w:szCs w:val="18"/>
        </w:rPr>
      </w:pPr>
      <w:r>
        <w:rPr>
          <w:rFonts w:ascii="Roboto Light" w:hAnsi="Roboto Light" w:cs="Barlow"/>
          <w:b/>
          <w:bCs/>
          <w:sz w:val="18"/>
          <w:szCs w:val="18"/>
        </w:rPr>
        <w:t>P</w:t>
      </w:r>
      <w:r w:rsidRPr="00B92B9C">
        <w:rPr>
          <w:rFonts w:ascii="Roboto Light" w:hAnsi="Roboto Light" w:cs="Barlow"/>
          <w:b/>
          <w:bCs/>
          <w:sz w:val="18"/>
          <w:szCs w:val="18"/>
        </w:rPr>
        <w:t xml:space="preserve">ripomienka </w:t>
      </w:r>
      <w:commentRangeStart w:id="14"/>
      <w:r w:rsidRPr="00B92B9C">
        <w:rPr>
          <w:rFonts w:ascii="Roboto Light" w:hAnsi="Roboto Light" w:cs="Barlow"/>
          <w:b/>
          <w:bCs/>
          <w:sz w:val="18"/>
          <w:szCs w:val="18"/>
        </w:rPr>
        <w:t>k </w:t>
      </w:r>
      <w:commentRangeEnd w:id="14"/>
      <w:r>
        <w:rPr>
          <w:rStyle w:val="Odkaznakomentr"/>
          <w:rFonts w:ascii="Roboto Light" w:hAnsi="Roboto Light" w:cstheme="minorBidi"/>
          <w:color w:val="auto"/>
        </w:rPr>
        <w:commentReference w:id="14"/>
      </w:r>
      <w:r w:rsidRPr="00B92B9C">
        <w:rPr>
          <w:rFonts w:ascii="Roboto Light" w:hAnsi="Roboto Light" w:cs="Barlow"/>
          <w:b/>
          <w:bCs/>
          <w:sz w:val="18"/>
          <w:szCs w:val="18"/>
        </w:rPr>
        <w:t>čl. I,</w:t>
      </w:r>
      <w:r>
        <w:rPr>
          <w:rFonts w:ascii="Roboto Light" w:hAnsi="Roboto Light" w:cs="Barlow"/>
          <w:b/>
          <w:bCs/>
          <w:sz w:val="18"/>
          <w:szCs w:val="18"/>
        </w:rPr>
        <w:t xml:space="preserve"> novelizačný</w:t>
      </w:r>
      <w:r w:rsidRPr="00B92B9C">
        <w:rPr>
          <w:rFonts w:ascii="Roboto Light" w:hAnsi="Roboto Light" w:cs="Barlow"/>
          <w:b/>
          <w:bCs/>
          <w:sz w:val="18"/>
          <w:szCs w:val="18"/>
        </w:rPr>
        <w:t xml:space="preserve"> bod </w:t>
      </w:r>
      <w:r>
        <w:rPr>
          <w:rFonts w:ascii="Roboto Light" w:hAnsi="Roboto Light" w:cs="Barlow"/>
          <w:b/>
          <w:bCs/>
          <w:sz w:val="18"/>
          <w:szCs w:val="18"/>
        </w:rPr>
        <w:t>33</w:t>
      </w:r>
      <w:r w:rsidRPr="00B92B9C">
        <w:rPr>
          <w:rFonts w:ascii="Roboto Light" w:hAnsi="Roboto Light" w:cs="Barlow"/>
          <w:b/>
          <w:bCs/>
          <w:sz w:val="18"/>
          <w:szCs w:val="18"/>
        </w:rPr>
        <w:t xml:space="preserve"> </w:t>
      </w:r>
    </w:p>
    <w:p w14:paraId="195C0E04" w14:textId="77777777" w:rsidR="00B92B9C" w:rsidRDefault="00E555CC" w:rsidP="00E555CC">
      <w:pPr>
        <w:pStyle w:val="RZTelo"/>
        <w:spacing w:after="0" w:line="240" w:lineRule="auto"/>
        <w:rPr>
          <w:rFonts w:ascii="Roboto Light" w:hAnsi="Roboto Light" w:cs="Barlow"/>
          <w:sz w:val="18"/>
          <w:szCs w:val="18"/>
        </w:rPr>
      </w:pPr>
      <w:r w:rsidRPr="00E555CC">
        <w:rPr>
          <w:rFonts w:ascii="Roboto Light" w:hAnsi="Roboto Light" w:cs="Barlow"/>
          <w:sz w:val="18"/>
          <w:szCs w:val="18"/>
        </w:rPr>
        <w:t>Žiadame upresniť znenie zákona, resp. doplniť vysvetlenie do dôvodovej správy.</w:t>
      </w:r>
    </w:p>
    <w:p w14:paraId="3B5FC552" w14:textId="77777777" w:rsidR="00B92B9C" w:rsidRDefault="00B92B9C" w:rsidP="00E555CC">
      <w:pPr>
        <w:pStyle w:val="RZTelo"/>
        <w:spacing w:after="0" w:line="240" w:lineRule="auto"/>
        <w:rPr>
          <w:rFonts w:ascii="Roboto Light" w:hAnsi="Roboto Light" w:cs="Barlow"/>
          <w:sz w:val="18"/>
          <w:szCs w:val="18"/>
        </w:rPr>
      </w:pPr>
    </w:p>
    <w:p w14:paraId="7C3DD49B" w14:textId="46B51FE8" w:rsidR="00B92B9C" w:rsidRPr="00B92B9C" w:rsidRDefault="00B92B9C" w:rsidP="00E555CC">
      <w:pPr>
        <w:pStyle w:val="RZTelo"/>
        <w:spacing w:after="0" w:line="240" w:lineRule="auto"/>
        <w:rPr>
          <w:rFonts w:ascii="Roboto Light" w:hAnsi="Roboto Light" w:cs="Barlow"/>
          <w:b/>
          <w:bCs/>
          <w:sz w:val="18"/>
          <w:szCs w:val="18"/>
        </w:rPr>
      </w:pPr>
      <w:r>
        <w:rPr>
          <w:rFonts w:ascii="Roboto Light" w:hAnsi="Roboto Light" w:cs="Barlow"/>
          <w:b/>
          <w:bCs/>
          <w:sz w:val="18"/>
          <w:szCs w:val="18"/>
        </w:rPr>
        <w:t>Odôvodnenie:</w:t>
      </w:r>
    </w:p>
    <w:p w14:paraId="28603BA1" w14:textId="6A4646CC" w:rsidR="00E555CC" w:rsidRDefault="00E555CC" w:rsidP="00E555CC">
      <w:pPr>
        <w:pStyle w:val="RZTelo"/>
        <w:spacing w:after="0" w:line="240" w:lineRule="auto"/>
        <w:rPr>
          <w:rFonts w:ascii="Roboto Light" w:hAnsi="Roboto Light" w:cs="Barlow"/>
          <w:sz w:val="18"/>
          <w:szCs w:val="18"/>
        </w:rPr>
      </w:pPr>
      <w:r w:rsidRPr="00E555CC">
        <w:rPr>
          <w:rFonts w:ascii="Roboto Light" w:hAnsi="Roboto Light" w:cs="Barlow"/>
          <w:sz w:val="18"/>
          <w:szCs w:val="18"/>
        </w:rPr>
        <w:t>Z návrhu nie je jasné, ako má postupovať platiteľ dane registrovaný podľa § 5, vzhľadom na prechodné ustanovenie, podľa ktorého sa na platiteľa dane registrovaného podľa § 5 nevzťahuje povinnosť vystaviť e-faktúru od 1.1.2027.</w:t>
      </w:r>
    </w:p>
    <w:p w14:paraId="7A82DC20" w14:textId="77777777" w:rsidR="00B92B9C" w:rsidRDefault="00B92B9C" w:rsidP="00E555CC">
      <w:pPr>
        <w:pStyle w:val="RZTelo"/>
        <w:spacing w:after="0" w:line="240" w:lineRule="auto"/>
        <w:rPr>
          <w:rFonts w:ascii="Roboto Light" w:hAnsi="Roboto Light" w:cs="Barlow"/>
          <w:sz w:val="18"/>
          <w:szCs w:val="18"/>
        </w:rPr>
      </w:pPr>
    </w:p>
    <w:p w14:paraId="57E3A1F7" w14:textId="56B0FF14" w:rsidR="0020474A" w:rsidRPr="00B92B9C" w:rsidRDefault="0020474A" w:rsidP="00006ADF">
      <w:pPr>
        <w:pStyle w:val="RZTelo"/>
        <w:numPr>
          <w:ilvl w:val="0"/>
          <w:numId w:val="249"/>
        </w:numPr>
        <w:spacing w:after="0" w:line="240" w:lineRule="auto"/>
        <w:rPr>
          <w:rFonts w:ascii="Roboto Light" w:hAnsi="Roboto Light" w:cs="Barlow"/>
          <w:b/>
          <w:bCs/>
          <w:sz w:val="18"/>
          <w:szCs w:val="18"/>
        </w:rPr>
      </w:pPr>
      <w:r>
        <w:rPr>
          <w:rFonts w:ascii="Roboto Light" w:hAnsi="Roboto Light" w:cs="Barlow"/>
          <w:b/>
          <w:bCs/>
          <w:sz w:val="18"/>
          <w:szCs w:val="18"/>
        </w:rPr>
        <w:t>Zásadná p</w:t>
      </w:r>
      <w:r w:rsidRPr="00B92B9C">
        <w:rPr>
          <w:rFonts w:ascii="Roboto Light" w:hAnsi="Roboto Light" w:cs="Barlow"/>
          <w:b/>
          <w:bCs/>
          <w:sz w:val="18"/>
          <w:szCs w:val="18"/>
        </w:rPr>
        <w:t xml:space="preserve">ripomienka </w:t>
      </w:r>
      <w:commentRangeStart w:id="15"/>
      <w:r w:rsidRPr="00B92B9C">
        <w:rPr>
          <w:rFonts w:ascii="Roboto Light" w:hAnsi="Roboto Light" w:cs="Barlow"/>
          <w:b/>
          <w:bCs/>
          <w:sz w:val="18"/>
          <w:szCs w:val="18"/>
        </w:rPr>
        <w:t>k </w:t>
      </w:r>
      <w:commentRangeEnd w:id="15"/>
      <w:r>
        <w:rPr>
          <w:rStyle w:val="Odkaznakomentr"/>
          <w:rFonts w:ascii="Roboto Light" w:hAnsi="Roboto Light" w:cstheme="minorBidi"/>
          <w:color w:val="auto"/>
        </w:rPr>
        <w:commentReference w:id="15"/>
      </w:r>
      <w:r w:rsidRPr="00B92B9C">
        <w:rPr>
          <w:rFonts w:ascii="Roboto Light" w:hAnsi="Roboto Light" w:cs="Barlow"/>
          <w:b/>
          <w:bCs/>
          <w:sz w:val="18"/>
          <w:szCs w:val="18"/>
        </w:rPr>
        <w:t>čl. I,</w:t>
      </w:r>
      <w:r>
        <w:rPr>
          <w:rFonts w:ascii="Roboto Light" w:hAnsi="Roboto Light" w:cs="Barlow"/>
          <w:b/>
          <w:bCs/>
          <w:sz w:val="18"/>
          <w:szCs w:val="18"/>
        </w:rPr>
        <w:t xml:space="preserve"> novelizačný</w:t>
      </w:r>
      <w:r w:rsidRPr="00B92B9C">
        <w:rPr>
          <w:rFonts w:ascii="Roboto Light" w:hAnsi="Roboto Light" w:cs="Barlow"/>
          <w:b/>
          <w:bCs/>
          <w:sz w:val="18"/>
          <w:szCs w:val="18"/>
        </w:rPr>
        <w:t xml:space="preserve"> bod </w:t>
      </w:r>
      <w:r>
        <w:rPr>
          <w:rFonts w:ascii="Roboto Light" w:hAnsi="Roboto Light" w:cs="Barlow"/>
          <w:b/>
          <w:bCs/>
          <w:sz w:val="18"/>
          <w:szCs w:val="18"/>
        </w:rPr>
        <w:t>34, 35, 36, 37</w:t>
      </w:r>
      <w:r w:rsidRPr="00B92B9C">
        <w:rPr>
          <w:rFonts w:ascii="Roboto Light" w:hAnsi="Roboto Light" w:cs="Barlow"/>
          <w:b/>
          <w:bCs/>
          <w:sz w:val="18"/>
          <w:szCs w:val="18"/>
        </w:rPr>
        <w:t xml:space="preserve"> </w:t>
      </w:r>
      <w:r w:rsidR="003B1DFD">
        <w:rPr>
          <w:rFonts w:ascii="Roboto Light" w:hAnsi="Roboto Light" w:cs="Barlow"/>
          <w:b/>
          <w:bCs/>
          <w:sz w:val="18"/>
          <w:szCs w:val="18"/>
        </w:rPr>
        <w:t xml:space="preserve">a súvisiace body 9, 10, </w:t>
      </w:r>
    </w:p>
    <w:p w14:paraId="3E75054F" w14:textId="1674612A" w:rsidR="0020474A" w:rsidRDefault="0020474A" w:rsidP="00E555CC">
      <w:pPr>
        <w:pStyle w:val="RZTelo"/>
        <w:spacing w:after="0" w:line="240" w:lineRule="auto"/>
        <w:rPr>
          <w:rFonts w:ascii="Roboto Light" w:hAnsi="Roboto Light" w:cs="Barlow"/>
          <w:sz w:val="18"/>
          <w:szCs w:val="18"/>
        </w:rPr>
      </w:pPr>
      <w:r>
        <w:rPr>
          <w:rFonts w:ascii="Roboto Light" w:hAnsi="Roboto Light" w:cs="Barlow"/>
          <w:sz w:val="18"/>
          <w:szCs w:val="18"/>
        </w:rPr>
        <w:t>N</w:t>
      </w:r>
      <w:r w:rsidRPr="0020474A">
        <w:rPr>
          <w:rFonts w:ascii="Roboto Light" w:hAnsi="Roboto Light" w:cs="Barlow"/>
          <w:sz w:val="18"/>
          <w:szCs w:val="18"/>
        </w:rPr>
        <w:t>avrhujeme ponechať lehoty na vyhotovenie faktúry na  pôvodných 15 dní namiesto navrhovaných 10 dní. Bez ohľadu na  skutočnosť, že zákon uvažuje s vyhotovením elektronickej faktúry, v praxi často dochádza k situáciám, kedy je lehota 15 dní na vyhotovenie faktúry potrebná</w:t>
      </w:r>
      <w:r w:rsidR="00624D8D">
        <w:rPr>
          <w:rFonts w:ascii="Roboto Light" w:hAnsi="Roboto Light" w:cs="Barlow"/>
          <w:sz w:val="18"/>
          <w:szCs w:val="18"/>
        </w:rPr>
        <w:t>.</w:t>
      </w:r>
    </w:p>
    <w:p w14:paraId="31780DAC" w14:textId="77777777" w:rsidR="00624D8D" w:rsidRDefault="00624D8D" w:rsidP="00E555CC">
      <w:pPr>
        <w:pStyle w:val="RZTelo"/>
        <w:spacing w:after="0" w:line="240" w:lineRule="auto"/>
        <w:rPr>
          <w:rFonts w:ascii="Roboto Light" w:hAnsi="Roboto Light" w:cs="Barlow"/>
          <w:sz w:val="18"/>
          <w:szCs w:val="18"/>
        </w:rPr>
      </w:pPr>
    </w:p>
    <w:p w14:paraId="6D757982" w14:textId="77777777" w:rsidR="00624D8D" w:rsidRDefault="00624D8D" w:rsidP="00624D8D">
      <w:pPr>
        <w:pStyle w:val="RZTelo"/>
        <w:spacing w:after="0" w:line="240" w:lineRule="auto"/>
        <w:rPr>
          <w:rFonts w:ascii="Roboto Light" w:hAnsi="Roboto Light" w:cs="Barlow"/>
          <w:sz w:val="18"/>
          <w:szCs w:val="18"/>
        </w:rPr>
      </w:pPr>
      <w:r w:rsidRPr="00624D8D">
        <w:rPr>
          <w:rFonts w:ascii="Roboto Light" w:hAnsi="Roboto Light" w:cs="Barlow"/>
          <w:sz w:val="18"/>
          <w:szCs w:val="18"/>
        </w:rPr>
        <w:t xml:space="preserve">Dodávateľ elektrickej energie alebo plynu dodáva na výstupe voči koncovému zákazníkovi tzv. združenú dodávku, ktorá sa skladá z dodávky komodity a distribučných služieb. Meranie množstva zabezpečuje Prevádzkovateľ distribučnej sústavy alebo Prevádzkovateľ miestnej distribučnej sústavy (ďalej len „PDS“). Povinnosť doručiť namerané dáta zo strany PDS na obchodníka ustanovuje regulačná legislatíva, napr. Vyhláška č. 207/2023 </w:t>
      </w:r>
      <w:proofErr w:type="spellStart"/>
      <w:r w:rsidRPr="00624D8D">
        <w:rPr>
          <w:rFonts w:ascii="Roboto Light" w:hAnsi="Roboto Light" w:cs="Barlow"/>
          <w:sz w:val="18"/>
          <w:szCs w:val="18"/>
        </w:rPr>
        <w:t>Z.z</w:t>
      </w:r>
      <w:proofErr w:type="spellEnd"/>
      <w:r w:rsidRPr="00624D8D">
        <w:rPr>
          <w:rFonts w:ascii="Roboto Light" w:hAnsi="Roboto Light" w:cs="Barlow"/>
          <w:sz w:val="18"/>
          <w:szCs w:val="18"/>
        </w:rPr>
        <w:t xml:space="preserve">.. Táto vyhláška ustanovuje povinnosť pre PDS alebo aj OKTE (Organizátor trhu s elektrinou)  pripraviť a odoslať obchodníkovi </w:t>
      </w:r>
      <w:r w:rsidRPr="00624D8D">
        <w:rPr>
          <w:rFonts w:ascii="Roboto Light" w:hAnsi="Roboto Light" w:cs="Barlow"/>
          <w:sz w:val="18"/>
          <w:szCs w:val="18"/>
        </w:rPr>
        <w:lastRenderedPageBreak/>
        <w:t>namerané dáta z meračov  do 5 pracovných dní a táto lehota je spravidla dodržaná. Keďže ide o naozaj veľký objem dát, tieto musia pred fakturáciou smerom na zákazníka prejsť kontrolou. Zároveň, dodávateľ elektrickej energie bez týchto dát nie je schopný vystaviť koncovému odberateľovi združenú vyúčtovaciu faktúru.</w:t>
      </w:r>
    </w:p>
    <w:p w14:paraId="0B65B2E7" w14:textId="77777777" w:rsidR="00624D8D" w:rsidRPr="00624D8D" w:rsidRDefault="00624D8D" w:rsidP="00624D8D">
      <w:pPr>
        <w:pStyle w:val="RZTelo"/>
        <w:spacing w:after="0" w:line="240" w:lineRule="auto"/>
        <w:rPr>
          <w:rFonts w:ascii="Roboto Light" w:hAnsi="Roboto Light" w:cs="Barlow"/>
          <w:sz w:val="18"/>
          <w:szCs w:val="18"/>
        </w:rPr>
      </w:pPr>
    </w:p>
    <w:p w14:paraId="5FB11757" w14:textId="4EC36843" w:rsidR="00624D8D" w:rsidRDefault="00624D8D" w:rsidP="00624D8D">
      <w:pPr>
        <w:pStyle w:val="RZTelo"/>
        <w:spacing w:after="0" w:line="240" w:lineRule="auto"/>
        <w:rPr>
          <w:rFonts w:ascii="Roboto Light" w:hAnsi="Roboto Light" w:cs="Barlow"/>
          <w:sz w:val="18"/>
          <w:szCs w:val="18"/>
        </w:rPr>
      </w:pPr>
      <w:r w:rsidRPr="00624D8D">
        <w:rPr>
          <w:rFonts w:ascii="Roboto Light" w:hAnsi="Roboto Light" w:cs="Barlow"/>
          <w:sz w:val="18"/>
          <w:szCs w:val="18"/>
        </w:rPr>
        <w:t>Modelová situácia: PDS zašle dáta obchodníkovi v zmysle Vyhlášky do 5tich pracovných dní. Teda namerané dáta k 31.7.2025 obdrží obchodník dňa 7.8.2025. Na dátach prebehne kontrola do 8.8.2025. Následne má obchodník lehotu 9.8.-10.8. na fakturáciu združenej dodávky na koncového odberateľa a tieto dva dni pripadajú práve na víkend. Z dôvodu veľkého objemu dát a veľmi krátkej lehoty nie je možné splniť lehotu na vyhotovenie faktúry v zmysle novely zákona o DPH do 10tich dní.</w:t>
      </w:r>
    </w:p>
    <w:p w14:paraId="43BD7FFB" w14:textId="77777777" w:rsidR="0020474A" w:rsidRDefault="0020474A" w:rsidP="00E555CC">
      <w:pPr>
        <w:pStyle w:val="RZTelo"/>
        <w:spacing w:after="0" w:line="240" w:lineRule="auto"/>
        <w:rPr>
          <w:rFonts w:ascii="Roboto Light" w:hAnsi="Roboto Light" w:cs="Barlow"/>
          <w:sz w:val="18"/>
          <w:szCs w:val="18"/>
        </w:rPr>
      </w:pPr>
    </w:p>
    <w:p w14:paraId="1F02E984" w14:textId="6C3C764C" w:rsidR="00B92B9C" w:rsidRPr="00B92B9C" w:rsidRDefault="00B92B9C" w:rsidP="00006ADF">
      <w:pPr>
        <w:pStyle w:val="RZTelo"/>
        <w:numPr>
          <w:ilvl w:val="0"/>
          <w:numId w:val="249"/>
        </w:numPr>
        <w:spacing w:after="0" w:line="240" w:lineRule="auto"/>
        <w:rPr>
          <w:rFonts w:ascii="Roboto Light" w:hAnsi="Roboto Light" w:cs="Barlow"/>
          <w:b/>
          <w:bCs/>
          <w:sz w:val="18"/>
          <w:szCs w:val="18"/>
        </w:rPr>
      </w:pPr>
      <w:r>
        <w:rPr>
          <w:rFonts w:ascii="Roboto Light" w:hAnsi="Roboto Light" w:cs="Barlow"/>
          <w:b/>
          <w:bCs/>
          <w:sz w:val="18"/>
          <w:szCs w:val="18"/>
        </w:rPr>
        <w:t>Zásadná p</w:t>
      </w:r>
      <w:r w:rsidRPr="00B92B9C">
        <w:rPr>
          <w:rFonts w:ascii="Roboto Light" w:hAnsi="Roboto Light" w:cs="Barlow"/>
          <w:b/>
          <w:bCs/>
          <w:sz w:val="18"/>
          <w:szCs w:val="18"/>
        </w:rPr>
        <w:t xml:space="preserve">ripomienka </w:t>
      </w:r>
      <w:commentRangeStart w:id="16"/>
      <w:r w:rsidRPr="00B92B9C">
        <w:rPr>
          <w:rFonts w:ascii="Roboto Light" w:hAnsi="Roboto Light" w:cs="Barlow"/>
          <w:b/>
          <w:bCs/>
          <w:sz w:val="18"/>
          <w:szCs w:val="18"/>
        </w:rPr>
        <w:t>k </w:t>
      </w:r>
      <w:commentRangeEnd w:id="16"/>
      <w:r>
        <w:rPr>
          <w:rStyle w:val="Odkaznakomentr"/>
          <w:rFonts w:ascii="Roboto Light" w:hAnsi="Roboto Light" w:cstheme="minorBidi"/>
          <w:color w:val="auto"/>
        </w:rPr>
        <w:commentReference w:id="16"/>
      </w:r>
      <w:r w:rsidRPr="00B92B9C">
        <w:rPr>
          <w:rFonts w:ascii="Roboto Light" w:hAnsi="Roboto Light" w:cs="Barlow"/>
          <w:b/>
          <w:bCs/>
          <w:sz w:val="18"/>
          <w:szCs w:val="18"/>
        </w:rPr>
        <w:t>čl. I,</w:t>
      </w:r>
      <w:r>
        <w:rPr>
          <w:rFonts w:ascii="Roboto Light" w:hAnsi="Roboto Light" w:cs="Barlow"/>
          <w:b/>
          <w:bCs/>
          <w:sz w:val="18"/>
          <w:szCs w:val="18"/>
        </w:rPr>
        <w:t xml:space="preserve"> novelizačný</w:t>
      </w:r>
      <w:r w:rsidRPr="00B92B9C">
        <w:rPr>
          <w:rFonts w:ascii="Roboto Light" w:hAnsi="Roboto Light" w:cs="Barlow"/>
          <w:b/>
          <w:bCs/>
          <w:sz w:val="18"/>
          <w:szCs w:val="18"/>
        </w:rPr>
        <w:t xml:space="preserve"> bod </w:t>
      </w:r>
      <w:r>
        <w:rPr>
          <w:rFonts w:ascii="Roboto Light" w:hAnsi="Roboto Light" w:cs="Barlow"/>
          <w:b/>
          <w:bCs/>
          <w:sz w:val="18"/>
          <w:szCs w:val="18"/>
        </w:rPr>
        <w:t>38, 51, 52, 58</w:t>
      </w:r>
      <w:r w:rsidRPr="00B92B9C">
        <w:rPr>
          <w:rFonts w:ascii="Roboto Light" w:hAnsi="Roboto Light" w:cs="Barlow"/>
          <w:b/>
          <w:bCs/>
          <w:sz w:val="18"/>
          <w:szCs w:val="18"/>
        </w:rPr>
        <w:t xml:space="preserve"> </w:t>
      </w:r>
    </w:p>
    <w:p w14:paraId="63F99420" w14:textId="77777777" w:rsidR="00B92B9C" w:rsidRDefault="00E555CC" w:rsidP="00E555CC">
      <w:pPr>
        <w:pStyle w:val="RZTelo"/>
        <w:spacing w:after="0" w:line="240" w:lineRule="auto"/>
        <w:rPr>
          <w:rFonts w:ascii="Roboto Light" w:hAnsi="Roboto Light" w:cs="Barlow"/>
          <w:sz w:val="18"/>
          <w:szCs w:val="18"/>
        </w:rPr>
      </w:pPr>
      <w:r w:rsidRPr="00E555CC">
        <w:rPr>
          <w:rFonts w:ascii="Roboto Light" w:hAnsi="Roboto Light" w:cs="Barlow"/>
          <w:sz w:val="18"/>
          <w:szCs w:val="18"/>
        </w:rPr>
        <w:t xml:space="preserve">Navrhujeme upraviť lehotu na vystavenie faktúry a podanie oznámenie tak, aby v prípade, že pripadne na sobotu, nedeľu alebo deň pracovného pokoja, posledným dňom lehoty bol nasledujúci pracovný deň. </w:t>
      </w:r>
    </w:p>
    <w:p w14:paraId="6C3FE56C" w14:textId="77777777" w:rsidR="00C228D4" w:rsidRDefault="00C228D4" w:rsidP="00E555CC">
      <w:pPr>
        <w:pStyle w:val="RZTelo"/>
        <w:spacing w:after="0" w:line="240" w:lineRule="auto"/>
        <w:rPr>
          <w:rFonts w:ascii="Roboto Light" w:hAnsi="Roboto Light" w:cs="Barlow"/>
          <w:sz w:val="18"/>
          <w:szCs w:val="18"/>
        </w:rPr>
      </w:pPr>
    </w:p>
    <w:p w14:paraId="19C9A66E" w14:textId="2DA2AC8B" w:rsidR="00C228D4" w:rsidRDefault="00C228D4" w:rsidP="00C228D4">
      <w:pPr>
        <w:pStyle w:val="RZTelo"/>
        <w:spacing w:after="0" w:line="240" w:lineRule="auto"/>
        <w:rPr>
          <w:rFonts w:ascii="Roboto Light" w:hAnsi="Roboto Light" w:cs="Barlow"/>
          <w:sz w:val="18"/>
          <w:szCs w:val="18"/>
        </w:rPr>
      </w:pPr>
      <w:r>
        <w:rPr>
          <w:rFonts w:ascii="Roboto Light" w:hAnsi="Roboto Light" w:cs="Barlow"/>
          <w:sz w:val="18"/>
          <w:szCs w:val="18"/>
        </w:rPr>
        <w:t xml:space="preserve">Ako alternatívne riešenie by tiež prichádzalo do úvahy aj  </w:t>
      </w:r>
      <w:r w:rsidRPr="00C228D4">
        <w:rPr>
          <w:rFonts w:ascii="Roboto Light" w:hAnsi="Roboto Light" w:cs="Barlow"/>
          <w:sz w:val="18"/>
          <w:szCs w:val="18"/>
        </w:rPr>
        <w:t>buď predĺžiť a to z 5 kalendárnych dní na 10 kalendárnych dní, resp.</w:t>
      </w:r>
      <w:r>
        <w:rPr>
          <w:rFonts w:ascii="Roboto Light" w:hAnsi="Roboto Light" w:cs="Barlow"/>
          <w:sz w:val="18"/>
          <w:szCs w:val="18"/>
        </w:rPr>
        <w:t xml:space="preserve"> </w:t>
      </w:r>
      <w:r w:rsidRPr="00C228D4">
        <w:rPr>
          <w:rFonts w:ascii="Roboto Light" w:hAnsi="Roboto Light" w:cs="Barlow"/>
          <w:sz w:val="18"/>
          <w:szCs w:val="18"/>
        </w:rPr>
        <w:t>zadefinovať lehotu na 5 pracovných dní.</w:t>
      </w:r>
    </w:p>
    <w:p w14:paraId="40F61596" w14:textId="77777777" w:rsidR="00B92B9C" w:rsidRDefault="00B92B9C" w:rsidP="00E555CC">
      <w:pPr>
        <w:pStyle w:val="RZTelo"/>
        <w:spacing w:after="0" w:line="240" w:lineRule="auto"/>
        <w:rPr>
          <w:rFonts w:ascii="Roboto Light" w:hAnsi="Roboto Light" w:cs="Barlow"/>
          <w:sz w:val="18"/>
          <w:szCs w:val="18"/>
        </w:rPr>
      </w:pPr>
    </w:p>
    <w:p w14:paraId="0E6697D5" w14:textId="1468E4D3" w:rsidR="00B92B9C" w:rsidRPr="00B92B9C" w:rsidRDefault="00B92B9C" w:rsidP="00E555CC">
      <w:pPr>
        <w:pStyle w:val="RZTelo"/>
        <w:spacing w:after="0" w:line="240" w:lineRule="auto"/>
        <w:rPr>
          <w:rFonts w:ascii="Roboto Light" w:hAnsi="Roboto Light" w:cs="Barlow"/>
          <w:b/>
          <w:bCs/>
          <w:sz w:val="18"/>
          <w:szCs w:val="18"/>
        </w:rPr>
      </w:pPr>
      <w:r>
        <w:rPr>
          <w:rFonts w:ascii="Roboto Light" w:hAnsi="Roboto Light" w:cs="Barlow"/>
          <w:b/>
          <w:bCs/>
          <w:sz w:val="18"/>
          <w:szCs w:val="18"/>
        </w:rPr>
        <w:t>Odôvodnenie:</w:t>
      </w:r>
    </w:p>
    <w:p w14:paraId="3FF819A2" w14:textId="113025E1" w:rsidR="00C228D4" w:rsidRDefault="00C228D4" w:rsidP="00E555CC">
      <w:pPr>
        <w:pStyle w:val="RZTelo"/>
        <w:spacing w:after="0" w:line="240" w:lineRule="auto"/>
        <w:rPr>
          <w:rFonts w:ascii="Roboto Light" w:hAnsi="Roboto Light" w:cs="Barlow"/>
          <w:sz w:val="18"/>
          <w:szCs w:val="18"/>
        </w:rPr>
      </w:pPr>
      <w:r>
        <w:rPr>
          <w:rFonts w:ascii="Roboto Light" w:hAnsi="Roboto Light" w:cs="Barlow"/>
          <w:sz w:val="18"/>
          <w:szCs w:val="18"/>
        </w:rPr>
        <w:t>Navrhované znenie vyvoláva nasledujúce negatívne efekty:</w:t>
      </w:r>
    </w:p>
    <w:p w14:paraId="3766B0CF" w14:textId="77777777" w:rsidR="00C228D4" w:rsidRDefault="00C228D4" w:rsidP="00E555CC">
      <w:pPr>
        <w:pStyle w:val="RZTelo"/>
        <w:spacing w:after="0" w:line="240" w:lineRule="auto"/>
        <w:rPr>
          <w:rFonts w:ascii="Roboto Light" w:hAnsi="Roboto Light" w:cs="Barlow"/>
          <w:sz w:val="18"/>
          <w:szCs w:val="18"/>
        </w:rPr>
      </w:pPr>
    </w:p>
    <w:p w14:paraId="3D5AC61D" w14:textId="39B34A26" w:rsidR="00C228D4" w:rsidRPr="00C228D4" w:rsidRDefault="00C228D4" w:rsidP="00C228D4">
      <w:pPr>
        <w:pStyle w:val="RZTelo"/>
        <w:numPr>
          <w:ilvl w:val="0"/>
          <w:numId w:val="263"/>
        </w:numPr>
        <w:spacing w:after="0" w:line="240" w:lineRule="auto"/>
        <w:rPr>
          <w:rFonts w:ascii="Roboto Light" w:hAnsi="Roboto Light" w:cs="Barlow"/>
          <w:b/>
          <w:bCs/>
          <w:sz w:val="18"/>
          <w:szCs w:val="18"/>
        </w:rPr>
      </w:pPr>
      <w:r w:rsidRPr="00C228D4">
        <w:rPr>
          <w:rFonts w:ascii="Roboto Light" w:hAnsi="Roboto Light" w:cs="Barlow"/>
          <w:b/>
          <w:bCs/>
          <w:sz w:val="18"/>
          <w:szCs w:val="18"/>
        </w:rPr>
        <w:t xml:space="preserve">Zvýšená a neprimeraná administratívna záťaž:  </w:t>
      </w:r>
    </w:p>
    <w:p w14:paraId="5E6F21B9" w14:textId="77777777" w:rsidR="00C228D4" w:rsidRDefault="00C228D4" w:rsidP="00C228D4">
      <w:pPr>
        <w:pStyle w:val="RZTelo"/>
        <w:spacing w:after="0" w:line="240" w:lineRule="auto"/>
        <w:rPr>
          <w:rFonts w:ascii="Roboto Light" w:hAnsi="Roboto Light" w:cs="Barlow"/>
          <w:sz w:val="18"/>
          <w:szCs w:val="18"/>
        </w:rPr>
      </w:pPr>
      <w:r w:rsidRPr="00C228D4">
        <w:rPr>
          <w:rFonts w:ascii="Roboto Light" w:hAnsi="Roboto Light" w:cs="Barlow"/>
          <w:sz w:val="18"/>
          <w:szCs w:val="18"/>
        </w:rPr>
        <w:t>V súčasnosti navrhovaná 5-dňová lehota na oznamovanie údajov predstavuje výraznú administratívnu záťaž súvisiacu so zabezpečením spracovania a zasielania údajov v tak krátkom čase. Príliš krátka lehota núti daňovníkov často pracovať pod časovým tlakom, čo zvyšuje riziko chýb a nedodržania zákonných povinností.</w:t>
      </w:r>
    </w:p>
    <w:p w14:paraId="13B754A0" w14:textId="77777777" w:rsidR="00C228D4" w:rsidRPr="00C228D4" w:rsidRDefault="00C228D4" w:rsidP="00C228D4">
      <w:pPr>
        <w:pStyle w:val="RZTelo"/>
        <w:spacing w:after="0" w:line="240" w:lineRule="auto"/>
        <w:rPr>
          <w:rFonts w:ascii="Roboto Light" w:hAnsi="Roboto Light" w:cs="Barlow"/>
          <w:sz w:val="18"/>
          <w:szCs w:val="18"/>
        </w:rPr>
      </w:pPr>
    </w:p>
    <w:p w14:paraId="686D9238" w14:textId="5E0F00C0" w:rsidR="00C228D4" w:rsidRPr="00C228D4" w:rsidRDefault="00C228D4" w:rsidP="00C228D4">
      <w:pPr>
        <w:pStyle w:val="RZTelo"/>
        <w:numPr>
          <w:ilvl w:val="0"/>
          <w:numId w:val="263"/>
        </w:numPr>
        <w:spacing w:after="0" w:line="240" w:lineRule="auto"/>
        <w:rPr>
          <w:rFonts w:ascii="Roboto Light" w:hAnsi="Roboto Light" w:cs="Barlow"/>
          <w:b/>
          <w:bCs/>
          <w:sz w:val="18"/>
          <w:szCs w:val="18"/>
        </w:rPr>
      </w:pPr>
      <w:r w:rsidRPr="00C228D4">
        <w:rPr>
          <w:rFonts w:ascii="Roboto Light" w:hAnsi="Roboto Light" w:cs="Barlow"/>
          <w:b/>
          <w:bCs/>
          <w:sz w:val="18"/>
          <w:szCs w:val="18"/>
        </w:rPr>
        <w:t>Nesplniteľnosť pri lehotách pripadajúcich na víkend alebo sviatok:</w:t>
      </w:r>
    </w:p>
    <w:p w14:paraId="6892BD9B" w14:textId="46F92010" w:rsidR="00C228D4" w:rsidRDefault="00C228D4" w:rsidP="00C228D4">
      <w:pPr>
        <w:pStyle w:val="RZTelo"/>
        <w:spacing w:after="0" w:line="240" w:lineRule="auto"/>
        <w:rPr>
          <w:rFonts w:ascii="Roboto Light" w:hAnsi="Roboto Light" w:cs="Barlow"/>
          <w:sz w:val="18"/>
          <w:szCs w:val="18"/>
        </w:rPr>
      </w:pPr>
      <w:r w:rsidRPr="00C228D4">
        <w:rPr>
          <w:rFonts w:ascii="Roboto Light" w:hAnsi="Roboto Light" w:cs="Barlow"/>
          <w:sz w:val="18"/>
          <w:szCs w:val="18"/>
        </w:rPr>
        <w:t>V prípade, že koniec lehoty pripadne na sobotu, nedeľu alebo deň pracovného pokoja, navrhovaná právna úprava nepočíta s jej automatickým posunutím na najbližší pracovný deň, čo v praxi znamená, že daňovníci sú nútení pracovať aj počas víkendov a sviatkov, aby lehotu dodržali. Zvlášť výrazné je to napr. v období veľkonočných sviatkov, počas ktorého sú v tejto lehote 4 dni pracovného pokoja. Takéto nastavenie podnikateľského prostredia zvyšuje neprimerané zaťaženie daňových subjektov.</w:t>
      </w:r>
      <w:r>
        <w:rPr>
          <w:rFonts w:ascii="Roboto Light" w:hAnsi="Roboto Light" w:cs="Barlow"/>
          <w:sz w:val="18"/>
          <w:szCs w:val="18"/>
        </w:rPr>
        <w:t xml:space="preserve"> </w:t>
      </w:r>
      <w:r w:rsidRPr="00E555CC">
        <w:rPr>
          <w:rFonts w:ascii="Roboto Light" w:hAnsi="Roboto Light" w:cs="Barlow"/>
          <w:sz w:val="18"/>
          <w:szCs w:val="18"/>
        </w:rPr>
        <w:t>Napríklad v roku 2025 pripadajú dni pracovného pokoja 24.12.-26.12. na stredu až piatok, za ktorými nasledujú dva víkendové dni 27.-28.12. V tomto prípade, ak by odberateľ prijal faktúru dňa 23.12., lehota na oznámenie údajov z prijatej faktúry by mu uplynula počas dňa pracovného pokoja, čo by malo s vysokou pravdepodobnosťou za následok zmeškanie tejto lehoty.</w:t>
      </w:r>
    </w:p>
    <w:p w14:paraId="4E8F4A48" w14:textId="6080C457" w:rsidR="00C228D4" w:rsidRPr="00C228D4" w:rsidRDefault="00C228D4" w:rsidP="00C228D4">
      <w:pPr>
        <w:pStyle w:val="RZTelo"/>
        <w:spacing w:after="0" w:line="240" w:lineRule="auto"/>
        <w:rPr>
          <w:rFonts w:ascii="Roboto Light" w:hAnsi="Roboto Light" w:cs="Barlow"/>
          <w:sz w:val="18"/>
          <w:szCs w:val="18"/>
        </w:rPr>
      </w:pPr>
    </w:p>
    <w:p w14:paraId="6A21811F" w14:textId="597E342A" w:rsidR="00C228D4" w:rsidRPr="00C228D4" w:rsidRDefault="00C228D4" w:rsidP="00C228D4">
      <w:pPr>
        <w:pStyle w:val="RZTelo"/>
        <w:numPr>
          <w:ilvl w:val="0"/>
          <w:numId w:val="263"/>
        </w:numPr>
        <w:spacing w:after="0" w:line="240" w:lineRule="auto"/>
        <w:rPr>
          <w:rFonts w:ascii="Roboto Light" w:hAnsi="Roboto Light" w:cs="Barlow"/>
          <w:b/>
          <w:bCs/>
          <w:sz w:val="18"/>
          <w:szCs w:val="18"/>
        </w:rPr>
      </w:pPr>
      <w:r w:rsidRPr="00C228D4">
        <w:rPr>
          <w:rFonts w:ascii="Roboto Light" w:hAnsi="Roboto Light" w:cs="Barlow"/>
          <w:b/>
          <w:bCs/>
          <w:sz w:val="18"/>
          <w:szCs w:val="18"/>
        </w:rPr>
        <w:t>Zvýšené finančné zaťaženie:</w:t>
      </w:r>
    </w:p>
    <w:p w14:paraId="226381B8" w14:textId="77777777" w:rsidR="00C228D4" w:rsidRPr="00C228D4" w:rsidRDefault="00C228D4" w:rsidP="00C228D4">
      <w:pPr>
        <w:pStyle w:val="RZTelo"/>
        <w:spacing w:after="0" w:line="240" w:lineRule="auto"/>
        <w:rPr>
          <w:rFonts w:ascii="Roboto Light" w:hAnsi="Roboto Light" w:cs="Barlow"/>
          <w:sz w:val="18"/>
          <w:szCs w:val="18"/>
        </w:rPr>
      </w:pPr>
      <w:r w:rsidRPr="00C228D4">
        <w:rPr>
          <w:rFonts w:ascii="Roboto Light" w:hAnsi="Roboto Light" w:cs="Barlow"/>
          <w:sz w:val="18"/>
          <w:szCs w:val="18"/>
        </w:rPr>
        <w:t>Krátka lehota vedie aj k zvýšeným nákladom na spracovanie e-faktúr, keďže daňovníci často musia využívať nadčasové hodiny, externé služby alebo investovať do rýchlejších, no drahších riešení spracovania údajov, aby splnili zákonné povinnosti, pričom nie všetci platitelia dane majú na tieto riešenia finančné zdroje. Predĺženie lehoty by tak zredukovalo náklady spojené s administratívou a umožnilo lepšie plánovanie zdrojov.</w:t>
      </w:r>
    </w:p>
    <w:p w14:paraId="1A4A3B68" w14:textId="77777777" w:rsidR="00C228D4" w:rsidRDefault="00C228D4" w:rsidP="00C228D4">
      <w:pPr>
        <w:pStyle w:val="RZTelo"/>
        <w:spacing w:after="0" w:line="240" w:lineRule="auto"/>
        <w:rPr>
          <w:rFonts w:ascii="Roboto Light" w:hAnsi="Roboto Light" w:cs="Barlow"/>
          <w:sz w:val="18"/>
          <w:szCs w:val="18"/>
        </w:rPr>
      </w:pPr>
    </w:p>
    <w:p w14:paraId="5E742232" w14:textId="71CF095E" w:rsidR="00C228D4" w:rsidRPr="00C228D4" w:rsidRDefault="00C228D4" w:rsidP="00C228D4">
      <w:pPr>
        <w:pStyle w:val="RZTelo"/>
        <w:numPr>
          <w:ilvl w:val="0"/>
          <w:numId w:val="263"/>
        </w:numPr>
        <w:spacing w:after="0" w:line="240" w:lineRule="auto"/>
        <w:rPr>
          <w:rFonts w:ascii="Roboto Light" w:hAnsi="Roboto Light" w:cs="Barlow"/>
          <w:b/>
          <w:bCs/>
          <w:sz w:val="18"/>
          <w:szCs w:val="18"/>
        </w:rPr>
      </w:pPr>
      <w:r w:rsidRPr="00C228D4">
        <w:rPr>
          <w:rFonts w:ascii="Roboto Light" w:hAnsi="Roboto Light" w:cs="Barlow"/>
          <w:b/>
          <w:bCs/>
          <w:sz w:val="18"/>
          <w:szCs w:val="18"/>
        </w:rPr>
        <w:t>Zvýšenie kvality a spoľahlivosti údajov:</w:t>
      </w:r>
    </w:p>
    <w:p w14:paraId="2850B467" w14:textId="77777777" w:rsidR="00C228D4" w:rsidRPr="00C228D4" w:rsidRDefault="00C228D4" w:rsidP="00C228D4">
      <w:pPr>
        <w:pStyle w:val="RZTelo"/>
        <w:spacing w:after="0" w:line="240" w:lineRule="auto"/>
        <w:rPr>
          <w:rFonts w:ascii="Roboto Light" w:hAnsi="Roboto Light" w:cs="Barlow"/>
          <w:sz w:val="18"/>
          <w:szCs w:val="18"/>
        </w:rPr>
      </w:pPr>
      <w:r w:rsidRPr="00C228D4">
        <w:rPr>
          <w:rFonts w:ascii="Roboto Light" w:hAnsi="Roboto Light" w:cs="Barlow"/>
          <w:sz w:val="18"/>
          <w:szCs w:val="18"/>
        </w:rPr>
        <w:t>Predĺženie lehoty na 10 kalendárnych dní, resp. na 5 pracovných dní, by tiež umožnilo daňovým subjektom lepšie a dôslednejšie skontrolovať správnosť a úplnosť údajov pred ich odoslaním, čo by mohlo prispieť k vyššej kvalite poskytovaných údajov a zníženiu počtu opráv a dodatočných oznámení.</w:t>
      </w:r>
    </w:p>
    <w:p w14:paraId="1D83FF84" w14:textId="77777777" w:rsidR="00C228D4" w:rsidRDefault="00C228D4" w:rsidP="00C228D4">
      <w:pPr>
        <w:pStyle w:val="RZTelo"/>
        <w:spacing w:after="0" w:line="240" w:lineRule="auto"/>
        <w:rPr>
          <w:rFonts w:ascii="Roboto Light" w:hAnsi="Roboto Light" w:cs="Barlow"/>
          <w:sz w:val="18"/>
          <w:szCs w:val="18"/>
        </w:rPr>
      </w:pPr>
    </w:p>
    <w:p w14:paraId="3B259DE6" w14:textId="04055FE2" w:rsidR="00C228D4" w:rsidRPr="00C228D4" w:rsidRDefault="00C228D4" w:rsidP="00C228D4">
      <w:pPr>
        <w:pStyle w:val="RZTelo"/>
        <w:numPr>
          <w:ilvl w:val="0"/>
          <w:numId w:val="263"/>
        </w:numPr>
        <w:spacing w:after="0" w:line="240" w:lineRule="auto"/>
        <w:rPr>
          <w:rFonts w:ascii="Roboto Light" w:hAnsi="Roboto Light" w:cs="Barlow"/>
          <w:b/>
          <w:bCs/>
          <w:sz w:val="18"/>
          <w:szCs w:val="18"/>
        </w:rPr>
      </w:pPr>
      <w:r w:rsidRPr="00C228D4">
        <w:rPr>
          <w:rFonts w:ascii="Roboto Light" w:hAnsi="Roboto Light" w:cs="Barlow"/>
          <w:b/>
          <w:bCs/>
          <w:sz w:val="18"/>
          <w:szCs w:val="18"/>
        </w:rPr>
        <w:t>Výhody pre finančnú správu:</w:t>
      </w:r>
    </w:p>
    <w:p w14:paraId="2D274929" w14:textId="77777777" w:rsidR="00C228D4" w:rsidRPr="00C228D4" w:rsidRDefault="00C228D4" w:rsidP="00C228D4">
      <w:pPr>
        <w:pStyle w:val="RZTelo"/>
        <w:spacing w:after="0" w:line="240" w:lineRule="auto"/>
        <w:rPr>
          <w:rFonts w:ascii="Roboto Light" w:hAnsi="Roboto Light" w:cs="Barlow"/>
          <w:sz w:val="18"/>
          <w:szCs w:val="18"/>
        </w:rPr>
      </w:pPr>
      <w:r w:rsidRPr="00C228D4">
        <w:rPr>
          <w:rFonts w:ascii="Roboto Light" w:hAnsi="Roboto Light" w:cs="Barlow"/>
          <w:sz w:val="18"/>
          <w:szCs w:val="18"/>
        </w:rPr>
        <w:t>•</w:t>
      </w:r>
      <w:r w:rsidRPr="00C228D4">
        <w:rPr>
          <w:rFonts w:ascii="Roboto Light" w:hAnsi="Roboto Light" w:cs="Barlow"/>
          <w:sz w:val="18"/>
          <w:szCs w:val="18"/>
        </w:rPr>
        <w:tab/>
        <w:t>Zníženie chybovosti a opráv: Predĺžená lehota prispeje k vyššej kvalite prijímaných údajov, čím sa zníži potreba dodatočných opráv a korekcií zo strany finančnej správy.</w:t>
      </w:r>
    </w:p>
    <w:p w14:paraId="572E841B" w14:textId="77777777" w:rsidR="00C228D4" w:rsidRPr="00C228D4" w:rsidRDefault="00C228D4" w:rsidP="00C228D4">
      <w:pPr>
        <w:pStyle w:val="RZTelo"/>
        <w:spacing w:after="0" w:line="240" w:lineRule="auto"/>
        <w:rPr>
          <w:rFonts w:ascii="Roboto Light" w:hAnsi="Roboto Light" w:cs="Barlow"/>
          <w:sz w:val="18"/>
          <w:szCs w:val="18"/>
        </w:rPr>
      </w:pPr>
      <w:r w:rsidRPr="00C228D4">
        <w:rPr>
          <w:rFonts w:ascii="Roboto Light" w:hAnsi="Roboto Light" w:cs="Barlow"/>
          <w:sz w:val="18"/>
          <w:szCs w:val="18"/>
        </w:rPr>
        <w:t>•</w:t>
      </w:r>
      <w:r w:rsidRPr="00C228D4">
        <w:rPr>
          <w:rFonts w:ascii="Roboto Light" w:hAnsi="Roboto Light" w:cs="Barlow"/>
          <w:sz w:val="18"/>
          <w:szCs w:val="18"/>
        </w:rPr>
        <w:tab/>
        <w:t>Lepšie plánovanie a rozloženie práce: Väčší časový priestor na spracovanie údajov umožní finančnej správe efektívnejšie rozložiť pracovnú záťaž a znížiť tlak na rýchle riešenie prípadných nejasností.</w:t>
      </w:r>
    </w:p>
    <w:p w14:paraId="2E8EF453" w14:textId="77777777" w:rsidR="00C228D4" w:rsidRPr="00C228D4" w:rsidRDefault="00C228D4" w:rsidP="00C228D4">
      <w:pPr>
        <w:pStyle w:val="RZTelo"/>
        <w:spacing w:after="0" w:line="240" w:lineRule="auto"/>
        <w:rPr>
          <w:rFonts w:ascii="Roboto Light" w:hAnsi="Roboto Light" w:cs="Barlow"/>
          <w:sz w:val="18"/>
          <w:szCs w:val="18"/>
        </w:rPr>
      </w:pPr>
      <w:r w:rsidRPr="00C228D4">
        <w:rPr>
          <w:rFonts w:ascii="Roboto Light" w:hAnsi="Roboto Light" w:cs="Barlow"/>
          <w:sz w:val="18"/>
          <w:szCs w:val="18"/>
        </w:rPr>
        <w:t>•</w:t>
      </w:r>
      <w:r w:rsidRPr="00C228D4">
        <w:rPr>
          <w:rFonts w:ascii="Roboto Light" w:hAnsi="Roboto Light" w:cs="Barlow"/>
          <w:sz w:val="18"/>
          <w:szCs w:val="18"/>
        </w:rPr>
        <w:tab/>
        <w:t>Zvýšenie spokojnosti daňovníkov a vyššia dôvera: Lepšie podmienky na plnenie povinností vedú k vyššej dôvere a spolupráci medzi daňovníkmi a finančnou správou.</w:t>
      </w:r>
    </w:p>
    <w:p w14:paraId="2A8A2892" w14:textId="3D3FD8F0" w:rsidR="00C228D4" w:rsidRDefault="00C228D4" w:rsidP="00C228D4">
      <w:pPr>
        <w:pStyle w:val="RZTelo"/>
        <w:spacing w:after="0" w:line="240" w:lineRule="auto"/>
        <w:rPr>
          <w:rFonts w:ascii="Roboto Light" w:hAnsi="Roboto Light" w:cs="Barlow"/>
          <w:sz w:val="18"/>
          <w:szCs w:val="18"/>
        </w:rPr>
      </w:pPr>
      <w:r w:rsidRPr="00C228D4">
        <w:rPr>
          <w:rFonts w:ascii="Roboto Light" w:hAnsi="Roboto Light" w:cs="Barlow"/>
          <w:sz w:val="18"/>
          <w:szCs w:val="18"/>
        </w:rPr>
        <w:t>•</w:t>
      </w:r>
      <w:r w:rsidRPr="00C228D4">
        <w:rPr>
          <w:rFonts w:ascii="Roboto Light" w:hAnsi="Roboto Light" w:cs="Barlow"/>
          <w:sz w:val="18"/>
          <w:szCs w:val="18"/>
        </w:rPr>
        <w:tab/>
        <w:t>Zníženie administratívnych nákladov: Menej opráv a doplňujúcich oznámení znamená nižšie náklady na administratívne spracovanie a kontrolu.</w:t>
      </w:r>
    </w:p>
    <w:p w14:paraId="7F85CFE2" w14:textId="77777777" w:rsidR="00390FE6" w:rsidRDefault="00390FE6" w:rsidP="00C228D4">
      <w:pPr>
        <w:pStyle w:val="RZTelo"/>
        <w:spacing w:after="0" w:line="240" w:lineRule="auto"/>
        <w:rPr>
          <w:rFonts w:ascii="Roboto Light" w:hAnsi="Roboto Light" w:cs="Barlow"/>
          <w:sz w:val="18"/>
          <w:szCs w:val="18"/>
        </w:rPr>
      </w:pPr>
    </w:p>
    <w:p w14:paraId="24E4865D" w14:textId="3E7F9D0C" w:rsidR="00390FE6" w:rsidRPr="00B92B9C" w:rsidRDefault="00390FE6" w:rsidP="00390FE6">
      <w:pPr>
        <w:pStyle w:val="RZTelo"/>
        <w:numPr>
          <w:ilvl w:val="0"/>
          <w:numId w:val="249"/>
        </w:numPr>
        <w:spacing w:after="0" w:line="240" w:lineRule="auto"/>
        <w:rPr>
          <w:rFonts w:ascii="Roboto Light" w:hAnsi="Roboto Light" w:cs="Barlow"/>
          <w:b/>
          <w:bCs/>
          <w:sz w:val="18"/>
          <w:szCs w:val="18"/>
        </w:rPr>
      </w:pPr>
      <w:r>
        <w:rPr>
          <w:rFonts w:ascii="Roboto Light" w:hAnsi="Roboto Light" w:cs="Barlow"/>
          <w:b/>
          <w:bCs/>
          <w:sz w:val="18"/>
          <w:szCs w:val="18"/>
        </w:rPr>
        <w:lastRenderedPageBreak/>
        <w:t>Zásadná p</w:t>
      </w:r>
      <w:r w:rsidRPr="00B92B9C">
        <w:rPr>
          <w:rFonts w:ascii="Roboto Light" w:hAnsi="Roboto Light" w:cs="Barlow"/>
          <w:b/>
          <w:bCs/>
          <w:sz w:val="18"/>
          <w:szCs w:val="18"/>
        </w:rPr>
        <w:t xml:space="preserve">ripomienka </w:t>
      </w:r>
      <w:commentRangeStart w:id="17"/>
      <w:r w:rsidRPr="00B92B9C">
        <w:rPr>
          <w:rFonts w:ascii="Roboto Light" w:hAnsi="Roboto Light" w:cs="Barlow"/>
          <w:b/>
          <w:bCs/>
          <w:sz w:val="18"/>
          <w:szCs w:val="18"/>
        </w:rPr>
        <w:t>k </w:t>
      </w:r>
      <w:commentRangeEnd w:id="17"/>
      <w:r>
        <w:rPr>
          <w:rStyle w:val="Odkaznakomentr"/>
          <w:rFonts w:ascii="Roboto Light" w:hAnsi="Roboto Light" w:cstheme="minorBidi"/>
          <w:color w:val="auto"/>
        </w:rPr>
        <w:commentReference w:id="17"/>
      </w:r>
      <w:r w:rsidRPr="00B92B9C">
        <w:rPr>
          <w:rFonts w:ascii="Roboto Light" w:hAnsi="Roboto Light" w:cs="Barlow"/>
          <w:b/>
          <w:bCs/>
          <w:sz w:val="18"/>
          <w:szCs w:val="18"/>
        </w:rPr>
        <w:t>čl. I,</w:t>
      </w:r>
      <w:r>
        <w:rPr>
          <w:rFonts w:ascii="Roboto Light" w:hAnsi="Roboto Light" w:cs="Barlow"/>
          <w:b/>
          <w:bCs/>
          <w:sz w:val="18"/>
          <w:szCs w:val="18"/>
        </w:rPr>
        <w:t xml:space="preserve"> novelizačný</w:t>
      </w:r>
      <w:r w:rsidRPr="00B92B9C">
        <w:rPr>
          <w:rFonts w:ascii="Roboto Light" w:hAnsi="Roboto Light" w:cs="Barlow"/>
          <w:b/>
          <w:bCs/>
          <w:sz w:val="18"/>
          <w:szCs w:val="18"/>
        </w:rPr>
        <w:t xml:space="preserve"> bod </w:t>
      </w:r>
      <w:r>
        <w:rPr>
          <w:rFonts w:ascii="Roboto Light" w:hAnsi="Roboto Light" w:cs="Barlow"/>
          <w:b/>
          <w:bCs/>
          <w:sz w:val="18"/>
          <w:szCs w:val="18"/>
        </w:rPr>
        <w:t>40</w:t>
      </w:r>
      <w:r w:rsidRPr="00B92B9C">
        <w:rPr>
          <w:rFonts w:ascii="Roboto Light" w:hAnsi="Roboto Light" w:cs="Barlow"/>
          <w:b/>
          <w:bCs/>
          <w:sz w:val="18"/>
          <w:szCs w:val="18"/>
        </w:rPr>
        <w:t xml:space="preserve"> </w:t>
      </w:r>
    </w:p>
    <w:p w14:paraId="5F44F72E" w14:textId="77777777" w:rsidR="00390FE6" w:rsidRPr="00390FE6" w:rsidRDefault="00390FE6" w:rsidP="00390FE6">
      <w:pPr>
        <w:pStyle w:val="RZTelo"/>
        <w:spacing w:after="0" w:line="240" w:lineRule="auto"/>
        <w:rPr>
          <w:rFonts w:ascii="Roboto Light" w:hAnsi="Roboto Light" w:cs="Barlow"/>
          <w:sz w:val="18"/>
          <w:szCs w:val="18"/>
        </w:rPr>
      </w:pPr>
      <w:r w:rsidRPr="00390FE6">
        <w:rPr>
          <w:rFonts w:ascii="Roboto Light" w:hAnsi="Roboto Light" w:cs="Barlow"/>
          <w:sz w:val="18"/>
          <w:szCs w:val="18"/>
        </w:rPr>
        <w:t>Na základe obsahu faktúry uvedenej v článku I, bode 40 (§74 ods. 1) chápeme, že identifikácia obchodných partnerov bude založená na IČ DPH. Ocenili by sme objasnenie, či to bude oficiálna metóda identifikácie daňovníkov B2B oproti B2C, a teda či sa IČ DPH poskytnuté zákazníkom môže použiť na posúdenie, či má dostať elektronickú faktúru alebo „štandardnú“ faktúru/iný dokument dokumentujúci predaj.</w:t>
      </w:r>
    </w:p>
    <w:p w14:paraId="73CB7919" w14:textId="77777777" w:rsidR="00390FE6" w:rsidRPr="00390FE6" w:rsidRDefault="00390FE6" w:rsidP="00390FE6">
      <w:pPr>
        <w:pStyle w:val="RZTelo"/>
        <w:spacing w:after="0" w:line="240" w:lineRule="auto"/>
        <w:rPr>
          <w:rFonts w:ascii="Roboto Light" w:hAnsi="Roboto Light" w:cs="Barlow"/>
          <w:sz w:val="18"/>
          <w:szCs w:val="18"/>
        </w:rPr>
      </w:pPr>
    </w:p>
    <w:p w14:paraId="4B3AABFB" w14:textId="76664F55" w:rsidR="00390FE6" w:rsidRDefault="00390FE6" w:rsidP="00390FE6">
      <w:pPr>
        <w:pStyle w:val="RZTelo"/>
        <w:spacing w:after="0" w:line="240" w:lineRule="auto"/>
        <w:rPr>
          <w:rFonts w:ascii="Roboto Light" w:hAnsi="Roboto Light" w:cs="Barlow"/>
          <w:sz w:val="18"/>
          <w:szCs w:val="18"/>
        </w:rPr>
      </w:pPr>
      <w:r w:rsidRPr="00390FE6">
        <w:rPr>
          <w:rFonts w:ascii="Roboto Light" w:hAnsi="Roboto Light" w:cs="Barlow"/>
          <w:sz w:val="18"/>
          <w:szCs w:val="18"/>
        </w:rPr>
        <w:t>Vzhľadom na IČ DPH ako hlavnú metódu identifikácie je tiež dôležité mať mechanizmy na overovanie stavu a oprávnenosti obchodných partnerov v reálnom čase. Z</w:t>
      </w:r>
      <w:r>
        <w:rPr>
          <w:rFonts w:ascii="Roboto Light" w:hAnsi="Roboto Light" w:cs="Barlow"/>
          <w:sz w:val="18"/>
          <w:szCs w:val="18"/>
        </w:rPr>
        <w:t xml:space="preserve">o </w:t>
      </w:r>
      <w:r w:rsidRPr="00390FE6">
        <w:rPr>
          <w:rFonts w:ascii="Roboto Light" w:hAnsi="Roboto Light" w:cs="Barlow"/>
          <w:sz w:val="18"/>
          <w:szCs w:val="18"/>
        </w:rPr>
        <w:t>skúseností</w:t>
      </w:r>
      <w:r>
        <w:rPr>
          <w:rFonts w:ascii="Roboto Light" w:hAnsi="Roboto Light" w:cs="Barlow"/>
          <w:sz w:val="18"/>
          <w:szCs w:val="18"/>
        </w:rPr>
        <w:t xml:space="preserve"> firiem</w:t>
      </w:r>
      <w:r w:rsidRPr="00390FE6">
        <w:rPr>
          <w:rFonts w:ascii="Roboto Light" w:hAnsi="Roboto Light" w:cs="Barlow"/>
          <w:sz w:val="18"/>
          <w:szCs w:val="18"/>
        </w:rPr>
        <w:t xml:space="preserve"> s pôsobením vo viacerých jurisdikciách vyplýva, že overovanie obchodných partnerov v reálnom čase je kľúčové pre zabezpečenie súladu a predchádzanie podvodom. Odporúčame overovací systém založený na API, ktorý umožňuje overovanie stavu registrácie DPH a stavu účasti obchodných partnerov v systéme elektronickej fakturácie v reálnom čase.</w:t>
      </w:r>
    </w:p>
    <w:p w14:paraId="57A2ADC0" w14:textId="77777777" w:rsidR="001A02B5" w:rsidRDefault="001A02B5" w:rsidP="00C228D4">
      <w:pPr>
        <w:pStyle w:val="RZTelo"/>
        <w:spacing w:after="0" w:line="240" w:lineRule="auto"/>
        <w:rPr>
          <w:rFonts w:ascii="Roboto Light" w:hAnsi="Roboto Light" w:cs="Barlow"/>
          <w:sz w:val="18"/>
          <w:szCs w:val="18"/>
        </w:rPr>
      </w:pPr>
    </w:p>
    <w:p w14:paraId="25F3A4FB" w14:textId="230602F5" w:rsidR="001A02B5" w:rsidRPr="00B92B9C" w:rsidRDefault="001A02B5" w:rsidP="00390FE6">
      <w:pPr>
        <w:pStyle w:val="RZTelo"/>
        <w:numPr>
          <w:ilvl w:val="0"/>
          <w:numId w:val="249"/>
        </w:numPr>
        <w:spacing w:after="0" w:line="240" w:lineRule="auto"/>
        <w:rPr>
          <w:rFonts w:ascii="Roboto Light" w:hAnsi="Roboto Light" w:cs="Barlow"/>
          <w:b/>
          <w:bCs/>
          <w:sz w:val="18"/>
          <w:szCs w:val="18"/>
        </w:rPr>
      </w:pPr>
      <w:r>
        <w:rPr>
          <w:rFonts w:ascii="Roboto Light" w:hAnsi="Roboto Light" w:cs="Barlow"/>
          <w:b/>
          <w:bCs/>
          <w:sz w:val="18"/>
          <w:szCs w:val="18"/>
        </w:rPr>
        <w:t>Zásadná p</w:t>
      </w:r>
      <w:r w:rsidRPr="00B92B9C">
        <w:rPr>
          <w:rFonts w:ascii="Roboto Light" w:hAnsi="Roboto Light" w:cs="Barlow"/>
          <w:b/>
          <w:bCs/>
          <w:sz w:val="18"/>
          <w:szCs w:val="18"/>
        </w:rPr>
        <w:t xml:space="preserve">ripomienka </w:t>
      </w:r>
      <w:commentRangeStart w:id="18"/>
      <w:r w:rsidRPr="00B92B9C">
        <w:rPr>
          <w:rFonts w:ascii="Roboto Light" w:hAnsi="Roboto Light" w:cs="Barlow"/>
          <w:b/>
          <w:bCs/>
          <w:sz w:val="18"/>
          <w:szCs w:val="18"/>
        </w:rPr>
        <w:t>k </w:t>
      </w:r>
      <w:commentRangeEnd w:id="18"/>
      <w:r>
        <w:rPr>
          <w:rStyle w:val="Odkaznakomentr"/>
          <w:rFonts w:ascii="Roboto Light" w:hAnsi="Roboto Light" w:cstheme="minorBidi"/>
          <w:color w:val="auto"/>
        </w:rPr>
        <w:commentReference w:id="18"/>
      </w:r>
      <w:r w:rsidRPr="00B92B9C">
        <w:rPr>
          <w:rFonts w:ascii="Roboto Light" w:hAnsi="Roboto Light" w:cs="Barlow"/>
          <w:b/>
          <w:bCs/>
          <w:sz w:val="18"/>
          <w:szCs w:val="18"/>
        </w:rPr>
        <w:t>čl. I,</w:t>
      </w:r>
      <w:r>
        <w:rPr>
          <w:rFonts w:ascii="Roboto Light" w:hAnsi="Roboto Light" w:cs="Barlow"/>
          <w:b/>
          <w:bCs/>
          <w:sz w:val="18"/>
          <w:szCs w:val="18"/>
        </w:rPr>
        <w:t xml:space="preserve"> novelizačný</w:t>
      </w:r>
      <w:r w:rsidRPr="00B92B9C">
        <w:rPr>
          <w:rFonts w:ascii="Roboto Light" w:hAnsi="Roboto Light" w:cs="Barlow"/>
          <w:b/>
          <w:bCs/>
          <w:sz w:val="18"/>
          <w:szCs w:val="18"/>
        </w:rPr>
        <w:t xml:space="preserve"> bod </w:t>
      </w:r>
      <w:r>
        <w:rPr>
          <w:rFonts w:ascii="Roboto Light" w:hAnsi="Roboto Light" w:cs="Barlow"/>
          <w:b/>
          <w:bCs/>
          <w:sz w:val="18"/>
          <w:szCs w:val="18"/>
        </w:rPr>
        <w:t>45</w:t>
      </w:r>
    </w:p>
    <w:p w14:paraId="7D3760F0" w14:textId="2003059E" w:rsidR="001A02B5" w:rsidRDefault="001A02B5" w:rsidP="001A02B5">
      <w:pPr>
        <w:pStyle w:val="RZTelo"/>
        <w:spacing w:after="0" w:line="240" w:lineRule="auto"/>
        <w:rPr>
          <w:rFonts w:ascii="Roboto Light" w:hAnsi="Roboto Light" w:cs="Barlow"/>
          <w:sz w:val="18"/>
          <w:szCs w:val="18"/>
        </w:rPr>
      </w:pPr>
      <w:r w:rsidRPr="001A02B5">
        <w:rPr>
          <w:rFonts w:ascii="Roboto Light" w:hAnsi="Roboto Light" w:cs="Barlow"/>
          <w:sz w:val="18"/>
          <w:szCs w:val="18"/>
        </w:rPr>
        <w:t xml:space="preserve">Na základe návrhu zákona nám nie je úplne jasné, ktoré modely </w:t>
      </w:r>
      <w:proofErr w:type="spellStart"/>
      <w:r w:rsidRPr="001A02B5">
        <w:rPr>
          <w:rFonts w:ascii="Roboto Light" w:hAnsi="Roboto Light" w:cs="Barlow"/>
          <w:sz w:val="18"/>
          <w:szCs w:val="18"/>
        </w:rPr>
        <w:t>interoperability</w:t>
      </w:r>
      <w:proofErr w:type="spellEnd"/>
      <w:r w:rsidRPr="001A02B5">
        <w:rPr>
          <w:rFonts w:ascii="Roboto Light" w:hAnsi="Roboto Light" w:cs="Barlow"/>
          <w:sz w:val="18"/>
          <w:szCs w:val="18"/>
        </w:rPr>
        <w:t xml:space="preserve"> budú akceptované a v súlade s novým zákonom. Navrhujeme výslovne uviesť PEPPOL ako rámec, ktorý je v súlade so zákonom, na využitie existujúcej infraštruktúry a tiež potvrdiť, či by sa poskytovatelia služieb </w:t>
      </w:r>
      <w:proofErr w:type="spellStart"/>
      <w:r w:rsidRPr="001A02B5">
        <w:rPr>
          <w:rFonts w:ascii="Roboto Light" w:hAnsi="Roboto Light" w:cs="Barlow"/>
          <w:sz w:val="18"/>
          <w:szCs w:val="18"/>
        </w:rPr>
        <w:t>Peppol</w:t>
      </w:r>
      <w:proofErr w:type="spellEnd"/>
      <w:r w:rsidRPr="001A02B5">
        <w:rPr>
          <w:rFonts w:ascii="Roboto Light" w:hAnsi="Roboto Light" w:cs="Barlow"/>
          <w:sz w:val="18"/>
          <w:szCs w:val="18"/>
        </w:rPr>
        <w:t xml:space="preserve"> považovali za certifikované doručovacie služby na podporu výmeny elektronickej fakturácie na Slovensku.</w:t>
      </w:r>
    </w:p>
    <w:p w14:paraId="794D06A9" w14:textId="77777777" w:rsidR="001A02B5" w:rsidRPr="001A02B5" w:rsidRDefault="001A02B5" w:rsidP="001A02B5">
      <w:pPr>
        <w:pStyle w:val="RZTelo"/>
        <w:spacing w:after="0" w:line="240" w:lineRule="auto"/>
        <w:rPr>
          <w:rFonts w:ascii="Roboto Light" w:hAnsi="Roboto Light" w:cs="Barlow"/>
          <w:sz w:val="18"/>
          <w:szCs w:val="18"/>
        </w:rPr>
      </w:pPr>
    </w:p>
    <w:p w14:paraId="508ED25E" w14:textId="3B1075F0" w:rsidR="001A02B5" w:rsidRDefault="001A02B5" w:rsidP="001A02B5">
      <w:pPr>
        <w:pStyle w:val="RZTelo"/>
        <w:spacing w:after="0" w:line="240" w:lineRule="auto"/>
        <w:rPr>
          <w:rFonts w:ascii="Roboto Light" w:hAnsi="Roboto Light" w:cs="Barlow"/>
          <w:sz w:val="18"/>
          <w:szCs w:val="18"/>
        </w:rPr>
      </w:pPr>
      <w:r w:rsidRPr="001A02B5">
        <w:rPr>
          <w:rFonts w:ascii="Roboto Light" w:hAnsi="Roboto Light" w:cs="Barlow"/>
          <w:sz w:val="18"/>
          <w:szCs w:val="18"/>
        </w:rPr>
        <w:t>Rozumieme, že výmena elektronických faktúr bude možná iba prostredníctvom certifikovaných poskytovateľov služieb. Odporúčame objasniť, či budú k dispozícii aj iné možnosti, ako napríklad riešenie poskytované štátom. Z našich skúseností najlepšou praxou je, že štáty poskytujú bezplatné riešenia okrem poskytovateľov tretích strán, aby sa podnikom poskytla flexibilita/výber a aby sa najmä malým a stredným podnikom pomohlo udržať nízke náklady.</w:t>
      </w:r>
    </w:p>
    <w:p w14:paraId="08E3AD56" w14:textId="77777777" w:rsidR="001A02B5" w:rsidRPr="001A02B5" w:rsidRDefault="001A02B5" w:rsidP="001A02B5">
      <w:pPr>
        <w:pStyle w:val="RZTelo"/>
        <w:spacing w:after="0" w:line="240" w:lineRule="auto"/>
        <w:rPr>
          <w:rFonts w:ascii="Roboto Light" w:hAnsi="Roboto Light" w:cs="Barlow"/>
          <w:sz w:val="18"/>
          <w:szCs w:val="18"/>
        </w:rPr>
      </w:pPr>
    </w:p>
    <w:p w14:paraId="122951AB" w14:textId="63286F0B" w:rsidR="001A02B5" w:rsidRDefault="001A02B5" w:rsidP="001A02B5">
      <w:pPr>
        <w:pStyle w:val="RZTelo"/>
        <w:spacing w:after="0" w:line="240" w:lineRule="auto"/>
        <w:rPr>
          <w:rFonts w:ascii="Roboto Light" w:hAnsi="Roboto Light" w:cs="Barlow"/>
          <w:sz w:val="18"/>
          <w:szCs w:val="18"/>
        </w:rPr>
      </w:pPr>
      <w:r w:rsidRPr="001A02B5">
        <w:rPr>
          <w:rFonts w:ascii="Roboto Light" w:hAnsi="Roboto Light" w:cs="Barlow"/>
          <w:sz w:val="18"/>
          <w:szCs w:val="18"/>
        </w:rPr>
        <w:t>V návrhu sa tiež uvádza, že doručovacia služba musí umožňovať automatickú kontrolu formálnych požiadaviek na faktúry, ale neposkytuje podrobné špecifikácie pre pravidlá overovania faktúr ani postupy riešenia chybových hlásení. Jasné pravidlá overovania faktúr a postupy riešenia chybových sú kľúčové pre úspešný systém elektronickej fakturácie. Odporúčame, aby zákon alebo technické špecifikácie konkrétne spomenuli typy overovaní faktúr, ktoré sa budú vykonávať (štrukturálne, sémantické a overovanie obchodných pravidiel) a tiež ako by mali podnikatelia nakladať s prípadmi chybových hlásení a zamietnutými faktúrami. Tieto pravidlá a postupy by mali byť poskytnuté čo najskôr v procese implementácie a minimálne 12 mesiacov pred spustením, aby ich daňovníci a poskytovatelia služieb mohli zabudovať do svojich procesov a systémov elektronickej fakturácie.</w:t>
      </w:r>
    </w:p>
    <w:p w14:paraId="18BF223F" w14:textId="77777777" w:rsidR="001A02B5" w:rsidRPr="001A02B5" w:rsidRDefault="001A02B5" w:rsidP="001A02B5">
      <w:pPr>
        <w:pStyle w:val="RZTelo"/>
        <w:spacing w:after="0" w:line="240" w:lineRule="auto"/>
        <w:rPr>
          <w:rFonts w:ascii="Roboto Light" w:hAnsi="Roboto Light" w:cs="Barlow"/>
          <w:sz w:val="18"/>
          <w:szCs w:val="18"/>
        </w:rPr>
      </w:pPr>
    </w:p>
    <w:p w14:paraId="562EC7B7" w14:textId="1E0F8585" w:rsidR="001A02B5" w:rsidRPr="001A02B5" w:rsidRDefault="001A02B5" w:rsidP="001A02B5">
      <w:pPr>
        <w:pStyle w:val="RZTelo"/>
        <w:spacing w:after="0" w:line="240" w:lineRule="auto"/>
        <w:rPr>
          <w:rFonts w:ascii="Roboto Light" w:hAnsi="Roboto Light" w:cs="Barlow"/>
          <w:sz w:val="18"/>
          <w:szCs w:val="18"/>
        </w:rPr>
      </w:pPr>
      <w:r w:rsidRPr="001A02B5">
        <w:rPr>
          <w:rFonts w:ascii="Roboto Light" w:hAnsi="Roboto Light" w:cs="Barlow"/>
          <w:sz w:val="18"/>
          <w:szCs w:val="18"/>
        </w:rPr>
        <w:t>Certifikácia poskytovateľov služieb: Hoci návrh stanovuje základné kritériá certifikácie, odporúčame rozšíriť požiadavky na certifikáciu tak, aby zahŕňali špecifickejšie technické a prevádzkové štandardy – napr. definovať, čo predstavuje „vysokú úroveň spoľahlivosti“ pri identifikácii a aké špecifické bezpečnostné štandardy musia byť splnené. Celkovo by sa malo poskytnúť usmernenie o tom, aký je postup pri podávaní žiadosti (potrebné dokumenty, časové rámce, požiadavky na obnovenie atď.) a či by spoločnosti mohli certifikovať svoje vlastné systémy tak, aby fungovali ako „certifikované doručovacie služby“ na podporu svojich vlastných transakcií.</w:t>
      </w:r>
    </w:p>
    <w:p w14:paraId="2240AB2D" w14:textId="77777777" w:rsidR="001A02B5" w:rsidRDefault="001A02B5" w:rsidP="00C228D4">
      <w:pPr>
        <w:pStyle w:val="RZTelo"/>
        <w:spacing w:after="0" w:line="240" w:lineRule="auto"/>
        <w:rPr>
          <w:rFonts w:ascii="Roboto Light" w:hAnsi="Roboto Light" w:cs="Barlow"/>
          <w:sz w:val="18"/>
          <w:szCs w:val="18"/>
        </w:rPr>
      </w:pPr>
    </w:p>
    <w:p w14:paraId="4B566675" w14:textId="28D22207" w:rsidR="0020474A" w:rsidRPr="00B92B9C" w:rsidRDefault="0020474A" w:rsidP="00390FE6">
      <w:pPr>
        <w:pStyle w:val="RZTelo"/>
        <w:numPr>
          <w:ilvl w:val="0"/>
          <w:numId w:val="249"/>
        </w:numPr>
        <w:spacing w:after="0" w:line="240" w:lineRule="auto"/>
        <w:rPr>
          <w:rFonts w:ascii="Roboto Light" w:hAnsi="Roboto Light" w:cs="Barlow"/>
          <w:b/>
          <w:bCs/>
          <w:sz w:val="18"/>
          <w:szCs w:val="18"/>
        </w:rPr>
      </w:pPr>
      <w:r>
        <w:rPr>
          <w:rFonts w:ascii="Roboto Light" w:hAnsi="Roboto Light" w:cs="Barlow"/>
          <w:b/>
          <w:bCs/>
          <w:sz w:val="18"/>
          <w:szCs w:val="18"/>
        </w:rPr>
        <w:t>Zásadná p</w:t>
      </w:r>
      <w:r w:rsidRPr="00B92B9C">
        <w:rPr>
          <w:rFonts w:ascii="Roboto Light" w:hAnsi="Roboto Light" w:cs="Barlow"/>
          <w:b/>
          <w:bCs/>
          <w:sz w:val="18"/>
          <w:szCs w:val="18"/>
        </w:rPr>
        <w:t xml:space="preserve">ripomienka </w:t>
      </w:r>
      <w:commentRangeStart w:id="19"/>
      <w:r w:rsidRPr="00B92B9C">
        <w:rPr>
          <w:rFonts w:ascii="Roboto Light" w:hAnsi="Roboto Light" w:cs="Barlow"/>
          <w:b/>
          <w:bCs/>
          <w:sz w:val="18"/>
          <w:szCs w:val="18"/>
        </w:rPr>
        <w:t>k </w:t>
      </w:r>
      <w:commentRangeEnd w:id="19"/>
      <w:r>
        <w:rPr>
          <w:rStyle w:val="Odkaznakomentr"/>
          <w:rFonts w:ascii="Roboto Light" w:hAnsi="Roboto Light" w:cstheme="minorBidi"/>
          <w:color w:val="auto"/>
        </w:rPr>
        <w:commentReference w:id="19"/>
      </w:r>
      <w:r w:rsidRPr="00B92B9C">
        <w:rPr>
          <w:rFonts w:ascii="Roboto Light" w:hAnsi="Roboto Light" w:cs="Barlow"/>
          <w:b/>
          <w:bCs/>
          <w:sz w:val="18"/>
          <w:szCs w:val="18"/>
        </w:rPr>
        <w:t>čl. I,</w:t>
      </w:r>
      <w:r>
        <w:rPr>
          <w:rFonts w:ascii="Roboto Light" w:hAnsi="Roboto Light" w:cs="Barlow"/>
          <w:b/>
          <w:bCs/>
          <w:sz w:val="18"/>
          <w:szCs w:val="18"/>
        </w:rPr>
        <w:t xml:space="preserve"> novelizačný</w:t>
      </w:r>
      <w:r w:rsidRPr="00B92B9C">
        <w:rPr>
          <w:rFonts w:ascii="Roboto Light" w:hAnsi="Roboto Light" w:cs="Barlow"/>
          <w:b/>
          <w:bCs/>
          <w:sz w:val="18"/>
          <w:szCs w:val="18"/>
        </w:rPr>
        <w:t xml:space="preserve"> bod </w:t>
      </w:r>
      <w:r>
        <w:rPr>
          <w:rFonts w:ascii="Roboto Light" w:hAnsi="Roboto Light" w:cs="Barlow"/>
          <w:b/>
          <w:bCs/>
          <w:sz w:val="18"/>
          <w:szCs w:val="18"/>
        </w:rPr>
        <w:t>46</w:t>
      </w:r>
      <w:r w:rsidRPr="00B92B9C">
        <w:rPr>
          <w:rFonts w:ascii="Roboto Light" w:hAnsi="Roboto Light" w:cs="Barlow"/>
          <w:b/>
          <w:bCs/>
          <w:sz w:val="18"/>
          <w:szCs w:val="18"/>
        </w:rPr>
        <w:t xml:space="preserve"> </w:t>
      </w:r>
    </w:p>
    <w:p w14:paraId="3F0C0631" w14:textId="407214AD" w:rsidR="0020474A" w:rsidRDefault="0020474A" w:rsidP="00C228D4">
      <w:pPr>
        <w:pStyle w:val="RZTelo"/>
        <w:spacing w:after="0" w:line="240" w:lineRule="auto"/>
        <w:rPr>
          <w:rFonts w:ascii="Roboto Light" w:hAnsi="Roboto Light" w:cs="Barlow"/>
          <w:sz w:val="18"/>
          <w:szCs w:val="18"/>
        </w:rPr>
      </w:pPr>
      <w:r>
        <w:rPr>
          <w:rFonts w:ascii="Roboto Light" w:hAnsi="Roboto Light" w:cs="Barlow"/>
          <w:sz w:val="18"/>
          <w:szCs w:val="18"/>
        </w:rPr>
        <w:t xml:space="preserve">Navrhujeme </w:t>
      </w:r>
      <w:r w:rsidRPr="0020474A">
        <w:rPr>
          <w:rFonts w:ascii="Roboto Light" w:hAnsi="Roboto Light" w:cs="Barlow"/>
          <w:sz w:val="18"/>
          <w:szCs w:val="18"/>
        </w:rPr>
        <w:t>vylúčiť z povinnosti uvádzať v daňovom priznaní osobitne údaje o dodaniach, ktoré sa nebudú elektronicky oznamovať podľa § 80, teda údaje zo zjednodušených faktúr. Tieto údaje má finančná správa k dispozícii väčšinou z e-kasy a nie je dôvod na ich opätovné uvádzanie v daňovom priznaní, čo by  predstavovalo len ďalšiu administratívnu záťaž pre daňové subjekty</w:t>
      </w:r>
      <w:r>
        <w:rPr>
          <w:rFonts w:ascii="Roboto Light" w:hAnsi="Roboto Light" w:cs="Barlow"/>
          <w:sz w:val="18"/>
          <w:szCs w:val="18"/>
        </w:rPr>
        <w:t>.</w:t>
      </w:r>
    </w:p>
    <w:p w14:paraId="7656065C" w14:textId="77777777" w:rsidR="0020474A" w:rsidRDefault="0020474A" w:rsidP="00C228D4">
      <w:pPr>
        <w:pStyle w:val="RZTelo"/>
        <w:spacing w:after="0" w:line="240" w:lineRule="auto"/>
        <w:rPr>
          <w:rFonts w:ascii="Roboto Light" w:hAnsi="Roboto Light" w:cs="Barlow"/>
          <w:sz w:val="18"/>
          <w:szCs w:val="18"/>
        </w:rPr>
      </w:pPr>
    </w:p>
    <w:p w14:paraId="486925A4" w14:textId="6C91DDC8" w:rsidR="0020474A" w:rsidRPr="00B92B9C" w:rsidRDefault="0020474A" w:rsidP="00390FE6">
      <w:pPr>
        <w:pStyle w:val="RZTelo"/>
        <w:numPr>
          <w:ilvl w:val="0"/>
          <w:numId w:val="249"/>
        </w:numPr>
        <w:spacing w:after="0" w:line="240" w:lineRule="auto"/>
        <w:rPr>
          <w:rFonts w:ascii="Roboto Light" w:hAnsi="Roboto Light" w:cs="Barlow"/>
          <w:b/>
          <w:bCs/>
          <w:sz w:val="18"/>
          <w:szCs w:val="18"/>
        </w:rPr>
      </w:pPr>
      <w:r>
        <w:rPr>
          <w:rFonts w:ascii="Roboto Light" w:hAnsi="Roboto Light" w:cs="Barlow"/>
          <w:b/>
          <w:bCs/>
          <w:sz w:val="18"/>
          <w:szCs w:val="18"/>
        </w:rPr>
        <w:t>Zásadná p</w:t>
      </w:r>
      <w:r w:rsidRPr="00B92B9C">
        <w:rPr>
          <w:rFonts w:ascii="Roboto Light" w:hAnsi="Roboto Light" w:cs="Barlow"/>
          <w:b/>
          <w:bCs/>
          <w:sz w:val="18"/>
          <w:szCs w:val="18"/>
        </w:rPr>
        <w:t xml:space="preserve">ripomienka </w:t>
      </w:r>
      <w:commentRangeStart w:id="20"/>
      <w:r w:rsidRPr="00B92B9C">
        <w:rPr>
          <w:rFonts w:ascii="Roboto Light" w:hAnsi="Roboto Light" w:cs="Barlow"/>
          <w:b/>
          <w:bCs/>
          <w:sz w:val="18"/>
          <w:szCs w:val="18"/>
        </w:rPr>
        <w:t>k </w:t>
      </w:r>
      <w:commentRangeEnd w:id="20"/>
      <w:r>
        <w:rPr>
          <w:rStyle w:val="Odkaznakomentr"/>
          <w:rFonts w:ascii="Roboto Light" w:hAnsi="Roboto Light" w:cstheme="minorBidi"/>
          <w:color w:val="auto"/>
        </w:rPr>
        <w:commentReference w:id="20"/>
      </w:r>
      <w:r w:rsidRPr="00B92B9C">
        <w:rPr>
          <w:rFonts w:ascii="Roboto Light" w:hAnsi="Roboto Light" w:cs="Barlow"/>
          <w:b/>
          <w:bCs/>
          <w:sz w:val="18"/>
          <w:szCs w:val="18"/>
        </w:rPr>
        <w:t>čl. I,</w:t>
      </w:r>
      <w:r>
        <w:rPr>
          <w:rFonts w:ascii="Roboto Light" w:hAnsi="Roboto Light" w:cs="Barlow"/>
          <w:b/>
          <w:bCs/>
          <w:sz w:val="18"/>
          <w:szCs w:val="18"/>
        </w:rPr>
        <w:t xml:space="preserve"> novelizačný</w:t>
      </w:r>
      <w:r w:rsidRPr="00B92B9C">
        <w:rPr>
          <w:rFonts w:ascii="Roboto Light" w:hAnsi="Roboto Light" w:cs="Barlow"/>
          <w:b/>
          <w:bCs/>
          <w:sz w:val="18"/>
          <w:szCs w:val="18"/>
        </w:rPr>
        <w:t xml:space="preserve"> bod </w:t>
      </w:r>
      <w:r>
        <w:rPr>
          <w:rFonts w:ascii="Roboto Light" w:hAnsi="Roboto Light" w:cs="Barlow"/>
          <w:b/>
          <w:bCs/>
          <w:sz w:val="18"/>
          <w:szCs w:val="18"/>
        </w:rPr>
        <w:t>51</w:t>
      </w:r>
    </w:p>
    <w:p w14:paraId="2AF84CE3" w14:textId="2C503124" w:rsidR="0020474A" w:rsidRPr="0020474A" w:rsidRDefault="0020474A" w:rsidP="0020474A">
      <w:pPr>
        <w:pStyle w:val="RZTelo"/>
        <w:spacing w:after="0" w:line="240" w:lineRule="auto"/>
        <w:rPr>
          <w:rFonts w:ascii="Roboto Light" w:hAnsi="Roboto Light" w:cs="Barlow"/>
          <w:sz w:val="18"/>
          <w:szCs w:val="18"/>
        </w:rPr>
      </w:pPr>
      <w:r>
        <w:rPr>
          <w:rFonts w:ascii="Roboto Light" w:hAnsi="Roboto Light" w:cs="Barlow"/>
          <w:sz w:val="18"/>
          <w:szCs w:val="18"/>
        </w:rPr>
        <w:t>S</w:t>
      </w:r>
      <w:r w:rsidRPr="0020474A">
        <w:rPr>
          <w:rFonts w:ascii="Roboto Light" w:hAnsi="Roboto Light" w:cs="Barlow"/>
          <w:sz w:val="18"/>
          <w:szCs w:val="18"/>
        </w:rPr>
        <w:t>ankcie za oneskorené oznámenie údajov z vyhotovených elektronických faktúr považujeme za neprimerane vysoké aj s ohľadom na zavedenie úplne nového formátu faktúr. V praxi môže prísť k situáciám, kedy daňový subjekt nekoná s úmyslom vyhýbať sa povinnostiam ustanoveným v zákone a napriek maximálnemu úsiliu môže prísť k oneskoreniam, technickým problémom a pod. Ustanovenie je formulované tak, že správca dane musí uložiť pokutu, môže rozhodovať len o jej výške. Z uvedeného dôvodu navrhujeme preformulovať ustanovenie tak, aby správca dane mohol upustiť od uloženia pokuty v odôvodnených prípadoch. V odseku 9 navrhujeme vylúčiť „uloží“ a nahradiť slovným spojením „môže uložiť“.</w:t>
      </w:r>
    </w:p>
    <w:p w14:paraId="3425282C" w14:textId="77777777" w:rsidR="0020474A" w:rsidRDefault="0020474A" w:rsidP="0020474A">
      <w:pPr>
        <w:pStyle w:val="RZTelo"/>
        <w:spacing w:after="0" w:line="240" w:lineRule="auto"/>
        <w:rPr>
          <w:rFonts w:ascii="Roboto Light" w:hAnsi="Roboto Light" w:cs="Barlow"/>
          <w:sz w:val="18"/>
          <w:szCs w:val="18"/>
        </w:rPr>
      </w:pPr>
    </w:p>
    <w:p w14:paraId="51306395" w14:textId="1B7A0BD8" w:rsidR="0020474A" w:rsidRDefault="0020474A" w:rsidP="0020474A">
      <w:pPr>
        <w:pStyle w:val="RZTelo"/>
        <w:spacing w:after="0" w:line="240" w:lineRule="auto"/>
        <w:rPr>
          <w:rFonts w:ascii="Roboto Light" w:hAnsi="Roboto Light" w:cs="Barlow"/>
          <w:sz w:val="18"/>
          <w:szCs w:val="18"/>
        </w:rPr>
      </w:pPr>
      <w:r w:rsidRPr="0020474A">
        <w:rPr>
          <w:rFonts w:ascii="Roboto Light" w:hAnsi="Roboto Light" w:cs="Barlow"/>
          <w:sz w:val="18"/>
          <w:szCs w:val="18"/>
        </w:rPr>
        <w:t xml:space="preserve">Rovnako považujeme navrhovanú výšku pokuty za neprimeranú ekonomickej situácii mnohých daňových subjektov (10 tis. eur a pri opakovanom porušení až 100 tis. eur). V praxi to môže znamenať, že už pri druhom neúmyselnom </w:t>
      </w:r>
      <w:r w:rsidRPr="0020474A">
        <w:rPr>
          <w:rFonts w:ascii="Roboto Light" w:hAnsi="Roboto Light" w:cs="Barlow"/>
          <w:sz w:val="18"/>
          <w:szCs w:val="18"/>
        </w:rPr>
        <w:lastRenderedPageBreak/>
        <w:t>oneskorení s oznámením údajov sa daňový subjekt vystavuje riziku pokuty vo výške až 100 tis. eur. Výšku pokút a možnosť ich uloženia navrhujeme upraviť vo všetkých nadväzujúcich ustanoveniach.</w:t>
      </w:r>
    </w:p>
    <w:p w14:paraId="248AF843" w14:textId="77777777" w:rsidR="00390FE6" w:rsidRDefault="00390FE6" w:rsidP="0020474A">
      <w:pPr>
        <w:pStyle w:val="RZTelo"/>
        <w:spacing w:after="0" w:line="240" w:lineRule="auto"/>
        <w:rPr>
          <w:rFonts w:ascii="Roboto Light" w:hAnsi="Roboto Light" w:cs="Barlow"/>
          <w:sz w:val="18"/>
          <w:szCs w:val="18"/>
        </w:rPr>
      </w:pPr>
    </w:p>
    <w:p w14:paraId="68428D87" w14:textId="4B4460B4" w:rsidR="00390FE6" w:rsidRPr="00B92B9C" w:rsidRDefault="00390FE6" w:rsidP="00390FE6">
      <w:pPr>
        <w:pStyle w:val="RZTelo"/>
        <w:numPr>
          <w:ilvl w:val="0"/>
          <w:numId w:val="249"/>
        </w:numPr>
        <w:spacing w:after="0" w:line="240" w:lineRule="auto"/>
        <w:rPr>
          <w:rFonts w:ascii="Roboto Light" w:hAnsi="Roboto Light" w:cs="Barlow"/>
          <w:b/>
          <w:bCs/>
          <w:sz w:val="18"/>
          <w:szCs w:val="18"/>
        </w:rPr>
      </w:pPr>
      <w:r>
        <w:rPr>
          <w:rFonts w:ascii="Roboto Light" w:hAnsi="Roboto Light" w:cs="Barlow"/>
          <w:b/>
          <w:bCs/>
          <w:sz w:val="18"/>
          <w:szCs w:val="18"/>
        </w:rPr>
        <w:t>Zásadná p</w:t>
      </w:r>
      <w:r w:rsidRPr="00B92B9C">
        <w:rPr>
          <w:rFonts w:ascii="Roboto Light" w:hAnsi="Roboto Light" w:cs="Barlow"/>
          <w:b/>
          <w:bCs/>
          <w:sz w:val="18"/>
          <w:szCs w:val="18"/>
        </w:rPr>
        <w:t xml:space="preserve">ripomienka </w:t>
      </w:r>
      <w:commentRangeStart w:id="21"/>
      <w:r w:rsidRPr="00B92B9C">
        <w:rPr>
          <w:rFonts w:ascii="Roboto Light" w:hAnsi="Roboto Light" w:cs="Barlow"/>
          <w:b/>
          <w:bCs/>
          <w:sz w:val="18"/>
          <w:szCs w:val="18"/>
        </w:rPr>
        <w:t>k </w:t>
      </w:r>
      <w:commentRangeEnd w:id="21"/>
      <w:r>
        <w:rPr>
          <w:rStyle w:val="Odkaznakomentr"/>
          <w:rFonts w:ascii="Roboto Light" w:hAnsi="Roboto Light" w:cstheme="minorBidi"/>
          <w:color w:val="auto"/>
        </w:rPr>
        <w:commentReference w:id="21"/>
      </w:r>
      <w:r w:rsidRPr="00B92B9C">
        <w:rPr>
          <w:rFonts w:ascii="Roboto Light" w:hAnsi="Roboto Light" w:cs="Barlow"/>
          <w:b/>
          <w:bCs/>
          <w:sz w:val="18"/>
          <w:szCs w:val="18"/>
        </w:rPr>
        <w:t>čl. I,</w:t>
      </w:r>
      <w:r>
        <w:rPr>
          <w:rFonts w:ascii="Roboto Light" w:hAnsi="Roboto Light" w:cs="Barlow"/>
          <w:b/>
          <w:bCs/>
          <w:sz w:val="18"/>
          <w:szCs w:val="18"/>
        </w:rPr>
        <w:t xml:space="preserve"> novelizačný</w:t>
      </w:r>
      <w:r w:rsidRPr="00B92B9C">
        <w:rPr>
          <w:rFonts w:ascii="Roboto Light" w:hAnsi="Roboto Light" w:cs="Barlow"/>
          <w:b/>
          <w:bCs/>
          <w:sz w:val="18"/>
          <w:szCs w:val="18"/>
        </w:rPr>
        <w:t xml:space="preserve"> bod </w:t>
      </w:r>
      <w:r>
        <w:rPr>
          <w:rFonts w:ascii="Roboto Light" w:hAnsi="Roboto Light" w:cs="Barlow"/>
          <w:b/>
          <w:bCs/>
          <w:sz w:val="18"/>
          <w:szCs w:val="18"/>
        </w:rPr>
        <w:t>51 a 52</w:t>
      </w:r>
    </w:p>
    <w:p w14:paraId="6B6DA18F" w14:textId="20A9C285" w:rsidR="00390FE6" w:rsidRDefault="00390FE6" w:rsidP="00390FE6">
      <w:pPr>
        <w:pStyle w:val="RZTelo"/>
        <w:spacing w:after="0" w:line="240" w:lineRule="auto"/>
        <w:rPr>
          <w:rFonts w:ascii="Roboto Light" w:hAnsi="Roboto Light" w:cs="Barlow"/>
          <w:sz w:val="18"/>
          <w:szCs w:val="18"/>
        </w:rPr>
      </w:pPr>
      <w:r w:rsidRPr="00390FE6">
        <w:rPr>
          <w:rFonts w:ascii="Roboto Light" w:hAnsi="Roboto Light" w:cs="Barlow"/>
          <w:sz w:val="18"/>
          <w:szCs w:val="18"/>
        </w:rPr>
        <w:t>•Odporúčame, aby legislatíva obsahovala ustanovenia pre výnimočné okolnosti, pokiaľ ide o portál, na ktorom bude slovenská vláda prijímať tieto informácie, ako sú napríklad výpadky systému, ktoré môžu podnikom brániť v dodržaní termínov na zasielanie faktúr či dát.</w:t>
      </w:r>
    </w:p>
    <w:p w14:paraId="5F225F1E" w14:textId="77777777" w:rsidR="00390FE6" w:rsidRPr="00390FE6" w:rsidRDefault="00390FE6" w:rsidP="00390FE6">
      <w:pPr>
        <w:pStyle w:val="RZTelo"/>
        <w:spacing w:after="0" w:line="240" w:lineRule="auto"/>
        <w:rPr>
          <w:rFonts w:ascii="Roboto Light" w:hAnsi="Roboto Light" w:cs="Barlow"/>
          <w:sz w:val="18"/>
          <w:szCs w:val="18"/>
        </w:rPr>
      </w:pPr>
    </w:p>
    <w:p w14:paraId="67DBE202" w14:textId="6181A7B9" w:rsidR="00390FE6" w:rsidRDefault="00390FE6" w:rsidP="00390FE6">
      <w:pPr>
        <w:pStyle w:val="RZTelo"/>
        <w:spacing w:after="0" w:line="240" w:lineRule="auto"/>
        <w:rPr>
          <w:rFonts w:ascii="Roboto Light" w:hAnsi="Roboto Light" w:cs="Barlow"/>
          <w:sz w:val="18"/>
          <w:szCs w:val="18"/>
        </w:rPr>
      </w:pPr>
      <w:r w:rsidRPr="00390FE6">
        <w:rPr>
          <w:rFonts w:ascii="Roboto Light" w:hAnsi="Roboto Light" w:cs="Barlow"/>
          <w:sz w:val="18"/>
          <w:szCs w:val="18"/>
        </w:rPr>
        <w:t>•Žiadame objasnenie, či sa po predložení oznámení údajoch z faktúr daňovým úradom vykonajú nejaké overenia, a ak áno, žiadame o prehľad o konkrétnych typoch overení, ktoré sa budú vykonávať. Pochopenie rámca overovania je pre podniky kľúčové na implementáciu vhodných kontrol kvality údajov a zosúladenie interných systémov pred ich odoslaním. Ak sa overovania plánujú, odporúčame poskytnúť jasnú dokumentáciu o pravidlách overovania a postupoch riešenia chýb v dostatočnom predstihu pred dátumom implementácie, aby sa zabezpečilo bezproblémové dodržiavanie predpisov a predišlo sa narušeniu obchodných operácií.</w:t>
      </w:r>
    </w:p>
    <w:p w14:paraId="761BB989" w14:textId="77777777" w:rsidR="00390FE6" w:rsidRPr="00390FE6" w:rsidRDefault="00390FE6" w:rsidP="00390FE6">
      <w:pPr>
        <w:pStyle w:val="RZTelo"/>
        <w:spacing w:after="0" w:line="240" w:lineRule="auto"/>
        <w:rPr>
          <w:rFonts w:ascii="Roboto Light" w:hAnsi="Roboto Light" w:cs="Barlow"/>
          <w:sz w:val="18"/>
          <w:szCs w:val="18"/>
        </w:rPr>
      </w:pPr>
    </w:p>
    <w:p w14:paraId="797A58B0" w14:textId="2E3C7C84" w:rsidR="00390FE6" w:rsidRPr="00390FE6" w:rsidRDefault="00390FE6" w:rsidP="00390FE6">
      <w:pPr>
        <w:pStyle w:val="RZTelo"/>
        <w:spacing w:after="0" w:line="240" w:lineRule="auto"/>
        <w:rPr>
          <w:rFonts w:ascii="Roboto Light" w:hAnsi="Roboto Light" w:cs="Barlow"/>
          <w:sz w:val="18"/>
          <w:szCs w:val="18"/>
        </w:rPr>
      </w:pPr>
      <w:r w:rsidRPr="00390FE6">
        <w:rPr>
          <w:rFonts w:ascii="Roboto Light" w:hAnsi="Roboto Light" w:cs="Barlow"/>
          <w:sz w:val="18"/>
          <w:szCs w:val="18"/>
        </w:rPr>
        <w:t xml:space="preserve"> Odporúčame zrušiť požiadavku na prichádzajúce  oznámenie o údajoch  pre príjemcov, pretože veríme, že oznámenie dodávateľom dosahuje potrebné ciele daňovej kontroly efektívnejšie. Duálne </w:t>
      </w:r>
      <w:proofErr w:type="spellStart"/>
      <w:r w:rsidRPr="00390FE6">
        <w:rPr>
          <w:rFonts w:ascii="Roboto Light" w:hAnsi="Roboto Light" w:cs="Barlow"/>
          <w:sz w:val="18"/>
          <w:szCs w:val="18"/>
        </w:rPr>
        <w:t>oznmenia</w:t>
      </w:r>
      <w:proofErr w:type="spellEnd"/>
      <w:r w:rsidRPr="00390FE6">
        <w:rPr>
          <w:rFonts w:ascii="Roboto Light" w:hAnsi="Roboto Light" w:cs="Barlow"/>
          <w:sz w:val="18"/>
          <w:szCs w:val="18"/>
        </w:rPr>
        <w:t xml:space="preserve"> vytvárajú zbytočnú administratívnu záťaž tým, že vyžaduje, aby obe strany udržiavali paralelné infraštruktúry pre  oznámenie údajov a zároveň poskytuje minimálne dodatočné výhody zmierňovania rizika. Dodávateľ, ktorý je primárne zodpovedný za účtovanie a výber DPH, zostáva logickým zameraním na povinnosti hlásenia transakcií. Skúsenosti ukazujú, že požiadavka na  oznámenie údajov  oboch strán prináša značnú prevádzkovú zložitosť bez proporcionálnych výnosov. Keď musia oznámenie údajov podávať dodávatelia aj príjemcovia, prirodzené časové rozdiely v spracovaní transakcií, rôzne interpretácie požiadaviek na klasifikáciu a bežné technické problémy často vytvárajú nesúlad údajov, ktorý spúšťa zbytočnú prácu pri zosúlaďovaní. Tieto nezrovnalosti zvyčajne vyplývajú skôr z legitímnych obchodných procesov než z problémov s dodržiavaním predpisov, čo vytvára administratívnu réžiu pre podniky aj daňové orgány bez toho, aby sa zmysluplne zlepšila účinnosť daňovej kontroly. Duálne  oznámenie údajov  navyše zbytočne zaťažuje vládne systémy tým, že efektívne zdvojnásobuje objem transakcií a zároveň zvyšuje náklady na dodržiavanie predpisov v celej podnikateľskej komunite. Zjednodušenejší prístup zameraný na  oznámenie údajov dodávateľov v kombinácii s tradičnými právami na audit pohľadávok príjemcov na vstupe v oblasti DPH poskytuje robustnú daňovú kontrolu a zároveň zachováva prevádzkovú efektívnosť pre všetky zainteresované strany.</w:t>
      </w:r>
    </w:p>
    <w:p w14:paraId="65A962B4" w14:textId="77777777" w:rsidR="00390FE6" w:rsidRPr="00390FE6" w:rsidRDefault="00390FE6" w:rsidP="00390FE6">
      <w:pPr>
        <w:pStyle w:val="RZTelo"/>
        <w:spacing w:after="0" w:line="240" w:lineRule="auto"/>
        <w:rPr>
          <w:rFonts w:ascii="Roboto Light" w:hAnsi="Roboto Light" w:cs="Barlow"/>
          <w:sz w:val="18"/>
          <w:szCs w:val="18"/>
        </w:rPr>
      </w:pPr>
      <w:r w:rsidRPr="00390FE6">
        <w:rPr>
          <w:rFonts w:ascii="Roboto Light" w:hAnsi="Roboto Light" w:cs="Barlow"/>
          <w:sz w:val="18"/>
          <w:szCs w:val="18"/>
        </w:rPr>
        <w:t>• Ak sa zachová požiadavka na prichádzajúce  oznámenie údajov, súčasná 5-dňová lehota na podávanie správ pre príjemcov neposkytuje dostatok času na riadne overenie a zosúladenie faktúr, najmä pre podniky, ktoré sa zaoberajú vysokým objemom transakcií alebo zložitými dodávateľskými reťazcami. Navrhujeme predĺžiť lehotu na podávanie správ na najmenej 15 pracovných dní od prijatia faktúry. Táto predĺžená lehota by umožnila podnikom vykonať dôkladné kontroly faktúr, zosúladiť nezrovnalosti a zabezpečiť presnosť vykázaných údajov. Okrem toho odporúčame výslovne prepojiť povinnosť prichádzajúceho hlásenia s prijatím platnej elektronickej faktúry prostredníctvom certifikovanej doručovacej služby. Toto prepojenie by zabezpečilo, že povinnosť hlásenia sa aktivuje až vtedy, keď bola faktúra riadne odoslaná a prijatá prostredníctvom oficiálnych kanálov, čím sa zachová integrita procesu hlásenia a zosúladí sa so širším rámcom elektronickej fakturácie.</w:t>
      </w:r>
    </w:p>
    <w:p w14:paraId="7FCEE919" w14:textId="77777777" w:rsidR="00B92B9C" w:rsidRDefault="00B92B9C" w:rsidP="00E555CC">
      <w:pPr>
        <w:pStyle w:val="RZTelo"/>
        <w:spacing w:after="0" w:line="240" w:lineRule="auto"/>
        <w:rPr>
          <w:rFonts w:ascii="Roboto Light" w:hAnsi="Roboto Light" w:cs="Barlow"/>
          <w:sz w:val="18"/>
          <w:szCs w:val="18"/>
        </w:rPr>
      </w:pPr>
    </w:p>
    <w:p w14:paraId="344C5735" w14:textId="791CFE9D" w:rsidR="00B92B9C" w:rsidRPr="00B92B9C" w:rsidRDefault="00B92B9C" w:rsidP="00390FE6">
      <w:pPr>
        <w:pStyle w:val="RZTelo"/>
        <w:numPr>
          <w:ilvl w:val="0"/>
          <w:numId w:val="249"/>
        </w:numPr>
        <w:spacing w:after="0" w:line="240" w:lineRule="auto"/>
        <w:rPr>
          <w:rFonts w:ascii="Roboto Light" w:hAnsi="Roboto Light" w:cs="Barlow"/>
          <w:b/>
          <w:bCs/>
          <w:sz w:val="18"/>
          <w:szCs w:val="18"/>
        </w:rPr>
      </w:pPr>
      <w:r>
        <w:rPr>
          <w:rFonts w:ascii="Roboto Light" w:hAnsi="Roboto Light" w:cs="Barlow"/>
          <w:b/>
          <w:bCs/>
          <w:sz w:val="18"/>
          <w:szCs w:val="18"/>
        </w:rPr>
        <w:t>Zásadná p</w:t>
      </w:r>
      <w:r w:rsidRPr="00B92B9C">
        <w:rPr>
          <w:rFonts w:ascii="Roboto Light" w:hAnsi="Roboto Light" w:cs="Barlow"/>
          <w:b/>
          <w:bCs/>
          <w:sz w:val="18"/>
          <w:szCs w:val="18"/>
        </w:rPr>
        <w:t xml:space="preserve">ripomienka </w:t>
      </w:r>
      <w:commentRangeStart w:id="22"/>
      <w:r w:rsidRPr="00B92B9C">
        <w:rPr>
          <w:rFonts w:ascii="Roboto Light" w:hAnsi="Roboto Light" w:cs="Barlow"/>
          <w:b/>
          <w:bCs/>
          <w:sz w:val="18"/>
          <w:szCs w:val="18"/>
        </w:rPr>
        <w:t>k </w:t>
      </w:r>
      <w:commentRangeEnd w:id="22"/>
      <w:r>
        <w:rPr>
          <w:rStyle w:val="Odkaznakomentr"/>
          <w:rFonts w:ascii="Roboto Light" w:hAnsi="Roboto Light" w:cstheme="minorBidi"/>
          <w:color w:val="auto"/>
        </w:rPr>
        <w:commentReference w:id="22"/>
      </w:r>
      <w:r w:rsidRPr="00B92B9C">
        <w:rPr>
          <w:rFonts w:ascii="Roboto Light" w:hAnsi="Roboto Light" w:cs="Barlow"/>
          <w:b/>
          <w:bCs/>
          <w:sz w:val="18"/>
          <w:szCs w:val="18"/>
        </w:rPr>
        <w:t>čl. I,</w:t>
      </w:r>
      <w:r>
        <w:rPr>
          <w:rFonts w:ascii="Roboto Light" w:hAnsi="Roboto Light" w:cs="Barlow"/>
          <w:b/>
          <w:bCs/>
          <w:sz w:val="18"/>
          <w:szCs w:val="18"/>
        </w:rPr>
        <w:t xml:space="preserve"> novelizačný</w:t>
      </w:r>
      <w:r w:rsidRPr="00B92B9C">
        <w:rPr>
          <w:rFonts w:ascii="Roboto Light" w:hAnsi="Roboto Light" w:cs="Barlow"/>
          <w:b/>
          <w:bCs/>
          <w:sz w:val="18"/>
          <w:szCs w:val="18"/>
        </w:rPr>
        <w:t xml:space="preserve"> bod </w:t>
      </w:r>
      <w:r>
        <w:rPr>
          <w:rFonts w:ascii="Roboto Light" w:hAnsi="Roboto Light" w:cs="Barlow"/>
          <w:b/>
          <w:bCs/>
          <w:sz w:val="18"/>
          <w:szCs w:val="18"/>
        </w:rPr>
        <w:t>51 a 52</w:t>
      </w:r>
      <w:r w:rsidRPr="00B92B9C">
        <w:rPr>
          <w:rFonts w:ascii="Roboto Light" w:hAnsi="Roboto Light" w:cs="Barlow"/>
          <w:b/>
          <w:bCs/>
          <w:sz w:val="18"/>
          <w:szCs w:val="18"/>
        </w:rPr>
        <w:t xml:space="preserve"> </w:t>
      </w:r>
    </w:p>
    <w:p w14:paraId="6DDDB960" w14:textId="77777777" w:rsidR="00B92B9C" w:rsidRDefault="00E555CC" w:rsidP="00E555CC">
      <w:pPr>
        <w:pStyle w:val="RZTelo"/>
        <w:spacing w:after="0" w:line="240" w:lineRule="auto"/>
        <w:rPr>
          <w:rFonts w:ascii="Roboto Light" w:hAnsi="Roboto Light" w:cs="Barlow"/>
          <w:sz w:val="18"/>
          <w:szCs w:val="18"/>
        </w:rPr>
      </w:pPr>
      <w:r w:rsidRPr="00E555CC">
        <w:rPr>
          <w:rFonts w:ascii="Roboto Light" w:hAnsi="Roboto Light" w:cs="Barlow"/>
          <w:sz w:val="18"/>
          <w:szCs w:val="18"/>
        </w:rPr>
        <w:t xml:space="preserve">Žiadame zosúladiť informácie, ktoré bude potrebné oznamovať finančnej správe podľa </w:t>
      </w:r>
      <w:proofErr w:type="spellStart"/>
      <w:r w:rsidRPr="00E555CC">
        <w:rPr>
          <w:rFonts w:ascii="Roboto Light" w:hAnsi="Roboto Light" w:cs="Barlow"/>
          <w:sz w:val="18"/>
          <w:szCs w:val="18"/>
        </w:rPr>
        <w:t>ust</w:t>
      </w:r>
      <w:proofErr w:type="spellEnd"/>
      <w:r w:rsidRPr="00E555CC">
        <w:rPr>
          <w:rFonts w:ascii="Roboto Light" w:hAnsi="Roboto Light" w:cs="Barlow"/>
          <w:sz w:val="18"/>
          <w:szCs w:val="18"/>
        </w:rPr>
        <w:t>. § 80 a § 80a</w:t>
      </w:r>
      <w:r w:rsidR="00B92B9C">
        <w:rPr>
          <w:rFonts w:ascii="Roboto Light" w:hAnsi="Roboto Light" w:cs="Barlow"/>
          <w:sz w:val="18"/>
          <w:szCs w:val="18"/>
        </w:rPr>
        <w:t xml:space="preserve"> </w:t>
      </w:r>
      <w:r w:rsidRPr="00E555CC">
        <w:rPr>
          <w:rFonts w:ascii="Roboto Light" w:hAnsi="Roboto Light" w:cs="Barlow"/>
          <w:sz w:val="18"/>
          <w:szCs w:val="18"/>
        </w:rPr>
        <w:t xml:space="preserve">Zároveň žiadame zosúladiť účinnosť týchto ustanovení a to tak, že údaje podľa </w:t>
      </w:r>
      <w:proofErr w:type="spellStart"/>
      <w:r w:rsidRPr="00E555CC">
        <w:rPr>
          <w:rFonts w:ascii="Roboto Light" w:hAnsi="Roboto Light" w:cs="Barlow"/>
          <w:sz w:val="18"/>
          <w:szCs w:val="18"/>
        </w:rPr>
        <w:t>ust</w:t>
      </w:r>
      <w:proofErr w:type="spellEnd"/>
      <w:r w:rsidRPr="00E555CC">
        <w:rPr>
          <w:rFonts w:ascii="Roboto Light" w:hAnsi="Roboto Light" w:cs="Barlow"/>
          <w:sz w:val="18"/>
          <w:szCs w:val="18"/>
        </w:rPr>
        <w:t>. § 80 a § 80a bude povinné oznamovať od 1.7.2030</w:t>
      </w:r>
    </w:p>
    <w:p w14:paraId="7CC55299" w14:textId="77777777" w:rsidR="00B92B9C" w:rsidRDefault="00B92B9C" w:rsidP="00E555CC">
      <w:pPr>
        <w:pStyle w:val="RZTelo"/>
        <w:spacing w:after="0" w:line="240" w:lineRule="auto"/>
        <w:rPr>
          <w:rFonts w:ascii="Roboto Light" w:hAnsi="Roboto Light" w:cs="Barlow"/>
          <w:sz w:val="18"/>
          <w:szCs w:val="18"/>
        </w:rPr>
      </w:pPr>
    </w:p>
    <w:p w14:paraId="1DEBF6A2" w14:textId="2081C64A" w:rsidR="00B92B9C" w:rsidRPr="00B92B9C" w:rsidRDefault="00B92B9C" w:rsidP="00E555CC">
      <w:pPr>
        <w:pStyle w:val="RZTelo"/>
        <w:spacing w:after="0" w:line="240" w:lineRule="auto"/>
        <w:rPr>
          <w:rFonts w:ascii="Roboto Light" w:hAnsi="Roboto Light" w:cs="Barlow"/>
          <w:b/>
          <w:bCs/>
          <w:sz w:val="18"/>
          <w:szCs w:val="18"/>
        </w:rPr>
      </w:pPr>
      <w:r>
        <w:rPr>
          <w:rFonts w:ascii="Roboto Light" w:hAnsi="Roboto Light" w:cs="Barlow"/>
          <w:b/>
          <w:bCs/>
          <w:sz w:val="18"/>
          <w:szCs w:val="18"/>
        </w:rPr>
        <w:t>Odôvodnenie:</w:t>
      </w:r>
    </w:p>
    <w:p w14:paraId="773210BE" w14:textId="38FEB17E" w:rsidR="00E555CC" w:rsidRPr="00E555CC" w:rsidRDefault="00E555CC" w:rsidP="00E555CC">
      <w:pPr>
        <w:pStyle w:val="RZTelo"/>
        <w:spacing w:after="0" w:line="240" w:lineRule="auto"/>
        <w:rPr>
          <w:rFonts w:ascii="Roboto Light" w:hAnsi="Roboto Light" w:cs="Barlow"/>
          <w:sz w:val="18"/>
          <w:szCs w:val="18"/>
        </w:rPr>
      </w:pPr>
      <w:r w:rsidRPr="00E555CC">
        <w:rPr>
          <w:rFonts w:ascii="Roboto Light" w:hAnsi="Roboto Light" w:cs="Barlow"/>
          <w:sz w:val="18"/>
          <w:szCs w:val="18"/>
        </w:rPr>
        <w:t xml:space="preserve">Navrhované znenie zákona aktuálne takmer pri každom type transakcie nariaďuje daňovým subjektom oznamovať rôzne údaje. </w:t>
      </w:r>
    </w:p>
    <w:p w14:paraId="0D3A2BA7" w14:textId="77777777" w:rsidR="00B92B9C" w:rsidRDefault="00B92B9C" w:rsidP="00E555CC">
      <w:pPr>
        <w:pStyle w:val="RZTelo"/>
        <w:spacing w:after="0" w:line="240" w:lineRule="auto"/>
        <w:rPr>
          <w:rFonts w:ascii="Roboto Light" w:hAnsi="Roboto Light" w:cs="Barlow"/>
          <w:sz w:val="18"/>
          <w:szCs w:val="18"/>
        </w:rPr>
      </w:pPr>
    </w:p>
    <w:p w14:paraId="56B9481A" w14:textId="2DA0CF37" w:rsidR="00E555CC" w:rsidRDefault="00E555CC" w:rsidP="00E555CC">
      <w:pPr>
        <w:pStyle w:val="RZTelo"/>
        <w:spacing w:after="0" w:line="240" w:lineRule="auto"/>
        <w:rPr>
          <w:rFonts w:ascii="Roboto Light" w:hAnsi="Roboto Light" w:cs="Barlow"/>
          <w:sz w:val="18"/>
          <w:szCs w:val="18"/>
        </w:rPr>
      </w:pPr>
      <w:r w:rsidRPr="00E555CC">
        <w:rPr>
          <w:rFonts w:ascii="Roboto Light" w:hAnsi="Roboto Light" w:cs="Barlow"/>
          <w:sz w:val="18"/>
          <w:szCs w:val="18"/>
        </w:rPr>
        <w:t>Z uvedeného dôvodu žiadame tieto oznamované údaje čo najviac zosúladiť a zjednotiť. V praxi bude administratívne náročné správne odsledovať a oznámiť finančnej správe údaje tak, ako ich požaduje v zmysle návrhu zákona. Aj napriek náležitej starostlivosti daňových subjektov budú v praxi (najmä vo veľkých spoločnostiach) vznikať situácie, kedy dôjde k nesprávnemu nahláseniu alebo neúmyselnému nenahláseniu všetkých požadovaných údajov.</w:t>
      </w:r>
    </w:p>
    <w:p w14:paraId="7C18433D" w14:textId="77777777" w:rsidR="00B92B9C" w:rsidRPr="00E555CC" w:rsidRDefault="00B92B9C" w:rsidP="00E555CC">
      <w:pPr>
        <w:pStyle w:val="RZTelo"/>
        <w:spacing w:after="0" w:line="240" w:lineRule="auto"/>
        <w:rPr>
          <w:rFonts w:ascii="Roboto Light" w:hAnsi="Roboto Light" w:cs="Barlow"/>
          <w:sz w:val="18"/>
          <w:szCs w:val="18"/>
        </w:rPr>
      </w:pPr>
    </w:p>
    <w:p w14:paraId="1D0FE9AF" w14:textId="0EE7E8A5" w:rsidR="00E555CC" w:rsidRDefault="00E555CC" w:rsidP="00E555CC">
      <w:pPr>
        <w:pStyle w:val="RZTelo"/>
        <w:spacing w:after="0" w:line="240" w:lineRule="auto"/>
        <w:rPr>
          <w:rFonts w:ascii="Roboto Light" w:hAnsi="Roboto Light" w:cs="Barlow"/>
          <w:sz w:val="18"/>
          <w:szCs w:val="18"/>
        </w:rPr>
      </w:pPr>
      <w:r w:rsidRPr="00E555CC">
        <w:rPr>
          <w:rFonts w:ascii="Roboto Light" w:hAnsi="Roboto Light" w:cs="Barlow"/>
          <w:sz w:val="18"/>
          <w:szCs w:val="18"/>
        </w:rPr>
        <w:t xml:space="preserve">Aby sa minimalizovali chyby pri správnom oznamovaní údajov, daňové subjekty budú musieť vynaložiť nemalé náklady na správnu implementáciu týchto zmien do účtovných softvérov (čo je finančne aj časovo náročné). </w:t>
      </w:r>
    </w:p>
    <w:p w14:paraId="5FB4F1F8" w14:textId="77777777" w:rsidR="00390FE6" w:rsidRDefault="00390FE6" w:rsidP="00E555CC">
      <w:pPr>
        <w:pStyle w:val="RZTelo"/>
        <w:spacing w:after="0" w:line="240" w:lineRule="auto"/>
        <w:rPr>
          <w:rFonts w:ascii="Roboto Light" w:hAnsi="Roboto Light" w:cs="Barlow"/>
          <w:sz w:val="18"/>
          <w:szCs w:val="18"/>
        </w:rPr>
      </w:pPr>
    </w:p>
    <w:p w14:paraId="4DFE38E0" w14:textId="611FAE34" w:rsidR="00390FE6" w:rsidRPr="00B92B9C" w:rsidRDefault="00390FE6" w:rsidP="00390FE6">
      <w:pPr>
        <w:pStyle w:val="RZTelo"/>
        <w:numPr>
          <w:ilvl w:val="0"/>
          <w:numId w:val="249"/>
        </w:numPr>
        <w:spacing w:after="0" w:line="240" w:lineRule="auto"/>
        <w:rPr>
          <w:rFonts w:ascii="Roboto Light" w:hAnsi="Roboto Light" w:cs="Barlow"/>
          <w:b/>
          <w:bCs/>
          <w:sz w:val="18"/>
          <w:szCs w:val="18"/>
        </w:rPr>
      </w:pPr>
      <w:r>
        <w:rPr>
          <w:rFonts w:ascii="Roboto Light" w:hAnsi="Roboto Light" w:cs="Barlow"/>
          <w:b/>
          <w:bCs/>
          <w:sz w:val="18"/>
          <w:szCs w:val="18"/>
        </w:rPr>
        <w:t>P</w:t>
      </w:r>
      <w:r w:rsidRPr="00B92B9C">
        <w:rPr>
          <w:rFonts w:ascii="Roboto Light" w:hAnsi="Roboto Light" w:cs="Barlow"/>
          <w:b/>
          <w:bCs/>
          <w:sz w:val="18"/>
          <w:szCs w:val="18"/>
        </w:rPr>
        <w:t xml:space="preserve">ripomienka </w:t>
      </w:r>
      <w:commentRangeStart w:id="23"/>
      <w:r w:rsidRPr="00B92B9C">
        <w:rPr>
          <w:rFonts w:ascii="Roboto Light" w:hAnsi="Roboto Light" w:cs="Barlow"/>
          <w:b/>
          <w:bCs/>
          <w:sz w:val="18"/>
          <w:szCs w:val="18"/>
        </w:rPr>
        <w:t>k </w:t>
      </w:r>
      <w:commentRangeEnd w:id="23"/>
      <w:r>
        <w:rPr>
          <w:rStyle w:val="Odkaznakomentr"/>
          <w:rFonts w:ascii="Roboto Light" w:hAnsi="Roboto Light" w:cstheme="minorBidi"/>
          <w:color w:val="auto"/>
        </w:rPr>
        <w:commentReference w:id="23"/>
      </w:r>
      <w:r w:rsidRPr="00B92B9C">
        <w:rPr>
          <w:rFonts w:ascii="Roboto Light" w:hAnsi="Roboto Light" w:cs="Barlow"/>
          <w:b/>
          <w:bCs/>
          <w:sz w:val="18"/>
          <w:szCs w:val="18"/>
        </w:rPr>
        <w:t>čl. I,</w:t>
      </w:r>
      <w:r>
        <w:rPr>
          <w:rFonts w:ascii="Roboto Light" w:hAnsi="Roboto Light" w:cs="Barlow"/>
          <w:b/>
          <w:bCs/>
          <w:sz w:val="18"/>
          <w:szCs w:val="18"/>
        </w:rPr>
        <w:t xml:space="preserve"> novelizačný</w:t>
      </w:r>
      <w:r w:rsidRPr="00B92B9C">
        <w:rPr>
          <w:rFonts w:ascii="Roboto Light" w:hAnsi="Roboto Light" w:cs="Barlow"/>
          <w:b/>
          <w:bCs/>
          <w:sz w:val="18"/>
          <w:szCs w:val="18"/>
        </w:rPr>
        <w:t xml:space="preserve"> bod </w:t>
      </w:r>
      <w:r>
        <w:rPr>
          <w:rFonts w:ascii="Roboto Light" w:hAnsi="Roboto Light" w:cs="Barlow"/>
          <w:b/>
          <w:bCs/>
          <w:sz w:val="18"/>
          <w:szCs w:val="18"/>
        </w:rPr>
        <w:t>51 a 26</w:t>
      </w:r>
    </w:p>
    <w:p w14:paraId="03BF8158" w14:textId="47CC1DE2" w:rsidR="00390FE6" w:rsidRDefault="00390FE6" w:rsidP="00E555CC">
      <w:pPr>
        <w:pStyle w:val="RZTelo"/>
        <w:spacing w:after="0" w:line="240" w:lineRule="auto"/>
        <w:rPr>
          <w:rFonts w:ascii="Roboto Light" w:hAnsi="Roboto Light" w:cs="Barlow"/>
          <w:sz w:val="18"/>
          <w:szCs w:val="18"/>
        </w:rPr>
      </w:pPr>
      <w:r w:rsidRPr="00390FE6">
        <w:rPr>
          <w:rFonts w:ascii="Roboto Light" w:hAnsi="Roboto Light" w:cs="Barlow"/>
          <w:sz w:val="18"/>
          <w:szCs w:val="18"/>
        </w:rPr>
        <w:t>Návrh legislatívy navrhuje budúce požiadavky na pokrytie cezhraničných transakcií v rámci EÚ a mimo EÚ. V tomto prípade je dôležité, aby návrh poskytol ďalšie usmernenia o tom, ako bude systém spracovávať transakcie s obchodnými partnermi mimo EÚ, najmä v prípadoch, keď zahraničný subjekt nemusí byť schopný vystavovať alebo prijímať faktúry v požadovanom formáte.</w:t>
      </w:r>
    </w:p>
    <w:p w14:paraId="08B0B681" w14:textId="77777777" w:rsidR="00B92B9C" w:rsidRDefault="00B92B9C" w:rsidP="00E555CC">
      <w:pPr>
        <w:pStyle w:val="RZTelo"/>
        <w:spacing w:after="0" w:line="240" w:lineRule="auto"/>
        <w:rPr>
          <w:rFonts w:ascii="Roboto Light" w:hAnsi="Roboto Light" w:cs="Barlow"/>
          <w:sz w:val="18"/>
          <w:szCs w:val="18"/>
        </w:rPr>
      </w:pPr>
    </w:p>
    <w:p w14:paraId="16D0834B" w14:textId="2CAD23D7" w:rsidR="00B92B9C" w:rsidRPr="00B92B9C" w:rsidRDefault="00B92B9C" w:rsidP="00390FE6">
      <w:pPr>
        <w:pStyle w:val="RZTelo"/>
        <w:numPr>
          <w:ilvl w:val="0"/>
          <w:numId w:val="249"/>
        </w:numPr>
        <w:spacing w:after="0" w:line="240" w:lineRule="auto"/>
        <w:rPr>
          <w:rFonts w:ascii="Roboto Light" w:hAnsi="Roboto Light" w:cs="Barlow"/>
          <w:b/>
          <w:bCs/>
          <w:sz w:val="18"/>
          <w:szCs w:val="18"/>
        </w:rPr>
      </w:pPr>
      <w:r>
        <w:rPr>
          <w:rFonts w:ascii="Roboto Light" w:hAnsi="Roboto Light" w:cs="Barlow"/>
          <w:b/>
          <w:bCs/>
          <w:sz w:val="18"/>
          <w:szCs w:val="18"/>
        </w:rPr>
        <w:t>Zásadná p</w:t>
      </w:r>
      <w:r w:rsidRPr="00B92B9C">
        <w:rPr>
          <w:rFonts w:ascii="Roboto Light" w:hAnsi="Roboto Light" w:cs="Barlow"/>
          <w:b/>
          <w:bCs/>
          <w:sz w:val="18"/>
          <w:szCs w:val="18"/>
        </w:rPr>
        <w:t xml:space="preserve">ripomienka </w:t>
      </w:r>
      <w:commentRangeStart w:id="24"/>
      <w:r w:rsidRPr="00B92B9C">
        <w:rPr>
          <w:rFonts w:ascii="Roboto Light" w:hAnsi="Roboto Light" w:cs="Barlow"/>
          <w:b/>
          <w:bCs/>
          <w:sz w:val="18"/>
          <w:szCs w:val="18"/>
        </w:rPr>
        <w:t>k </w:t>
      </w:r>
      <w:commentRangeEnd w:id="24"/>
      <w:r>
        <w:rPr>
          <w:rStyle w:val="Odkaznakomentr"/>
          <w:rFonts w:ascii="Roboto Light" w:hAnsi="Roboto Light" w:cstheme="minorBidi"/>
          <w:color w:val="auto"/>
        </w:rPr>
        <w:commentReference w:id="24"/>
      </w:r>
      <w:r w:rsidRPr="00B92B9C">
        <w:rPr>
          <w:rFonts w:ascii="Roboto Light" w:hAnsi="Roboto Light" w:cs="Barlow"/>
          <w:b/>
          <w:bCs/>
          <w:sz w:val="18"/>
          <w:szCs w:val="18"/>
        </w:rPr>
        <w:t>čl. I,</w:t>
      </w:r>
      <w:r>
        <w:rPr>
          <w:rFonts w:ascii="Roboto Light" w:hAnsi="Roboto Light" w:cs="Barlow"/>
          <w:b/>
          <w:bCs/>
          <w:sz w:val="18"/>
          <w:szCs w:val="18"/>
        </w:rPr>
        <w:t xml:space="preserve"> novelizačný</w:t>
      </w:r>
      <w:r w:rsidRPr="00B92B9C">
        <w:rPr>
          <w:rFonts w:ascii="Roboto Light" w:hAnsi="Roboto Light" w:cs="Barlow"/>
          <w:b/>
          <w:bCs/>
          <w:sz w:val="18"/>
          <w:szCs w:val="18"/>
        </w:rPr>
        <w:t xml:space="preserve"> bod </w:t>
      </w:r>
      <w:r>
        <w:rPr>
          <w:rFonts w:ascii="Roboto Light" w:hAnsi="Roboto Light" w:cs="Barlow"/>
          <w:b/>
          <w:bCs/>
          <w:sz w:val="18"/>
          <w:szCs w:val="18"/>
        </w:rPr>
        <w:t>58</w:t>
      </w:r>
      <w:r w:rsidRPr="00B92B9C">
        <w:rPr>
          <w:rFonts w:ascii="Roboto Light" w:hAnsi="Roboto Light" w:cs="Barlow"/>
          <w:b/>
          <w:bCs/>
          <w:sz w:val="18"/>
          <w:szCs w:val="18"/>
        </w:rPr>
        <w:t xml:space="preserve"> </w:t>
      </w:r>
    </w:p>
    <w:p w14:paraId="1B4B253A" w14:textId="77777777" w:rsidR="00B92B9C" w:rsidRDefault="00B92B9C" w:rsidP="00E555CC">
      <w:pPr>
        <w:pStyle w:val="RZTelo"/>
        <w:spacing w:after="0" w:line="240" w:lineRule="auto"/>
        <w:rPr>
          <w:rFonts w:ascii="Roboto Light" w:hAnsi="Roboto Light" w:cs="Barlow"/>
          <w:sz w:val="18"/>
          <w:szCs w:val="18"/>
        </w:rPr>
      </w:pPr>
      <w:r>
        <w:rPr>
          <w:rFonts w:ascii="Roboto Light" w:hAnsi="Roboto Light" w:cs="Barlow"/>
          <w:sz w:val="18"/>
          <w:szCs w:val="18"/>
        </w:rPr>
        <w:t xml:space="preserve">Navrhovaný </w:t>
      </w:r>
      <w:r w:rsidR="00E555CC" w:rsidRPr="00E555CC">
        <w:rPr>
          <w:rFonts w:ascii="Roboto Light" w:hAnsi="Roboto Light" w:cs="Barlow"/>
          <w:sz w:val="18"/>
          <w:szCs w:val="18"/>
        </w:rPr>
        <w:t>§ 85n ods. 17 a 18 navrhujeme z návrhu novely zákona vypustiť.</w:t>
      </w:r>
    </w:p>
    <w:p w14:paraId="22B40629" w14:textId="77777777" w:rsidR="00B92B9C" w:rsidRDefault="00B92B9C" w:rsidP="00E555CC">
      <w:pPr>
        <w:pStyle w:val="RZTelo"/>
        <w:spacing w:after="0" w:line="240" w:lineRule="auto"/>
        <w:rPr>
          <w:rFonts w:ascii="Roboto Light" w:hAnsi="Roboto Light" w:cs="Barlow"/>
          <w:sz w:val="18"/>
          <w:szCs w:val="18"/>
        </w:rPr>
      </w:pPr>
    </w:p>
    <w:p w14:paraId="0684A90F" w14:textId="2CDFD9D2" w:rsidR="00E555CC" w:rsidRPr="00E555CC" w:rsidRDefault="00E555CC" w:rsidP="00E555CC">
      <w:pPr>
        <w:pStyle w:val="RZTelo"/>
        <w:spacing w:after="0" w:line="240" w:lineRule="auto"/>
        <w:rPr>
          <w:rFonts w:ascii="Roboto Light" w:hAnsi="Roboto Light" w:cs="Barlow"/>
          <w:sz w:val="18"/>
          <w:szCs w:val="18"/>
        </w:rPr>
      </w:pPr>
      <w:r w:rsidRPr="00E555CC">
        <w:rPr>
          <w:rFonts w:ascii="Roboto Light" w:hAnsi="Roboto Light" w:cs="Barlow"/>
          <w:sz w:val="18"/>
          <w:szCs w:val="18"/>
        </w:rPr>
        <w:t>Navrhujeme ponechať reportovanie v kontrolnom výkaze bez zmeny až do obdobia, kým nebude úplne zrušený. Podľa navrhovaného znenia zákona si budú musieť daňové subjekty opäť upraviť aktuálne nastavenia svojich účtovných softvérov pre kontrolné výkazy, čo by pre daňové subjekty predstavovalo vysokú administratívnu aj finančnú záťaž.</w:t>
      </w:r>
    </w:p>
    <w:p w14:paraId="2A5646B1" w14:textId="4D435CB1" w:rsidR="00E555CC" w:rsidRDefault="00E555CC" w:rsidP="00E555CC">
      <w:pPr>
        <w:pStyle w:val="RZTelo"/>
        <w:spacing w:after="0" w:line="240" w:lineRule="auto"/>
        <w:rPr>
          <w:rFonts w:ascii="Roboto Light" w:hAnsi="Roboto Light" w:cs="Barlow"/>
          <w:sz w:val="18"/>
          <w:szCs w:val="18"/>
        </w:rPr>
      </w:pPr>
      <w:r w:rsidRPr="00E555CC">
        <w:rPr>
          <w:rFonts w:ascii="Roboto Light" w:hAnsi="Roboto Light" w:cs="Barlow"/>
          <w:sz w:val="18"/>
          <w:szCs w:val="18"/>
        </w:rPr>
        <w:t>Zároveň očakávame, že v praxi bude vznikať najmä v prvých mesiacoch množstvo chýb vo vykazovaní, čo negatívne ovplyvní aj činnosť správcov dane.</w:t>
      </w:r>
    </w:p>
    <w:p w14:paraId="58BD1AC4" w14:textId="77777777" w:rsidR="00211F2E" w:rsidRDefault="00211F2E" w:rsidP="00E555CC">
      <w:pPr>
        <w:pStyle w:val="RZTelo"/>
        <w:spacing w:after="0" w:line="240" w:lineRule="auto"/>
        <w:rPr>
          <w:rFonts w:ascii="Roboto Light" w:hAnsi="Roboto Light" w:cs="Barlow"/>
          <w:sz w:val="18"/>
          <w:szCs w:val="18"/>
        </w:rPr>
      </w:pPr>
    </w:p>
    <w:p w14:paraId="05A04B37" w14:textId="535AD35C" w:rsidR="00211F2E" w:rsidRPr="00B92B9C" w:rsidRDefault="00211F2E" w:rsidP="00390FE6">
      <w:pPr>
        <w:pStyle w:val="RZTelo"/>
        <w:numPr>
          <w:ilvl w:val="0"/>
          <w:numId w:val="249"/>
        </w:numPr>
        <w:spacing w:after="0" w:line="240" w:lineRule="auto"/>
        <w:rPr>
          <w:rFonts w:ascii="Roboto Light" w:hAnsi="Roboto Light" w:cs="Barlow"/>
          <w:b/>
          <w:bCs/>
          <w:sz w:val="18"/>
          <w:szCs w:val="18"/>
        </w:rPr>
      </w:pPr>
      <w:r>
        <w:rPr>
          <w:rFonts w:ascii="Roboto Light" w:hAnsi="Roboto Light" w:cs="Barlow"/>
          <w:b/>
          <w:bCs/>
          <w:sz w:val="18"/>
          <w:szCs w:val="18"/>
        </w:rPr>
        <w:t>Zásadná p</w:t>
      </w:r>
      <w:r w:rsidRPr="00B92B9C">
        <w:rPr>
          <w:rFonts w:ascii="Roboto Light" w:hAnsi="Roboto Light" w:cs="Barlow"/>
          <w:b/>
          <w:bCs/>
          <w:sz w:val="18"/>
          <w:szCs w:val="18"/>
        </w:rPr>
        <w:t xml:space="preserve">ripomienka </w:t>
      </w:r>
      <w:commentRangeStart w:id="25"/>
      <w:r w:rsidRPr="00B92B9C">
        <w:rPr>
          <w:rFonts w:ascii="Roboto Light" w:hAnsi="Roboto Light" w:cs="Barlow"/>
          <w:b/>
          <w:bCs/>
          <w:sz w:val="18"/>
          <w:szCs w:val="18"/>
        </w:rPr>
        <w:t>k </w:t>
      </w:r>
      <w:commentRangeEnd w:id="25"/>
      <w:r>
        <w:rPr>
          <w:rStyle w:val="Odkaznakomentr"/>
          <w:rFonts w:ascii="Roboto Light" w:hAnsi="Roboto Light" w:cstheme="minorBidi"/>
          <w:color w:val="auto"/>
        </w:rPr>
        <w:commentReference w:id="25"/>
      </w:r>
      <w:r w:rsidRPr="00B92B9C">
        <w:rPr>
          <w:rFonts w:ascii="Roboto Light" w:hAnsi="Roboto Light" w:cs="Barlow"/>
          <w:b/>
          <w:bCs/>
          <w:sz w:val="18"/>
          <w:szCs w:val="18"/>
        </w:rPr>
        <w:t>čl. I</w:t>
      </w:r>
      <w:r>
        <w:rPr>
          <w:rFonts w:ascii="Roboto Light" w:hAnsi="Roboto Light" w:cs="Barlow"/>
          <w:b/>
          <w:bCs/>
          <w:sz w:val="18"/>
          <w:szCs w:val="18"/>
        </w:rPr>
        <w:t>I – vloženie nového novelizačného bodu</w:t>
      </w:r>
    </w:p>
    <w:p w14:paraId="05F78295" w14:textId="77777777" w:rsidR="00211F2E" w:rsidRPr="00211F2E" w:rsidRDefault="00211F2E" w:rsidP="00211F2E">
      <w:pPr>
        <w:pStyle w:val="RZTelo"/>
        <w:spacing w:after="0" w:line="240" w:lineRule="auto"/>
        <w:rPr>
          <w:rFonts w:ascii="Roboto Light" w:hAnsi="Roboto Light" w:cs="Barlow"/>
          <w:sz w:val="18"/>
          <w:szCs w:val="18"/>
        </w:rPr>
      </w:pPr>
      <w:r w:rsidRPr="00211F2E">
        <w:rPr>
          <w:rFonts w:ascii="Roboto Light" w:hAnsi="Roboto Light" w:cs="Barlow"/>
          <w:sz w:val="18"/>
          <w:szCs w:val="18"/>
        </w:rPr>
        <w:t>Čl. II žiadame doplniť o nový bod, ktorý znie:</w:t>
      </w:r>
    </w:p>
    <w:p w14:paraId="65119E62" w14:textId="77777777" w:rsidR="00211F2E" w:rsidRDefault="00211F2E" w:rsidP="00211F2E">
      <w:pPr>
        <w:pStyle w:val="RZTelo"/>
        <w:spacing w:after="0" w:line="240" w:lineRule="auto"/>
        <w:rPr>
          <w:rFonts w:ascii="Roboto Light" w:hAnsi="Roboto Light" w:cs="Barlow"/>
          <w:sz w:val="18"/>
          <w:szCs w:val="18"/>
        </w:rPr>
      </w:pPr>
    </w:p>
    <w:p w14:paraId="3772533A" w14:textId="77777777" w:rsidR="00211F2E" w:rsidRDefault="00211F2E" w:rsidP="00211F2E">
      <w:pPr>
        <w:pStyle w:val="RZTelo"/>
        <w:spacing w:after="0" w:line="240" w:lineRule="auto"/>
        <w:rPr>
          <w:rFonts w:ascii="Roboto Light" w:hAnsi="Roboto Light" w:cs="Barlow"/>
          <w:sz w:val="18"/>
          <w:szCs w:val="18"/>
        </w:rPr>
      </w:pPr>
      <w:r w:rsidRPr="00211F2E">
        <w:rPr>
          <w:rFonts w:ascii="Roboto Light" w:hAnsi="Roboto Light" w:cs="Barlow"/>
          <w:sz w:val="18"/>
          <w:szCs w:val="18"/>
        </w:rPr>
        <w:t>V § 9 ods. 3 sa mení posledná veta, ktorá znie: „Ak je zástupcom právnická osoba, koná za zástupcu jej štatutárny orgán alebo osoby, ktoré tento orgán poveril.“</w:t>
      </w:r>
    </w:p>
    <w:p w14:paraId="7FD6FCD7" w14:textId="77777777" w:rsidR="00211F2E" w:rsidRDefault="00211F2E" w:rsidP="00211F2E">
      <w:pPr>
        <w:pStyle w:val="RZTelo"/>
        <w:spacing w:after="0" w:line="240" w:lineRule="auto"/>
        <w:rPr>
          <w:rFonts w:ascii="Roboto Light" w:hAnsi="Roboto Light" w:cs="Barlow"/>
          <w:sz w:val="18"/>
          <w:szCs w:val="18"/>
        </w:rPr>
      </w:pPr>
    </w:p>
    <w:p w14:paraId="4DE16EAF" w14:textId="213C9F30" w:rsidR="00211F2E" w:rsidRPr="00211F2E" w:rsidRDefault="00211F2E" w:rsidP="00211F2E">
      <w:pPr>
        <w:pStyle w:val="RZTelo"/>
        <w:spacing w:after="0" w:line="240" w:lineRule="auto"/>
        <w:rPr>
          <w:rFonts w:ascii="Roboto Light" w:hAnsi="Roboto Light" w:cs="Barlow"/>
          <w:b/>
          <w:bCs/>
          <w:sz w:val="18"/>
          <w:szCs w:val="18"/>
        </w:rPr>
      </w:pPr>
      <w:r>
        <w:rPr>
          <w:rFonts w:ascii="Roboto Light" w:hAnsi="Roboto Light" w:cs="Barlow"/>
          <w:b/>
          <w:bCs/>
          <w:sz w:val="18"/>
          <w:szCs w:val="18"/>
        </w:rPr>
        <w:t>Odôvodnenie:</w:t>
      </w:r>
    </w:p>
    <w:p w14:paraId="03594282" w14:textId="75AECC52" w:rsidR="00211F2E" w:rsidRDefault="00211F2E" w:rsidP="00211F2E">
      <w:pPr>
        <w:pStyle w:val="RZTelo"/>
        <w:spacing w:after="0" w:line="240" w:lineRule="auto"/>
        <w:rPr>
          <w:rFonts w:ascii="Roboto Light" w:hAnsi="Roboto Light" w:cs="Barlow"/>
          <w:sz w:val="18"/>
          <w:szCs w:val="18"/>
        </w:rPr>
      </w:pPr>
      <w:r w:rsidRPr="00211F2E">
        <w:rPr>
          <w:rFonts w:ascii="Roboto Light" w:hAnsi="Roboto Light" w:cs="Barlow"/>
          <w:sz w:val="18"/>
          <w:szCs w:val="18"/>
        </w:rPr>
        <w:t xml:space="preserve">Navrhovaná úprava poslednej vety </w:t>
      </w:r>
      <w:proofErr w:type="spellStart"/>
      <w:r w:rsidRPr="00211F2E">
        <w:rPr>
          <w:rFonts w:ascii="Roboto Light" w:hAnsi="Roboto Light" w:cs="Barlow"/>
          <w:sz w:val="18"/>
          <w:szCs w:val="18"/>
        </w:rPr>
        <w:t>ust</w:t>
      </w:r>
      <w:proofErr w:type="spellEnd"/>
      <w:r w:rsidRPr="00211F2E">
        <w:rPr>
          <w:rFonts w:ascii="Roboto Light" w:hAnsi="Roboto Light" w:cs="Barlow"/>
          <w:sz w:val="18"/>
          <w:szCs w:val="18"/>
        </w:rPr>
        <w:t>. § 9 ods. 3 má výlučne spresňujúci charakter. Jej cieľom je zvýšiť právnu istotu v aplikačnej praxi tým, že výslovne stanoví, že za zástupcu, ktorým je právnická osoba, môže konať viacero poverených osôb.</w:t>
      </w:r>
    </w:p>
    <w:p w14:paraId="622BF76F" w14:textId="77777777" w:rsidR="00211F2E" w:rsidRPr="00211F2E" w:rsidRDefault="00211F2E" w:rsidP="00211F2E">
      <w:pPr>
        <w:pStyle w:val="RZTelo"/>
        <w:spacing w:after="0" w:line="240" w:lineRule="auto"/>
        <w:rPr>
          <w:rFonts w:ascii="Roboto Light" w:hAnsi="Roboto Light" w:cs="Barlow"/>
          <w:sz w:val="18"/>
          <w:szCs w:val="18"/>
        </w:rPr>
      </w:pPr>
    </w:p>
    <w:p w14:paraId="1259276E" w14:textId="77777777" w:rsidR="00211F2E" w:rsidRDefault="00211F2E" w:rsidP="00211F2E">
      <w:pPr>
        <w:pStyle w:val="RZTelo"/>
        <w:spacing w:after="0" w:line="240" w:lineRule="auto"/>
        <w:rPr>
          <w:rFonts w:ascii="Roboto Light" w:hAnsi="Roboto Light" w:cs="Barlow"/>
          <w:sz w:val="18"/>
          <w:szCs w:val="18"/>
        </w:rPr>
      </w:pPr>
      <w:r w:rsidRPr="00211F2E">
        <w:rPr>
          <w:rFonts w:ascii="Roboto Light" w:hAnsi="Roboto Light" w:cs="Barlow"/>
          <w:sz w:val="18"/>
          <w:szCs w:val="18"/>
        </w:rPr>
        <w:t>Takto formulované znenie plne zodpovedá platnému právnemu stavu a nemení vecný obsah ustanovenia. Zároveň objasňuje rozdiel medzi pojmami „zastúpenie“ a „poverenie“, ktoré sú síce v zákone použité, no v praxi správcu dane bývajú neraz zamieňané. Výsledkom býva nesprávny výklad, podľa ktorého môže právnickú osobu zastupovať iba jedna konkrétna osoba. V skutočnosti však podľa Zákonníka práce môže zamestnávateľ poveriť výkonom právnych úkonov aj viacero svojich zamestnancov (</w:t>
      </w:r>
      <w:proofErr w:type="spellStart"/>
      <w:r w:rsidRPr="00211F2E">
        <w:rPr>
          <w:rFonts w:ascii="Roboto Light" w:hAnsi="Roboto Light" w:cs="Barlow"/>
          <w:sz w:val="18"/>
          <w:szCs w:val="18"/>
        </w:rPr>
        <w:t>ust</w:t>
      </w:r>
      <w:proofErr w:type="spellEnd"/>
      <w:r w:rsidRPr="00211F2E">
        <w:rPr>
          <w:rFonts w:ascii="Roboto Light" w:hAnsi="Roboto Light" w:cs="Barlow"/>
          <w:sz w:val="18"/>
          <w:szCs w:val="18"/>
        </w:rPr>
        <w:t>. § 9 ods. 2 a § 10 ods. 1 zákona č. 311/2001 Z. z. – Zákonník práce), pričom tieto úkony právne zaväzujú samotného zamestnávateľa ako zástupcu.</w:t>
      </w:r>
    </w:p>
    <w:p w14:paraId="2B02360C" w14:textId="77777777" w:rsidR="00211F2E" w:rsidRPr="00211F2E" w:rsidRDefault="00211F2E" w:rsidP="00211F2E">
      <w:pPr>
        <w:pStyle w:val="RZTelo"/>
        <w:spacing w:after="0" w:line="240" w:lineRule="auto"/>
        <w:rPr>
          <w:rFonts w:ascii="Roboto Light" w:hAnsi="Roboto Light" w:cs="Barlow"/>
          <w:sz w:val="18"/>
          <w:szCs w:val="18"/>
        </w:rPr>
      </w:pPr>
    </w:p>
    <w:p w14:paraId="20815E10" w14:textId="02C5AF2C" w:rsidR="00211F2E" w:rsidRPr="00211F2E" w:rsidRDefault="00211F2E" w:rsidP="00211F2E">
      <w:pPr>
        <w:pStyle w:val="RZTelo"/>
        <w:spacing w:after="0" w:line="240" w:lineRule="auto"/>
        <w:rPr>
          <w:rFonts w:ascii="Roboto Light" w:hAnsi="Roboto Light" w:cs="Barlow"/>
          <w:sz w:val="18"/>
          <w:szCs w:val="18"/>
        </w:rPr>
      </w:pPr>
      <w:r w:rsidRPr="00211F2E">
        <w:rPr>
          <w:rFonts w:ascii="Roboto Light" w:hAnsi="Roboto Light" w:cs="Barlow"/>
          <w:sz w:val="18"/>
          <w:szCs w:val="18"/>
        </w:rPr>
        <w:t xml:space="preserve">Na rozdiel medzi týmito dvoma inštitútmi upozornil aj Ústavný súd SR v náleze </w:t>
      </w:r>
      <w:proofErr w:type="spellStart"/>
      <w:r w:rsidRPr="00211F2E">
        <w:rPr>
          <w:rFonts w:ascii="Roboto Light" w:hAnsi="Roboto Light" w:cs="Barlow"/>
          <w:sz w:val="18"/>
          <w:szCs w:val="18"/>
        </w:rPr>
        <w:t>sp</w:t>
      </w:r>
      <w:proofErr w:type="spellEnd"/>
      <w:r w:rsidRPr="00211F2E">
        <w:rPr>
          <w:rFonts w:ascii="Roboto Light" w:hAnsi="Roboto Light" w:cs="Barlow"/>
          <w:sz w:val="18"/>
          <w:szCs w:val="18"/>
        </w:rPr>
        <w:t>. zn. I. ÚS 155/2017 z 31. augusta 2017, v ktorom konštatoval:</w:t>
      </w:r>
      <w:r>
        <w:rPr>
          <w:rFonts w:ascii="Roboto Light" w:hAnsi="Roboto Light" w:cs="Barlow"/>
          <w:sz w:val="18"/>
          <w:szCs w:val="18"/>
        </w:rPr>
        <w:t xml:space="preserve"> </w:t>
      </w:r>
      <w:r w:rsidRPr="00211F2E">
        <w:rPr>
          <w:rFonts w:ascii="Roboto Light" w:hAnsi="Roboto Light" w:cs="Barlow"/>
          <w:sz w:val="18"/>
          <w:szCs w:val="18"/>
        </w:rPr>
        <w:t>„Nemožno pojmovo spájať či stotožňovať poverenie so zastúpením (splnomocnením), ide o odlišné právne inštitúty s rozdielnymi potenciálnymi právnymi následkami... Označené základné rysy oboch inštitútov vedú k záveru, že ich nemožno vnímať ako zastupiteľné inštitúty (už vôbec nie ako totožné inštitúty), ale ako vzájomne sa doplňujúce právne prostriedky.“</w:t>
      </w:r>
    </w:p>
    <w:p w14:paraId="4BBF348B" w14:textId="77777777" w:rsidR="00211F2E" w:rsidRDefault="00211F2E" w:rsidP="00211F2E">
      <w:pPr>
        <w:pStyle w:val="RZTelo"/>
        <w:spacing w:after="0" w:line="240" w:lineRule="auto"/>
        <w:rPr>
          <w:rFonts w:ascii="Roboto Light" w:hAnsi="Roboto Light" w:cs="Barlow"/>
          <w:sz w:val="18"/>
          <w:szCs w:val="18"/>
        </w:rPr>
      </w:pPr>
    </w:p>
    <w:p w14:paraId="7040EBBB" w14:textId="6806585F" w:rsidR="00211F2E" w:rsidRDefault="00211F2E" w:rsidP="00211F2E">
      <w:pPr>
        <w:pStyle w:val="RZTelo"/>
        <w:spacing w:after="0" w:line="240" w:lineRule="auto"/>
        <w:rPr>
          <w:rFonts w:ascii="Roboto Light" w:hAnsi="Roboto Light" w:cs="Barlow"/>
          <w:sz w:val="18"/>
          <w:szCs w:val="18"/>
        </w:rPr>
      </w:pPr>
      <w:r w:rsidRPr="00211F2E">
        <w:rPr>
          <w:rFonts w:ascii="Roboto Light" w:hAnsi="Roboto Light" w:cs="Barlow"/>
          <w:sz w:val="18"/>
          <w:szCs w:val="18"/>
        </w:rPr>
        <w:t>Z uvedených dôvodov je navrhované legislatívne spresnenie nevyhnutné na zabezpečenie jednotného výkladu a správnej aplikácie daňového poriadku zo strany správcov dane. Nezavádza nový právny režim, ale výslovne potvrdzuje, že za právnickú osobu ako zástupcu môže konať aj viacero poverených osôb.</w:t>
      </w:r>
    </w:p>
    <w:p w14:paraId="32973B4D" w14:textId="32478579" w:rsidR="00E555CC" w:rsidRDefault="00E555CC" w:rsidP="00F80470">
      <w:pPr>
        <w:pStyle w:val="RZTelo"/>
        <w:spacing w:after="0" w:line="240" w:lineRule="auto"/>
        <w:rPr>
          <w:rFonts w:ascii="Roboto Light" w:hAnsi="Roboto Light" w:cs="Barlow"/>
          <w:sz w:val="18"/>
          <w:szCs w:val="18"/>
        </w:rPr>
      </w:pPr>
    </w:p>
    <w:p w14:paraId="47C355DC" w14:textId="7DF630DA" w:rsidR="00F80470" w:rsidRPr="00B92B9C" w:rsidRDefault="00F80470" w:rsidP="00390FE6">
      <w:pPr>
        <w:pStyle w:val="RZTelo"/>
        <w:numPr>
          <w:ilvl w:val="0"/>
          <w:numId w:val="249"/>
        </w:numPr>
        <w:spacing w:after="0" w:line="240" w:lineRule="auto"/>
        <w:rPr>
          <w:rFonts w:ascii="Roboto Light" w:hAnsi="Roboto Light" w:cs="Barlow"/>
          <w:b/>
          <w:bCs/>
          <w:sz w:val="18"/>
          <w:szCs w:val="18"/>
        </w:rPr>
      </w:pPr>
      <w:r>
        <w:rPr>
          <w:rFonts w:ascii="Roboto Light" w:hAnsi="Roboto Light" w:cs="Barlow"/>
          <w:b/>
          <w:bCs/>
          <w:sz w:val="18"/>
          <w:szCs w:val="18"/>
        </w:rPr>
        <w:t>Zásadná p</w:t>
      </w:r>
      <w:r w:rsidRPr="00B92B9C">
        <w:rPr>
          <w:rFonts w:ascii="Roboto Light" w:hAnsi="Roboto Light" w:cs="Barlow"/>
          <w:b/>
          <w:bCs/>
          <w:sz w:val="18"/>
          <w:szCs w:val="18"/>
        </w:rPr>
        <w:t xml:space="preserve">ripomienka </w:t>
      </w:r>
      <w:commentRangeStart w:id="26"/>
      <w:r w:rsidRPr="00B92B9C">
        <w:rPr>
          <w:rFonts w:ascii="Roboto Light" w:hAnsi="Roboto Light" w:cs="Barlow"/>
          <w:b/>
          <w:bCs/>
          <w:sz w:val="18"/>
          <w:szCs w:val="18"/>
        </w:rPr>
        <w:t>k </w:t>
      </w:r>
      <w:commentRangeEnd w:id="26"/>
      <w:r>
        <w:rPr>
          <w:rStyle w:val="Odkaznakomentr"/>
          <w:rFonts w:ascii="Roboto Light" w:hAnsi="Roboto Light" w:cstheme="minorBidi"/>
          <w:color w:val="auto"/>
        </w:rPr>
        <w:commentReference w:id="26"/>
      </w:r>
      <w:r w:rsidRPr="00B92B9C">
        <w:rPr>
          <w:rFonts w:ascii="Roboto Light" w:hAnsi="Roboto Light" w:cs="Barlow"/>
          <w:b/>
          <w:bCs/>
          <w:sz w:val="18"/>
          <w:szCs w:val="18"/>
        </w:rPr>
        <w:t>čl. I</w:t>
      </w:r>
      <w:r>
        <w:rPr>
          <w:rFonts w:ascii="Roboto Light" w:hAnsi="Roboto Light" w:cs="Barlow"/>
          <w:b/>
          <w:bCs/>
          <w:sz w:val="18"/>
          <w:szCs w:val="18"/>
        </w:rPr>
        <w:t>I</w:t>
      </w:r>
      <w:r w:rsidRPr="00B92B9C">
        <w:rPr>
          <w:rFonts w:ascii="Roboto Light" w:hAnsi="Roboto Light" w:cs="Barlow"/>
          <w:b/>
          <w:bCs/>
          <w:sz w:val="18"/>
          <w:szCs w:val="18"/>
        </w:rPr>
        <w:t>,</w:t>
      </w:r>
      <w:r>
        <w:rPr>
          <w:rFonts w:ascii="Roboto Light" w:hAnsi="Roboto Light" w:cs="Barlow"/>
          <w:b/>
          <w:bCs/>
          <w:sz w:val="18"/>
          <w:szCs w:val="18"/>
        </w:rPr>
        <w:t xml:space="preserve"> novelizačný</w:t>
      </w:r>
      <w:r w:rsidRPr="00B92B9C">
        <w:rPr>
          <w:rFonts w:ascii="Roboto Light" w:hAnsi="Roboto Light" w:cs="Barlow"/>
          <w:b/>
          <w:bCs/>
          <w:sz w:val="18"/>
          <w:szCs w:val="18"/>
        </w:rPr>
        <w:t xml:space="preserve"> bod </w:t>
      </w:r>
      <w:r>
        <w:rPr>
          <w:rFonts w:ascii="Roboto Light" w:hAnsi="Roboto Light" w:cs="Barlow"/>
          <w:b/>
          <w:bCs/>
          <w:sz w:val="18"/>
          <w:szCs w:val="18"/>
        </w:rPr>
        <w:t>2</w:t>
      </w:r>
      <w:r w:rsidRPr="00B92B9C">
        <w:rPr>
          <w:rFonts w:ascii="Roboto Light" w:hAnsi="Roboto Light" w:cs="Barlow"/>
          <w:b/>
          <w:bCs/>
          <w:sz w:val="18"/>
          <w:szCs w:val="18"/>
        </w:rPr>
        <w:t xml:space="preserve"> </w:t>
      </w:r>
    </w:p>
    <w:p w14:paraId="6ECAB583" w14:textId="4C992258" w:rsidR="00E555CC" w:rsidRPr="00E555CC" w:rsidRDefault="00E555CC" w:rsidP="00E555CC">
      <w:pPr>
        <w:pStyle w:val="RZTelo"/>
        <w:spacing w:after="0" w:line="240" w:lineRule="auto"/>
        <w:rPr>
          <w:rFonts w:ascii="Roboto Light" w:hAnsi="Roboto Light" w:cs="Barlow"/>
          <w:sz w:val="18"/>
          <w:szCs w:val="18"/>
        </w:rPr>
      </w:pPr>
      <w:r w:rsidRPr="00E555CC">
        <w:rPr>
          <w:rFonts w:ascii="Roboto Light" w:hAnsi="Roboto Light" w:cs="Barlow"/>
          <w:sz w:val="18"/>
          <w:szCs w:val="18"/>
        </w:rPr>
        <w:t>Ustanovenie § 50 ods. 1 žiadame doplniť nasledovne:</w:t>
      </w:r>
    </w:p>
    <w:p w14:paraId="71A259CC" w14:textId="77777777" w:rsidR="00E555CC" w:rsidRPr="00E555CC" w:rsidRDefault="00E555CC" w:rsidP="00E555CC">
      <w:pPr>
        <w:pStyle w:val="RZTelo"/>
        <w:spacing w:after="0" w:line="240" w:lineRule="auto"/>
        <w:rPr>
          <w:rFonts w:ascii="Roboto Light" w:hAnsi="Roboto Light" w:cs="Barlow"/>
          <w:sz w:val="18"/>
          <w:szCs w:val="18"/>
        </w:rPr>
      </w:pPr>
      <w:r w:rsidRPr="00E555CC">
        <w:rPr>
          <w:rFonts w:ascii="Roboto Light" w:hAnsi="Roboto Light" w:cs="Barlow"/>
          <w:sz w:val="18"/>
          <w:szCs w:val="18"/>
        </w:rPr>
        <w:t>„Správca dane môže počas daňovej kontroly, počas určovania dane podľa pomôcok alebo pri miestnom zisťovaní u daňového subjektu na zabezpečenie ich účelu alebo ak je odôvodnená obava, že nesplatná daň alebo nevyrubená daň nebude týmto daňovým subjektom v dobe jej splatnosti uhradená alebo bude nevymožiteľná alebo že v tejto dobe bude vymáhanie dane spojené so značnými ťažkosťami, v rozsahu nevyhnutne potrebnom uložiť rozhodnutím tomuto daňovému subjektu, aby niečo vykonal, niečoho sa zdržal alebo niečo strpel, a to najmä, aby</w:t>
      </w:r>
    </w:p>
    <w:p w14:paraId="7C5BE702" w14:textId="77777777" w:rsidR="00E555CC" w:rsidRPr="00E555CC" w:rsidRDefault="00E555CC" w:rsidP="00E555CC">
      <w:pPr>
        <w:pStyle w:val="RZTelo"/>
        <w:spacing w:after="0" w:line="240" w:lineRule="auto"/>
        <w:rPr>
          <w:rFonts w:ascii="Roboto Light" w:hAnsi="Roboto Light" w:cs="Barlow"/>
          <w:sz w:val="18"/>
          <w:szCs w:val="18"/>
        </w:rPr>
      </w:pPr>
      <w:r w:rsidRPr="00E555CC">
        <w:rPr>
          <w:rFonts w:ascii="Roboto Light" w:hAnsi="Roboto Light" w:cs="Barlow"/>
          <w:sz w:val="18"/>
          <w:szCs w:val="18"/>
        </w:rPr>
        <w:t>a) zložil peňažnú sumu na účet správcu dane,</w:t>
      </w:r>
    </w:p>
    <w:p w14:paraId="6CBA3A53" w14:textId="77777777" w:rsidR="00E555CC" w:rsidRPr="00E555CC" w:rsidRDefault="00E555CC" w:rsidP="00E555CC">
      <w:pPr>
        <w:pStyle w:val="RZTelo"/>
        <w:spacing w:after="0" w:line="240" w:lineRule="auto"/>
        <w:rPr>
          <w:rFonts w:ascii="Roboto Light" w:hAnsi="Roboto Light" w:cs="Barlow"/>
          <w:sz w:val="18"/>
          <w:szCs w:val="18"/>
        </w:rPr>
      </w:pPr>
      <w:r w:rsidRPr="00E555CC">
        <w:rPr>
          <w:rFonts w:ascii="Roboto Light" w:hAnsi="Roboto Light" w:cs="Barlow"/>
          <w:sz w:val="18"/>
          <w:szCs w:val="18"/>
        </w:rPr>
        <w:t>b) nenakladal s vecami alebo právami určenými v rozhodnutí,</w:t>
      </w:r>
    </w:p>
    <w:p w14:paraId="6C7A8DB9" w14:textId="77777777" w:rsidR="00F80470" w:rsidRDefault="00E555CC" w:rsidP="00E555CC">
      <w:pPr>
        <w:pStyle w:val="RZTelo"/>
        <w:spacing w:after="0" w:line="240" w:lineRule="auto"/>
        <w:rPr>
          <w:rFonts w:ascii="Roboto Light" w:hAnsi="Roboto Light" w:cs="Barlow"/>
          <w:sz w:val="18"/>
          <w:szCs w:val="18"/>
        </w:rPr>
      </w:pPr>
      <w:r w:rsidRPr="00E555CC">
        <w:rPr>
          <w:rFonts w:ascii="Roboto Light" w:hAnsi="Roboto Light" w:cs="Barlow"/>
          <w:sz w:val="18"/>
          <w:szCs w:val="18"/>
        </w:rPr>
        <w:t>c) strpel nevrátenie daňového preplatku alebo nadmerného odpočtu.“</w:t>
      </w:r>
    </w:p>
    <w:p w14:paraId="5A56DE6E" w14:textId="77777777" w:rsidR="00F80470" w:rsidRDefault="00F80470" w:rsidP="00E555CC">
      <w:pPr>
        <w:pStyle w:val="RZTelo"/>
        <w:spacing w:after="0" w:line="240" w:lineRule="auto"/>
        <w:rPr>
          <w:rFonts w:ascii="Roboto Light" w:hAnsi="Roboto Light" w:cs="Barlow"/>
          <w:sz w:val="18"/>
          <w:szCs w:val="18"/>
        </w:rPr>
      </w:pPr>
    </w:p>
    <w:p w14:paraId="02970D1F" w14:textId="08AB57E4" w:rsidR="00F80470" w:rsidRPr="00F80470" w:rsidRDefault="00F80470" w:rsidP="00E555CC">
      <w:pPr>
        <w:pStyle w:val="RZTelo"/>
        <w:spacing w:after="0" w:line="240" w:lineRule="auto"/>
        <w:rPr>
          <w:rFonts w:ascii="Roboto Light" w:hAnsi="Roboto Light" w:cs="Barlow"/>
          <w:b/>
          <w:bCs/>
          <w:sz w:val="18"/>
          <w:szCs w:val="18"/>
        </w:rPr>
      </w:pPr>
      <w:r>
        <w:rPr>
          <w:rFonts w:ascii="Roboto Light" w:hAnsi="Roboto Light" w:cs="Barlow"/>
          <w:b/>
          <w:bCs/>
          <w:sz w:val="18"/>
          <w:szCs w:val="18"/>
        </w:rPr>
        <w:t>Odôvodnenie:</w:t>
      </w:r>
    </w:p>
    <w:p w14:paraId="3F5C7312" w14:textId="7E68BFB2" w:rsidR="00E555CC" w:rsidRDefault="00E555CC" w:rsidP="00E555CC">
      <w:pPr>
        <w:pStyle w:val="RZTelo"/>
        <w:spacing w:after="0" w:line="240" w:lineRule="auto"/>
        <w:rPr>
          <w:rFonts w:ascii="Roboto Light" w:hAnsi="Roboto Light" w:cs="Barlow"/>
          <w:sz w:val="18"/>
          <w:szCs w:val="18"/>
        </w:rPr>
      </w:pPr>
      <w:r w:rsidRPr="00E555CC">
        <w:rPr>
          <w:rFonts w:ascii="Roboto Light" w:hAnsi="Roboto Light" w:cs="Barlow"/>
          <w:sz w:val="18"/>
          <w:szCs w:val="18"/>
        </w:rPr>
        <w:lastRenderedPageBreak/>
        <w:t>Za účelom právnej istoty navrhujeme špecifikovať, že predbežné opatrenie môže byť uložené iba tomu daňovému subjektu, u ktorého sa vykonáva daňová kontrola, miestne zisťovanie alebo určuje daň podľa pomôcok a je odôvodnená obava, že daň týmto subjektom nebude zaplatená.</w:t>
      </w:r>
    </w:p>
    <w:p w14:paraId="72E7A364" w14:textId="77777777" w:rsidR="00F80470" w:rsidRDefault="00F80470" w:rsidP="00E555CC">
      <w:pPr>
        <w:pStyle w:val="RZTelo"/>
        <w:spacing w:after="0" w:line="240" w:lineRule="auto"/>
        <w:rPr>
          <w:rFonts w:ascii="Roboto Light" w:hAnsi="Roboto Light" w:cs="Barlow"/>
          <w:sz w:val="18"/>
          <w:szCs w:val="18"/>
        </w:rPr>
      </w:pPr>
    </w:p>
    <w:p w14:paraId="20687F6F" w14:textId="06E757A0" w:rsidR="00F80470" w:rsidRPr="00B92B9C" w:rsidRDefault="00F80470" w:rsidP="00390FE6">
      <w:pPr>
        <w:pStyle w:val="RZTelo"/>
        <w:numPr>
          <w:ilvl w:val="0"/>
          <w:numId w:val="249"/>
        </w:numPr>
        <w:spacing w:after="0" w:line="240" w:lineRule="auto"/>
        <w:rPr>
          <w:rFonts w:ascii="Roboto Light" w:hAnsi="Roboto Light" w:cs="Barlow"/>
          <w:b/>
          <w:bCs/>
          <w:sz w:val="18"/>
          <w:szCs w:val="18"/>
        </w:rPr>
      </w:pPr>
      <w:r>
        <w:rPr>
          <w:rFonts w:ascii="Roboto Light" w:hAnsi="Roboto Light" w:cs="Barlow"/>
          <w:b/>
          <w:bCs/>
          <w:sz w:val="18"/>
          <w:szCs w:val="18"/>
        </w:rPr>
        <w:t>Zásadná p</w:t>
      </w:r>
      <w:r w:rsidRPr="00B92B9C">
        <w:rPr>
          <w:rFonts w:ascii="Roboto Light" w:hAnsi="Roboto Light" w:cs="Barlow"/>
          <w:b/>
          <w:bCs/>
          <w:sz w:val="18"/>
          <w:szCs w:val="18"/>
        </w:rPr>
        <w:t xml:space="preserve">ripomienka </w:t>
      </w:r>
      <w:commentRangeStart w:id="27"/>
      <w:r w:rsidRPr="00B92B9C">
        <w:rPr>
          <w:rFonts w:ascii="Roboto Light" w:hAnsi="Roboto Light" w:cs="Barlow"/>
          <w:b/>
          <w:bCs/>
          <w:sz w:val="18"/>
          <w:szCs w:val="18"/>
        </w:rPr>
        <w:t>k </w:t>
      </w:r>
      <w:commentRangeEnd w:id="27"/>
      <w:r>
        <w:rPr>
          <w:rStyle w:val="Odkaznakomentr"/>
          <w:rFonts w:ascii="Roboto Light" w:hAnsi="Roboto Light" w:cstheme="minorBidi"/>
          <w:color w:val="auto"/>
        </w:rPr>
        <w:commentReference w:id="27"/>
      </w:r>
      <w:r w:rsidRPr="00B92B9C">
        <w:rPr>
          <w:rFonts w:ascii="Roboto Light" w:hAnsi="Roboto Light" w:cs="Barlow"/>
          <w:b/>
          <w:bCs/>
          <w:sz w:val="18"/>
          <w:szCs w:val="18"/>
        </w:rPr>
        <w:t>čl. I</w:t>
      </w:r>
      <w:r>
        <w:rPr>
          <w:rFonts w:ascii="Roboto Light" w:hAnsi="Roboto Light" w:cs="Barlow"/>
          <w:b/>
          <w:bCs/>
          <w:sz w:val="18"/>
          <w:szCs w:val="18"/>
        </w:rPr>
        <w:t>I</w:t>
      </w:r>
      <w:r w:rsidR="00211F2E">
        <w:rPr>
          <w:rFonts w:ascii="Roboto Light" w:hAnsi="Roboto Light" w:cs="Barlow"/>
          <w:b/>
          <w:bCs/>
          <w:sz w:val="18"/>
          <w:szCs w:val="18"/>
        </w:rPr>
        <w:t xml:space="preserve"> – vloženie nového novelizačného bodu</w:t>
      </w:r>
    </w:p>
    <w:p w14:paraId="134E0144" w14:textId="7BEE3DF1" w:rsidR="00F80470" w:rsidRDefault="00F80470" w:rsidP="00F80470">
      <w:pPr>
        <w:pStyle w:val="RZTelo"/>
        <w:spacing w:after="0" w:line="240" w:lineRule="auto"/>
        <w:rPr>
          <w:rFonts w:ascii="Roboto Light" w:hAnsi="Roboto Light" w:cs="Barlow"/>
          <w:sz w:val="18"/>
          <w:szCs w:val="18"/>
        </w:rPr>
      </w:pPr>
      <w:r w:rsidRPr="00F80470">
        <w:rPr>
          <w:rFonts w:ascii="Roboto Light" w:hAnsi="Roboto Light" w:cs="Barlow"/>
          <w:sz w:val="18"/>
          <w:szCs w:val="18"/>
        </w:rPr>
        <w:t>Čl. II žiadame doplniť o</w:t>
      </w:r>
      <w:r w:rsidR="00211F2E">
        <w:rPr>
          <w:rFonts w:ascii="Roboto Light" w:hAnsi="Roboto Light" w:cs="Barlow"/>
          <w:sz w:val="18"/>
          <w:szCs w:val="18"/>
        </w:rPr>
        <w:t> nový bod v znení:</w:t>
      </w:r>
    </w:p>
    <w:p w14:paraId="76FF32F8" w14:textId="77777777" w:rsidR="00211F2E" w:rsidRPr="00F80470" w:rsidRDefault="00211F2E" w:rsidP="00F80470">
      <w:pPr>
        <w:pStyle w:val="RZTelo"/>
        <w:spacing w:after="0" w:line="240" w:lineRule="auto"/>
        <w:rPr>
          <w:rFonts w:ascii="Roboto Light" w:hAnsi="Roboto Light" w:cs="Barlow"/>
          <w:sz w:val="18"/>
          <w:szCs w:val="18"/>
        </w:rPr>
      </w:pPr>
    </w:p>
    <w:p w14:paraId="32933CFC" w14:textId="034B1A39" w:rsidR="00F80470" w:rsidRPr="00F80470" w:rsidRDefault="00211F2E" w:rsidP="00F80470">
      <w:pPr>
        <w:pStyle w:val="RZTelo"/>
        <w:spacing w:after="0" w:line="240" w:lineRule="auto"/>
        <w:rPr>
          <w:rFonts w:ascii="Roboto Light" w:hAnsi="Roboto Light" w:cs="Barlow"/>
          <w:sz w:val="18"/>
          <w:szCs w:val="18"/>
        </w:rPr>
      </w:pPr>
      <w:r>
        <w:rPr>
          <w:rFonts w:ascii="Roboto Light" w:hAnsi="Roboto Light" w:cs="Barlow"/>
          <w:sz w:val="18"/>
          <w:szCs w:val="18"/>
        </w:rPr>
        <w:t>„</w:t>
      </w:r>
      <w:r w:rsidR="00F80470" w:rsidRPr="00F80470">
        <w:rPr>
          <w:rFonts w:ascii="Roboto Light" w:hAnsi="Roboto Light" w:cs="Barlow"/>
          <w:sz w:val="18"/>
          <w:szCs w:val="18"/>
        </w:rPr>
        <w:t>V § 154 ods. 1 písm. i) bod 1. sa za slová „zvýšenie dane“ vkladajú slová „na úhradu“.</w:t>
      </w:r>
    </w:p>
    <w:p w14:paraId="52092970" w14:textId="77777777" w:rsidR="0020474A" w:rsidRDefault="0020474A" w:rsidP="00F80470">
      <w:pPr>
        <w:pStyle w:val="RZTelo"/>
        <w:spacing w:after="0" w:line="240" w:lineRule="auto"/>
        <w:rPr>
          <w:rFonts w:ascii="Roboto Light" w:hAnsi="Roboto Light" w:cs="Barlow"/>
          <w:sz w:val="18"/>
          <w:szCs w:val="18"/>
        </w:rPr>
      </w:pPr>
    </w:p>
    <w:p w14:paraId="276C0FE5" w14:textId="75156D25" w:rsidR="00211F2E" w:rsidRDefault="00F80470" w:rsidP="00F80470">
      <w:pPr>
        <w:pStyle w:val="RZTelo"/>
        <w:spacing w:after="0" w:line="240" w:lineRule="auto"/>
        <w:rPr>
          <w:rFonts w:ascii="Roboto Light" w:hAnsi="Roboto Light" w:cs="Barlow"/>
          <w:sz w:val="18"/>
          <w:szCs w:val="18"/>
        </w:rPr>
      </w:pPr>
      <w:r w:rsidRPr="00F80470">
        <w:rPr>
          <w:rFonts w:ascii="Roboto Light" w:hAnsi="Roboto Light" w:cs="Barlow"/>
          <w:sz w:val="18"/>
          <w:szCs w:val="18"/>
        </w:rPr>
        <w:t>V § 154 ods. 1 písm. i) bod 2. sa pred slová „zníženie nadmerného odpočtu“ vkladajú slová „zníženie daňového preplatku alebo“.</w:t>
      </w:r>
    </w:p>
    <w:p w14:paraId="62224844" w14:textId="77777777" w:rsidR="00211F2E" w:rsidRDefault="00211F2E" w:rsidP="00F80470">
      <w:pPr>
        <w:pStyle w:val="RZTelo"/>
        <w:spacing w:after="0" w:line="240" w:lineRule="auto"/>
        <w:rPr>
          <w:rFonts w:ascii="Roboto Light" w:hAnsi="Roboto Light" w:cs="Barlow"/>
          <w:sz w:val="18"/>
          <w:szCs w:val="18"/>
        </w:rPr>
      </w:pPr>
    </w:p>
    <w:p w14:paraId="736200E8" w14:textId="6B25C65F" w:rsidR="00211F2E" w:rsidRPr="00211F2E" w:rsidRDefault="00211F2E" w:rsidP="00F80470">
      <w:pPr>
        <w:pStyle w:val="RZTelo"/>
        <w:spacing w:after="0" w:line="240" w:lineRule="auto"/>
        <w:rPr>
          <w:rFonts w:ascii="Roboto Light" w:hAnsi="Roboto Light" w:cs="Barlow"/>
          <w:b/>
          <w:bCs/>
          <w:sz w:val="18"/>
          <w:szCs w:val="18"/>
        </w:rPr>
      </w:pPr>
      <w:r>
        <w:rPr>
          <w:rFonts w:ascii="Roboto Light" w:hAnsi="Roboto Light" w:cs="Barlow"/>
          <w:b/>
          <w:bCs/>
          <w:sz w:val="18"/>
          <w:szCs w:val="18"/>
        </w:rPr>
        <w:t>Odôvodnenie:</w:t>
      </w:r>
    </w:p>
    <w:p w14:paraId="55975AA0" w14:textId="583B3B62" w:rsidR="00F80470" w:rsidRPr="00F80470" w:rsidRDefault="00F80470" w:rsidP="00F80470">
      <w:pPr>
        <w:pStyle w:val="RZTelo"/>
        <w:spacing w:after="0" w:line="240" w:lineRule="auto"/>
        <w:rPr>
          <w:rFonts w:ascii="Roboto Light" w:hAnsi="Roboto Light" w:cs="Barlow"/>
          <w:sz w:val="18"/>
          <w:szCs w:val="18"/>
        </w:rPr>
      </w:pPr>
      <w:r w:rsidRPr="00F80470">
        <w:rPr>
          <w:rFonts w:ascii="Roboto Light" w:hAnsi="Roboto Light" w:cs="Barlow"/>
          <w:sz w:val="18"/>
          <w:szCs w:val="18"/>
        </w:rPr>
        <w:t xml:space="preserve">Navrhovaná úprava </w:t>
      </w:r>
      <w:proofErr w:type="spellStart"/>
      <w:r w:rsidRPr="00F80470">
        <w:rPr>
          <w:rFonts w:ascii="Roboto Light" w:hAnsi="Roboto Light" w:cs="Barlow"/>
          <w:sz w:val="18"/>
          <w:szCs w:val="18"/>
        </w:rPr>
        <w:t>ust</w:t>
      </w:r>
      <w:proofErr w:type="spellEnd"/>
      <w:r w:rsidRPr="00F80470">
        <w:rPr>
          <w:rFonts w:ascii="Roboto Light" w:hAnsi="Roboto Light" w:cs="Barlow"/>
          <w:sz w:val="18"/>
          <w:szCs w:val="18"/>
        </w:rPr>
        <w:t>. § 154 ods. 1 písm. i) bod 1. má za cieľ spresniť skutkovú podstatu správneho deliktu v prípadoch, keď daňový subjekt podá dodatočné daňové priznanie s vyššou daňou oproti pôvodnému priznaniu, avšak táto vyššia daň nie je v skutočnosti splatná do štátneho rozpočtu, keďže je plne krytá už zaplatenými preddavkami.</w:t>
      </w:r>
    </w:p>
    <w:p w14:paraId="3B0DF433" w14:textId="77777777" w:rsidR="00211F2E" w:rsidRDefault="00211F2E" w:rsidP="00F80470">
      <w:pPr>
        <w:pStyle w:val="RZTelo"/>
        <w:spacing w:after="0" w:line="240" w:lineRule="auto"/>
        <w:rPr>
          <w:rFonts w:ascii="Roboto Light" w:hAnsi="Roboto Light" w:cs="Barlow"/>
          <w:sz w:val="18"/>
          <w:szCs w:val="18"/>
        </w:rPr>
      </w:pPr>
    </w:p>
    <w:p w14:paraId="2A7C861E" w14:textId="23381F1A" w:rsidR="00F80470" w:rsidRPr="00F80470" w:rsidRDefault="00F80470" w:rsidP="00F80470">
      <w:pPr>
        <w:pStyle w:val="RZTelo"/>
        <w:spacing w:after="0" w:line="240" w:lineRule="auto"/>
        <w:rPr>
          <w:rFonts w:ascii="Roboto Light" w:hAnsi="Roboto Light" w:cs="Barlow"/>
          <w:sz w:val="18"/>
          <w:szCs w:val="18"/>
        </w:rPr>
      </w:pPr>
      <w:r w:rsidRPr="00F80470">
        <w:rPr>
          <w:rFonts w:ascii="Roboto Light" w:hAnsi="Roboto Light" w:cs="Barlow"/>
          <w:sz w:val="18"/>
          <w:szCs w:val="18"/>
        </w:rPr>
        <w:t>Doplnenie výrazu „na úhradu“ za slová „zvýšenie dane“ má zabezpečiť, aby bola sankcia ukladaná len vtedy, ak zvýšenie dane má reálny dopad na štátny rozpočet, teda ak vzniká dodatočná povinnosť úhrady zo strany daňového subjektu.</w:t>
      </w:r>
    </w:p>
    <w:p w14:paraId="314579BF" w14:textId="77777777" w:rsidR="00211F2E" w:rsidRDefault="00211F2E" w:rsidP="00F80470">
      <w:pPr>
        <w:pStyle w:val="RZTelo"/>
        <w:spacing w:after="0" w:line="240" w:lineRule="auto"/>
        <w:rPr>
          <w:rFonts w:ascii="Roboto Light" w:hAnsi="Roboto Light" w:cs="Barlow"/>
          <w:sz w:val="18"/>
          <w:szCs w:val="18"/>
        </w:rPr>
      </w:pPr>
    </w:p>
    <w:p w14:paraId="0631E626" w14:textId="215E1482" w:rsidR="00F80470" w:rsidRPr="00F80470" w:rsidRDefault="00F80470" w:rsidP="00F80470">
      <w:pPr>
        <w:pStyle w:val="RZTelo"/>
        <w:spacing w:after="0" w:line="240" w:lineRule="auto"/>
        <w:rPr>
          <w:rFonts w:ascii="Roboto Light" w:hAnsi="Roboto Light" w:cs="Barlow"/>
          <w:sz w:val="18"/>
          <w:szCs w:val="18"/>
        </w:rPr>
      </w:pPr>
      <w:r w:rsidRPr="00F80470">
        <w:rPr>
          <w:rFonts w:ascii="Roboto Light" w:hAnsi="Roboto Light" w:cs="Barlow"/>
          <w:sz w:val="18"/>
          <w:szCs w:val="18"/>
        </w:rPr>
        <w:t>Rovnako sa navrhuje doplniť výraz „zníženie daňového preplatku alebo“ pred formuláciu „zníženie nadmerného odpočtu“, čím sa reflektuje skutočnosť, že výsledkom daňového priznania môže byť nielen daň na úhradu, ale aj daňový preplatok. Úprava týmto spôsobom lepšie vystihuje rôzne daňové situácie, v ktorých môže dôjsť k vzniku správneho deliktu.</w:t>
      </w:r>
    </w:p>
    <w:p w14:paraId="613161EC" w14:textId="77777777" w:rsidR="00211F2E" w:rsidRDefault="00211F2E" w:rsidP="00F80470">
      <w:pPr>
        <w:pStyle w:val="RZTelo"/>
        <w:spacing w:after="0" w:line="240" w:lineRule="auto"/>
        <w:rPr>
          <w:rFonts w:ascii="Roboto Light" w:hAnsi="Roboto Light" w:cs="Barlow"/>
          <w:sz w:val="18"/>
          <w:szCs w:val="18"/>
        </w:rPr>
      </w:pPr>
    </w:p>
    <w:p w14:paraId="4356EA97" w14:textId="515C68E8" w:rsidR="00F80470" w:rsidRPr="00F80470" w:rsidRDefault="00F80470" w:rsidP="00F80470">
      <w:pPr>
        <w:pStyle w:val="RZTelo"/>
        <w:spacing w:after="0" w:line="240" w:lineRule="auto"/>
        <w:rPr>
          <w:rFonts w:ascii="Roboto Light" w:hAnsi="Roboto Light" w:cs="Barlow"/>
          <w:sz w:val="18"/>
          <w:szCs w:val="18"/>
        </w:rPr>
      </w:pPr>
      <w:r w:rsidRPr="00F80470">
        <w:rPr>
          <w:rFonts w:ascii="Roboto Light" w:hAnsi="Roboto Light" w:cs="Barlow"/>
          <w:sz w:val="18"/>
          <w:szCs w:val="18"/>
        </w:rPr>
        <w:t>Zmyslom tejto legislatívnej zmeny je podporiť materiálny prístup k posudzovaniu správnych deliktov. Sankcia by nemala byť ukladaná automaticky pri každom formálnom pochybení, ale len vtedy, ak konanie daňového subjektu reálne ohrozuje alebo kráti verejné príjmy. Sankčný mechanizmus v daňovom práve by nemal byť nástrojom automatického postihu, ale prostriedkom na zabezpečenie riadneho plnenia daňových povinností a ochrany verejných financií.</w:t>
      </w:r>
    </w:p>
    <w:p w14:paraId="4ABC7456" w14:textId="77777777" w:rsidR="00211F2E" w:rsidRDefault="00211F2E" w:rsidP="00F80470">
      <w:pPr>
        <w:pStyle w:val="RZTelo"/>
        <w:spacing w:after="0" w:line="240" w:lineRule="auto"/>
        <w:rPr>
          <w:rFonts w:ascii="Roboto Light" w:hAnsi="Roboto Light" w:cs="Barlow"/>
          <w:sz w:val="18"/>
          <w:szCs w:val="18"/>
        </w:rPr>
      </w:pPr>
    </w:p>
    <w:p w14:paraId="787271D4" w14:textId="3E868C2D" w:rsidR="00F80470" w:rsidRPr="00F80470" w:rsidRDefault="00F80470" w:rsidP="00F80470">
      <w:pPr>
        <w:pStyle w:val="RZTelo"/>
        <w:spacing w:after="0" w:line="240" w:lineRule="auto"/>
        <w:rPr>
          <w:rFonts w:ascii="Roboto Light" w:hAnsi="Roboto Light" w:cs="Barlow"/>
          <w:sz w:val="18"/>
          <w:szCs w:val="18"/>
        </w:rPr>
      </w:pPr>
      <w:r w:rsidRPr="00F80470">
        <w:rPr>
          <w:rFonts w:ascii="Roboto Light" w:hAnsi="Roboto Light" w:cs="Barlow"/>
          <w:sz w:val="18"/>
          <w:szCs w:val="18"/>
        </w:rPr>
        <w:t>Navrhované doplnenie zároveň zosúlaďuje výklad ustanovenia s princípmi právnej istoty a proporcionality, ktoré by mali byť základom pri uplatňovaní sankcií zo strany správcu dane.</w:t>
      </w:r>
    </w:p>
    <w:p w14:paraId="21F00A58" w14:textId="77777777" w:rsidR="00211F2E" w:rsidRDefault="00211F2E" w:rsidP="00F80470">
      <w:pPr>
        <w:pStyle w:val="RZTelo"/>
        <w:spacing w:after="0" w:line="240" w:lineRule="auto"/>
        <w:rPr>
          <w:rFonts w:ascii="Roboto Light" w:hAnsi="Roboto Light" w:cs="Barlow"/>
          <w:sz w:val="18"/>
          <w:szCs w:val="18"/>
        </w:rPr>
      </w:pPr>
    </w:p>
    <w:p w14:paraId="6FE78865" w14:textId="1210FFC3" w:rsidR="00F80470" w:rsidRDefault="00F80470" w:rsidP="00F80470">
      <w:pPr>
        <w:pStyle w:val="RZTelo"/>
        <w:spacing w:after="0" w:line="240" w:lineRule="auto"/>
        <w:rPr>
          <w:rFonts w:ascii="Roboto Light" w:hAnsi="Roboto Light" w:cs="Barlow"/>
          <w:sz w:val="18"/>
          <w:szCs w:val="18"/>
        </w:rPr>
      </w:pPr>
      <w:r w:rsidRPr="00F80470">
        <w:rPr>
          <w:rFonts w:ascii="Roboto Light" w:hAnsi="Roboto Light" w:cs="Barlow"/>
          <w:sz w:val="18"/>
          <w:szCs w:val="18"/>
        </w:rPr>
        <w:t>Zmena je technicky jednoducho realizovateľná – spočíva v tom, že systém finančnej správy bude pri výpočte pokút vychádzať z iných riadkov formulárov daňových priznaní, ako je tomu v súčasnosti.</w:t>
      </w:r>
    </w:p>
    <w:p w14:paraId="3249C1D1" w14:textId="77777777" w:rsidR="0020474A" w:rsidRDefault="0020474A" w:rsidP="00F80470">
      <w:pPr>
        <w:pStyle w:val="RZTelo"/>
        <w:spacing w:after="0" w:line="240" w:lineRule="auto"/>
        <w:rPr>
          <w:rFonts w:ascii="Roboto Light" w:hAnsi="Roboto Light" w:cs="Barlow"/>
          <w:sz w:val="18"/>
          <w:szCs w:val="18"/>
        </w:rPr>
      </w:pPr>
    </w:p>
    <w:p w14:paraId="273BEC0D" w14:textId="6A26FF1A" w:rsidR="0020474A" w:rsidRPr="00B92B9C" w:rsidRDefault="0020474A" w:rsidP="00390FE6">
      <w:pPr>
        <w:pStyle w:val="RZTelo"/>
        <w:numPr>
          <w:ilvl w:val="0"/>
          <w:numId w:val="249"/>
        </w:numPr>
        <w:spacing w:after="0" w:line="240" w:lineRule="auto"/>
        <w:rPr>
          <w:rFonts w:ascii="Roboto Light" w:hAnsi="Roboto Light" w:cs="Barlow"/>
          <w:b/>
          <w:bCs/>
          <w:sz w:val="18"/>
          <w:szCs w:val="18"/>
        </w:rPr>
      </w:pPr>
      <w:r>
        <w:rPr>
          <w:rFonts w:ascii="Roboto Light" w:hAnsi="Roboto Light" w:cs="Barlow"/>
          <w:b/>
          <w:bCs/>
          <w:sz w:val="18"/>
          <w:szCs w:val="18"/>
        </w:rPr>
        <w:t>Zásadná p</w:t>
      </w:r>
      <w:r w:rsidRPr="00B92B9C">
        <w:rPr>
          <w:rFonts w:ascii="Roboto Light" w:hAnsi="Roboto Light" w:cs="Barlow"/>
          <w:b/>
          <w:bCs/>
          <w:sz w:val="18"/>
          <w:szCs w:val="18"/>
        </w:rPr>
        <w:t xml:space="preserve">ripomienka </w:t>
      </w:r>
      <w:commentRangeStart w:id="28"/>
      <w:r w:rsidRPr="00B92B9C">
        <w:rPr>
          <w:rFonts w:ascii="Roboto Light" w:hAnsi="Roboto Light" w:cs="Barlow"/>
          <w:b/>
          <w:bCs/>
          <w:sz w:val="18"/>
          <w:szCs w:val="18"/>
        </w:rPr>
        <w:t>k </w:t>
      </w:r>
      <w:commentRangeEnd w:id="28"/>
      <w:r>
        <w:rPr>
          <w:rStyle w:val="Odkaznakomentr"/>
          <w:rFonts w:ascii="Roboto Light" w:hAnsi="Roboto Light" w:cstheme="minorBidi"/>
          <w:color w:val="auto"/>
        </w:rPr>
        <w:commentReference w:id="28"/>
      </w:r>
      <w:r w:rsidRPr="00B92B9C">
        <w:rPr>
          <w:rFonts w:ascii="Roboto Light" w:hAnsi="Roboto Light" w:cs="Barlow"/>
          <w:b/>
          <w:bCs/>
          <w:sz w:val="18"/>
          <w:szCs w:val="18"/>
        </w:rPr>
        <w:t xml:space="preserve">čl. </w:t>
      </w:r>
      <w:r>
        <w:rPr>
          <w:rFonts w:ascii="Roboto Light" w:hAnsi="Roboto Light" w:cs="Barlow"/>
          <w:b/>
          <w:bCs/>
          <w:sz w:val="18"/>
          <w:szCs w:val="18"/>
        </w:rPr>
        <w:t>V, novelizačný bod 1</w:t>
      </w:r>
    </w:p>
    <w:p w14:paraId="78170C33" w14:textId="47EE80B4" w:rsidR="0020474A" w:rsidRPr="00E555CC" w:rsidRDefault="0020474A" w:rsidP="00F80470">
      <w:pPr>
        <w:pStyle w:val="RZTelo"/>
        <w:spacing w:after="0" w:line="240" w:lineRule="auto"/>
        <w:rPr>
          <w:rFonts w:ascii="Roboto Light" w:hAnsi="Roboto Light" w:cs="Barlow"/>
          <w:sz w:val="18"/>
          <w:szCs w:val="18"/>
        </w:rPr>
      </w:pPr>
      <w:r>
        <w:rPr>
          <w:rFonts w:ascii="Roboto Light" w:hAnsi="Roboto Light" w:cs="Barlow"/>
          <w:sz w:val="18"/>
          <w:szCs w:val="18"/>
        </w:rPr>
        <w:t>N</w:t>
      </w:r>
      <w:r w:rsidRPr="0020474A">
        <w:rPr>
          <w:rFonts w:ascii="Roboto Light" w:hAnsi="Roboto Light" w:cs="Barlow"/>
          <w:sz w:val="18"/>
          <w:szCs w:val="18"/>
        </w:rPr>
        <w:t>avrhujeme vylúčiť z povinnosti uvádzať v elektronickej faktúre aj číslo oznámenia o vyhlásení verejného obstarávania, oznámenia použitého ako výzva na súťaž, oznámenia o koncesii, oznámenia o vyhlásení súťaže návrhov uverejnených v Úradnom vestníku Európskej únie a vo Vestníku verejného obstarávania, alebo číslo pridelené verejným obstarávateľom a obstarávateľom, ak ide o zákazky, ktoré sa neuverejňujú vo vestníku. Táto informácia nie je ekonomickou kategóriou , ktorá je podstatná pre zachytenie transakcie na faktúre. Povinnosť uvádzať tieto údaje na faktúre predstavuje len ďalšiu záťaž pre daňové subjekty pri reportovaní svojich transakcií a v konečnom dôsledku predražuje nastavenia fakturačných systémov.</w:t>
      </w:r>
    </w:p>
    <w:p w14:paraId="58B74930" w14:textId="24D8ADE7" w:rsidR="00E555CC" w:rsidRDefault="00E555CC" w:rsidP="00E555CC">
      <w:pPr>
        <w:pStyle w:val="RZTelo"/>
        <w:spacing w:after="0" w:line="240" w:lineRule="auto"/>
        <w:rPr>
          <w:rFonts w:ascii="Roboto Light" w:hAnsi="Roboto Light" w:cs="Barlow"/>
          <w:sz w:val="18"/>
          <w:szCs w:val="18"/>
        </w:rPr>
      </w:pPr>
    </w:p>
    <w:p w14:paraId="6B427732" w14:textId="2F0B1948" w:rsidR="00F80470" w:rsidRPr="00B92B9C" w:rsidRDefault="00F80470" w:rsidP="00390FE6">
      <w:pPr>
        <w:pStyle w:val="RZTelo"/>
        <w:numPr>
          <w:ilvl w:val="0"/>
          <w:numId w:val="249"/>
        </w:numPr>
        <w:spacing w:after="0" w:line="240" w:lineRule="auto"/>
        <w:rPr>
          <w:rFonts w:ascii="Roboto Light" w:hAnsi="Roboto Light" w:cs="Barlow"/>
          <w:b/>
          <w:bCs/>
          <w:sz w:val="18"/>
          <w:szCs w:val="18"/>
        </w:rPr>
      </w:pPr>
      <w:r>
        <w:rPr>
          <w:rFonts w:ascii="Roboto Light" w:hAnsi="Roboto Light" w:cs="Barlow"/>
          <w:b/>
          <w:bCs/>
          <w:sz w:val="18"/>
          <w:szCs w:val="18"/>
        </w:rPr>
        <w:t>Zásadná p</w:t>
      </w:r>
      <w:r w:rsidRPr="00B92B9C">
        <w:rPr>
          <w:rFonts w:ascii="Roboto Light" w:hAnsi="Roboto Light" w:cs="Barlow"/>
          <w:b/>
          <w:bCs/>
          <w:sz w:val="18"/>
          <w:szCs w:val="18"/>
        </w:rPr>
        <w:t xml:space="preserve">ripomienka </w:t>
      </w:r>
      <w:commentRangeStart w:id="29"/>
      <w:r w:rsidRPr="00B92B9C">
        <w:rPr>
          <w:rFonts w:ascii="Roboto Light" w:hAnsi="Roboto Light" w:cs="Barlow"/>
          <w:b/>
          <w:bCs/>
          <w:sz w:val="18"/>
          <w:szCs w:val="18"/>
        </w:rPr>
        <w:t>k </w:t>
      </w:r>
      <w:commentRangeEnd w:id="29"/>
      <w:r>
        <w:rPr>
          <w:rStyle w:val="Odkaznakomentr"/>
          <w:rFonts w:ascii="Roboto Light" w:hAnsi="Roboto Light" w:cstheme="minorBidi"/>
          <w:color w:val="auto"/>
        </w:rPr>
        <w:commentReference w:id="29"/>
      </w:r>
      <w:r w:rsidRPr="00B92B9C">
        <w:rPr>
          <w:rFonts w:ascii="Roboto Light" w:hAnsi="Roboto Light" w:cs="Barlow"/>
          <w:b/>
          <w:bCs/>
          <w:sz w:val="18"/>
          <w:szCs w:val="18"/>
        </w:rPr>
        <w:t xml:space="preserve">čl. </w:t>
      </w:r>
      <w:r>
        <w:rPr>
          <w:rFonts w:ascii="Roboto Light" w:hAnsi="Roboto Light" w:cs="Barlow"/>
          <w:b/>
          <w:bCs/>
          <w:sz w:val="18"/>
          <w:szCs w:val="18"/>
        </w:rPr>
        <w:t>VI</w:t>
      </w:r>
    </w:p>
    <w:p w14:paraId="7926F4E7" w14:textId="77777777" w:rsidR="00F80470" w:rsidRDefault="00E555CC" w:rsidP="00E555CC">
      <w:pPr>
        <w:pStyle w:val="RZTelo"/>
        <w:spacing w:after="0" w:line="240" w:lineRule="auto"/>
        <w:rPr>
          <w:rFonts w:ascii="Roboto Light" w:hAnsi="Roboto Light" w:cs="Barlow"/>
          <w:sz w:val="18"/>
          <w:szCs w:val="18"/>
        </w:rPr>
      </w:pPr>
      <w:r w:rsidRPr="00E555CC">
        <w:rPr>
          <w:rFonts w:ascii="Roboto Light" w:hAnsi="Roboto Light" w:cs="Barlow"/>
          <w:sz w:val="18"/>
          <w:szCs w:val="18"/>
        </w:rPr>
        <w:t>Žiadame upraviť článok o nadobudnutí účinnosti zákona tak, aby všetky časti návrhu, ktoré majú začať platiť od 1. januára 2027, nadobudli účinnosť až 1. júla 2030.Tento posun zabezpečí zosúladenie termínov so zvyškom úpravy a umožní primeraný čas na technickú a organizačnú prípravu dotknutých subjektov.</w:t>
      </w:r>
    </w:p>
    <w:p w14:paraId="7B3DA8FD" w14:textId="77777777" w:rsidR="00F80470" w:rsidRDefault="00F80470" w:rsidP="00E555CC">
      <w:pPr>
        <w:pStyle w:val="RZTelo"/>
        <w:spacing w:after="0" w:line="240" w:lineRule="auto"/>
        <w:rPr>
          <w:rFonts w:ascii="Roboto Light" w:hAnsi="Roboto Light" w:cs="Barlow"/>
          <w:sz w:val="18"/>
          <w:szCs w:val="18"/>
        </w:rPr>
      </w:pPr>
    </w:p>
    <w:p w14:paraId="28EB94AB" w14:textId="0E670532" w:rsidR="00F80470" w:rsidRPr="00F80470" w:rsidRDefault="00F80470" w:rsidP="00E555CC">
      <w:pPr>
        <w:pStyle w:val="RZTelo"/>
        <w:spacing w:after="0" w:line="240" w:lineRule="auto"/>
        <w:rPr>
          <w:rFonts w:ascii="Roboto Light" w:hAnsi="Roboto Light" w:cs="Barlow"/>
          <w:b/>
          <w:bCs/>
          <w:sz w:val="18"/>
          <w:szCs w:val="18"/>
        </w:rPr>
      </w:pPr>
      <w:r>
        <w:rPr>
          <w:rFonts w:ascii="Roboto Light" w:hAnsi="Roboto Light" w:cs="Barlow"/>
          <w:b/>
          <w:bCs/>
          <w:sz w:val="18"/>
          <w:szCs w:val="18"/>
        </w:rPr>
        <w:t>Odôvodnenie:</w:t>
      </w:r>
    </w:p>
    <w:p w14:paraId="0A7F9381" w14:textId="03D3604A" w:rsidR="00E555CC" w:rsidRDefault="00E555CC" w:rsidP="00E555CC">
      <w:pPr>
        <w:pStyle w:val="RZTelo"/>
        <w:spacing w:after="0" w:line="240" w:lineRule="auto"/>
        <w:rPr>
          <w:rFonts w:ascii="Roboto Light" w:hAnsi="Roboto Light" w:cs="Barlow"/>
          <w:sz w:val="18"/>
          <w:szCs w:val="18"/>
        </w:rPr>
      </w:pPr>
      <w:r w:rsidRPr="00E555CC">
        <w:rPr>
          <w:rFonts w:ascii="Roboto Light" w:hAnsi="Roboto Light" w:cs="Barlow"/>
          <w:sz w:val="18"/>
          <w:szCs w:val="18"/>
        </w:rPr>
        <w:t>Súčasný návrh zároveň zavádza povinnosti, ktoré idú nad rámec požiadaviek európskej legislatívy (tzv. „</w:t>
      </w:r>
      <w:proofErr w:type="spellStart"/>
      <w:r w:rsidRPr="00E555CC">
        <w:rPr>
          <w:rFonts w:ascii="Roboto Light" w:hAnsi="Roboto Light" w:cs="Barlow"/>
          <w:sz w:val="18"/>
          <w:szCs w:val="18"/>
        </w:rPr>
        <w:t>gold</w:t>
      </w:r>
      <w:proofErr w:type="spellEnd"/>
      <w:r w:rsidRPr="00E555CC">
        <w:rPr>
          <w:rFonts w:ascii="Roboto Light" w:hAnsi="Roboto Light" w:cs="Barlow"/>
          <w:sz w:val="18"/>
          <w:szCs w:val="18"/>
        </w:rPr>
        <w:t xml:space="preserve"> </w:t>
      </w:r>
      <w:proofErr w:type="spellStart"/>
      <w:r w:rsidRPr="00E555CC">
        <w:rPr>
          <w:rFonts w:ascii="Roboto Light" w:hAnsi="Roboto Light" w:cs="Barlow"/>
          <w:sz w:val="18"/>
          <w:szCs w:val="18"/>
        </w:rPr>
        <w:t>plating</w:t>
      </w:r>
      <w:proofErr w:type="spellEnd"/>
      <w:r w:rsidRPr="00E555CC">
        <w:rPr>
          <w:rFonts w:ascii="Roboto Light" w:hAnsi="Roboto Light" w:cs="Barlow"/>
          <w:sz w:val="18"/>
          <w:szCs w:val="18"/>
        </w:rPr>
        <w:t xml:space="preserve">“), a to bez jasného odôvodnenia ich nevyhnutnosti. Takýto prístup je v rozpore s programovým vyhlásením vlády, v ktorom sa vláda zaviazala minimalizovať </w:t>
      </w:r>
      <w:proofErr w:type="spellStart"/>
      <w:r w:rsidRPr="00E555CC">
        <w:rPr>
          <w:rFonts w:ascii="Roboto Light" w:hAnsi="Roboto Light" w:cs="Barlow"/>
          <w:sz w:val="18"/>
          <w:szCs w:val="18"/>
        </w:rPr>
        <w:t>gold</w:t>
      </w:r>
      <w:proofErr w:type="spellEnd"/>
      <w:r w:rsidRPr="00E555CC">
        <w:rPr>
          <w:rFonts w:ascii="Roboto Light" w:hAnsi="Roboto Light" w:cs="Barlow"/>
          <w:sz w:val="18"/>
          <w:szCs w:val="18"/>
        </w:rPr>
        <w:t xml:space="preserve"> </w:t>
      </w:r>
      <w:proofErr w:type="spellStart"/>
      <w:r w:rsidRPr="00E555CC">
        <w:rPr>
          <w:rFonts w:ascii="Roboto Light" w:hAnsi="Roboto Light" w:cs="Barlow"/>
          <w:sz w:val="18"/>
          <w:szCs w:val="18"/>
        </w:rPr>
        <w:t>plating</w:t>
      </w:r>
      <w:proofErr w:type="spellEnd"/>
      <w:r w:rsidRPr="00E555CC">
        <w:rPr>
          <w:rFonts w:ascii="Roboto Light" w:hAnsi="Roboto Light" w:cs="Barlow"/>
          <w:sz w:val="18"/>
          <w:szCs w:val="18"/>
        </w:rPr>
        <w:t xml:space="preserve"> a zjednodušovať administratívne povinnosti podnikateľov. </w:t>
      </w:r>
      <w:r w:rsidRPr="00E555CC">
        <w:rPr>
          <w:rFonts w:ascii="Roboto Light" w:hAnsi="Roboto Light" w:cs="Barlow"/>
          <w:sz w:val="18"/>
          <w:szCs w:val="18"/>
        </w:rPr>
        <w:lastRenderedPageBreak/>
        <w:t>Posunutie účinnosti do 1. januára 2030 by umožnilo zosúladenie termínu s európskou legislatívou pre tuzemské a cezhraničné faktúry, poskytlo by dostatočný čas na technickú a organizačnú prípravu a zároveň by minimalizovalo riziko administratívnych problémov a sankcií zo strany daňových orgánov.</w:t>
      </w:r>
    </w:p>
    <w:p w14:paraId="79A3D53F" w14:textId="77777777" w:rsidR="00367F1C" w:rsidRDefault="00367F1C" w:rsidP="00E555CC">
      <w:pPr>
        <w:pStyle w:val="RZTelo"/>
        <w:spacing w:after="0" w:line="240" w:lineRule="auto"/>
        <w:rPr>
          <w:rFonts w:ascii="Roboto Light" w:hAnsi="Roboto Light" w:cs="Barlow"/>
          <w:sz w:val="18"/>
          <w:szCs w:val="18"/>
        </w:rPr>
      </w:pPr>
    </w:p>
    <w:p w14:paraId="3F393F83" w14:textId="77777777" w:rsidR="00367F1C" w:rsidRPr="00367F1C" w:rsidRDefault="00367F1C" w:rsidP="00367F1C">
      <w:pPr>
        <w:pStyle w:val="RZTelo"/>
        <w:spacing w:after="0" w:line="240" w:lineRule="auto"/>
        <w:rPr>
          <w:rFonts w:ascii="Roboto Light" w:hAnsi="Roboto Light" w:cs="Barlow"/>
          <w:sz w:val="18"/>
          <w:szCs w:val="18"/>
        </w:rPr>
      </w:pPr>
      <w:r w:rsidRPr="00367F1C">
        <w:rPr>
          <w:rFonts w:ascii="Roboto Light" w:hAnsi="Roboto Light" w:cs="Barlow"/>
          <w:sz w:val="18"/>
          <w:szCs w:val="18"/>
        </w:rPr>
        <w:t>Zahraničné skúsenosti (Nemecko, Taliansko, Poľsko) ukazujú, že postupný a diferencovaný prístup je úspešnejší. Pred plošným zavedením je vhodné realizovať pilotný režim s dobrovoľným zapojením vybraných subjektov.</w:t>
      </w:r>
    </w:p>
    <w:p w14:paraId="124650A5" w14:textId="77777777" w:rsidR="00367F1C" w:rsidRPr="00367F1C" w:rsidRDefault="00367F1C" w:rsidP="00367F1C">
      <w:pPr>
        <w:pStyle w:val="RZTelo"/>
        <w:spacing w:after="0" w:line="240" w:lineRule="auto"/>
        <w:rPr>
          <w:rFonts w:ascii="Roboto Light" w:hAnsi="Roboto Light" w:cs="Barlow"/>
          <w:sz w:val="18"/>
          <w:szCs w:val="18"/>
        </w:rPr>
      </w:pPr>
      <w:r w:rsidRPr="00367F1C">
        <w:rPr>
          <w:rFonts w:ascii="Roboto Light" w:hAnsi="Roboto Light" w:cs="Barlow"/>
          <w:sz w:val="18"/>
          <w:szCs w:val="18"/>
        </w:rPr>
        <w:t xml:space="preserve">Pred plošným zavedením považujeme za nevyhnutné spustiť pilotný režim s dobrovoľným zapojením vybraných firiem. Ten by overil funkčnosť systémov, rýchlosť spracovania väčších objemov faktúr a kompatibilitu rôznych formátov. Výsledky </w:t>
      </w:r>
      <w:proofErr w:type="spellStart"/>
      <w:r w:rsidRPr="00367F1C">
        <w:rPr>
          <w:rFonts w:ascii="Roboto Light" w:hAnsi="Roboto Light" w:cs="Barlow"/>
          <w:sz w:val="18"/>
          <w:szCs w:val="18"/>
        </w:rPr>
        <w:t>pilotu</w:t>
      </w:r>
      <w:proofErr w:type="spellEnd"/>
      <w:r w:rsidRPr="00367F1C">
        <w:rPr>
          <w:rFonts w:ascii="Roboto Light" w:hAnsi="Roboto Light" w:cs="Barlow"/>
          <w:sz w:val="18"/>
          <w:szCs w:val="18"/>
        </w:rPr>
        <w:t xml:space="preserve"> by mali byť priebežne zverejňované, aby sa ostatní podnikatelia mohli pripraviť.</w:t>
      </w:r>
    </w:p>
    <w:p w14:paraId="02636965" w14:textId="77777777" w:rsidR="00367F1C" w:rsidRDefault="00367F1C" w:rsidP="00367F1C">
      <w:pPr>
        <w:pStyle w:val="RZTelo"/>
        <w:spacing w:after="0" w:line="240" w:lineRule="auto"/>
        <w:rPr>
          <w:rFonts w:ascii="Roboto Light" w:hAnsi="Roboto Light" w:cs="Barlow"/>
          <w:sz w:val="18"/>
          <w:szCs w:val="18"/>
        </w:rPr>
      </w:pPr>
    </w:p>
    <w:p w14:paraId="2E908B6E" w14:textId="4BFEA096" w:rsidR="00367F1C" w:rsidRPr="00367F1C" w:rsidRDefault="00367F1C" w:rsidP="00367F1C">
      <w:pPr>
        <w:pStyle w:val="RZTelo"/>
        <w:spacing w:after="0" w:line="240" w:lineRule="auto"/>
        <w:rPr>
          <w:rFonts w:ascii="Roboto Light" w:hAnsi="Roboto Light" w:cs="Barlow"/>
          <w:sz w:val="18"/>
          <w:szCs w:val="18"/>
        </w:rPr>
      </w:pPr>
      <w:r w:rsidRPr="00367F1C">
        <w:rPr>
          <w:rFonts w:ascii="Roboto Light" w:hAnsi="Roboto Light" w:cs="Barlow"/>
          <w:sz w:val="18"/>
          <w:szCs w:val="18"/>
        </w:rPr>
        <w:t>Navrhovaný termín 1. 1. 2027 považujeme za rizikový až nereálny z týchto dôvodov:</w:t>
      </w:r>
    </w:p>
    <w:p w14:paraId="7A41CB5B" w14:textId="118A42AA" w:rsidR="00367F1C" w:rsidRDefault="00367F1C" w:rsidP="00367F1C">
      <w:pPr>
        <w:pStyle w:val="RZTelo"/>
        <w:numPr>
          <w:ilvl w:val="0"/>
          <w:numId w:val="280"/>
        </w:numPr>
        <w:spacing w:after="0" w:line="240" w:lineRule="auto"/>
        <w:rPr>
          <w:rFonts w:ascii="Roboto Light" w:hAnsi="Roboto Light" w:cs="Barlow"/>
          <w:sz w:val="18"/>
          <w:szCs w:val="18"/>
        </w:rPr>
      </w:pPr>
      <w:r w:rsidRPr="00367F1C">
        <w:rPr>
          <w:rFonts w:ascii="Roboto Light" w:hAnsi="Roboto Light" w:cs="Barlow"/>
          <w:sz w:val="18"/>
          <w:szCs w:val="18"/>
        </w:rPr>
        <w:t>Nedostatočný čas na úpravu procesov – kombinácia digitalizácie a skrátenia lehoty na vystavenie faktúr si vyžiada rozsiahle procesné a IT zmeny v mnohých firmách.</w:t>
      </w:r>
    </w:p>
    <w:p w14:paraId="169D6744" w14:textId="77777777" w:rsidR="00367F1C" w:rsidRDefault="00367F1C" w:rsidP="00367F1C">
      <w:pPr>
        <w:pStyle w:val="RZTelo"/>
        <w:numPr>
          <w:ilvl w:val="0"/>
          <w:numId w:val="280"/>
        </w:numPr>
        <w:spacing w:after="0" w:line="240" w:lineRule="auto"/>
        <w:rPr>
          <w:rFonts w:ascii="Roboto Light" w:hAnsi="Roboto Light" w:cs="Barlow"/>
          <w:sz w:val="18"/>
          <w:szCs w:val="18"/>
        </w:rPr>
      </w:pPr>
      <w:r w:rsidRPr="00367F1C">
        <w:rPr>
          <w:rFonts w:ascii="Roboto Light" w:hAnsi="Roboto Light" w:cs="Barlow"/>
          <w:sz w:val="18"/>
          <w:szCs w:val="18"/>
        </w:rPr>
        <w:t>Riziko pri akreditácii poskytovateľov – nedostatočná kapacita štátu na akreditáciu všetkých poskytovateľov prístupových bodov (e-faktúr), ktorí o to budú mať záujem môže spôsobiť značné komplikácie a nútiť  firmy k nákladným zmenám ERP/účtovných systémov na poslednú chvíľu ako aj obmedzenie konkurencie v tejto oblasti so všetkými negatívnymi dôsledkami.</w:t>
      </w:r>
      <w:r>
        <w:rPr>
          <w:rFonts w:ascii="Roboto Light" w:hAnsi="Roboto Light" w:cs="Barlow"/>
          <w:sz w:val="18"/>
          <w:szCs w:val="18"/>
        </w:rPr>
        <w:t xml:space="preserve"> </w:t>
      </w:r>
      <w:r w:rsidRPr="00367F1C">
        <w:rPr>
          <w:rFonts w:ascii="Roboto Light" w:hAnsi="Roboto Light" w:cs="Barlow"/>
          <w:sz w:val="18"/>
          <w:szCs w:val="18"/>
        </w:rPr>
        <w:t>Považujeme za nevyhnutné predísť tomu, aby sa opakovala situácia so zavádzania e-kás (ktoré boli svojím rozsahom projektom s výrazne menším dopadom), kedy podnikatelia čakali na certifikáciu svojho dodávateľa a nakoniec došlo k posunom termínov na poslednú chvíľu, zbytočným komplikáciám a predraženiu zavádzania týchto riešení vo firmách.</w:t>
      </w:r>
    </w:p>
    <w:p w14:paraId="61A784B7" w14:textId="319A86FC" w:rsidR="00367F1C" w:rsidRDefault="00367F1C" w:rsidP="00367F1C">
      <w:pPr>
        <w:pStyle w:val="RZTelo"/>
        <w:numPr>
          <w:ilvl w:val="0"/>
          <w:numId w:val="280"/>
        </w:numPr>
        <w:spacing w:after="0" w:line="240" w:lineRule="auto"/>
        <w:rPr>
          <w:rFonts w:ascii="Roboto Light" w:hAnsi="Roboto Light" w:cs="Barlow"/>
          <w:sz w:val="18"/>
          <w:szCs w:val="18"/>
        </w:rPr>
      </w:pPr>
      <w:r w:rsidRPr="00367F1C">
        <w:rPr>
          <w:rFonts w:ascii="Roboto Light" w:hAnsi="Roboto Light" w:cs="Barlow"/>
          <w:sz w:val="18"/>
          <w:szCs w:val="18"/>
        </w:rPr>
        <w:t>Riziko nepripravenosti FS SR na efektívne využitie údajov z e-faktúr</w:t>
      </w:r>
      <w:r>
        <w:rPr>
          <w:rFonts w:ascii="Roboto Light" w:hAnsi="Roboto Light" w:cs="Barlow"/>
          <w:sz w:val="18"/>
          <w:szCs w:val="18"/>
        </w:rPr>
        <w:t xml:space="preserve"> </w:t>
      </w:r>
      <w:r w:rsidRPr="00367F1C">
        <w:rPr>
          <w:rFonts w:ascii="Roboto Light" w:hAnsi="Roboto Light" w:cs="Barlow"/>
          <w:sz w:val="18"/>
          <w:szCs w:val="18"/>
        </w:rPr>
        <w:t xml:space="preserve">Krajiny, ktoré si ponechali 500–1000 dní na implementáciu, spustili systém e-faktúr plynulejšie než tie, ktoré to plánovali v horizonte kratšom roka a menej. </w:t>
      </w:r>
    </w:p>
    <w:p w14:paraId="7F087DE9" w14:textId="77777777" w:rsidR="00367F1C" w:rsidRPr="00367F1C" w:rsidRDefault="00367F1C" w:rsidP="003B1DFD">
      <w:pPr>
        <w:pStyle w:val="RZTelo"/>
        <w:spacing w:after="0" w:line="240" w:lineRule="auto"/>
        <w:rPr>
          <w:rFonts w:ascii="Roboto Light" w:hAnsi="Roboto Light" w:cs="Barlow"/>
          <w:sz w:val="18"/>
          <w:szCs w:val="18"/>
        </w:rPr>
      </w:pPr>
    </w:p>
    <w:p w14:paraId="28116BD5" w14:textId="729B5451" w:rsidR="00367F1C" w:rsidRDefault="00367F1C" w:rsidP="00367F1C">
      <w:pPr>
        <w:pStyle w:val="RZTelo"/>
        <w:spacing w:after="0" w:line="240" w:lineRule="auto"/>
        <w:rPr>
          <w:rFonts w:ascii="Roboto Light" w:hAnsi="Roboto Light" w:cs="Barlow"/>
          <w:sz w:val="18"/>
          <w:szCs w:val="18"/>
        </w:rPr>
      </w:pPr>
      <w:r w:rsidRPr="00367F1C">
        <w:rPr>
          <w:rFonts w:ascii="Roboto Light" w:hAnsi="Roboto Light" w:cs="Barlow"/>
          <w:sz w:val="18"/>
          <w:szCs w:val="18"/>
        </w:rPr>
        <w:t>Z uvedených dôvodov žiadame posun účinnosti zavedenia e-faktúr na 1. 7. 2030, aby bol dostatok času na prípravu podnikateľov aj štátu a aby sa minimalizovalo riziko technických a organizačných komplikácií.</w:t>
      </w:r>
    </w:p>
    <w:p w14:paraId="57F71E30" w14:textId="77777777" w:rsidR="00367F1C" w:rsidRDefault="00367F1C" w:rsidP="00E555CC">
      <w:pPr>
        <w:pStyle w:val="RZTelo"/>
        <w:spacing w:after="0" w:line="240" w:lineRule="auto"/>
        <w:rPr>
          <w:rFonts w:ascii="Roboto Light" w:hAnsi="Roboto Light" w:cs="Barlow"/>
          <w:sz w:val="18"/>
          <w:szCs w:val="18"/>
        </w:rPr>
      </w:pPr>
    </w:p>
    <w:p w14:paraId="7B914DCC" w14:textId="503EC706" w:rsidR="00367F1C" w:rsidRPr="00B92B9C" w:rsidRDefault="00367F1C" w:rsidP="00367F1C">
      <w:pPr>
        <w:pStyle w:val="RZTelo"/>
        <w:numPr>
          <w:ilvl w:val="0"/>
          <w:numId w:val="249"/>
        </w:numPr>
        <w:spacing w:after="0" w:line="240" w:lineRule="auto"/>
        <w:rPr>
          <w:rFonts w:ascii="Roboto Light" w:hAnsi="Roboto Light" w:cs="Barlow"/>
          <w:b/>
          <w:bCs/>
          <w:sz w:val="18"/>
          <w:szCs w:val="18"/>
        </w:rPr>
      </w:pPr>
      <w:r>
        <w:rPr>
          <w:rFonts w:ascii="Roboto Light" w:hAnsi="Roboto Light" w:cs="Barlow"/>
          <w:b/>
          <w:bCs/>
          <w:sz w:val="18"/>
          <w:szCs w:val="18"/>
        </w:rPr>
        <w:t>Zásadná p</w:t>
      </w:r>
      <w:r w:rsidRPr="00B92B9C">
        <w:rPr>
          <w:rFonts w:ascii="Roboto Light" w:hAnsi="Roboto Light" w:cs="Barlow"/>
          <w:b/>
          <w:bCs/>
          <w:sz w:val="18"/>
          <w:szCs w:val="18"/>
        </w:rPr>
        <w:t xml:space="preserve">ripomienka </w:t>
      </w:r>
      <w:commentRangeStart w:id="30"/>
      <w:r w:rsidRPr="00B92B9C">
        <w:rPr>
          <w:rFonts w:ascii="Roboto Light" w:hAnsi="Roboto Light" w:cs="Barlow"/>
          <w:b/>
          <w:bCs/>
          <w:sz w:val="18"/>
          <w:szCs w:val="18"/>
        </w:rPr>
        <w:t>k</w:t>
      </w:r>
      <w:r>
        <w:rPr>
          <w:rFonts w:ascii="Roboto Light" w:hAnsi="Roboto Light" w:cs="Barlow"/>
          <w:b/>
          <w:bCs/>
          <w:sz w:val="18"/>
          <w:szCs w:val="18"/>
        </w:rPr>
        <w:t> </w:t>
      </w:r>
      <w:commentRangeEnd w:id="30"/>
      <w:r>
        <w:rPr>
          <w:rStyle w:val="Odkaznakomentr"/>
          <w:rFonts w:ascii="Roboto Light" w:hAnsi="Roboto Light" w:cstheme="minorBidi"/>
          <w:color w:val="auto"/>
        </w:rPr>
        <w:commentReference w:id="30"/>
      </w:r>
      <w:r>
        <w:rPr>
          <w:rFonts w:ascii="Roboto Light" w:hAnsi="Roboto Light" w:cs="Barlow"/>
          <w:b/>
          <w:bCs/>
          <w:sz w:val="18"/>
          <w:szCs w:val="18"/>
        </w:rPr>
        <w:t>doložke vplyvov a ostatným sprievodným dokumentom</w:t>
      </w:r>
    </w:p>
    <w:p w14:paraId="7B90CC95" w14:textId="77777777" w:rsidR="00367F1C" w:rsidRPr="00367F1C" w:rsidRDefault="00367F1C" w:rsidP="00367F1C">
      <w:pPr>
        <w:pStyle w:val="RZTelo"/>
        <w:spacing w:after="0" w:line="240" w:lineRule="auto"/>
        <w:rPr>
          <w:rFonts w:ascii="Roboto Light" w:hAnsi="Roboto Light" w:cs="Barlow"/>
          <w:sz w:val="18"/>
          <w:szCs w:val="18"/>
        </w:rPr>
      </w:pPr>
      <w:r w:rsidRPr="00367F1C">
        <w:rPr>
          <w:rFonts w:ascii="Roboto Light" w:hAnsi="Roboto Light" w:cs="Barlow"/>
          <w:sz w:val="18"/>
          <w:szCs w:val="18"/>
        </w:rPr>
        <w:t>V doložke vplyvov na rozpočet verejnej správy sa uvádza len všeobecné konštatovanie o zjednodušení operácií a zlepšení podnikateľského prostredia. Žiadame doplniť túto časť o konkrétne argumenty, fakty a dáta.</w:t>
      </w:r>
    </w:p>
    <w:p w14:paraId="7D055D4C" w14:textId="77777777" w:rsidR="00367F1C" w:rsidRPr="00367F1C" w:rsidRDefault="00367F1C" w:rsidP="00367F1C">
      <w:pPr>
        <w:pStyle w:val="RZTelo"/>
        <w:spacing w:after="0" w:line="240" w:lineRule="auto"/>
        <w:rPr>
          <w:rFonts w:ascii="Roboto Light" w:hAnsi="Roboto Light" w:cs="Barlow"/>
          <w:sz w:val="18"/>
          <w:szCs w:val="18"/>
        </w:rPr>
      </w:pPr>
    </w:p>
    <w:p w14:paraId="51D91F79" w14:textId="77777777" w:rsidR="00367F1C" w:rsidRPr="00367F1C" w:rsidRDefault="00367F1C" w:rsidP="00367F1C">
      <w:pPr>
        <w:pStyle w:val="RZTelo"/>
        <w:spacing w:after="0" w:line="240" w:lineRule="auto"/>
        <w:rPr>
          <w:rFonts w:ascii="Roboto Light" w:hAnsi="Roboto Light" w:cs="Barlow"/>
          <w:sz w:val="18"/>
          <w:szCs w:val="18"/>
        </w:rPr>
      </w:pPr>
      <w:r w:rsidRPr="00367F1C">
        <w:rPr>
          <w:rFonts w:ascii="Roboto Light" w:hAnsi="Roboto Light" w:cs="Barlow"/>
          <w:sz w:val="18"/>
          <w:szCs w:val="18"/>
        </w:rPr>
        <w:t xml:space="preserve">Rovnako žiadame zásadné prepracovanie analýzy vplyvov na podnikateľské prostredie, keďže viaceré nákladové položky považujeme za podhodnotené a nereálne. Pokladáme za nevyhnuté predísť skúsenostiam zo zavádzania e-kasy, kde boli náklady niekoľkonásobne podhodnotené oproti realita. Požadujeme tiež kvantifikáciu poplatkov za využívanie systému </w:t>
      </w:r>
      <w:proofErr w:type="spellStart"/>
      <w:r w:rsidRPr="00367F1C">
        <w:rPr>
          <w:rFonts w:ascii="Roboto Light" w:hAnsi="Roboto Light" w:cs="Barlow"/>
          <w:sz w:val="18"/>
          <w:szCs w:val="18"/>
        </w:rPr>
        <w:t>Peppol</w:t>
      </w:r>
      <w:proofErr w:type="spellEnd"/>
      <w:r w:rsidRPr="00367F1C">
        <w:rPr>
          <w:rFonts w:ascii="Roboto Light" w:hAnsi="Roboto Light" w:cs="Barlow"/>
          <w:sz w:val="18"/>
          <w:szCs w:val="18"/>
        </w:rPr>
        <w:t xml:space="preserve"> a s ním súvisiacich služieb a tiež nákladov podnikateľského sektora na IT úpravy.</w:t>
      </w:r>
    </w:p>
    <w:p w14:paraId="40DB78EC" w14:textId="77777777" w:rsidR="00367F1C" w:rsidRDefault="00367F1C" w:rsidP="00367F1C">
      <w:pPr>
        <w:pStyle w:val="RZTelo"/>
        <w:spacing w:after="0" w:line="240" w:lineRule="auto"/>
        <w:rPr>
          <w:rFonts w:ascii="Roboto Light" w:hAnsi="Roboto Light" w:cs="Barlow"/>
          <w:sz w:val="18"/>
          <w:szCs w:val="18"/>
        </w:rPr>
      </w:pPr>
    </w:p>
    <w:p w14:paraId="6D144175" w14:textId="1FFF08F9" w:rsidR="00367F1C" w:rsidRPr="00367F1C" w:rsidRDefault="00367F1C" w:rsidP="00367F1C">
      <w:pPr>
        <w:pStyle w:val="RZTelo"/>
        <w:spacing w:after="0" w:line="240" w:lineRule="auto"/>
        <w:rPr>
          <w:rFonts w:ascii="Roboto Light" w:hAnsi="Roboto Light" w:cs="Barlow"/>
          <w:sz w:val="18"/>
          <w:szCs w:val="18"/>
        </w:rPr>
      </w:pPr>
      <w:r w:rsidRPr="00367F1C">
        <w:rPr>
          <w:rFonts w:ascii="Roboto Light" w:hAnsi="Roboto Light" w:cs="Barlow"/>
          <w:sz w:val="18"/>
          <w:szCs w:val="18"/>
        </w:rPr>
        <w:t>Dôvodová správa uvádza očakávané všeobecné konštatovanie o prínosoch v boji proti daňovým únikom, ale žiaden z dokumentov, ktorý je súčasťou predkladaného návrhu zákona neobsahuje konkrétne údaje o typoch únikov, ktoré má zavedenie e-faktúry nad rámec smerníc EÚ eliminovať, ani ich kvantifikáciu.</w:t>
      </w:r>
      <w:r>
        <w:rPr>
          <w:rFonts w:ascii="Roboto Light" w:hAnsi="Roboto Light" w:cs="Barlow"/>
          <w:sz w:val="18"/>
          <w:szCs w:val="18"/>
        </w:rPr>
        <w:t xml:space="preserve"> </w:t>
      </w:r>
      <w:r w:rsidRPr="00367F1C">
        <w:rPr>
          <w:rFonts w:ascii="Roboto Light" w:hAnsi="Roboto Light" w:cs="Barlow"/>
          <w:sz w:val="18"/>
          <w:szCs w:val="18"/>
        </w:rPr>
        <w:t xml:space="preserve">Nové regulácie, zvlášť s tak zásadným vplyvom ako je e-faktúra, je potrebné zavádzať v súlade s </w:t>
      </w:r>
      <w:proofErr w:type="spellStart"/>
      <w:r w:rsidRPr="00367F1C">
        <w:rPr>
          <w:rFonts w:ascii="Roboto Light" w:hAnsi="Roboto Light" w:cs="Barlow"/>
          <w:sz w:val="18"/>
          <w:szCs w:val="18"/>
        </w:rPr>
        <w:t>evidence</w:t>
      </w:r>
      <w:proofErr w:type="spellEnd"/>
      <w:r w:rsidRPr="00367F1C">
        <w:rPr>
          <w:rFonts w:ascii="Roboto Light" w:hAnsi="Roboto Light" w:cs="Barlow"/>
          <w:sz w:val="18"/>
          <w:szCs w:val="18"/>
        </w:rPr>
        <w:t xml:space="preserve"> </w:t>
      </w:r>
      <w:proofErr w:type="spellStart"/>
      <w:r w:rsidRPr="00367F1C">
        <w:rPr>
          <w:rFonts w:ascii="Roboto Light" w:hAnsi="Roboto Light" w:cs="Barlow"/>
          <w:sz w:val="18"/>
          <w:szCs w:val="18"/>
        </w:rPr>
        <w:t>based</w:t>
      </w:r>
      <w:proofErr w:type="spellEnd"/>
      <w:r w:rsidRPr="00367F1C">
        <w:rPr>
          <w:rFonts w:ascii="Roboto Light" w:hAnsi="Roboto Light" w:cs="Barlow"/>
          <w:sz w:val="18"/>
          <w:szCs w:val="18"/>
        </w:rPr>
        <w:t xml:space="preserve"> </w:t>
      </w:r>
      <w:proofErr w:type="spellStart"/>
      <w:r w:rsidRPr="00367F1C">
        <w:rPr>
          <w:rFonts w:ascii="Roboto Light" w:hAnsi="Roboto Light" w:cs="Barlow"/>
          <w:sz w:val="18"/>
          <w:szCs w:val="18"/>
        </w:rPr>
        <w:t>policy</w:t>
      </w:r>
      <w:proofErr w:type="spellEnd"/>
      <w:r w:rsidRPr="00367F1C">
        <w:rPr>
          <w:rFonts w:ascii="Roboto Light" w:hAnsi="Roboto Light" w:cs="Barlow"/>
          <w:sz w:val="18"/>
          <w:szCs w:val="18"/>
        </w:rPr>
        <w:t xml:space="preserve"> na základe overiteľných dát, tak aby prijaté rozhodnutia boli efektívne.  </w:t>
      </w:r>
    </w:p>
    <w:p w14:paraId="4B4EA656" w14:textId="77777777" w:rsidR="00367F1C" w:rsidRDefault="00367F1C" w:rsidP="00367F1C">
      <w:pPr>
        <w:pStyle w:val="RZTelo"/>
        <w:spacing w:after="0" w:line="240" w:lineRule="auto"/>
        <w:rPr>
          <w:rFonts w:ascii="Roboto Light" w:hAnsi="Roboto Light" w:cs="Barlow"/>
          <w:sz w:val="18"/>
          <w:szCs w:val="18"/>
        </w:rPr>
      </w:pPr>
    </w:p>
    <w:p w14:paraId="3D202508" w14:textId="1607FBAC" w:rsidR="00367F1C" w:rsidRPr="00367F1C" w:rsidRDefault="00367F1C" w:rsidP="00367F1C">
      <w:pPr>
        <w:pStyle w:val="RZTelo"/>
        <w:spacing w:after="0" w:line="240" w:lineRule="auto"/>
        <w:rPr>
          <w:rFonts w:ascii="Roboto Light" w:hAnsi="Roboto Light" w:cs="Barlow"/>
          <w:sz w:val="18"/>
          <w:szCs w:val="18"/>
        </w:rPr>
      </w:pPr>
      <w:r w:rsidRPr="00367F1C">
        <w:rPr>
          <w:rFonts w:ascii="Roboto Light" w:hAnsi="Roboto Light" w:cs="Barlow"/>
          <w:sz w:val="18"/>
          <w:szCs w:val="18"/>
        </w:rPr>
        <w:t>Požadujeme preto:</w:t>
      </w:r>
    </w:p>
    <w:p w14:paraId="153983BE" w14:textId="77777777" w:rsidR="00367F1C" w:rsidRPr="00367F1C" w:rsidRDefault="00367F1C" w:rsidP="00367F1C">
      <w:pPr>
        <w:pStyle w:val="RZTelo"/>
        <w:spacing w:after="0" w:line="240" w:lineRule="auto"/>
        <w:rPr>
          <w:rFonts w:ascii="Roboto Light" w:hAnsi="Roboto Light" w:cs="Barlow"/>
          <w:sz w:val="18"/>
          <w:szCs w:val="18"/>
        </w:rPr>
      </w:pPr>
      <w:r w:rsidRPr="00367F1C">
        <w:rPr>
          <w:rFonts w:ascii="Roboto Light" w:hAnsi="Roboto Light" w:cs="Barlow"/>
          <w:sz w:val="18"/>
          <w:szCs w:val="18"/>
        </w:rPr>
        <w:t>•</w:t>
      </w:r>
      <w:r w:rsidRPr="00367F1C">
        <w:rPr>
          <w:rFonts w:ascii="Roboto Light" w:hAnsi="Roboto Light" w:cs="Barlow"/>
          <w:sz w:val="18"/>
          <w:szCs w:val="18"/>
        </w:rPr>
        <w:tab/>
        <w:t>doplniť dáta a fakty o typoch podvodných konaní, ktoré má uvedené opatrenie eliminovať</w:t>
      </w:r>
    </w:p>
    <w:p w14:paraId="5A7FCFB6" w14:textId="77777777" w:rsidR="00367F1C" w:rsidRPr="00367F1C" w:rsidRDefault="00367F1C" w:rsidP="00367F1C">
      <w:pPr>
        <w:pStyle w:val="RZTelo"/>
        <w:spacing w:after="0" w:line="240" w:lineRule="auto"/>
        <w:rPr>
          <w:rFonts w:ascii="Roboto Light" w:hAnsi="Roboto Light" w:cs="Barlow"/>
          <w:sz w:val="18"/>
          <w:szCs w:val="18"/>
        </w:rPr>
      </w:pPr>
      <w:r w:rsidRPr="00367F1C">
        <w:rPr>
          <w:rFonts w:ascii="Roboto Light" w:hAnsi="Roboto Light" w:cs="Barlow"/>
          <w:sz w:val="18"/>
          <w:szCs w:val="18"/>
        </w:rPr>
        <w:t>•</w:t>
      </w:r>
      <w:r w:rsidRPr="00367F1C">
        <w:rPr>
          <w:rFonts w:ascii="Roboto Light" w:hAnsi="Roboto Light" w:cs="Barlow"/>
          <w:sz w:val="18"/>
          <w:szCs w:val="18"/>
        </w:rPr>
        <w:tab/>
        <w:t>stanoviť merateľné ciele a indikátory,</w:t>
      </w:r>
    </w:p>
    <w:p w14:paraId="74506217" w14:textId="77777777" w:rsidR="00367F1C" w:rsidRPr="00367F1C" w:rsidRDefault="00367F1C" w:rsidP="00367F1C">
      <w:pPr>
        <w:pStyle w:val="RZTelo"/>
        <w:spacing w:after="0" w:line="240" w:lineRule="auto"/>
        <w:rPr>
          <w:rFonts w:ascii="Roboto Light" w:hAnsi="Roboto Light" w:cs="Barlow"/>
          <w:sz w:val="18"/>
          <w:szCs w:val="18"/>
        </w:rPr>
      </w:pPr>
      <w:r w:rsidRPr="00367F1C">
        <w:rPr>
          <w:rFonts w:ascii="Roboto Light" w:hAnsi="Roboto Light" w:cs="Barlow"/>
          <w:sz w:val="18"/>
          <w:szCs w:val="18"/>
        </w:rPr>
        <w:t>•</w:t>
      </w:r>
      <w:r w:rsidRPr="00367F1C">
        <w:rPr>
          <w:rFonts w:ascii="Roboto Light" w:hAnsi="Roboto Light" w:cs="Barlow"/>
          <w:sz w:val="18"/>
          <w:szCs w:val="18"/>
        </w:rPr>
        <w:tab/>
        <w:t>umožniť tak pravidelné vyhodnocovanie plnenia stanovených zámerov.</w:t>
      </w:r>
    </w:p>
    <w:p w14:paraId="533E59D9" w14:textId="77777777" w:rsidR="00367F1C" w:rsidRDefault="00367F1C" w:rsidP="00367F1C">
      <w:pPr>
        <w:pStyle w:val="RZTelo"/>
        <w:spacing w:after="0" w:line="240" w:lineRule="auto"/>
        <w:rPr>
          <w:rFonts w:ascii="Roboto Light" w:hAnsi="Roboto Light" w:cs="Barlow"/>
          <w:sz w:val="18"/>
          <w:szCs w:val="18"/>
        </w:rPr>
      </w:pPr>
    </w:p>
    <w:p w14:paraId="51BA851B" w14:textId="0349C79F" w:rsidR="00367F1C" w:rsidRDefault="00367F1C" w:rsidP="00367F1C">
      <w:pPr>
        <w:pStyle w:val="RZTelo"/>
        <w:spacing w:after="0" w:line="240" w:lineRule="auto"/>
        <w:rPr>
          <w:rFonts w:ascii="Roboto Light" w:hAnsi="Roboto Light" w:cs="Barlow"/>
          <w:sz w:val="18"/>
          <w:szCs w:val="18"/>
        </w:rPr>
      </w:pPr>
      <w:r w:rsidRPr="00367F1C">
        <w:rPr>
          <w:rFonts w:ascii="Roboto Light" w:hAnsi="Roboto Light" w:cs="Barlow"/>
          <w:sz w:val="18"/>
          <w:szCs w:val="18"/>
        </w:rPr>
        <w:t xml:space="preserve">Analýza vplyvov na rozpočet verejnej správy predpokladá navyšovanie počtu zamestnancov finančnej správy. Kým v susednej Českej republike je </w:t>
      </w:r>
      <w:proofErr w:type="spellStart"/>
      <w:r w:rsidRPr="00367F1C">
        <w:rPr>
          <w:rFonts w:ascii="Roboto Light" w:hAnsi="Roboto Light" w:cs="Barlow"/>
          <w:sz w:val="18"/>
          <w:szCs w:val="18"/>
        </w:rPr>
        <w:t>Generální</w:t>
      </w:r>
      <w:proofErr w:type="spellEnd"/>
      <w:r w:rsidRPr="00367F1C">
        <w:rPr>
          <w:rFonts w:ascii="Roboto Light" w:hAnsi="Roboto Light" w:cs="Barlow"/>
          <w:sz w:val="18"/>
          <w:szCs w:val="18"/>
        </w:rPr>
        <w:t xml:space="preserve"> finanční </w:t>
      </w:r>
      <w:proofErr w:type="spellStart"/>
      <w:r w:rsidRPr="00367F1C">
        <w:rPr>
          <w:rFonts w:ascii="Roboto Light" w:hAnsi="Roboto Light" w:cs="Barlow"/>
          <w:sz w:val="18"/>
          <w:szCs w:val="18"/>
        </w:rPr>
        <w:t>ředitelství</w:t>
      </w:r>
      <w:proofErr w:type="spellEnd"/>
      <w:r w:rsidRPr="00367F1C">
        <w:rPr>
          <w:rFonts w:ascii="Roboto Light" w:hAnsi="Roboto Light" w:cs="Barlow"/>
          <w:sz w:val="18"/>
          <w:szCs w:val="18"/>
        </w:rPr>
        <w:t xml:space="preserve"> príkladom znižovania zamestnanosti vo verejnom sektore, navrhovaná legislatíva predpokladá ďalšie navyšovanie počtu zamestnancov Finančnej správy SR. </w:t>
      </w:r>
      <w:r>
        <w:rPr>
          <w:rFonts w:ascii="Roboto Light" w:hAnsi="Roboto Light" w:cs="Barlow"/>
          <w:sz w:val="18"/>
          <w:szCs w:val="18"/>
        </w:rPr>
        <w:t xml:space="preserve"> </w:t>
      </w:r>
      <w:r w:rsidRPr="00367F1C">
        <w:rPr>
          <w:rFonts w:ascii="Roboto Light" w:hAnsi="Roboto Light" w:cs="Barlow"/>
          <w:sz w:val="18"/>
          <w:szCs w:val="18"/>
        </w:rPr>
        <w:t xml:space="preserve">Keďže FS SR patrí medzi najväčších zamestnávateľov vo verejnom sektore (cca 9 000 zamestnancov), považujeme toto navýšenie za neodôvodnené a požadujeme hľadať navrhované personálne potreby v rámci existujúcich kapacít a organizačných opatrení na FSSR.  </w:t>
      </w:r>
    </w:p>
    <w:p w14:paraId="7A5088DB" w14:textId="77777777" w:rsidR="002A0F16" w:rsidRPr="00743F04" w:rsidRDefault="002A0F16" w:rsidP="004C2767">
      <w:pPr>
        <w:pStyle w:val="RZTelo"/>
        <w:spacing w:after="0" w:line="240" w:lineRule="auto"/>
        <w:rPr>
          <w:rFonts w:ascii="Roboto Light" w:hAnsi="Roboto Light" w:cs="Barlow"/>
          <w:sz w:val="18"/>
          <w:szCs w:val="18"/>
        </w:rPr>
      </w:pPr>
    </w:p>
    <w:p w14:paraId="08001054" w14:textId="21F94F70" w:rsidR="00E170F0" w:rsidRPr="00E170F0" w:rsidRDefault="00E170F0" w:rsidP="00DC7FF1">
      <w:pPr>
        <w:pStyle w:val="RZTelo"/>
        <w:spacing w:after="0" w:line="240" w:lineRule="auto"/>
        <w:rPr>
          <w:rFonts w:ascii="Barlow" w:hAnsi="Barlow" w:cs="Barlow"/>
          <w:b/>
          <w:bCs/>
          <w:sz w:val="24"/>
          <w:szCs w:val="24"/>
        </w:rPr>
      </w:pPr>
      <w:r w:rsidRPr="00E170F0">
        <w:rPr>
          <w:rFonts w:ascii="Barlow" w:hAnsi="Barlow" w:cs="Barlow"/>
          <w:b/>
          <w:bCs/>
          <w:sz w:val="24"/>
          <w:szCs w:val="24"/>
        </w:rPr>
        <w:lastRenderedPageBreak/>
        <w:t xml:space="preserve">Zdroj: </w:t>
      </w:r>
    </w:p>
    <w:p w14:paraId="628A000E" w14:textId="77777777" w:rsidR="00442211" w:rsidRDefault="00442211" w:rsidP="00442211">
      <w:pPr>
        <w:pStyle w:val="RZTelo"/>
        <w:spacing w:after="0" w:line="240" w:lineRule="auto"/>
        <w:contextualSpacing/>
      </w:pPr>
    </w:p>
    <w:p w14:paraId="32DDF4AB" w14:textId="1CC1639D" w:rsidR="00E170F0" w:rsidRPr="00681987" w:rsidRDefault="00E555CC" w:rsidP="002A0F16">
      <w:pPr>
        <w:pStyle w:val="RZTelo"/>
        <w:spacing w:after="0" w:line="240" w:lineRule="auto"/>
        <w:contextualSpacing/>
      </w:pPr>
      <w:hyperlink r:id="rId14" w:history="1">
        <w:r w:rsidRPr="00187939">
          <w:rPr>
            <w:rStyle w:val="Hypertextovprepojenie"/>
          </w:rPr>
          <w:t>https://www.slov-lex.sk/elegislativa/legislativne-procesy/SK/LP/2025/396</w:t>
        </w:r>
      </w:hyperlink>
      <w:r>
        <w:t xml:space="preserve"> </w:t>
      </w:r>
    </w:p>
    <w:sectPr w:rsidR="00E170F0" w:rsidRPr="00681987" w:rsidSect="0001437D">
      <w:headerReference w:type="default" r:id="rId15"/>
      <w:footerReference w:type="default" r:id="rId16"/>
      <w:type w:val="continuous"/>
      <w:pgSz w:w="11906" w:h="16838" w:code="9"/>
      <w:pgMar w:top="2778" w:right="1418" w:bottom="1560" w:left="1418" w:header="1333" w:footer="1413" w:gutter="0"/>
      <w:cols w:space="720"/>
      <w:noEndnote/>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ndrej Beňo" w:date="2025-08-15T10:06:00Z" w:initials="AB">
    <w:p w14:paraId="3D9229BC" w14:textId="77777777" w:rsidR="00367F1C" w:rsidRDefault="00367F1C" w:rsidP="00367F1C">
      <w:pPr>
        <w:pStyle w:val="Textkomentra"/>
      </w:pPr>
      <w:r>
        <w:rPr>
          <w:rStyle w:val="Odkaznakomentr"/>
        </w:rPr>
        <w:annotationRef/>
      </w:r>
      <w:r>
        <w:t>Združenie podnikateľov Slovenska</w:t>
      </w:r>
    </w:p>
  </w:comment>
  <w:comment w:id="1" w:author="Andrej Beňo" w:date="2025-08-15T10:06:00Z" w:initials="AB">
    <w:p w14:paraId="1147AA63" w14:textId="5C1187EB" w:rsidR="00367F1C" w:rsidRDefault="00390FE6" w:rsidP="00367F1C">
      <w:pPr>
        <w:pStyle w:val="Textkomentra"/>
      </w:pPr>
      <w:r>
        <w:rPr>
          <w:rStyle w:val="Odkaznakomentr"/>
        </w:rPr>
        <w:annotationRef/>
      </w:r>
      <w:r w:rsidR="00367F1C">
        <w:t>Amazon</w:t>
      </w:r>
    </w:p>
  </w:comment>
  <w:comment w:id="2" w:author="Andrej Beňo" w:date="2025-08-15T10:06:00Z" w:initials="AB">
    <w:p w14:paraId="6E237C84" w14:textId="589C70FD" w:rsidR="00B92B9C" w:rsidRDefault="00B92B9C" w:rsidP="00B92B9C">
      <w:pPr>
        <w:pStyle w:val="Textkomentra"/>
      </w:pPr>
      <w:r>
        <w:rPr>
          <w:rStyle w:val="Odkaznakomentr"/>
        </w:rPr>
        <w:annotationRef/>
      </w:r>
      <w:r>
        <w:t>Potravinárska komora</w:t>
      </w:r>
    </w:p>
  </w:comment>
  <w:comment w:id="3" w:author="Andrej Beňo" w:date="2025-08-15T10:06:00Z" w:initials="AB">
    <w:p w14:paraId="3D6FE06F" w14:textId="77777777" w:rsidR="00F80470" w:rsidRDefault="00F80470" w:rsidP="00F80470">
      <w:pPr>
        <w:pStyle w:val="Textkomentra"/>
      </w:pPr>
      <w:r>
        <w:rPr>
          <w:rStyle w:val="Odkaznakomentr"/>
        </w:rPr>
        <w:annotationRef/>
      </w:r>
      <w:r>
        <w:t>Potravinárska komora</w:t>
      </w:r>
    </w:p>
  </w:comment>
  <w:comment w:id="4" w:author="Andrej Beňo" w:date="2025-08-15T10:06:00Z" w:initials="AB">
    <w:p w14:paraId="33840261" w14:textId="77777777" w:rsidR="00F80470" w:rsidRDefault="00F80470" w:rsidP="00F80470">
      <w:pPr>
        <w:pStyle w:val="Textkomentra"/>
      </w:pPr>
      <w:r>
        <w:rPr>
          <w:rStyle w:val="Odkaznakomentr"/>
        </w:rPr>
        <w:annotationRef/>
      </w:r>
      <w:r>
        <w:t>Potravinárska komora</w:t>
      </w:r>
    </w:p>
  </w:comment>
  <w:comment w:id="5" w:author="Andrej Beňo" w:date="2025-08-15T10:06:00Z" w:initials="AB">
    <w:p w14:paraId="41FFD4C6" w14:textId="77777777" w:rsidR="00F80470" w:rsidRDefault="00F80470" w:rsidP="00F80470">
      <w:pPr>
        <w:pStyle w:val="Textkomentra"/>
      </w:pPr>
      <w:r>
        <w:rPr>
          <w:rStyle w:val="Odkaznakomentr"/>
        </w:rPr>
        <w:annotationRef/>
      </w:r>
      <w:r>
        <w:t>Potravinárska komora</w:t>
      </w:r>
    </w:p>
  </w:comment>
  <w:comment w:id="6" w:author="Andrej Beňo" w:date="2025-08-15T10:06:00Z" w:initials="AB">
    <w:p w14:paraId="7C57DDB0" w14:textId="77777777" w:rsidR="00B92B9C" w:rsidRDefault="00B92B9C" w:rsidP="00B92B9C">
      <w:pPr>
        <w:pStyle w:val="Textkomentra"/>
      </w:pPr>
      <w:r>
        <w:rPr>
          <w:rStyle w:val="Odkaznakomentr"/>
        </w:rPr>
        <w:annotationRef/>
      </w:r>
      <w:r>
        <w:t>Potravinárska komora</w:t>
      </w:r>
    </w:p>
  </w:comment>
  <w:comment w:id="7" w:author="Andrej Beňo" w:date="2025-08-15T10:06:00Z" w:initials="AB">
    <w:p w14:paraId="6616AABD" w14:textId="77777777" w:rsidR="00624D8D" w:rsidRDefault="00B92B9C" w:rsidP="00624D8D">
      <w:pPr>
        <w:pStyle w:val="Textkomentra"/>
      </w:pPr>
      <w:r>
        <w:rPr>
          <w:rStyle w:val="Odkaznakomentr"/>
        </w:rPr>
        <w:annotationRef/>
      </w:r>
      <w:r w:rsidR="00624D8D">
        <w:t>Potravinárska komora, Slovnaft, Eustream, Západoslovenská energetika</w:t>
      </w:r>
    </w:p>
  </w:comment>
  <w:comment w:id="8" w:author="Andrej Beňo" w:date="2025-08-15T10:06:00Z" w:initials="AB">
    <w:p w14:paraId="54FB26CC" w14:textId="3579A324" w:rsidR="00B92B9C" w:rsidRDefault="00B92B9C" w:rsidP="00B92B9C">
      <w:pPr>
        <w:pStyle w:val="Textkomentra"/>
      </w:pPr>
      <w:r>
        <w:rPr>
          <w:rStyle w:val="Odkaznakomentr"/>
        </w:rPr>
        <w:annotationRef/>
      </w:r>
      <w:r>
        <w:t>Potravinárska komora</w:t>
      </w:r>
    </w:p>
  </w:comment>
  <w:comment w:id="9" w:author="Andrej Beňo" w:date="2025-08-15T10:06:00Z" w:initials="AB">
    <w:p w14:paraId="19EB4B5A" w14:textId="77777777" w:rsidR="00006ADF" w:rsidRDefault="00006ADF" w:rsidP="00006ADF">
      <w:pPr>
        <w:pStyle w:val="Textkomentra"/>
      </w:pPr>
      <w:r>
        <w:rPr>
          <w:rStyle w:val="Odkaznakomentr"/>
        </w:rPr>
        <w:annotationRef/>
      </w:r>
      <w:r>
        <w:t>Amazon</w:t>
      </w:r>
    </w:p>
  </w:comment>
  <w:comment w:id="10" w:author="Andrej Beňo" w:date="2025-08-15T10:06:00Z" w:initials="AB">
    <w:p w14:paraId="7FCEE121" w14:textId="77777777" w:rsidR="00006ADF" w:rsidRDefault="00006ADF" w:rsidP="00006ADF">
      <w:pPr>
        <w:pStyle w:val="Textkomentra"/>
      </w:pPr>
      <w:r>
        <w:rPr>
          <w:rStyle w:val="Odkaznakomentr"/>
        </w:rPr>
        <w:annotationRef/>
      </w:r>
      <w:r>
        <w:t>Amazon</w:t>
      </w:r>
    </w:p>
  </w:comment>
  <w:comment w:id="11" w:author="Andrej Beňo" w:date="2025-08-15T10:06:00Z" w:initials="AB">
    <w:p w14:paraId="6A6FEFF1" w14:textId="72A5C638" w:rsidR="00624D8D" w:rsidRDefault="00624D8D" w:rsidP="00624D8D">
      <w:pPr>
        <w:pStyle w:val="Textkomentra"/>
      </w:pPr>
      <w:r>
        <w:rPr>
          <w:rStyle w:val="Odkaznakomentr"/>
        </w:rPr>
        <w:annotationRef/>
      </w:r>
      <w:r>
        <w:t>Západoslovenská energetika</w:t>
      </w:r>
    </w:p>
  </w:comment>
  <w:comment w:id="12" w:author="Andrej Beňo" w:date="2025-08-15T10:06:00Z" w:initials="AB">
    <w:p w14:paraId="558C2D3E" w14:textId="77777777" w:rsidR="00624D8D" w:rsidRDefault="00624D8D" w:rsidP="00624D8D">
      <w:pPr>
        <w:pStyle w:val="Textkomentra"/>
      </w:pPr>
      <w:r>
        <w:rPr>
          <w:rStyle w:val="Odkaznakomentr"/>
        </w:rPr>
        <w:annotationRef/>
      </w:r>
      <w:r>
        <w:t>Západoslovenská energetika</w:t>
      </w:r>
    </w:p>
  </w:comment>
  <w:comment w:id="13" w:author="Andrej Beňo" w:date="2025-08-15T10:06:00Z" w:initials="AB">
    <w:p w14:paraId="19219787" w14:textId="175FC093" w:rsidR="0020474A" w:rsidRDefault="00C228D4" w:rsidP="0020474A">
      <w:pPr>
        <w:pStyle w:val="Textkomentra"/>
      </w:pPr>
      <w:r>
        <w:rPr>
          <w:rStyle w:val="Odkaznakomentr"/>
        </w:rPr>
        <w:annotationRef/>
      </w:r>
      <w:r w:rsidR="0020474A">
        <w:t>Eustream</w:t>
      </w:r>
    </w:p>
  </w:comment>
  <w:comment w:id="14" w:author="Andrej Beňo" w:date="2025-08-15T10:06:00Z" w:initials="AB">
    <w:p w14:paraId="0158D952" w14:textId="44F0847F" w:rsidR="00B92B9C" w:rsidRDefault="00B92B9C" w:rsidP="00B92B9C">
      <w:pPr>
        <w:pStyle w:val="Textkomentra"/>
      </w:pPr>
      <w:r>
        <w:rPr>
          <w:rStyle w:val="Odkaznakomentr"/>
        </w:rPr>
        <w:annotationRef/>
      </w:r>
      <w:r>
        <w:t>Potravinárska komora</w:t>
      </w:r>
    </w:p>
  </w:comment>
  <w:comment w:id="15" w:author="Andrej Beňo" w:date="2025-08-15T10:06:00Z" w:initials="AB">
    <w:p w14:paraId="52C95C24" w14:textId="77777777" w:rsidR="003B1DFD" w:rsidRDefault="0020474A" w:rsidP="003B1DFD">
      <w:pPr>
        <w:pStyle w:val="Textkomentra"/>
      </w:pPr>
      <w:r>
        <w:rPr>
          <w:rStyle w:val="Odkaznakomentr"/>
        </w:rPr>
        <w:annotationRef/>
      </w:r>
      <w:r w:rsidR="003B1DFD">
        <w:t>Eustream, Západoslovenská energetika, Amazon, Združenie podnikateľov Slovenska</w:t>
      </w:r>
    </w:p>
  </w:comment>
  <w:comment w:id="16" w:author="Andrej Beňo" w:date="2025-08-15T10:06:00Z" w:initials="AB">
    <w:p w14:paraId="4DC5212D" w14:textId="2EACC4F6" w:rsidR="00390FE6" w:rsidRDefault="00B92B9C" w:rsidP="00390FE6">
      <w:pPr>
        <w:pStyle w:val="Textkomentra"/>
      </w:pPr>
      <w:r>
        <w:rPr>
          <w:rStyle w:val="Odkaznakomentr"/>
        </w:rPr>
        <w:annotationRef/>
      </w:r>
      <w:r w:rsidR="00390FE6">
        <w:t>Potravinárska komora, Slovnaft, US Steel, Eustream, Amazon</w:t>
      </w:r>
    </w:p>
  </w:comment>
  <w:comment w:id="17" w:author="Andrej Beňo" w:date="2025-08-15T10:06:00Z" w:initials="AB">
    <w:p w14:paraId="6E0370E1" w14:textId="77777777" w:rsidR="00390FE6" w:rsidRDefault="00390FE6" w:rsidP="00390FE6">
      <w:pPr>
        <w:pStyle w:val="Textkomentra"/>
      </w:pPr>
      <w:r>
        <w:rPr>
          <w:rStyle w:val="Odkaznakomentr"/>
        </w:rPr>
        <w:annotationRef/>
      </w:r>
      <w:r>
        <w:t>Amazon</w:t>
      </w:r>
    </w:p>
  </w:comment>
  <w:comment w:id="18" w:author="Andrej Beňo" w:date="2025-08-15T10:06:00Z" w:initials="AB">
    <w:p w14:paraId="0F0CFD8A" w14:textId="12DF3E23" w:rsidR="001A02B5" w:rsidRDefault="001A02B5" w:rsidP="001A02B5">
      <w:pPr>
        <w:pStyle w:val="Textkomentra"/>
      </w:pPr>
      <w:r>
        <w:rPr>
          <w:rStyle w:val="Odkaznakomentr"/>
        </w:rPr>
        <w:annotationRef/>
      </w:r>
      <w:r>
        <w:t>Amazon</w:t>
      </w:r>
    </w:p>
  </w:comment>
  <w:comment w:id="19" w:author="Andrej Beňo" w:date="2025-08-15T10:06:00Z" w:initials="AB">
    <w:p w14:paraId="4CA57C7B" w14:textId="5C001B67" w:rsidR="0020474A" w:rsidRDefault="0020474A" w:rsidP="0020474A">
      <w:pPr>
        <w:pStyle w:val="Textkomentra"/>
      </w:pPr>
      <w:r>
        <w:rPr>
          <w:rStyle w:val="Odkaznakomentr"/>
        </w:rPr>
        <w:annotationRef/>
      </w:r>
      <w:r>
        <w:t>Eustream</w:t>
      </w:r>
    </w:p>
  </w:comment>
  <w:comment w:id="20" w:author="Andrej Beňo" w:date="2025-08-15T10:06:00Z" w:initials="AB">
    <w:p w14:paraId="04D5EE9B" w14:textId="77777777" w:rsidR="0020474A" w:rsidRDefault="0020474A" w:rsidP="0020474A">
      <w:pPr>
        <w:pStyle w:val="Textkomentra"/>
      </w:pPr>
      <w:r>
        <w:rPr>
          <w:rStyle w:val="Odkaznakomentr"/>
        </w:rPr>
        <w:annotationRef/>
      </w:r>
      <w:r>
        <w:t>Eustream</w:t>
      </w:r>
    </w:p>
  </w:comment>
  <w:comment w:id="21" w:author="Andrej Beňo" w:date="2025-08-15T10:06:00Z" w:initials="AB">
    <w:p w14:paraId="5C3C6A94" w14:textId="77777777" w:rsidR="00390FE6" w:rsidRDefault="00390FE6" w:rsidP="00390FE6">
      <w:pPr>
        <w:pStyle w:val="Textkomentra"/>
      </w:pPr>
      <w:r>
        <w:rPr>
          <w:rStyle w:val="Odkaznakomentr"/>
        </w:rPr>
        <w:annotationRef/>
      </w:r>
      <w:r>
        <w:t>Amazon</w:t>
      </w:r>
    </w:p>
  </w:comment>
  <w:comment w:id="22" w:author="Andrej Beňo" w:date="2025-08-15T10:06:00Z" w:initials="AB">
    <w:p w14:paraId="6FBA6784" w14:textId="6F60B5BA" w:rsidR="0020474A" w:rsidRDefault="00B92B9C" w:rsidP="0020474A">
      <w:pPr>
        <w:pStyle w:val="Textkomentra"/>
      </w:pPr>
      <w:r>
        <w:rPr>
          <w:rStyle w:val="Odkaznakomentr"/>
        </w:rPr>
        <w:annotationRef/>
      </w:r>
      <w:r w:rsidR="0020474A">
        <w:t>Potravinárska komora, Eustream</w:t>
      </w:r>
    </w:p>
  </w:comment>
  <w:comment w:id="23" w:author="Andrej Beňo" w:date="2025-08-15T10:06:00Z" w:initials="AB">
    <w:p w14:paraId="2CD8C384" w14:textId="77777777" w:rsidR="00390FE6" w:rsidRDefault="00390FE6" w:rsidP="00390FE6">
      <w:pPr>
        <w:pStyle w:val="Textkomentra"/>
      </w:pPr>
      <w:r>
        <w:rPr>
          <w:rStyle w:val="Odkaznakomentr"/>
        </w:rPr>
        <w:annotationRef/>
      </w:r>
      <w:r>
        <w:t>Amazon</w:t>
      </w:r>
    </w:p>
  </w:comment>
  <w:comment w:id="24" w:author="Andrej Beňo" w:date="2025-08-15T10:06:00Z" w:initials="AB">
    <w:p w14:paraId="5849A34B" w14:textId="00013718" w:rsidR="00B92B9C" w:rsidRDefault="00B92B9C" w:rsidP="00B92B9C">
      <w:pPr>
        <w:pStyle w:val="Textkomentra"/>
      </w:pPr>
      <w:r>
        <w:rPr>
          <w:rStyle w:val="Odkaznakomentr"/>
        </w:rPr>
        <w:annotationRef/>
      </w:r>
      <w:r>
        <w:t>Potravinárska komora</w:t>
      </w:r>
    </w:p>
  </w:comment>
  <w:comment w:id="25" w:author="Andrej Beňo" w:date="2025-08-15T10:06:00Z" w:initials="AB">
    <w:p w14:paraId="71722E35" w14:textId="77777777" w:rsidR="00211F2E" w:rsidRDefault="00211F2E" w:rsidP="00211F2E">
      <w:pPr>
        <w:pStyle w:val="Textkomentra"/>
      </w:pPr>
      <w:r>
        <w:rPr>
          <w:rStyle w:val="Odkaznakomentr"/>
        </w:rPr>
        <w:annotationRef/>
      </w:r>
      <w:r>
        <w:t>Potravinárska komora</w:t>
      </w:r>
    </w:p>
  </w:comment>
  <w:comment w:id="26" w:author="Andrej Beňo" w:date="2025-08-15T10:06:00Z" w:initials="AB">
    <w:p w14:paraId="2BC1BE9A" w14:textId="77777777" w:rsidR="00F80470" w:rsidRDefault="00F80470" w:rsidP="00F80470">
      <w:pPr>
        <w:pStyle w:val="Textkomentra"/>
      </w:pPr>
      <w:r>
        <w:rPr>
          <w:rStyle w:val="Odkaznakomentr"/>
        </w:rPr>
        <w:annotationRef/>
      </w:r>
      <w:r>
        <w:t>Potravinárska komora</w:t>
      </w:r>
    </w:p>
  </w:comment>
  <w:comment w:id="27" w:author="Andrej Beňo" w:date="2025-08-15T10:06:00Z" w:initials="AB">
    <w:p w14:paraId="63ED78CC" w14:textId="77777777" w:rsidR="00F80470" w:rsidRDefault="00F80470" w:rsidP="00F80470">
      <w:pPr>
        <w:pStyle w:val="Textkomentra"/>
      </w:pPr>
      <w:r>
        <w:rPr>
          <w:rStyle w:val="Odkaznakomentr"/>
        </w:rPr>
        <w:annotationRef/>
      </w:r>
      <w:r>
        <w:t>Potravinárska komora</w:t>
      </w:r>
    </w:p>
  </w:comment>
  <w:comment w:id="28" w:author="Andrej Beňo" w:date="2025-08-15T10:06:00Z" w:initials="AB">
    <w:p w14:paraId="40DB7B60" w14:textId="77777777" w:rsidR="0020474A" w:rsidRDefault="0020474A" w:rsidP="0020474A">
      <w:pPr>
        <w:pStyle w:val="Textkomentra"/>
      </w:pPr>
      <w:r>
        <w:rPr>
          <w:rStyle w:val="Odkaznakomentr"/>
        </w:rPr>
        <w:annotationRef/>
      </w:r>
      <w:r>
        <w:t>Eustream</w:t>
      </w:r>
    </w:p>
  </w:comment>
  <w:comment w:id="29" w:author="Andrej Beňo" w:date="2025-08-15T10:06:00Z" w:initials="AB">
    <w:p w14:paraId="6FE39CAB" w14:textId="77777777" w:rsidR="00367F1C" w:rsidRDefault="00F80470" w:rsidP="00367F1C">
      <w:pPr>
        <w:pStyle w:val="Textkomentra"/>
      </w:pPr>
      <w:r>
        <w:rPr>
          <w:rStyle w:val="Odkaznakomentr"/>
        </w:rPr>
        <w:annotationRef/>
      </w:r>
      <w:r w:rsidR="00367F1C">
        <w:t>Potravinárska komora, Združenie podnikateľov Slovenska</w:t>
      </w:r>
    </w:p>
  </w:comment>
  <w:comment w:id="30" w:author="Andrej Beňo" w:date="2025-08-15T10:06:00Z" w:initials="AB">
    <w:p w14:paraId="10628805" w14:textId="38898759" w:rsidR="00367F1C" w:rsidRDefault="00367F1C" w:rsidP="00367F1C">
      <w:pPr>
        <w:pStyle w:val="Textkomentra"/>
      </w:pPr>
      <w:r>
        <w:rPr>
          <w:rStyle w:val="Odkaznakomentr"/>
        </w:rPr>
        <w:annotationRef/>
      </w:r>
      <w:r>
        <w:t>Potravinárska komor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D9229BC" w15:done="0"/>
  <w15:commentEx w15:paraId="1147AA63" w15:done="0"/>
  <w15:commentEx w15:paraId="6E237C84" w15:done="0"/>
  <w15:commentEx w15:paraId="3D6FE06F" w15:done="0"/>
  <w15:commentEx w15:paraId="33840261" w15:done="0"/>
  <w15:commentEx w15:paraId="41FFD4C6" w15:done="0"/>
  <w15:commentEx w15:paraId="7C57DDB0" w15:done="0"/>
  <w15:commentEx w15:paraId="6616AABD" w15:done="0"/>
  <w15:commentEx w15:paraId="54FB26CC" w15:done="0"/>
  <w15:commentEx w15:paraId="19EB4B5A" w15:done="0"/>
  <w15:commentEx w15:paraId="7FCEE121" w15:done="0"/>
  <w15:commentEx w15:paraId="6A6FEFF1" w15:done="0"/>
  <w15:commentEx w15:paraId="558C2D3E" w15:done="0"/>
  <w15:commentEx w15:paraId="19219787" w15:done="0"/>
  <w15:commentEx w15:paraId="0158D952" w15:done="0"/>
  <w15:commentEx w15:paraId="52C95C24" w15:done="0"/>
  <w15:commentEx w15:paraId="4DC5212D" w15:done="0"/>
  <w15:commentEx w15:paraId="6E0370E1" w15:done="0"/>
  <w15:commentEx w15:paraId="0F0CFD8A" w15:done="0"/>
  <w15:commentEx w15:paraId="4CA57C7B" w15:done="0"/>
  <w15:commentEx w15:paraId="04D5EE9B" w15:done="0"/>
  <w15:commentEx w15:paraId="5C3C6A94" w15:done="0"/>
  <w15:commentEx w15:paraId="6FBA6784" w15:done="0"/>
  <w15:commentEx w15:paraId="2CD8C384" w15:done="0"/>
  <w15:commentEx w15:paraId="5849A34B" w15:done="0"/>
  <w15:commentEx w15:paraId="71722E35" w15:done="0"/>
  <w15:commentEx w15:paraId="2BC1BE9A" w15:done="0"/>
  <w15:commentEx w15:paraId="63ED78CC" w15:done="0"/>
  <w15:commentEx w15:paraId="40DB7B60" w15:done="0"/>
  <w15:commentEx w15:paraId="6FE39CAB" w15:done="0"/>
  <w15:commentEx w15:paraId="1062880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B57BBDF" w16cex:dateUtc="2025-08-15T08:06:00Z"/>
  <w16cex:commentExtensible w16cex:durableId="60CDEF98" w16cex:dateUtc="2025-08-15T08:06:00Z"/>
  <w16cex:commentExtensible w16cex:durableId="1963D2B0" w16cex:dateUtc="2025-08-15T08:06:00Z"/>
  <w16cex:commentExtensible w16cex:durableId="7169B0BC" w16cex:dateUtc="2025-08-15T08:06:00Z"/>
  <w16cex:commentExtensible w16cex:durableId="4954BBEF" w16cex:dateUtc="2025-08-15T08:06:00Z"/>
  <w16cex:commentExtensible w16cex:durableId="53A4C0CE" w16cex:dateUtc="2025-08-15T08:06:00Z"/>
  <w16cex:commentExtensible w16cex:durableId="3E6BF8B1" w16cex:dateUtc="2025-08-15T08:06:00Z"/>
  <w16cex:commentExtensible w16cex:durableId="704E4CAC" w16cex:dateUtc="2025-08-15T08:06:00Z"/>
  <w16cex:commentExtensible w16cex:durableId="56BF7591" w16cex:dateUtc="2025-08-15T08:06:00Z"/>
  <w16cex:commentExtensible w16cex:durableId="2F84DB1B" w16cex:dateUtc="2025-08-15T08:06:00Z"/>
  <w16cex:commentExtensible w16cex:durableId="0C8F1EF6" w16cex:dateUtc="2025-08-15T08:06:00Z"/>
  <w16cex:commentExtensible w16cex:durableId="50F0E945" w16cex:dateUtc="2025-08-15T08:06:00Z"/>
  <w16cex:commentExtensible w16cex:durableId="2BCA9DBF" w16cex:dateUtc="2025-08-15T08:06:00Z"/>
  <w16cex:commentExtensible w16cex:durableId="3F075320" w16cex:dateUtc="2025-08-15T08:06:00Z"/>
  <w16cex:commentExtensible w16cex:durableId="19EDAE87" w16cex:dateUtc="2025-08-15T08:06:00Z"/>
  <w16cex:commentExtensible w16cex:durableId="477DDB6A" w16cex:dateUtc="2025-08-15T08:06:00Z"/>
  <w16cex:commentExtensible w16cex:durableId="7F610858" w16cex:dateUtc="2025-08-15T08:06:00Z"/>
  <w16cex:commentExtensible w16cex:durableId="4F5195FE" w16cex:dateUtc="2025-08-15T08:06:00Z"/>
  <w16cex:commentExtensible w16cex:durableId="79A80770" w16cex:dateUtc="2025-08-15T08:06:00Z"/>
  <w16cex:commentExtensible w16cex:durableId="6D753727" w16cex:dateUtc="2025-08-15T08:06:00Z"/>
  <w16cex:commentExtensible w16cex:durableId="5B37518D" w16cex:dateUtc="2025-08-15T08:06:00Z"/>
  <w16cex:commentExtensible w16cex:durableId="07F86621" w16cex:dateUtc="2025-08-15T08:06:00Z"/>
  <w16cex:commentExtensible w16cex:durableId="1CEC0110" w16cex:dateUtc="2025-08-15T08:06:00Z"/>
  <w16cex:commentExtensible w16cex:durableId="721D1510" w16cex:dateUtc="2025-08-15T08:06:00Z"/>
  <w16cex:commentExtensible w16cex:durableId="2F219D9C" w16cex:dateUtc="2025-08-15T08:06:00Z"/>
  <w16cex:commentExtensible w16cex:durableId="3E70A1D9" w16cex:dateUtc="2025-08-15T08:06:00Z"/>
  <w16cex:commentExtensible w16cex:durableId="3A100543" w16cex:dateUtc="2025-08-15T08:06:00Z"/>
  <w16cex:commentExtensible w16cex:durableId="241B5EB9" w16cex:dateUtc="2025-08-15T08:06:00Z"/>
  <w16cex:commentExtensible w16cex:durableId="2A876835" w16cex:dateUtc="2025-08-15T08:06:00Z"/>
  <w16cex:commentExtensible w16cex:durableId="3E24D9E0" w16cex:dateUtc="2025-08-15T08:06:00Z"/>
  <w16cex:commentExtensible w16cex:durableId="0802490A" w16cex:dateUtc="2025-08-15T08: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D9229BC" w16cid:durableId="1B57BBDF"/>
  <w16cid:commentId w16cid:paraId="1147AA63" w16cid:durableId="60CDEF98"/>
  <w16cid:commentId w16cid:paraId="6E237C84" w16cid:durableId="1963D2B0"/>
  <w16cid:commentId w16cid:paraId="3D6FE06F" w16cid:durableId="7169B0BC"/>
  <w16cid:commentId w16cid:paraId="33840261" w16cid:durableId="4954BBEF"/>
  <w16cid:commentId w16cid:paraId="41FFD4C6" w16cid:durableId="53A4C0CE"/>
  <w16cid:commentId w16cid:paraId="7C57DDB0" w16cid:durableId="3E6BF8B1"/>
  <w16cid:commentId w16cid:paraId="6616AABD" w16cid:durableId="704E4CAC"/>
  <w16cid:commentId w16cid:paraId="54FB26CC" w16cid:durableId="56BF7591"/>
  <w16cid:commentId w16cid:paraId="19EB4B5A" w16cid:durableId="2F84DB1B"/>
  <w16cid:commentId w16cid:paraId="7FCEE121" w16cid:durableId="0C8F1EF6"/>
  <w16cid:commentId w16cid:paraId="6A6FEFF1" w16cid:durableId="50F0E945"/>
  <w16cid:commentId w16cid:paraId="558C2D3E" w16cid:durableId="2BCA9DBF"/>
  <w16cid:commentId w16cid:paraId="19219787" w16cid:durableId="3F075320"/>
  <w16cid:commentId w16cid:paraId="0158D952" w16cid:durableId="19EDAE87"/>
  <w16cid:commentId w16cid:paraId="52C95C24" w16cid:durableId="477DDB6A"/>
  <w16cid:commentId w16cid:paraId="4DC5212D" w16cid:durableId="7F610858"/>
  <w16cid:commentId w16cid:paraId="6E0370E1" w16cid:durableId="4F5195FE"/>
  <w16cid:commentId w16cid:paraId="0F0CFD8A" w16cid:durableId="79A80770"/>
  <w16cid:commentId w16cid:paraId="4CA57C7B" w16cid:durableId="6D753727"/>
  <w16cid:commentId w16cid:paraId="04D5EE9B" w16cid:durableId="5B37518D"/>
  <w16cid:commentId w16cid:paraId="5C3C6A94" w16cid:durableId="07F86621"/>
  <w16cid:commentId w16cid:paraId="6FBA6784" w16cid:durableId="1CEC0110"/>
  <w16cid:commentId w16cid:paraId="2CD8C384" w16cid:durableId="721D1510"/>
  <w16cid:commentId w16cid:paraId="5849A34B" w16cid:durableId="2F219D9C"/>
  <w16cid:commentId w16cid:paraId="71722E35" w16cid:durableId="3E70A1D9"/>
  <w16cid:commentId w16cid:paraId="2BC1BE9A" w16cid:durableId="3A100543"/>
  <w16cid:commentId w16cid:paraId="63ED78CC" w16cid:durableId="241B5EB9"/>
  <w16cid:commentId w16cid:paraId="40DB7B60" w16cid:durableId="2A876835"/>
  <w16cid:commentId w16cid:paraId="6FE39CAB" w16cid:durableId="3E24D9E0"/>
  <w16cid:commentId w16cid:paraId="10628805" w16cid:durableId="080249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FB6353" w14:textId="77777777" w:rsidR="003C5B06" w:rsidRDefault="003C5B06" w:rsidP="00F81956">
      <w:pPr>
        <w:spacing w:after="0" w:line="240" w:lineRule="auto"/>
      </w:pPr>
      <w:r>
        <w:separator/>
      </w:r>
    </w:p>
  </w:endnote>
  <w:endnote w:type="continuationSeparator" w:id="0">
    <w:p w14:paraId="1F3A4740" w14:textId="77777777" w:rsidR="003C5B06" w:rsidRDefault="003C5B06" w:rsidP="00F81956">
      <w:pPr>
        <w:spacing w:after="0" w:line="240" w:lineRule="auto"/>
      </w:pPr>
      <w:r>
        <w:continuationSeparator/>
      </w:r>
    </w:p>
  </w:endnote>
  <w:endnote w:type="continuationNotice" w:id="1">
    <w:p w14:paraId="47AC183F" w14:textId="77777777" w:rsidR="003C5B06" w:rsidRDefault="003C5B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Roboto Light">
    <w:altName w:val="Arial"/>
    <w:charset w:val="00"/>
    <w:family w:val="auto"/>
    <w:pitch w:val="variable"/>
    <w:sig w:usb0="E0000AFF" w:usb1="5000217F" w:usb2="00000021" w:usb3="00000000" w:csb0="0000019F" w:csb1="00000000"/>
  </w:font>
  <w:font w:name="Minion Pro">
    <w:panose1 w:val="00000000000000000000"/>
    <w:charset w:val="00"/>
    <w:family w:val="roman"/>
    <w:notTrueType/>
    <w:pitch w:val="variable"/>
    <w:sig w:usb0="60000287" w:usb1="00000001" w:usb2="00000000" w:usb3="00000000" w:csb0="0000019F" w:csb1="00000000"/>
  </w:font>
  <w:font w:name="Barlow Condensed">
    <w:charset w:val="EE"/>
    <w:family w:val="auto"/>
    <w:pitch w:val="variable"/>
    <w:sig w:usb0="20000007" w:usb1="00000000" w:usb2="00000000" w:usb3="00000000" w:csb0="00000193" w:csb1="00000000"/>
  </w:font>
  <w:font w:name="Roboto Condensed">
    <w:charset w:val="00"/>
    <w:family w:val="auto"/>
    <w:pitch w:val="variable"/>
    <w:sig w:usb0="E0000AFF" w:usb1="5000217F" w:usb2="00000021" w:usb3="00000000" w:csb0="0000019F" w:csb1="00000000"/>
  </w:font>
  <w:font w:name="Roboto">
    <w:charset w:val="00"/>
    <w:family w:val="auto"/>
    <w:pitch w:val="variable"/>
    <w:sig w:usb0="E0000AFF" w:usb1="5000217F" w:usb2="00000021" w:usb3="00000000" w:csb0="0000019F" w:csb1="00000000"/>
  </w:font>
  <w:font w:name="Barlow">
    <w:charset w:val="EE"/>
    <w:family w:val="auto"/>
    <w:pitch w:val="variable"/>
    <w:sig w:usb0="20000007" w:usb1="00000000" w:usb2="00000000" w:usb3="00000000" w:csb0="00000193" w:csb1="00000000"/>
  </w:font>
  <w:font w:name="Segoe UI">
    <w:panose1 w:val="020B0502040204020203"/>
    <w:charset w:val="EE"/>
    <w:family w:val="swiss"/>
    <w:pitch w:val="variable"/>
    <w:sig w:usb0="E4002EFF" w:usb1="C000E47F" w:usb2="00000009" w:usb3="00000000" w:csb0="000001FF" w:csb1="00000000"/>
  </w:font>
  <w:font w:name="Arial Narrow">
    <w:altName w:val="Century Gothic"/>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2067C4" w14:textId="77777777" w:rsidR="003F22C4" w:rsidRDefault="003F22C4" w:rsidP="00B0398D">
    <w:pPr>
      <w:pStyle w:val="RZPta-lenPartneri"/>
      <w:tabs>
        <w:tab w:val="left" w:pos="2655"/>
      </w:tabs>
    </w:pPr>
  </w:p>
  <w:p w14:paraId="29C5A27E" w14:textId="42FF4C56" w:rsidR="003F22C4" w:rsidRDefault="003F22C4" w:rsidP="00B0398D">
    <w:pPr>
      <w:pStyle w:val="RZPta-lenPartneri"/>
      <w:tabs>
        <w:tab w:val="left" w:pos="2655"/>
      </w:tabs>
    </w:pPr>
    <w:r>
      <w:rPr>
        <w:sz w:val="17"/>
        <w:lang w:eastAsia="sk-SK"/>
      </w:rPr>
      <w:drawing>
        <wp:anchor distT="0" distB="0" distL="114300" distR="114300" simplePos="0" relativeHeight="251658242" behindDoc="1" locked="0" layoutInCell="1" allowOverlap="1" wp14:anchorId="61608D64" wp14:editId="4B8DDBE9">
          <wp:simplePos x="2347595" y="10029825"/>
          <wp:positionH relativeFrom="margin">
            <wp:align>right</wp:align>
          </wp:positionH>
          <wp:positionV relativeFrom="page">
            <wp:posOffset>10099040</wp:posOffset>
          </wp:positionV>
          <wp:extent cx="1461960" cy="242640"/>
          <wp:effectExtent l="0" t="0" r="5080" b="5080"/>
          <wp:wrapNone/>
          <wp:docPr id="141" name="Picture 14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logo&#10;&#10;Description automatically generated"/>
                  <pic:cNvPicPr/>
                </pic:nvPicPr>
                <pic:blipFill>
                  <a:blip r:embed="rId1"/>
                  <a:stretch>
                    <a:fillRect/>
                  </a:stretch>
                </pic:blipFill>
                <pic:spPr>
                  <a:xfrm>
                    <a:off x="0" y="0"/>
                    <a:ext cx="1461960" cy="242640"/>
                  </a:xfrm>
                  <a:prstGeom prst="rect">
                    <a:avLst/>
                  </a:prstGeom>
                </pic:spPr>
              </pic:pic>
            </a:graphicData>
          </a:graphic>
          <wp14:sizeRelH relativeFrom="margin">
            <wp14:pctWidth>0</wp14:pctWidth>
          </wp14:sizeRelH>
          <wp14:sizeRelV relativeFrom="margin">
            <wp14:pctHeight>0</wp14:pctHeight>
          </wp14:sizeRelV>
        </wp:anchor>
      </w:drawing>
    </w:r>
    <w:r>
      <w:rPr>
        <w:sz w:val="17"/>
        <w:lang w:eastAsia="sk-SK"/>
      </w:rPr>
      <w:drawing>
        <wp:anchor distT="0" distB="0" distL="114300" distR="114300" simplePos="0" relativeHeight="251658243" behindDoc="1" locked="0" layoutInCell="1" allowOverlap="1" wp14:anchorId="50120508" wp14:editId="72A84405">
          <wp:simplePos x="0" y="0"/>
          <wp:positionH relativeFrom="margin">
            <wp:posOffset>-92710</wp:posOffset>
          </wp:positionH>
          <wp:positionV relativeFrom="page">
            <wp:posOffset>10027285</wp:posOffset>
          </wp:positionV>
          <wp:extent cx="1447920" cy="402120"/>
          <wp:effectExtent l="0" t="0" r="0" b="0"/>
          <wp:wrapNone/>
          <wp:docPr id="142" name="Picture 142"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with medium confidence"/>
                  <pic:cNvPicPr/>
                </pic:nvPicPr>
                <pic:blipFill>
                  <a:blip r:embed="rId2"/>
                  <a:stretch>
                    <a:fillRect/>
                  </a:stretch>
                </pic:blipFill>
                <pic:spPr>
                  <a:xfrm>
                    <a:off x="0" y="0"/>
                    <a:ext cx="1447920" cy="402120"/>
                  </a:xfrm>
                  <a:prstGeom prst="rect">
                    <a:avLst/>
                  </a:prstGeom>
                </pic:spPr>
              </pic:pic>
            </a:graphicData>
          </a:graphic>
          <wp14:sizeRelH relativeFrom="margin">
            <wp14:pctWidth>0</wp14:pctWidth>
          </wp14:sizeRelH>
          <wp14:sizeRelV relativeFrom="margin">
            <wp14:pctHeight>0</wp14:pctHeight>
          </wp14:sizeRelV>
        </wp:anchor>
      </w:drawing>
    </w:r>
    <w:r>
      <w:rPr>
        <w:sz w:val="17"/>
        <w:lang w:eastAsia="sk-SK"/>
      </w:rPr>
      <w:drawing>
        <wp:anchor distT="0" distB="0" distL="114300" distR="114300" simplePos="0" relativeHeight="251658241" behindDoc="1" locked="0" layoutInCell="1" allowOverlap="1" wp14:anchorId="2D225267" wp14:editId="20A19A46">
          <wp:simplePos x="2347595" y="9839325"/>
          <wp:positionH relativeFrom="page">
            <wp:align>center</wp:align>
          </wp:positionH>
          <wp:positionV relativeFrom="page">
            <wp:posOffset>9991090</wp:posOffset>
          </wp:positionV>
          <wp:extent cx="546120" cy="439560"/>
          <wp:effectExtent l="0" t="0" r="0" b="0"/>
          <wp:wrapNone/>
          <wp:docPr id="143" name="Picture 14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pic:nvPicPr>
                <pic:blipFill>
                  <a:blip r:embed="rId3"/>
                  <a:stretch>
                    <a:fillRect/>
                  </a:stretch>
                </pic:blipFill>
                <pic:spPr>
                  <a:xfrm>
                    <a:off x="0" y="0"/>
                    <a:ext cx="546120" cy="439560"/>
                  </a:xfrm>
                  <a:prstGeom prst="rect">
                    <a:avLst/>
                  </a:prstGeom>
                </pic:spPr>
              </pic:pic>
            </a:graphicData>
          </a:graphic>
          <wp14:sizeRelH relativeFrom="margin">
            <wp14:pctWidth>0</wp14:pctWidth>
          </wp14:sizeRelH>
          <wp14:sizeRelV relativeFrom="margin">
            <wp14:pctHeight>0</wp14:pctHeight>
          </wp14:sizeRelV>
        </wp:anchor>
      </w:drawing>
    </w:r>
    <w:r>
      <w:rPr>
        <w:sz w:val="17"/>
        <w:lang w:eastAsia="sk-SK"/>
      </w:rPr>
      <w:drawing>
        <wp:anchor distT="0" distB="0" distL="114300" distR="114300" simplePos="0" relativeHeight="251658240" behindDoc="1" locked="0" layoutInCell="1" allowOverlap="1" wp14:anchorId="66AAB159" wp14:editId="36BBBA25">
          <wp:simplePos x="0" y="0"/>
          <wp:positionH relativeFrom="page">
            <wp:posOffset>-28575</wp:posOffset>
          </wp:positionH>
          <wp:positionV relativeFrom="page">
            <wp:posOffset>9353550</wp:posOffset>
          </wp:positionV>
          <wp:extent cx="7606665" cy="1339215"/>
          <wp:effectExtent l="0" t="0" r="0" b="0"/>
          <wp:wrapNone/>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4"/>
                  <a:srcRect t="45630"/>
                  <a:stretch/>
                </pic:blipFill>
                <pic:spPr bwMode="auto">
                  <a:xfrm>
                    <a:off x="0" y="0"/>
                    <a:ext cx="7606665" cy="13392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Republiková únia zamestnávateľov je členom:</w:t>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A23FEA" w14:textId="77777777" w:rsidR="003C5B06" w:rsidRDefault="003C5B06" w:rsidP="00F81956">
      <w:pPr>
        <w:spacing w:after="0" w:line="240" w:lineRule="auto"/>
      </w:pPr>
      <w:r>
        <w:separator/>
      </w:r>
    </w:p>
  </w:footnote>
  <w:footnote w:type="continuationSeparator" w:id="0">
    <w:p w14:paraId="1EBC6094" w14:textId="77777777" w:rsidR="003C5B06" w:rsidRDefault="003C5B06" w:rsidP="00F81956">
      <w:pPr>
        <w:spacing w:after="0" w:line="240" w:lineRule="auto"/>
      </w:pPr>
      <w:r>
        <w:continuationSeparator/>
      </w:r>
    </w:p>
  </w:footnote>
  <w:footnote w:type="continuationNotice" w:id="1">
    <w:p w14:paraId="79E66E12" w14:textId="77777777" w:rsidR="003C5B06" w:rsidRDefault="003C5B0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D410EF" w14:textId="6E350228" w:rsidR="003F22C4" w:rsidRDefault="00000000" w:rsidP="00A07FD8">
    <w:pPr>
      <w:pStyle w:val="RZHlavicka"/>
      <w:ind w:left="2880" w:firstLine="720"/>
    </w:pPr>
    <w:sdt>
      <w:sdtPr>
        <w:rPr>
          <w:sz w:val="14"/>
          <w:szCs w:val="14"/>
        </w:rPr>
        <w:alias w:val="Author"/>
        <w:tag w:val=""/>
        <w:id w:val="-1758896244"/>
        <w:placeholder>
          <w:docPart w:val="91A4C421D81D4A6493949C939AC4FFA4"/>
        </w:placeholder>
        <w:dataBinding w:prefixMappings="xmlns:ns0='http://purl.org/dc/elements/1.1/' xmlns:ns1='http://schemas.openxmlformats.org/package/2006/metadata/core-properties' " w:xpath="/ns1:coreProperties[1]/ns0:creator[1]" w:storeItemID="{6C3C8BC8-F283-45AE-878A-BAB7291924A1}"/>
        <w:text/>
      </w:sdtPr>
      <w:sdtContent>
        <w:r w:rsidR="003F22C4" w:rsidRPr="00A07FD8">
          <w:rPr>
            <w:sz w:val="14"/>
            <w:szCs w:val="14"/>
          </w:rPr>
          <w:t xml:space="preserve">Republiková únia zamestnávateľov, </w:t>
        </w:r>
        <w:proofErr w:type="spellStart"/>
        <w:r w:rsidR="003F22C4" w:rsidRPr="00A07FD8">
          <w:rPr>
            <w:sz w:val="14"/>
            <w:szCs w:val="14"/>
          </w:rPr>
          <w:t>Digital</w:t>
        </w:r>
        <w:proofErr w:type="spellEnd"/>
        <w:r w:rsidR="003F22C4" w:rsidRPr="00A07FD8">
          <w:rPr>
            <w:sz w:val="14"/>
            <w:szCs w:val="14"/>
          </w:rPr>
          <w:t xml:space="preserve"> Park III, Einsteinova 19, 851 01 Bratislava 5</w:t>
        </w:r>
        <w:r w:rsidR="003F22C4">
          <w:rPr>
            <w:sz w:val="14"/>
            <w:szCs w:val="14"/>
          </w:rPr>
          <w:t xml:space="preserve"> </w:t>
        </w:r>
        <w:r w:rsidR="003F22C4" w:rsidRPr="00A07FD8">
          <w:rPr>
            <w:sz w:val="14"/>
            <w:szCs w:val="14"/>
          </w:rPr>
          <w:t>tel.: +421-2-3301 4280, ruz@ruzsr.sk,</w:t>
        </w:r>
        <w:r w:rsidR="003F22C4">
          <w:rPr>
            <w:sz w:val="14"/>
            <w:szCs w:val="14"/>
          </w:rPr>
          <w:t xml:space="preserve"> ww</w:t>
        </w:r>
        <w:r w:rsidR="003F22C4" w:rsidRPr="00A07FD8">
          <w:rPr>
            <w:sz w:val="14"/>
            <w:szCs w:val="14"/>
          </w:rPr>
          <w:t>w.zamestnavatelia.sk</w:t>
        </w:r>
      </w:sdtContent>
    </w:sdt>
    <w:r w:rsidR="003F22C4">
      <w:rPr>
        <w:noProof/>
        <w:lang w:eastAsia="sk-SK"/>
      </w:rPr>
      <w:drawing>
        <wp:anchor distT="0" distB="0" distL="114300" distR="114300" simplePos="0" relativeHeight="251658244" behindDoc="1" locked="0" layoutInCell="1" allowOverlap="1" wp14:anchorId="663B4CA8" wp14:editId="69D1A880">
          <wp:simplePos x="2731135" y="1058545"/>
          <wp:positionH relativeFrom="page">
            <wp:align>center</wp:align>
          </wp:positionH>
          <wp:positionV relativeFrom="page">
            <wp:align>top</wp:align>
          </wp:positionV>
          <wp:extent cx="7577640" cy="1768680"/>
          <wp:effectExtent l="0" t="0" r="0" b="0"/>
          <wp:wrapNone/>
          <wp:docPr id="140" name="Picture 14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10;&#10;Description automatically generated"/>
                  <pic:cNvPicPr/>
                </pic:nvPicPr>
                <pic:blipFill>
                  <a:blip r:embed="rId1"/>
                  <a:stretch>
                    <a:fillRect/>
                  </a:stretch>
                </pic:blipFill>
                <pic:spPr>
                  <a:xfrm>
                    <a:off x="0" y="0"/>
                    <a:ext cx="7577640" cy="176868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41DA3"/>
    <w:multiLevelType w:val="hybridMultilevel"/>
    <w:tmpl w:val="D01AFC2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01194652"/>
    <w:multiLevelType w:val="hybridMultilevel"/>
    <w:tmpl w:val="FED84F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17B0CE5"/>
    <w:multiLevelType w:val="hybridMultilevel"/>
    <w:tmpl w:val="B5C6F80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1A54EE0"/>
    <w:multiLevelType w:val="hybridMultilevel"/>
    <w:tmpl w:val="F236BD46"/>
    <w:lvl w:ilvl="0" w:tplc="C186EA4A">
      <w:start w:val="1"/>
      <w:numFmt w:val="decimal"/>
      <w:lvlText w:val="%1."/>
      <w:lvlJc w:val="left"/>
      <w:pPr>
        <w:ind w:left="720" w:hanging="360"/>
      </w:pPr>
      <w:rPr>
        <w:rFonts w:hint="default"/>
        <w:b/>
        <w:bCs/>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01C62CF0"/>
    <w:multiLevelType w:val="hybridMultilevel"/>
    <w:tmpl w:val="BC5C8F4A"/>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20F342C"/>
    <w:multiLevelType w:val="hybridMultilevel"/>
    <w:tmpl w:val="AEB0297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28F53E2"/>
    <w:multiLevelType w:val="hybridMultilevel"/>
    <w:tmpl w:val="1F882C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2C60495"/>
    <w:multiLevelType w:val="hybridMultilevel"/>
    <w:tmpl w:val="2C0AE2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3075FB4"/>
    <w:multiLevelType w:val="hybridMultilevel"/>
    <w:tmpl w:val="895E7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3B43A75"/>
    <w:multiLevelType w:val="hybridMultilevel"/>
    <w:tmpl w:val="B5C6F80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3CF4F67"/>
    <w:multiLevelType w:val="hybridMultilevel"/>
    <w:tmpl w:val="336C005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04B95D20"/>
    <w:multiLevelType w:val="hybridMultilevel"/>
    <w:tmpl w:val="B5DADD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04EC798F"/>
    <w:multiLevelType w:val="hybridMultilevel"/>
    <w:tmpl w:val="383CD244"/>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05677F0A"/>
    <w:multiLevelType w:val="hybridMultilevel"/>
    <w:tmpl w:val="FED84FE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059F6592"/>
    <w:multiLevelType w:val="hybridMultilevel"/>
    <w:tmpl w:val="5680E9B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05F358B3"/>
    <w:multiLevelType w:val="hybridMultilevel"/>
    <w:tmpl w:val="25663A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0634240A"/>
    <w:multiLevelType w:val="hybridMultilevel"/>
    <w:tmpl w:val="2C0AE2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06F62E8F"/>
    <w:multiLevelType w:val="hybridMultilevel"/>
    <w:tmpl w:val="6B168AFA"/>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07143A2F"/>
    <w:multiLevelType w:val="hybridMultilevel"/>
    <w:tmpl w:val="42F895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075A30D3"/>
    <w:multiLevelType w:val="hybridMultilevel"/>
    <w:tmpl w:val="7FEAC87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07A622E8"/>
    <w:multiLevelType w:val="hybridMultilevel"/>
    <w:tmpl w:val="25663A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07D35AEC"/>
    <w:multiLevelType w:val="hybridMultilevel"/>
    <w:tmpl w:val="6B168AFA"/>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08751880"/>
    <w:multiLevelType w:val="hybridMultilevel"/>
    <w:tmpl w:val="FED84F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08AC5F88"/>
    <w:multiLevelType w:val="hybridMultilevel"/>
    <w:tmpl w:val="6B168AFA"/>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090C4804"/>
    <w:multiLevelType w:val="hybridMultilevel"/>
    <w:tmpl w:val="1F882C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09DF6A7D"/>
    <w:multiLevelType w:val="hybridMultilevel"/>
    <w:tmpl w:val="2C0AE2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0A4A6862"/>
    <w:multiLevelType w:val="hybridMultilevel"/>
    <w:tmpl w:val="2C0AE2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0A504DB4"/>
    <w:multiLevelType w:val="hybridMultilevel"/>
    <w:tmpl w:val="6B168AFA"/>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0A9A6C0D"/>
    <w:multiLevelType w:val="hybridMultilevel"/>
    <w:tmpl w:val="3E32984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0AA57AAE"/>
    <w:multiLevelType w:val="hybridMultilevel"/>
    <w:tmpl w:val="F91C3770"/>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0ADF36F0"/>
    <w:multiLevelType w:val="hybridMultilevel"/>
    <w:tmpl w:val="C52A9466"/>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0AE052B8"/>
    <w:multiLevelType w:val="hybridMultilevel"/>
    <w:tmpl w:val="42F895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0AE64032"/>
    <w:multiLevelType w:val="hybridMultilevel"/>
    <w:tmpl w:val="6B168AFA"/>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0AF87C29"/>
    <w:multiLevelType w:val="hybridMultilevel"/>
    <w:tmpl w:val="34643394"/>
    <w:lvl w:ilvl="0" w:tplc="4E56C4D6">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0CAA023D"/>
    <w:multiLevelType w:val="hybridMultilevel"/>
    <w:tmpl w:val="42F895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0D081F92"/>
    <w:multiLevelType w:val="hybridMultilevel"/>
    <w:tmpl w:val="8C54114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0D2C12E2"/>
    <w:multiLevelType w:val="hybridMultilevel"/>
    <w:tmpl w:val="AEB0297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0DEB331D"/>
    <w:multiLevelType w:val="hybridMultilevel"/>
    <w:tmpl w:val="9D64763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0F44614E"/>
    <w:multiLevelType w:val="hybridMultilevel"/>
    <w:tmpl w:val="2C0AE2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100672FF"/>
    <w:multiLevelType w:val="hybridMultilevel"/>
    <w:tmpl w:val="2C0AE2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10E83D45"/>
    <w:multiLevelType w:val="hybridMultilevel"/>
    <w:tmpl w:val="42F895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11093FA5"/>
    <w:multiLevelType w:val="hybridMultilevel"/>
    <w:tmpl w:val="6B168AFA"/>
    <w:lvl w:ilvl="0" w:tplc="3CFCE83E">
      <w:start w:val="1"/>
      <w:numFmt w:val="decimal"/>
      <w:lvlText w:val="%1."/>
      <w:lvlJc w:val="left"/>
      <w:pPr>
        <w:ind w:left="720" w:hanging="360"/>
      </w:pPr>
      <w:rPr>
        <w:rFonts w:hint="default"/>
        <w:b/>
        <w:bCs/>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2" w15:restartNumberingAfterBreak="0">
    <w:nsid w:val="115C3BE5"/>
    <w:multiLevelType w:val="hybridMultilevel"/>
    <w:tmpl w:val="00E0EA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11AD4730"/>
    <w:multiLevelType w:val="hybridMultilevel"/>
    <w:tmpl w:val="2C0AE2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11C74508"/>
    <w:multiLevelType w:val="hybridMultilevel"/>
    <w:tmpl w:val="D2BC3206"/>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5" w15:restartNumberingAfterBreak="0">
    <w:nsid w:val="11CB4EED"/>
    <w:multiLevelType w:val="hybridMultilevel"/>
    <w:tmpl w:val="AEB0297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1321074F"/>
    <w:multiLevelType w:val="hybridMultilevel"/>
    <w:tmpl w:val="ABC2A14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7" w15:restartNumberingAfterBreak="0">
    <w:nsid w:val="133347D7"/>
    <w:multiLevelType w:val="hybridMultilevel"/>
    <w:tmpl w:val="8D34A49E"/>
    <w:lvl w:ilvl="0" w:tplc="FFFFFFFF">
      <w:start w:val="1"/>
      <w:numFmt w:val="decimal"/>
      <w:lvlText w:val="%1."/>
      <w:lvlJc w:val="left"/>
      <w:pPr>
        <w:ind w:left="1080" w:hanging="72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134A346C"/>
    <w:multiLevelType w:val="hybridMultilevel"/>
    <w:tmpl w:val="5CD23890"/>
    <w:lvl w:ilvl="0" w:tplc="4E56C4D6">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9" w15:restartNumberingAfterBreak="0">
    <w:nsid w:val="135E321C"/>
    <w:multiLevelType w:val="hybridMultilevel"/>
    <w:tmpl w:val="F91C3770"/>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139C0697"/>
    <w:multiLevelType w:val="hybridMultilevel"/>
    <w:tmpl w:val="88A6C35A"/>
    <w:lvl w:ilvl="0" w:tplc="4E56C4D6">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1" w15:restartNumberingAfterBreak="0">
    <w:nsid w:val="140E06AF"/>
    <w:multiLevelType w:val="hybridMultilevel"/>
    <w:tmpl w:val="25663A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141A5B01"/>
    <w:multiLevelType w:val="hybridMultilevel"/>
    <w:tmpl w:val="00E0EAD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3" w15:restartNumberingAfterBreak="0">
    <w:nsid w:val="14583ABB"/>
    <w:multiLevelType w:val="hybridMultilevel"/>
    <w:tmpl w:val="F91C3770"/>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146B1430"/>
    <w:multiLevelType w:val="hybridMultilevel"/>
    <w:tmpl w:val="E644719C"/>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148E5048"/>
    <w:multiLevelType w:val="hybridMultilevel"/>
    <w:tmpl w:val="25663A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15644BBD"/>
    <w:multiLevelType w:val="hybridMultilevel"/>
    <w:tmpl w:val="D6F0700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7" w15:restartNumberingAfterBreak="0">
    <w:nsid w:val="162658F6"/>
    <w:multiLevelType w:val="hybridMultilevel"/>
    <w:tmpl w:val="895E7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162E2169"/>
    <w:multiLevelType w:val="hybridMultilevel"/>
    <w:tmpl w:val="2C0AE2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16863D7B"/>
    <w:multiLevelType w:val="hybridMultilevel"/>
    <w:tmpl w:val="5680E9B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16AF6446"/>
    <w:multiLevelType w:val="hybridMultilevel"/>
    <w:tmpl w:val="B5C6F80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170D7635"/>
    <w:multiLevelType w:val="hybridMultilevel"/>
    <w:tmpl w:val="CBE82B2E"/>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2" w15:restartNumberingAfterBreak="0">
    <w:nsid w:val="173E5D02"/>
    <w:multiLevelType w:val="hybridMultilevel"/>
    <w:tmpl w:val="0180C454"/>
    <w:lvl w:ilvl="0" w:tplc="4E56C4D6">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3" w15:restartNumberingAfterBreak="0">
    <w:nsid w:val="1806494E"/>
    <w:multiLevelType w:val="hybridMultilevel"/>
    <w:tmpl w:val="FED84F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1840048C"/>
    <w:multiLevelType w:val="hybridMultilevel"/>
    <w:tmpl w:val="A336C13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5" w15:restartNumberingAfterBreak="0">
    <w:nsid w:val="18C91D93"/>
    <w:multiLevelType w:val="hybridMultilevel"/>
    <w:tmpl w:val="F236BD46"/>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19CF4B6E"/>
    <w:multiLevelType w:val="hybridMultilevel"/>
    <w:tmpl w:val="42F895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19FC0CE7"/>
    <w:multiLevelType w:val="hybridMultilevel"/>
    <w:tmpl w:val="A70E64AA"/>
    <w:lvl w:ilvl="0" w:tplc="4E56C4D6">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8" w15:restartNumberingAfterBreak="0">
    <w:nsid w:val="1A8D4EF2"/>
    <w:multiLevelType w:val="hybridMultilevel"/>
    <w:tmpl w:val="E1AE536E"/>
    <w:lvl w:ilvl="0" w:tplc="4E56C4D6">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9" w15:restartNumberingAfterBreak="0">
    <w:nsid w:val="1B036677"/>
    <w:multiLevelType w:val="hybridMultilevel"/>
    <w:tmpl w:val="E12041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1C0C416E"/>
    <w:multiLevelType w:val="hybridMultilevel"/>
    <w:tmpl w:val="5680E9B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1C16365A"/>
    <w:multiLevelType w:val="hybridMultilevel"/>
    <w:tmpl w:val="1F882C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1CBD469F"/>
    <w:multiLevelType w:val="hybridMultilevel"/>
    <w:tmpl w:val="895E7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1FB64A09"/>
    <w:multiLevelType w:val="hybridMultilevel"/>
    <w:tmpl w:val="E644719C"/>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2018628C"/>
    <w:multiLevelType w:val="hybridMultilevel"/>
    <w:tmpl w:val="2C0AE2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217F34AD"/>
    <w:multiLevelType w:val="hybridMultilevel"/>
    <w:tmpl w:val="895E7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224B483D"/>
    <w:multiLevelType w:val="hybridMultilevel"/>
    <w:tmpl w:val="895E7700"/>
    <w:lvl w:ilvl="0" w:tplc="C2AE073A">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7" w15:restartNumberingAfterBreak="0">
    <w:nsid w:val="228B653C"/>
    <w:multiLevelType w:val="hybridMultilevel"/>
    <w:tmpl w:val="90C8E74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8" w15:restartNumberingAfterBreak="0">
    <w:nsid w:val="23831609"/>
    <w:multiLevelType w:val="hybridMultilevel"/>
    <w:tmpl w:val="0E7635C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23A408D0"/>
    <w:multiLevelType w:val="hybridMultilevel"/>
    <w:tmpl w:val="8D34A49E"/>
    <w:lvl w:ilvl="0" w:tplc="B7F82A18">
      <w:start w:val="1"/>
      <w:numFmt w:val="decimal"/>
      <w:lvlText w:val="%1."/>
      <w:lvlJc w:val="left"/>
      <w:pPr>
        <w:ind w:left="1080" w:hanging="720"/>
      </w:pPr>
      <w:rPr>
        <w:rFonts w:hint="default"/>
        <w:b/>
        <w:bCs/>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0" w15:restartNumberingAfterBreak="0">
    <w:nsid w:val="242312D4"/>
    <w:multiLevelType w:val="hybridMultilevel"/>
    <w:tmpl w:val="E7DED0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24254560"/>
    <w:multiLevelType w:val="hybridMultilevel"/>
    <w:tmpl w:val="9ADED1DC"/>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2" w15:restartNumberingAfterBreak="0">
    <w:nsid w:val="24DA6E47"/>
    <w:multiLevelType w:val="hybridMultilevel"/>
    <w:tmpl w:val="2BD4BB64"/>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3" w15:restartNumberingAfterBreak="0">
    <w:nsid w:val="25BD6F11"/>
    <w:multiLevelType w:val="hybridMultilevel"/>
    <w:tmpl w:val="25663A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4" w15:restartNumberingAfterBreak="0">
    <w:nsid w:val="25E61C9F"/>
    <w:multiLevelType w:val="hybridMultilevel"/>
    <w:tmpl w:val="00E0EA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260E18D2"/>
    <w:multiLevelType w:val="hybridMultilevel"/>
    <w:tmpl w:val="895E7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6" w15:restartNumberingAfterBreak="0">
    <w:nsid w:val="269C6566"/>
    <w:multiLevelType w:val="hybridMultilevel"/>
    <w:tmpl w:val="9D64763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26AA0D50"/>
    <w:multiLevelType w:val="hybridMultilevel"/>
    <w:tmpl w:val="B3680BF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8" w15:restartNumberingAfterBreak="0">
    <w:nsid w:val="26AB3833"/>
    <w:multiLevelType w:val="hybridMultilevel"/>
    <w:tmpl w:val="25663AD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9" w15:restartNumberingAfterBreak="0">
    <w:nsid w:val="27F463FC"/>
    <w:multiLevelType w:val="hybridMultilevel"/>
    <w:tmpl w:val="F91C3770"/>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27F64017"/>
    <w:multiLevelType w:val="hybridMultilevel"/>
    <w:tmpl w:val="7FA2D3E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27FF21FB"/>
    <w:multiLevelType w:val="hybridMultilevel"/>
    <w:tmpl w:val="3E32984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2" w15:restartNumberingAfterBreak="0">
    <w:nsid w:val="282978DB"/>
    <w:multiLevelType w:val="hybridMultilevel"/>
    <w:tmpl w:val="7FEAC87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3" w15:restartNumberingAfterBreak="0">
    <w:nsid w:val="28EC264E"/>
    <w:multiLevelType w:val="hybridMultilevel"/>
    <w:tmpl w:val="5680E9B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29276E75"/>
    <w:multiLevelType w:val="hybridMultilevel"/>
    <w:tmpl w:val="42F895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5" w15:restartNumberingAfterBreak="0">
    <w:nsid w:val="29F67645"/>
    <w:multiLevelType w:val="hybridMultilevel"/>
    <w:tmpl w:val="42F895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6" w15:restartNumberingAfterBreak="0">
    <w:nsid w:val="2B517D60"/>
    <w:multiLevelType w:val="hybridMultilevel"/>
    <w:tmpl w:val="E644719C"/>
    <w:lvl w:ilvl="0" w:tplc="FF420C18">
      <w:start w:val="1"/>
      <w:numFmt w:val="decimal"/>
      <w:lvlText w:val="%1."/>
      <w:lvlJc w:val="left"/>
      <w:pPr>
        <w:ind w:left="720" w:hanging="360"/>
      </w:pPr>
      <w:rPr>
        <w:rFonts w:hint="default"/>
        <w:b/>
        <w:bCs/>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7" w15:restartNumberingAfterBreak="0">
    <w:nsid w:val="2CBE3C70"/>
    <w:multiLevelType w:val="hybridMultilevel"/>
    <w:tmpl w:val="9D64763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2CC955B3"/>
    <w:multiLevelType w:val="hybridMultilevel"/>
    <w:tmpl w:val="3E32984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9" w15:restartNumberingAfterBreak="0">
    <w:nsid w:val="2DC40749"/>
    <w:multiLevelType w:val="hybridMultilevel"/>
    <w:tmpl w:val="7FA2D3E4"/>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0" w15:restartNumberingAfterBreak="0">
    <w:nsid w:val="2E7E4984"/>
    <w:multiLevelType w:val="hybridMultilevel"/>
    <w:tmpl w:val="9A02DB9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1" w15:restartNumberingAfterBreak="0">
    <w:nsid w:val="2EA05CA4"/>
    <w:multiLevelType w:val="hybridMultilevel"/>
    <w:tmpl w:val="895E7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2" w15:restartNumberingAfterBreak="0">
    <w:nsid w:val="2F615436"/>
    <w:multiLevelType w:val="hybridMultilevel"/>
    <w:tmpl w:val="5DC4BA0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3" w15:restartNumberingAfterBreak="0">
    <w:nsid w:val="2F853ABA"/>
    <w:multiLevelType w:val="hybridMultilevel"/>
    <w:tmpl w:val="3E32984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30515B2A"/>
    <w:multiLevelType w:val="hybridMultilevel"/>
    <w:tmpl w:val="42F895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5" w15:restartNumberingAfterBreak="0">
    <w:nsid w:val="30DD52E8"/>
    <w:multiLevelType w:val="hybridMultilevel"/>
    <w:tmpl w:val="3064EE5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313B6F58"/>
    <w:multiLevelType w:val="hybridMultilevel"/>
    <w:tmpl w:val="254E9E3A"/>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7" w15:restartNumberingAfterBreak="0">
    <w:nsid w:val="31431062"/>
    <w:multiLevelType w:val="hybridMultilevel"/>
    <w:tmpl w:val="895E7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15:restartNumberingAfterBreak="0">
    <w:nsid w:val="31677BEF"/>
    <w:multiLevelType w:val="hybridMultilevel"/>
    <w:tmpl w:val="1F882C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9" w15:restartNumberingAfterBreak="0">
    <w:nsid w:val="318503A5"/>
    <w:multiLevelType w:val="hybridMultilevel"/>
    <w:tmpl w:val="E644719C"/>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0" w15:restartNumberingAfterBreak="0">
    <w:nsid w:val="323678E5"/>
    <w:multiLevelType w:val="hybridMultilevel"/>
    <w:tmpl w:val="2C0AE2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1" w15:restartNumberingAfterBreak="0">
    <w:nsid w:val="345A0FBE"/>
    <w:multiLevelType w:val="hybridMultilevel"/>
    <w:tmpl w:val="B5C6F80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2" w15:restartNumberingAfterBreak="0">
    <w:nsid w:val="34AC5AEF"/>
    <w:multiLevelType w:val="hybridMultilevel"/>
    <w:tmpl w:val="2C0AE2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3" w15:restartNumberingAfterBreak="0">
    <w:nsid w:val="359B38A9"/>
    <w:multiLevelType w:val="hybridMultilevel"/>
    <w:tmpl w:val="C04A8CC0"/>
    <w:lvl w:ilvl="0" w:tplc="4E56C4D6">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4" w15:restartNumberingAfterBreak="0">
    <w:nsid w:val="36231801"/>
    <w:multiLevelType w:val="hybridMultilevel"/>
    <w:tmpl w:val="42F895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5" w15:restartNumberingAfterBreak="0">
    <w:nsid w:val="37370904"/>
    <w:multiLevelType w:val="hybridMultilevel"/>
    <w:tmpl w:val="9D64763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6" w15:restartNumberingAfterBreak="0">
    <w:nsid w:val="373F34AE"/>
    <w:multiLevelType w:val="hybridMultilevel"/>
    <w:tmpl w:val="2C0AE2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7" w15:restartNumberingAfterBreak="0">
    <w:nsid w:val="39873DF1"/>
    <w:multiLevelType w:val="hybridMultilevel"/>
    <w:tmpl w:val="25663A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8" w15:restartNumberingAfterBreak="0">
    <w:nsid w:val="39AB0F41"/>
    <w:multiLevelType w:val="hybridMultilevel"/>
    <w:tmpl w:val="895E7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9" w15:restartNumberingAfterBreak="0">
    <w:nsid w:val="3A783DFC"/>
    <w:multiLevelType w:val="hybridMultilevel"/>
    <w:tmpl w:val="5680E9B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0" w15:restartNumberingAfterBreak="0">
    <w:nsid w:val="3A796232"/>
    <w:multiLevelType w:val="hybridMultilevel"/>
    <w:tmpl w:val="2C0AE2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1" w15:restartNumberingAfterBreak="0">
    <w:nsid w:val="3BE8667B"/>
    <w:multiLevelType w:val="hybridMultilevel"/>
    <w:tmpl w:val="3E32984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2" w15:restartNumberingAfterBreak="0">
    <w:nsid w:val="3C1F1FDF"/>
    <w:multiLevelType w:val="hybridMultilevel"/>
    <w:tmpl w:val="2C0AE2C6"/>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3" w15:restartNumberingAfterBreak="0">
    <w:nsid w:val="3CB101F8"/>
    <w:multiLevelType w:val="hybridMultilevel"/>
    <w:tmpl w:val="895E7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4" w15:restartNumberingAfterBreak="0">
    <w:nsid w:val="3D0A64C4"/>
    <w:multiLevelType w:val="hybridMultilevel"/>
    <w:tmpl w:val="5DC4BA0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5" w15:restartNumberingAfterBreak="0">
    <w:nsid w:val="3D7D1B99"/>
    <w:multiLevelType w:val="hybridMultilevel"/>
    <w:tmpl w:val="BC5C8F4A"/>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6" w15:restartNumberingAfterBreak="0">
    <w:nsid w:val="3E3E044A"/>
    <w:multiLevelType w:val="hybridMultilevel"/>
    <w:tmpl w:val="CBE82B2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7" w15:restartNumberingAfterBreak="0">
    <w:nsid w:val="3F92116B"/>
    <w:multiLevelType w:val="hybridMultilevel"/>
    <w:tmpl w:val="895E7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8" w15:restartNumberingAfterBreak="0">
    <w:nsid w:val="3FC80D8E"/>
    <w:multiLevelType w:val="hybridMultilevel"/>
    <w:tmpl w:val="B5DADD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9" w15:restartNumberingAfterBreak="0">
    <w:nsid w:val="402803F3"/>
    <w:multiLevelType w:val="hybridMultilevel"/>
    <w:tmpl w:val="42F895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0" w15:restartNumberingAfterBreak="0">
    <w:nsid w:val="40DE4D89"/>
    <w:multiLevelType w:val="hybridMultilevel"/>
    <w:tmpl w:val="629C74D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1" w15:restartNumberingAfterBreak="0">
    <w:nsid w:val="40F53988"/>
    <w:multiLevelType w:val="hybridMultilevel"/>
    <w:tmpl w:val="895E7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2" w15:restartNumberingAfterBreak="0">
    <w:nsid w:val="41080067"/>
    <w:multiLevelType w:val="hybridMultilevel"/>
    <w:tmpl w:val="F91C3770"/>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3" w15:restartNumberingAfterBreak="0">
    <w:nsid w:val="415523C0"/>
    <w:multiLevelType w:val="hybridMultilevel"/>
    <w:tmpl w:val="895E7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4" w15:restartNumberingAfterBreak="0">
    <w:nsid w:val="419772C5"/>
    <w:multiLevelType w:val="hybridMultilevel"/>
    <w:tmpl w:val="25663A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5" w15:restartNumberingAfterBreak="0">
    <w:nsid w:val="41A77871"/>
    <w:multiLevelType w:val="hybridMultilevel"/>
    <w:tmpl w:val="25663A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6" w15:restartNumberingAfterBreak="0">
    <w:nsid w:val="41F935EC"/>
    <w:multiLevelType w:val="hybridMultilevel"/>
    <w:tmpl w:val="895E7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7" w15:restartNumberingAfterBreak="0">
    <w:nsid w:val="42061273"/>
    <w:multiLevelType w:val="hybridMultilevel"/>
    <w:tmpl w:val="25663A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8" w15:restartNumberingAfterBreak="0">
    <w:nsid w:val="426A1F70"/>
    <w:multiLevelType w:val="hybridMultilevel"/>
    <w:tmpl w:val="7FEAC87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9" w15:restartNumberingAfterBreak="0">
    <w:nsid w:val="435A0D24"/>
    <w:multiLevelType w:val="hybridMultilevel"/>
    <w:tmpl w:val="5680E9B6"/>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0" w15:restartNumberingAfterBreak="0">
    <w:nsid w:val="440063D1"/>
    <w:multiLevelType w:val="hybridMultilevel"/>
    <w:tmpl w:val="2C0AE2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1" w15:restartNumberingAfterBreak="0">
    <w:nsid w:val="44106DC3"/>
    <w:multiLevelType w:val="hybridMultilevel"/>
    <w:tmpl w:val="25663A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2" w15:restartNumberingAfterBreak="0">
    <w:nsid w:val="444F4F33"/>
    <w:multiLevelType w:val="hybridMultilevel"/>
    <w:tmpl w:val="5680E9B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3" w15:restartNumberingAfterBreak="0">
    <w:nsid w:val="463F2443"/>
    <w:multiLevelType w:val="hybridMultilevel"/>
    <w:tmpl w:val="877C0206"/>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4" w15:restartNumberingAfterBreak="0">
    <w:nsid w:val="47204B1C"/>
    <w:multiLevelType w:val="hybridMultilevel"/>
    <w:tmpl w:val="CDE6850E"/>
    <w:lvl w:ilvl="0" w:tplc="4E56C4D6">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5" w15:restartNumberingAfterBreak="0">
    <w:nsid w:val="474601BA"/>
    <w:multiLevelType w:val="hybridMultilevel"/>
    <w:tmpl w:val="2C0AE2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6" w15:restartNumberingAfterBreak="0">
    <w:nsid w:val="48081E8A"/>
    <w:multiLevelType w:val="hybridMultilevel"/>
    <w:tmpl w:val="5DC4BA0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7" w15:restartNumberingAfterBreak="0">
    <w:nsid w:val="48231AAF"/>
    <w:multiLevelType w:val="hybridMultilevel"/>
    <w:tmpl w:val="AEB0297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8" w15:restartNumberingAfterBreak="0">
    <w:nsid w:val="48484795"/>
    <w:multiLevelType w:val="hybridMultilevel"/>
    <w:tmpl w:val="FE16424A"/>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9" w15:restartNumberingAfterBreak="0">
    <w:nsid w:val="489C4EB4"/>
    <w:multiLevelType w:val="hybridMultilevel"/>
    <w:tmpl w:val="D646B470"/>
    <w:lvl w:ilvl="0" w:tplc="4E56C4D6">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0" w15:restartNumberingAfterBreak="0">
    <w:nsid w:val="48AA72D1"/>
    <w:multiLevelType w:val="hybridMultilevel"/>
    <w:tmpl w:val="FED84F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1" w15:restartNumberingAfterBreak="0">
    <w:nsid w:val="497F4553"/>
    <w:multiLevelType w:val="hybridMultilevel"/>
    <w:tmpl w:val="2C0AE2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2" w15:restartNumberingAfterBreak="0">
    <w:nsid w:val="49D36439"/>
    <w:multiLevelType w:val="hybridMultilevel"/>
    <w:tmpl w:val="5C1AB5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3" w15:restartNumberingAfterBreak="0">
    <w:nsid w:val="49F87533"/>
    <w:multiLevelType w:val="hybridMultilevel"/>
    <w:tmpl w:val="BC5C8F4A"/>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4" w15:restartNumberingAfterBreak="0">
    <w:nsid w:val="4A3F23C7"/>
    <w:multiLevelType w:val="hybridMultilevel"/>
    <w:tmpl w:val="BC5C8F4A"/>
    <w:lvl w:ilvl="0" w:tplc="6F522A50">
      <w:start w:val="1"/>
      <w:numFmt w:val="decimal"/>
      <w:lvlText w:val="%1."/>
      <w:lvlJc w:val="left"/>
      <w:pPr>
        <w:ind w:left="720" w:hanging="360"/>
      </w:pPr>
      <w:rPr>
        <w:rFonts w:hint="default"/>
        <w:b/>
        <w:bCs/>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5" w15:restartNumberingAfterBreak="0">
    <w:nsid w:val="4B0364BD"/>
    <w:multiLevelType w:val="hybridMultilevel"/>
    <w:tmpl w:val="B5C6F80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6" w15:restartNumberingAfterBreak="0">
    <w:nsid w:val="4B5E1040"/>
    <w:multiLevelType w:val="hybridMultilevel"/>
    <w:tmpl w:val="895E7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7" w15:restartNumberingAfterBreak="0">
    <w:nsid w:val="4BC5179D"/>
    <w:multiLevelType w:val="hybridMultilevel"/>
    <w:tmpl w:val="E10C3A32"/>
    <w:lvl w:ilvl="0" w:tplc="4E56C4D6">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8" w15:restartNumberingAfterBreak="0">
    <w:nsid w:val="4BF4132E"/>
    <w:multiLevelType w:val="hybridMultilevel"/>
    <w:tmpl w:val="2C0AE2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9" w15:restartNumberingAfterBreak="0">
    <w:nsid w:val="4C133237"/>
    <w:multiLevelType w:val="hybridMultilevel"/>
    <w:tmpl w:val="42F895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0" w15:restartNumberingAfterBreak="0">
    <w:nsid w:val="4CBE48D1"/>
    <w:multiLevelType w:val="hybridMultilevel"/>
    <w:tmpl w:val="B5DADD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1" w15:restartNumberingAfterBreak="0">
    <w:nsid w:val="4CEC45BF"/>
    <w:multiLevelType w:val="hybridMultilevel"/>
    <w:tmpl w:val="25663A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2" w15:restartNumberingAfterBreak="0">
    <w:nsid w:val="4D410C02"/>
    <w:multiLevelType w:val="hybridMultilevel"/>
    <w:tmpl w:val="6B168AFA"/>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3" w15:restartNumberingAfterBreak="0">
    <w:nsid w:val="4DDB10F3"/>
    <w:multiLevelType w:val="hybridMultilevel"/>
    <w:tmpl w:val="2C0AE2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4" w15:restartNumberingAfterBreak="0">
    <w:nsid w:val="4F2A3B20"/>
    <w:multiLevelType w:val="hybridMultilevel"/>
    <w:tmpl w:val="E7DED0EA"/>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5" w15:restartNumberingAfterBreak="0">
    <w:nsid w:val="50190C0F"/>
    <w:multiLevelType w:val="hybridMultilevel"/>
    <w:tmpl w:val="FED84F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6" w15:restartNumberingAfterBreak="0">
    <w:nsid w:val="509E0F59"/>
    <w:multiLevelType w:val="hybridMultilevel"/>
    <w:tmpl w:val="B5C6F80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7" w15:restartNumberingAfterBreak="0">
    <w:nsid w:val="511C6CB0"/>
    <w:multiLevelType w:val="hybridMultilevel"/>
    <w:tmpl w:val="895E7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8" w15:restartNumberingAfterBreak="0">
    <w:nsid w:val="52206306"/>
    <w:multiLevelType w:val="hybridMultilevel"/>
    <w:tmpl w:val="42F895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9" w15:restartNumberingAfterBreak="0">
    <w:nsid w:val="52392D6C"/>
    <w:multiLevelType w:val="hybridMultilevel"/>
    <w:tmpl w:val="C2361F34"/>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0" w15:restartNumberingAfterBreak="0">
    <w:nsid w:val="52D9231C"/>
    <w:multiLevelType w:val="hybridMultilevel"/>
    <w:tmpl w:val="00E0EA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1" w15:restartNumberingAfterBreak="0">
    <w:nsid w:val="532446DE"/>
    <w:multiLevelType w:val="hybridMultilevel"/>
    <w:tmpl w:val="2C0AE2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2" w15:restartNumberingAfterBreak="0">
    <w:nsid w:val="53C326C4"/>
    <w:multiLevelType w:val="hybridMultilevel"/>
    <w:tmpl w:val="895E7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3" w15:restartNumberingAfterBreak="0">
    <w:nsid w:val="54190E44"/>
    <w:multiLevelType w:val="hybridMultilevel"/>
    <w:tmpl w:val="25663A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4" w15:restartNumberingAfterBreak="0">
    <w:nsid w:val="5456359A"/>
    <w:multiLevelType w:val="hybridMultilevel"/>
    <w:tmpl w:val="91B45352"/>
    <w:lvl w:ilvl="0" w:tplc="4E56C4D6">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5" w15:restartNumberingAfterBreak="0">
    <w:nsid w:val="549A6CC4"/>
    <w:multiLevelType w:val="hybridMultilevel"/>
    <w:tmpl w:val="F91C3770"/>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6" w15:restartNumberingAfterBreak="0">
    <w:nsid w:val="54FF010A"/>
    <w:multiLevelType w:val="hybridMultilevel"/>
    <w:tmpl w:val="5680E9B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7" w15:restartNumberingAfterBreak="0">
    <w:nsid w:val="55212CA3"/>
    <w:multiLevelType w:val="hybridMultilevel"/>
    <w:tmpl w:val="1F882C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8" w15:restartNumberingAfterBreak="0">
    <w:nsid w:val="552771AA"/>
    <w:multiLevelType w:val="hybridMultilevel"/>
    <w:tmpl w:val="B5DADDD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9" w15:restartNumberingAfterBreak="0">
    <w:nsid w:val="552E0474"/>
    <w:multiLevelType w:val="hybridMultilevel"/>
    <w:tmpl w:val="895E7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0" w15:restartNumberingAfterBreak="0">
    <w:nsid w:val="55CC4655"/>
    <w:multiLevelType w:val="hybridMultilevel"/>
    <w:tmpl w:val="5DC4BA0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1" w15:restartNumberingAfterBreak="0">
    <w:nsid w:val="56651D99"/>
    <w:multiLevelType w:val="hybridMultilevel"/>
    <w:tmpl w:val="52A84746"/>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2" w15:restartNumberingAfterBreak="0">
    <w:nsid w:val="56B35452"/>
    <w:multiLevelType w:val="hybridMultilevel"/>
    <w:tmpl w:val="F91C3770"/>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3" w15:restartNumberingAfterBreak="0">
    <w:nsid w:val="572161FC"/>
    <w:multiLevelType w:val="hybridMultilevel"/>
    <w:tmpl w:val="8B1C4D6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4" w15:restartNumberingAfterBreak="0">
    <w:nsid w:val="57F94474"/>
    <w:multiLevelType w:val="hybridMultilevel"/>
    <w:tmpl w:val="895E7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5" w15:restartNumberingAfterBreak="0">
    <w:nsid w:val="58057855"/>
    <w:multiLevelType w:val="hybridMultilevel"/>
    <w:tmpl w:val="5680E9B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6" w15:restartNumberingAfterBreak="0">
    <w:nsid w:val="5826638F"/>
    <w:multiLevelType w:val="hybridMultilevel"/>
    <w:tmpl w:val="2C0AE2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7" w15:restartNumberingAfterBreak="0">
    <w:nsid w:val="589E7123"/>
    <w:multiLevelType w:val="hybridMultilevel"/>
    <w:tmpl w:val="6B168AFA"/>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8" w15:restartNumberingAfterBreak="0">
    <w:nsid w:val="58CD08DB"/>
    <w:multiLevelType w:val="hybridMultilevel"/>
    <w:tmpl w:val="25663A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9" w15:restartNumberingAfterBreak="0">
    <w:nsid w:val="58F86133"/>
    <w:multiLevelType w:val="hybridMultilevel"/>
    <w:tmpl w:val="42F895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0" w15:restartNumberingAfterBreak="0">
    <w:nsid w:val="59125317"/>
    <w:multiLevelType w:val="hybridMultilevel"/>
    <w:tmpl w:val="B5C6F80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1" w15:restartNumberingAfterBreak="0">
    <w:nsid w:val="59A13C6A"/>
    <w:multiLevelType w:val="hybridMultilevel"/>
    <w:tmpl w:val="B5C6F80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2" w15:restartNumberingAfterBreak="0">
    <w:nsid w:val="5A5254EA"/>
    <w:multiLevelType w:val="hybridMultilevel"/>
    <w:tmpl w:val="25663A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3" w15:restartNumberingAfterBreak="0">
    <w:nsid w:val="5AF54252"/>
    <w:multiLevelType w:val="hybridMultilevel"/>
    <w:tmpl w:val="3064EE5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4" w15:restartNumberingAfterBreak="0">
    <w:nsid w:val="5B59338F"/>
    <w:multiLevelType w:val="hybridMultilevel"/>
    <w:tmpl w:val="25663A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5" w15:restartNumberingAfterBreak="0">
    <w:nsid w:val="5C2B23FF"/>
    <w:multiLevelType w:val="hybridMultilevel"/>
    <w:tmpl w:val="0E7635C4"/>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6" w15:restartNumberingAfterBreak="0">
    <w:nsid w:val="5D5A04F2"/>
    <w:multiLevelType w:val="hybridMultilevel"/>
    <w:tmpl w:val="FED84F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7" w15:restartNumberingAfterBreak="0">
    <w:nsid w:val="5D926616"/>
    <w:multiLevelType w:val="hybridMultilevel"/>
    <w:tmpl w:val="2C0AE2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8" w15:restartNumberingAfterBreak="0">
    <w:nsid w:val="5E831301"/>
    <w:multiLevelType w:val="hybridMultilevel"/>
    <w:tmpl w:val="F91C3770"/>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9" w15:restartNumberingAfterBreak="0">
    <w:nsid w:val="5E8B3BBA"/>
    <w:multiLevelType w:val="hybridMultilevel"/>
    <w:tmpl w:val="3E32984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0" w15:restartNumberingAfterBreak="0">
    <w:nsid w:val="5EAD6074"/>
    <w:multiLevelType w:val="hybridMultilevel"/>
    <w:tmpl w:val="3E32984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1" w15:restartNumberingAfterBreak="0">
    <w:nsid w:val="5EFB1A29"/>
    <w:multiLevelType w:val="hybridMultilevel"/>
    <w:tmpl w:val="1F882C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2" w15:restartNumberingAfterBreak="0">
    <w:nsid w:val="5F545D12"/>
    <w:multiLevelType w:val="hybridMultilevel"/>
    <w:tmpl w:val="895E7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3" w15:restartNumberingAfterBreak="0">
    <w:nsid w:val="5F6741D4"/>
    <w:multiLevelType w:val="hybridMultilevel"/>
    <w:tmpl w:val="42F895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4" w15:restartNumberingAfterBreak="0">
    <w:nsid w:val="5F9C357C"/>
    <w:multiLevelType w:val="hybridMultilevel"/>
    <w:tmpl w:val="5C1AB5F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5" w15:restartNumberingAfterBreak="0">
    <w:nsid w:val="5FC548CF"/>
    <w:multiLevelType w:val="hybridMultilevel"/>
    <w:tmpl w:val="B5C6F80A"/>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6" w15:restartNumberingAfterBreak="0">
    <w:nsid w:val="60091610"/>
    <w:multiLevelType w:val="hybridMultilevel"/>
    <w:tmpl w:val="B5C6F80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7" w15:restartNumberingAfterBreak="0">
    <w:nsid w:val="60FE40F3"/>
    <w:multiLevelType w:val="hybridMultilevel"/>
    <w:tmpl w:val="AEB0297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8" w15:restartNumberingAfterBreak="0">
    <w:nsid w:val="61165D89"/>
    <w:multiLevelType w:val="hybridMultilevel"/>
    <w:tmpl w:val="2C0AE2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9" w15:restartNumberingAfterBreak="0">
    <w:nsid w:val="61814B38"/>
    <w:multiLevelType w:val="hybridMultilevel"/>
    <w:tmpl w:val="5C1AB5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0" w15:restartNumberingAfterBreak="0">
    <w:nsid w:val="61A3043F"/>
    <w:multiLevelType w:val="hybridMultilevel"/>
    <w:tmpl w:val="9D64763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1" w15:restartNumberingAfterBreak="0">
    <w:nsid w:val="634B07A4"/>
    <w:multiLevelType w:val="hybridMultilevel"/>
    <w:tmpl w:val="5680E9B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2" w15:restartNumberingAfterBreak="0">
    <w:nsid w:val="63964454"/>
    <w:multiLevelType w:val="hybridMultilevel"/>
    <w:tmpl w:val="42F895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3" w15:restartNumberingAfterBreak="0">
    <w:nsid w:val="64031E89"/>
    <w:multiLevelType w:val="hybridMultilevel"/>
    <w:tmpl w:val="8C54114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4" w15:restartNumberingAfterBreak="0">
    <w:nsid w:val="646703E3"/>
    <w:multiLevelType w:val="hybridMultilevel"/>
    <w:tmpl w:val="E7DED0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5" w15:restartNumberingAfterBreak="0">
    <w:nsid w:val="64E44A1F"/>
    <w:multiLevelType w:val="hybridMultilevel"/>
    <w:tmpl w:val="8C54114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6" w15:restartNumberingAfterBreak="0">
    <w:nsid w:val="6575119A"/>
    <w:multiLevelType w:val="hybridMultilevel"/>
    <w:tmpl w:val="2C0AE2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7" w15:restartNumberingAfterBreak="0">
    <w:nsid w:val="659E197A"/>
    <w:multiLevelType w:val="hybridMultilevel"/>
    <w:tmpl w:val="5B10D46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8" w15:restartNumberingAfterBreak="0">
    <w:nsid w:val="65F7778D"/>
    <w:multiLevelType w:val="hybridMultilevel"/>
    <w:tmpl w:val="AEB0297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9" w15:restartNumberingAfterBreak="0">
    <w:nsid w:val="66505847"/>
    <w:multiLevelType w:val="hybridMultilevel"/>
    <w:tmpl w:val="3064EE54"/>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0" w15:restartNumberingAfterBreak="0">
    <w:nsid w:val="667575A9"/>
    <w:multiLevelType w:val="hybridMultilevel"/>
    <w:tmpl w:val="2C0AE2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1" w15:restartNumberingAfterBreak="0">
    <w:nsid w:val="66771F8C"/>
    <w:multiLevelType w:val="hybridMultilevel"/>
    <w:tmpl w:val="895E7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2" w15:restartNumberingAfterBreak="0">
    <w:nsid w:val="66FF1D26"/>
    <w:multiLevelType w:val="hybridMultilevel"/>
    <w:tmpl w:val="42F895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3" w15:restartNumberingAfterBreak="0">
    <w:nsid w:val="67305868"/>
    <w:multiLevelType w:val="hybridMultilevel"/>
    <w:tmpl w:val="2AE4C3A6"/>
    <w:lvl w:ilvl="0" w:tplc="4E56C4D6">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4" w15:restartNumberingAfterBreak="0">
    <w:nsid w:val="67876CD0"/>
    <w:multiLevelType w:val="hybridMultilevel"/>
    <w:tmpl w:val="895E7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5" w15:restartNumberingAfterBreak="0">
    <w:nsid w:val="67ED47EB"/>
    <w:multiLevelType w:val="hybridMultilevel"/>
    <w:tmpl w:val="9D64763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6" w15:restartNumberingAfterBreak="0">
    <w:nsid w:val="682F2BEF"/>
    <w:multiLevelType w:val="hybridMultilevel"/>
    <w:tmpl w:val="8C54114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7" w15:restartNumberingAfterBreak="0">
    <w:nsid w:val="68677EF7"/>
    <w:multiLevelType w:val="hybridMultilevel"/>
    <w:tmpl w:val="BC5C8F4A"/>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8" w15:restartNumberingAfterBreak="0">
    <w:nsid w:val="692C0517"/>
    <w:multiLevelType w:val="hybridMultilevel"/>
    <w:tmpl w:val="42F895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9" w15:restartNumberingAfterBreak="0">
    <w:nsid w:val="692E5943"/>
    <w:multiLevelType w:val="hybridMultilevel"/>
    <w:tmpl w:val="C1F216A6"/>
    <w:lvl w:ilvl="0" w:tplc="00D2DB9E">
      <w:start w:val="1"/>
      <w:numFmt w:val="upperLetter"/>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0" w15:restartNumberingAfterBreak="0">
    <w:nsid w:val="69AD657B"/>
    <w:multiLevelType w:val="hybridMultilevel"/>
    <w:tmpl w:val="FED84F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1" w15:restartNumberingAfterBreak="0">
    <w:nsid w:val="6A546B7B"/>
    <w:multiLevelType w:val="hybridMultilevel"/>
    <w:tmpl w:val="25663A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2" w15:restartNumberingAfterBreak="0">
    <w:nsid w:val="6AB33380"/>
    <w:multiLevelType w:val="hybridMultilevel"/>
    <w:tmpl w:val="FED84F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3" w15:restartNumberingAfterBreak="0">
    <w:nsid w:val="6B4D270E"/>
    <w:multiLevelType w:val="hybridMultilevel"/>
    <w:tmpl w:val="42F895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4" w15:restartNumberingAfterBreak="0">
    <w:nsid w:val="6BCD6543"/>
    <w:multiLevelType w:val="hybridMultilevel"/>
    <w:tmpl w:val="00E0EA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5" w15:restartNumberingAfterBreak="0">
    <w:nsid w:val="6C3F6EEE"/>
    <w:multiLevelType w:val="hybridMultilevel"/>
    <w:tmpl w:val="9ADED1DC"/>
    <w:lvl w:ilvl="0" w:tplc="EF0EA50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36" w15:restartNumberingAfterBreak="0">
    <w:nsid w:val="6CD73EDC"/>
    <w:multiLevelType w:val="hybridMultilevel"/>
    <w:tmpl w:val="5680E9B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7" w15:restartNumberingAfterBreak="0">
    <w:nsid w:val="6D0075CB"/>
    <w:multiLevelType w:val="hybridMultilevel"/>
    <w:tmpl w:val="895E7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8" w15:restartNumberingAfterBreak="0">
    <w:nsid w:val="6D411808"/>
    <w:multiLevelType w:val="hybridMultilevel"/>
    <w:tmpl w:val="3E32984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9" w15:restartNumberingAfterBreak="0">
    <w:nsid w:val="6DE82AE7"/>
    <w:multiLevelType w:val="hybridMultilevel"/>
    <w:tmpl w:val="B5C6F80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0" w15:restartNumberingAfterBreak="0">
    <w:nsid w:val="6E2D0CDA"/>
    <w:multiLevelType w:val="hybridMultilevel"/>
    <w:tmpl w:val="42F895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1" w15:restartNumberingAfterBreak="0">
    <w:nsid w:val="6EF46047"/>
    <w:multiLevelType w:val="hybridMultilevel"/>
    <w:tmpl w:val="5DC4BA0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2" w15:restartNumberingAfterBreak="0">
    <w:nsid w:val="6F17185A"/>
    <w:multiLevelType w:val="hybridMultilevel"/>
    <w:tmpl w:val="F91C3770"/>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3" w15:restartNumberingAfterBreak="0">
    <w:nsid w:val="70565B13"/>
    <w:multiLevelType w:val="hybridMultilevel"/>
    <w:tmpl w:val="5680E9B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4" w15:restartNumberingAfterBreak="0">
    <w:nsid w:val="70901B76"/>
    <w:multiLevelType w:val="hybridMultilevel"/>
    <w:tmpl w:val="9D64763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5" w15:restartNumberingAfterBreak="0">
    <w:nsid w:val="7090227B"/>
    <w:multiLevelType w:val="hybridMultilevel"/>
    <w:tmpl w:val="08DAE504"/>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6" w15:restartNumberingAfterBreak="0">
    <w:nsid w:val="711E50C1"/>
    <w:multiLevelType w:val="hybridMultilevel"/>
    <w:tmpl w:val="610EB90E"/>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7" w15:restartNumberingAfterBreak="0">
    <w:nsid w:val="71202E7B"/>
    <w:multiLevelType w:val="hybridMultilevel"/>
    <w:tmpl w:val="2C0AE2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8" w15:restartNumberingAfterBreak="0">
    <w:nsid w:val="71B27FEB"/>
    <w:multiLevelType w:val="hybridMultilevel"/>
    <w:tmpl w:val="895E7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9" w15:restartNumberingAfterBreak="0">
    <w:nsid w:val="71FE696E"/>
    <w:multiLevelType w:val="hybridMultilevel"/>
    <w:tmpl w:val="895E7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0" w15:restartNumberingAfterBreak="0">
    <w:nsid w:val="72F858B0"/>
    <w:multiLevelType w:val="hybridMultilevel"/>
    <w:tmpl w:val="42F895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1" w15:restartNumberingAfterBreak="0">
    <w:nsid w:val="73846266"/>
    <w:multiLevelType w:val="hybridMultilevel"/>
    <w:tmpl w:val="2C0AE2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2" w15:restartNumberingAfterBreak="0">
    <w:nsid w:val="73B83290"/>
    <w:multiLevelType w:val="hybridMultilevel"/>
    <w:tmpl w:val="FED84F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3" w15:restartNumberingAfterBreak="0">
    <w:nsid w:val="744E2513"/>
    <w:multiLevelType w:val="hybridMultilevel"/>
    <w:tmpl w:val="895E7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4" w15:restartNumberingAfterBreak="0">
    <w:nsid w:val="755F1588"/>
    <w:multiLevelType w:val="hybridMultilevel"/>
    <w:tmpl w:val="42F895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5" w15:restartNumberingAfterBreak="0">
    <w:nsid w:val="756274F8"/>
    <w:multiLevelType w:val="hybridMultilevel"/>
    <w:tmpl w:val="895E7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6" w15:restartNumberingAfterBreak="0">
    <w:nsid w:val="759A75DF"/>
    <w:multiLevelType w:val="hybridMultilevel"/>
    <w:tmpl w:val="FCA2841E"/>
    <w:lvl w:ilvl="0" w:tplc="4E56C4D6">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7" w15:restartNumberingAfterBreak="0">
    <w:nsid w:val="75AE7248"/>
    <w:multiLevelType w:val="hybridMultilevel"/>
    <w:tmpl w:val="895E7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8" w15:restartNumberingAfterBreak="0">
    <w:nsid w:val="76A31935"/>
    <w:multiLevelType w:val="hybridMultilevel"/>
    <w:tmpl w:val="3E32984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9" w15:restartNumberingAfterBreak="0">
    <w:nsid w:val="77844CD1"/>
    <w:multiLevelType w:val="hybridMultilevel"/>
    <w:tmpl w:val="800A7D5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0" w15:restartNumberingAfterBreak="0">
    <w:nsid w:val="77954F7D"/>
    <w:multiLevelType w:val="hybridMultilevel"/>
    <w:tmpl w:val="FED84F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1" w15:restartNumberingAfterBreak="0">
    <w:nsid w:val="788304C0"/>
    <w:multiLevelType w:val="hybridMultilevel"/>
    <w:tmpl w:val="895E7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2" w15:restartNumberingAfterBreak="0">
    <w:nsid w:val="78C201EC"/>
    <w:multiLevelType w:val="hybridMultilevel"/>
    <w:tmpl w:val="B5C6F80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3" w15:restartNumberingAfterBreak="0">
    <w:nsid w:val="78CD327A"/>
    <w:multiLevelType w:val="hybridMultilevel"/>
    <w:tmpl w:val="42F895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4" w15:restartNumberingAfterBreak="0">
    <w:nsid w:val="793C4BB2"/>
    <w:multiLevelType w:val="hybridMultilevel"/>
    <w:tmpl w:val="1BCCA3EC"/>
    <w:lvl w:ilvl="0" w:tplc="4E56C4D6">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5" w15:restartNumberingAfterBreak="0">
    <w:nsid w:val="7A596B9D"/>
    <w:multiLevelType w:val="hybridMultilevel"/>
    <w:tmpl w:val="B5C6F80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6" w15:restartNumberingAfterBreak="0">
    <w:nsid w:val="7B007CBE"/>
    <w:multiLevelType w:val="hybridMultilevel"/>
    <w:tmpl w:val="9D64763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7" w15:restartNumberingAfterBreak="0">
    <w:nsid w:val="7B985769"/>
    <w:multiLevelType w:val="hybridMultilevel"/>
    <w:tmpl w:val="DE422B4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8" w15:restartNumberingAfterBreak="0">
    <w:nsid w:val="7BCF16A9"/>
    <w:multiLevelType w:val="hybridMultilevel"/>
    <w:tmpl w:val="25663A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9" w15:restartNumberingAfterBreak="0">
    <w:nsid w:val="7C9A738E"/>
    <w:multiLevelType w:val="hybridMultilevel"/>
    <w:tmpl w:val="3E32984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0" w15:restartNumberingAfterBreak="0">
    <w:nsid w:val="7CEA6FDA"/>
    <w:multiLevelType w:val="hybridMultilevel"/>
    <w:tmpl w:val="5680E9B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1" w15:restartNumberingAfterBreak="0">
    <w:nsid w:val="7D6557BA"/>
    <w:multiLevelType w:val="hybridMultilevel"/>
    <w:tmpl w:val="E7DED0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2" w15:restartNumberingAfterBreak="0">
    <w:nsid w:val="7DBA2DEB"/>
    <w:multiLevelType w:val="hybridMultilevel"/>
    <w:tmpl w:val="7FEAC87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3" w15:restartNumberingAfterBreak="0">
    <w:nsid w:val="7DDF21EF"/>
    <w:multiLevelType w:val="hybridMultilevel"/>
    <w:tmpl w:val="B5DADD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4" w15:restartNumberingAfterBreak="0">
    <w:nsid w:val="7E375D19"/>
    <w:multiLevelType w:val="hybridMultilevel"/>
    <w:tmpl w:val="BC5C8F4A"/>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5" w15:restartNumberingAfterBreak="0">
    <w:nsid w:val="7E7813E5"/>
    <w:multiLevelType w:val="hybridMultilevel"/>
    <w:tmpl w:val="9D64763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6" w15:restartNumberingAfterBreak="0">
    <w:nsid w:val="7E9203CC"/>
    <w:multiLevelType w:val="hybridMultilevel"/>
    <w:tmpl w:val="FED84F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7" w15:restartNumberingAfterBreak="0">
    <w:nsid w:val="7EAC5D4F"/>
    <w:multiLevelType w:val="hybridMultilevel"/>
    <w:tmpl w:val="895E7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8" w15:restartNumberingAfterBreak="0">
    <w:nsid w:val="7ED44CAE"/>
    <w:multiLevelType w:val="hybridMultilevel"/>
    <w:tmpl w:val="25663A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9" w15:restartNumberingAfterBreak="0">
    <w:nsid w:val="7F8323C6"/>
    <w:multiLevelType w:val="hybridMultilevel"/>
    <w:tmpl w:val="25663A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078986274">
    <w:abstractNumId w:val="157"/>
  </w:num>
  <w:num w:numId="2" w16cid:durableId="1616909265">
    <w:abstractNumId w:val="68"/>
  </w:num>
  <w:num w:numId="3" w16cid:durableId="138964626">
    <w:abstractNumId w:val="67"/>
  </w:num>
  <w:num w:numId="4" w16cid:durableId="1093746423">
    <w:abstractNumId w:val="33"/>
  </w:num>
  <w:num w:numId="5" w16cid:durableId="1442143904">
    <w:abstractNumId w:val="264"/>
  </w:num>
  <w:num w:numId="6" w16cid:durableId="1177622878">
    <w:abstractNumId w:val="48"/>
  </w:num>
  <w:num w:numId="7" w16cid:durableId="1780443357">
    <w:abstractNumId w:val="113"/>
  </w:num>
  <w:num w:numId="8" w16cid:durableId="187724272">
    <w:abstractNumId w:val="149"/>
  </w:num>
  <w:num w:numId="9" w16cid:durableId="1611859084">
    <w:abstractNumId w:val="223"/>
  </w:num>
  <w:num w:numId="10" w16cid:durableId="2127313051">
    <w:abstractNumId w:val="144"/>
  </w:num>
  <w:num w:numId="11" w16cid:durableId="176627467">
    <w:abstractNumId w:val="50"/>
  </w:num>
  <w:num w:numId="12" w16cid:durableId="477654440">
    <w:abstractNumId w:val="256"/>
  </w:num>
  <w:num w:numId="13" w16cid:durableId="688339577">
    <w:abstractNumId w:val="174"/>
  </w:num>
  <w:num w:numId="14" w16cid:durableId="802041376">
    <w:abstractNumId w:val="62"/>
  </w:num>
  <w:num w:numId="15" w16cid:durableId="186716668">
    <w:abstractNumId w:val="82"/>
  </w:num>
  <w:num w:numId="16" w16cid:durableId="2091465399">
    <w:abstractNumId w:val="183"/>
  </w:num>
  <w:num w:numId="17" w16cid:durableId="2519554">
    <w:abstractNumId w:val="195"/>
  </w:num>
  <w:num w:numId="18" w16cid:durableId="293559428">
    <w:abstractNumId w:val="78"/>
  </w:num>
  <w:num w:numId="19" w16cid:durableId="807280324">
    <w:abstractNumId w:val="52"/>
  </w:num>
  <w:num w:numId="20" w16cid:durableId="256133547">
    <w:abstractNumId w:val="170"/>
  </w:num>
  <w:num w:numId="21" w16cid:durableId="938484098">
    <w:abstractNumId w:val="84"/>
  </w:num>
  <w:num w:numId="22" w16cid:durableId="211037397">
    <w:abstractNumId w:val="42"/>
  </w:num>
  <w:num w:numId="23" w16cid:durableId="1975090079">
    <w:abstractNumId w:val="234"/>
  </w:num>
  <w:num w:numId="24" w16cid:durableId="698313559">
    <w:abstractNumId w:val="19"/>
  </w:num>
  <w:num w:numId="25" w16cid:durableId="1140876556">
    <w:abstractNumId w:val="92"/>
  </w:num>
  <w:num w:numId="26" w16cid:durableId="1268464487">
    <w:abstractNumId w:val="138"/>
  </w:num>
  <w:num w:numId="27" w16cid:durableId="1363703744">
    <w:abstractNumId w:val="272"/>
  </w:num>
  <w:num w:numId="28" w16cid:durableId="1797291480">
    <w:abstractNumId w:val="181"/>
  </w:num>
  <w:num w:numId="29" w16cid:durableId="1598755298">
    <w:abstractNumId w:val="226"/>
  </w:num>
  <w:num w:numId="30" w16cid:durableId="915167242">
    <w:abstractNumId w:val="213"/>
  </w:num>
  <w:num w:numId="31" w16cid:durableId="1304041564">
    <w:abstractNumId w:val="35"/>
  </w:num>
  <w:num w:numId="32" w16cid:durableId="1303389110">
    <w:abstractNumId w:val="215"/>
  </w:num>
  <w:num w:numId="33" w16cid:durableId="190529951">
    <w:abstractNumId w:val="143"/>
  </w:num>
  <w:num w:numId="34" w16cid:durableId="1709599018">
    <w:abstractNumId w:val="204"/>
  </w:num>
  <w:num w:numId="35" w16cid:durableId="987326544">
    <w:abstractNumId w:val="152"/>
  </w:num>
  <w:num w:numId="36" w16cid:durableId="1612123407">
    <w:abstractNumId w:val="209"/>
  </w:num>
  <w:num w:numId="37" w16cid:durableId="1357806505">
    <w:abstractNumId w:val="178"/>
  </w:num>
  <w:num w:numId="38" w16cid:durableId="2011718700">
    <w:abstractNumId w:val="273"/>
  </w:num>
  <w:num w:numId="39" w16cid:durableId="1570994354">
    <w:abstractNumId w:val="11"/>
  </w:num>
  <w:num w:numId="40" w16cid:durableId="778068204">
    <w:abstractNumId w:val="128"/>
  </w:num>
  <w:num w:numId="41" w16cid:durableId="1041780530">
    <w:abstractNumId w:val="160"/>
  </w:num>
  <w:num w:numId="42" w16cid:durableId="699010927">
    <w:abstractNumId w:val="100"/>
  </w:num>
  <w:num w:numId="43" w16cid:durableId="296766465">
    <w:abstractNumId w:val="122"/>
  </w:num>
  <w:num w:numId="44" w16cid:durableId="267393512">
    <w:abstractNumId w:val="208"/>
  </w:num>
  <w:num w:numId="45" w16cid:durableId="1814252589">
    <w:abstractNumId w:val="163"/>
  </w:num>
  <w:num w:numId="46" w16cid:durableId="2128160437">
    <w:abstractNumId w:val="216"/>
  </w:num>
  <w:num w:numId="47" w16cid:durableId="1675523769">
    <w:abstractNumId w:val="74"/>
  </w:num>
  <w:num w:numId="48" w16cid:durableId="632447873">
    <w:abstractNumId w:val="38"/>
  </w:num>
  <w:num w:numId="49" w16cid:durableId="415858517">
    <w:abstractNumId w:val="140"/>
  </w:num>
  <w:num w:numId="50" w16cid:durableId="1373649002">
    <w:abstractNumId w:val="26"/>
  </w:num>
  <w:num w:numId="51" w16cid:durableId="546063378">
    <w:abstractNumId w:val="251"/>
  </w:num>
  <w:num w:numId="52" w16cid:durableId="1034692782">
    <w:abstractNumId w:val="116"/>
  </w:num>
  <w:num w:numId="53" w16cid:durableId="1266308801">
    <w:abstractNumId w:val="110"/>
  </w:num>
  <w:num w:numId="54" w16cid:durableId="1920097032">
    <w:abstractNumId w:val="7"/>
  </w:num>
  <w:num w:numId="55" w16cid:durableId="1794059156">
    <w:abstractNumId w:val="39"/>
  </w:num>
  <w:num w:numId="56" w16cid:durableId="1095133730">
    <w:abstractNumId w:val="43"/>
  </w:num>
  <w:num w:numId="57" w16cid:durableId="1119571214">
    <w:abstractNumId w:val="151"/>
  </w:num>
  <w:num w:numId="58" w16cid:durableId="1944723814">
    <w:abstractNumId w:val="145"/>
  </w:num>
  <w:num w:numId="59" w16cid:durableId="131020975">
    <w:abstractNumId w:val="25"/>
  </w:num>
  <w:num w:numId="60" w16cid:durableId="2113550662">
    <w:abstractNumId w:val="158"/>
  </w:num>
  <w:num w:numId="61" w16cid:durableId="2040620844">
    <w:abstractNumId w:val="171"/>
  </w:num>
  <w:num w:numId="62" w16cid:durableId="1112749620">
    <w:abstractNumId w:val="16"/>
  </w:num>
  <w:num w:numId="63" w16cid:durableId="705255624">
    <w:abstractNumId w:val="186"/>
  </w:num>
  <w:num w:numId="64" w16cid:durableId="1178739569">
    <w:abstractNumId w:val="112"/>
  </w:num>
  <w:num w:numId="65" w16cid:durableId="586154479">
    <w:abstractNumId w:val="197"/>
  </w:num>
  <w:num w:numId="66" w16cid:durableId="2087611062">
    <w:abstractNumId w:val="58"/>
  </w:num>
  <w:num w:numId="67" w16cid:durableId="398795947">
    <w:abstractNumId w:val="220"/>
  </w:num>
  <w:num w:numId="68" w16cid:durableId="1910920015">
    <w:abstractNumId w:val="247"/>
  </w:num>
  <w:num w:numId="69" w16cid:durableId="1836997114">
    <w:abstractNumId w:val="120"/>
  </w:num>
  <w:num w:numId="70" w16cid:durableId="169833683">
    <w:abstractNumId w:val="219"/>
  </w:num>
  <w:num w:numId="71" w16cid:durableId="282347515">
    <w:abstractNumId w:val="193"/>
  </w:num>
  <w:num w:numId="72" w16cid:durableId="1356299464">
    <w:abstractNumId w:val="105"/>
  </w:num>
  <w:num w:numId="73" w16cid:durableId="1091202431">
    <w:abstractNumId w:val="169"/>
  </w:num>
  <w:num w:numId="74" w16cid:durableId="1907565652">
    <w:abstractNumId w:val="44"/>
  </w:num>
  <w:num w:numId="75" w16cid:durableId="881332060">
    <w:abstractNumId w:val="267"/>
  </w:num>
  <w:num w:numId="76" w16cid:durableId="1653409912">
    <w:abstractNumId w:val="106"/>
  </w:num>
  <w:num w:numId="77" w16cid:durableId="1963992900">
    <w:abstractNumId w:val="10"/>
  </w:num>
  <w:num w:numId="78" w16cid:durableId="1943878087">
    <w:abstractNumId w:val="41"/>
  </w:num>
  <w:num w:numId="79" w16cid:durableId="598416737">
    <w:abstractNumId w:val="36"/>
  </w:num>
  <w:num w:numId="80" w16cid:durableId="1809080892">
    <w:abstractNumId w:val="207"/>
  </w:num>
  <w:num w:numId="81" w16cid:durableId="1400520825">
    <w:abstractNumId w:val="147"/>
  </w:num>
  <w:num w:numId="82" w16cid:durableId="239755920">
    <w:abstractNumId w:val="45"/>
  </w:num>
  <w:num w:numId="83" w16cid:durableId="899556425">
    <w:abstractNumId w:val="218"/>
  </w:num>
  <w:num w:numId="84" w16cid:durableId="760758366">
    <w:abstractNumId w:val="5"/>
  </w:num>
  <w:num w:numId="85" w16cid:durableId="227962695">
    <w:abstractNumId w:val="32"/>
  </w:num>
  <w:num w:numId="86" w16cid:durableId="797921090">
    <w:abstractNumId w:val="27"/>
  </w:num>
  <w:num w:numId="87" w16cid:durableId="1375154806">
    <w:abstractNumId w:val="162"/>
  </w:num>
  <w:num w:numId="88" w16cid:durableId="784469120">
    <w:abstractNumId w:val="187"/>
  </w:num>
  <w:num w:numId="89" w16cid:durableId="1427188374">
    <w:abstractNumId w:val="17"/>
  </w:num>
  <w:num w:numId="90" w16cid:durableId="1323774348">
    <w:abstractNumId w:val="21"/>
  </w:num>
  <w:num w:numId="91" w16cid:durableId="796794392">
    <w:abstractNumId w:val="23"/>
  </w:num>
  <w:num w:numId="92" w16cid:durableId="1609460990">
    <w:abstractNumId w:val="12"/>
  </w:num>
  <w:num w:numId="93" w16cid:durableId="1980844825">
    <w:abstractNumId w:val="46"/>
  </w:num>
  <w:num w:numId="94" w16cid:durableId="1669364171">
    <w:abstractNumId w:val="259"/>
  </w:num>
  <w:num w:numId="95" w16cid:durableId="613251122">
    <w:abstractNumId w:val="87"/>
  </w:num>
  <w:num w:numId="96" w16cid:durableId="1331837826">
    <w:abstractNumId w:val="217"/>
  </w:num>
  <w:num w:numId="97" w16cid:durableId="1945771953">
    <w:abstractNumId w:val="235"/>
  </w:num>
  <w:num w:numId="98" w16cid:durableId="1011418513">
    <w:abstractNumId w:val="81"/>
  </w:num>
  <w:num w:numId="99" w16cid:durableId="733965780">
    <w:abstractNumId w:val="130"/>
  </w:num>
  <w:num w:numId="100" w16cid:durableId="387731940">
    <w:abstractNumId w:val="64"/>
  </w:num>
  <w:num w:numId="101" w16cid:durableId="114179904">
    <w:abstractNumId w:val="246"/>
  </w:num>
  <w:num w:numId="102" w16cid:durableId="118839391">
    <w:abstractNumId w:val="148"/>
  </w:num>
  <w:num w:numId="103" w16cid:durableId="1415396841">
    <w:abstractNumId w:val="77"/>
  </w:num>
  <w:num w:numId="104" w16cid:durableId="564678731">
    <w:abstractNumId w:val="88"/>
  </w:num>
  <w:num w:numId="105" w16cid:durableId="1711488678">
    <w:abstractNumId w:val="135"/>
  </w:num>
  <w:num w:numId="106" w16cid:durableId="386538766">
    <w:abstractNumId w:val="268"/>
  </w:num>
  <w:num w:numId="107" w16cid:durableId="244219386">
    <w:abstractNumId w:val="231"/>
  </w:num>
  <w:num w:numId="108" w16cid:durableId="2084445780">
    <w:abstractNumId w:val="161"/>
  </w:num>
  <w:num w:numId="109" w16cid:durableId="1178347533">
    <w:abstractNumId w:val="134"/>
  </w:num>
  <w:num w:numId="110" w16cid:durableId="345836440">
    <w:abstractNumId w:val="141"/>
  </w:num>
  <w:num w:numId="111" w16cid:durableId="1835338618">
    <w:abstractNumId w:val="173"/>
  </w:num>
  <w:num w:numId="112" w16cid:durableId="1270091763">
    <w:abstractNumId w:val="192"/>
  </w:num>
  <w:num w:numId="113" w16cid:durableId="746922906">
    <w:abstractNumId w:val="55"/>
  </w:num>
  <w:num w:numId="114" w16cid:durableId="1688482655">
    <w:abstractNumId w:val="20"/>
  </w:num>
  <w:num w:numId="115" w16cid:durableId="51971199">
    <w:abstractNumId w:val="137"/>
  </w:num>
  <w:num w:numId="116" w16cid:durableId="1717582433">
    <w:abstractNumId w:val="188"/>
  </w:num>
  <w:num w:numId="117" w16cid:durableId="565645887">
    <w:abstractNumId w:val="51"/>
  </w:num>
  <w:num w:numId="118" w16cid:durableId="911814877">
    <w:abstractNumId w:val="194"/>
  </w:num>
  <w:num w:numId="119" w16cid:durableId="740759915">
    <w:abstractNumId w:val="279"/>
  </w:num>
  <w:num w:numId="120" w16cid:durableId="496113114">
    <w:abstractNumId w:val="15"/>
  </w:num>
  <w:num w:numId="121" w16cid:durableId="710883680">
    <w:abstractNumId w:val="83"/>
  </w:num>
  <w:num w:numId="122" w16cid:durableId="193931115">
    <w:abstractNumId w:val="117"/>
  </w:num>
  <w:num w:numId="123" w16cid:durableId="29038352">
    <w:abstractNumId w:val="278"/>
  </w:num>
  <w:num w:numId="124" w16cid:durableId="560791996">
    <w:abstractNumId w:val="102"/>
  </w:num>
  <w:num w:numId="125" w16cid:durableId="1132863806">
    <w:abstractNumId w:val="241"/>
  </w:num>
  <w:num w:numId="126" w16cid:durableId="1859351920">
    <w:abstractNumId w:val="124"/>
  </w:num>
  <w:num w:numId="127" w16cid:durableId="1383944630">
    <w:abstractNumId w:val="146"/>
  </w:num>
  <w:num w:numId="128" w16cid:durableId="2053767668">
    <w:abstractNumId w:val="180"/>
  </w:num>
  <w:num w:numId="129" w16cid:durableId="547111151">
    <w:abstractNumId w:val="30"/>
  </w:num>
  <w:num w:numId="130" w16cid:durableId="1220243341">
    <w:abstractNumId w:val="99"/>
  </w:num>
  <w:num w:numId="131" w16cid:durableId="1633173020">
    <w:abstractNumId w:val="90"/>
  </w:num>
  <w:num w:numId="132" w16cid:durableId="1094745436">
    <w:abstractNumId w:val="13"/>
  </w:num>
  <w:num w:numId="133" w16cid:durableId="1846440171">
    <w:abstractNumId w:val="196"/>
  </w:num>
  <w:num w:numId="134" w16cid:durableId="2083747517">
    <w:abstractNumId w:val="230"/>
  </w:num>
  <w:num w:numId="135" w16cid:durableId="1704357258">
    <w:abstractNumId w:val="276"/>
  </w:num>
  <w:num w:numId="136" w16cid:durableId="1237128045">
    <w:abstractNumId w:val="165"/>
  </w:num>
  <w:num w:numId="137" w16cid:durableId="1914512019">
    <w:abstractNumId w:val="232"/>
  </w:num>
  <w:num w:numId="138" w16cid:durableId="520241962">
    <w:abstractNumId w:val="150"/>
  </w:num>
  <w:num w:numId="139" w16cid:durableId="385227494">
    <w:abstractNumId w:val="22"/>
  </w:num>
  <w:num w:numId="140" w16cid:durableId="2005543617">
    <w:abstractNumId w:val="63"/>
  </w:num>
  <w:num w:numId="141" w16cid:durableId="708724116">
    <w:abstractNumId w:val="260"/>
  </w:num>
  <w:num w:numId="142" w16cid:durableId="2038698415">
    <w:abstractNumId w:val="252"/>
  </w:num>
  <w:num w:numId="143" w16cid:durableId="2093431252">
    <w:abstractNumId w:val="1"/>
  </w:num>
  <w:num w:numId="144" w16cid:durableId="1345588867">
    <w:abstractNumId w:val="61"/>
  </w:num>
  <w:num w:numId="145" w16cid:durableId="740058254">
    <w:abstractNumId w:val="126"/>
  </w:num>
  <w:num w:numId="146" w16cid:durableId="863059102">
    <w:abstractNumId w:val="79"/>
  </w:num>
  <w:num w:numId="147" w16cid:durableId="1278872755">
    <w:abstractNumId w:val="198"/>
  </w:num>
  <w:num w:numId="148" w16cid:durableId="605774112">
    <w:abstractNumId w:val="49"/>
  </w:num>
  <w:num w:numId="149" w16cid:durableId="584342949">
    <w:abstractNumId w:val="132"/>
  </w:num>
  <w:num w:numId="150" w16cid:durableId="8529900">
    <w:abstractNumId w:val="89"/>
  </w:num>
  <w:num w:numId="151" w16cid:durableId="608122723">
    <w:abstractNumId w:val="182"/>
  </w:num>
  <w:num w:numId="152" w16cid:durableId="1809278882">
    <w:abstractNumId w:val="242"/>
  </w:num>
  <w:num w:numId="153" w16cid:durableId="930430171">
    <w:abstractNumId w:val="29"/>
  </w:num>
  <w:num w:numId="154" w16cid:durableId="1612281831">
    <w:abstractNumId w:val="175"/>
  </w:num>
  <w:num w:numId="155" w16cid:durableId="1474709516">
    <w:abstractNumId w:val="53"/>
  </w:num>
  <w:num w:numId="156" w16cid:durableId="1159151716">
    <w:abstractNumId w:val="47"/>
  </w:num>
  <w:num w:numId="157" w16cid:durableId="613707620">
    <w:abstractNumId w:val="3"/>
  </w:num>
  <w:num w:numId="158" w16cid:durableId="1093282797">
    <w:abstractNumId w:val="201"/>
  </w:num>
  <w:num w:numId="159" w16cid:durableId="1423257712">
    <w:abstractNumId w:val="6"/>
  </w:num>
  <w:num w:numId="160" w16cid:durableId="1624656941">
    <w:abstractNumId w:val="71"/>
  </w:num>
  <w:num w:numId="161" w16cid:durableId="1559900559">
    <w:abstractNumId w:val="108"/>
  </w:num>
  <w:num w:numId="162" w16cid:durableId="900408584">
    <w:abstractNumId w:val="177"/>
  </w:num>
  <w:num w:numId="163" w16cid:durableId="7486082">
    <w:abstractNumId w:val="24"/>
  </w:num>
  <w:num w:numId="164" w16cid:durableId="1064795047">
    <w:abstractNumId w:val="65"/>
  </w:num>
  <w:num w:numId="165" w16cid:durableId="1979996832">
    <w:abstractNumId w:val="96"/>
  </w:num>
  <w:num w:numId="166" w16cid:durableId="782772398">
    <w:abstractNumId w:val="69"/>
  </w:num>
  <w:num w:numId="167" w16cid:durableId="1922329000">
    <w:abstractNumId w:val="109"/>
  </w:num>
  <w:num w:numId="168" w16cid:durableId="307978145">
    <w:abstractNumId w:val="73"/>
  </w:num>
  <w:num w:numId="169" w16cid:durableId="421953126">
    <w:abstractNumId w:val="54"/>
  </w:num>
  <w:num w:numId="170" w16cid:durableId="1927642569">
    <w:abstractNumId w:val="56"/>
  </w:num>
  <w:num w:numId="171" w16cid:durableId="1205021910">
    <w:abstractNumId w:val="205"/>
  </w:num>
  <w:num w:numId="172" w16cid:durableId="2124029205">
    <w:abstractNumId w:val="166"/>
  </w:num>
  <w:num w:numId="173" w16cid:durableId="1216236676">
    <w:abstractNumId w:val="9"/>
  </w:num>
  <w:num w:numId="174" w16cid:durableId="1381393025">
    <w:abstractNumId w:val="190"/>
  </w:num>
  <w:num w:numId="175" w16cid:durableId="1283534672">
    <w:abstractNumId w:val="2"/>
  </w:num>
  <w:num w:numId="176" w16cid:durableId="1013148126">
    <w:abstractNumId w:val="265"/>
  </w:num>
  <w:num w:numId="177" w16cid:durableId="1667660439">
    <w:abstractNumId w:val="191"/>
  </w:num>
  <w:num w:numId="178" w16cid:durableId="636640306">
    <w:abstractNumId w:val="239"/>
  </w:num>
  <w:num w:numId="179" w16cid:durableId="94448513">
    <w:abstractNumId w:val="206"/>
  </w:num>
  <w:num w:numId="180" w16cid:durableId="658122639">
    <w:abstractNumId w:val="60"/>
  </w:num>
  <w:num w:numId="181" w16cid:durableId="2091191074">
    <w:abstractNumId w:val="155"/>
  </w:num>
  <w:num w:numId="182" w16cid:durableId="480269630">
    <w:abstractNumId w:val="111"/>
  </w:num>
  <w:num w:numId="183" w16cid:durableId="1985233118">
    <w:abstractNumId w:val="262"/>
  </w:num>
  <w:num w:numId="184" w16cid:durableId="398611">
    <w:abstractNumId w:val="269"/>
  </w:num>
  <w:num w:numId="185" w16cid:durableId="1425998074">
    <w:abstractNumId w:val="121"/>
  </w:num>
  <w:num w:numId="186" w16cid:durableId="787893455">
    <w:abstractNumId w:val="238"/>
  </w:num>
  <w:num w:numId="187" w16cid:durableId="616330972">
    <w:abstractNumId w:val="103"/>
  </w:num>
  <w:num w:numId="188" w16cid:durableId="1935674560">
    <w:abstractNumId w:val="28"/>
  </w:num>
  <w:num w:numId="189" w16cid:durableId="385027875">
    <w:abstractNumId w:val="200"/>
  </w:num>
  <w:num w:numId="190" w16cid:durableId="482358638">
    <w:abstractNumId w:val="199"/>
  </w:num>
  <w:num w:numId="191" w16cid:durableId="2054846847">
    <w:abstractNumId w:val="98"/>
  </w:num>
  <w:num w:numId="192" w16cid:durableId="1125930383">
    <w:abstractNumId w:val="91"/>
  </w:num>
  <w:num w:numId="193" w16cid:durableId="1004867208">
    <w:abstractNumId w:val="258"/>
  </w:num>
  <w:num w:numId="194" w16cid:durableId="2044594725">
    <w:abstractNumId w:val="275"/>
  </w:num>
  <w:num w:numId="195" w16cid:durableId="929969207">
    <w:abstractNumId w:val="86"/>
  </w:num>
  <w:num w:numId="196" w16cid:durableId="1630555383">
    <w:abstractNumId w:val="97"/>
  </w:num>
  <w:num w:numId="197" w16cid:durableId="1559823086">
    <w:abstractNumId w:val="266"/>
  </w:num>
  <w:num w:numId="198" w16cid:durableId="561526455">
    <w:abstractNumId w:val="115"/>
  </w:num>
  <w:num w:numId="199" w16cid:durableId="707801329">
    <w:abstractNumId w:val="244"/>
  </w:num>
  <w:num w:numId="200" w16cid:durableId="451019025">
    <w:abstractNumId w:val="37"/>
  </w:num>
  <w:num w:numId="201" w16cid:durableId="538670238">
    <w:abstractNumId w:val="210"/>
  </w:num>
  <w:num w:numId="202" w16cid:durableId="1202741630">
    <w:abstractNumId w:val="225"/>
  </w:num>
  <w:num w:numId="203" w16cid:durableId="45766989">
    <w:abstractNumId w:val="139"/>
  </w:num>
  <w:num w:numId="204" w16cid:durableId="1608080607">
    <w:abstractNumId w:val="211"/>
  </w:num>
  <w:num w:numId="205" w16cid:durableId="1632327100">
    <w:abstractNumId w:val="59"/>
  </w:num>
  <w:num w:numId="206" w16cid:durableId="1444693643">
    <w:abstractNumId w:val="14"/>
  </w:num>
  <w:num w:numId="207" w16cid:durableId="296184439">
    <w:abstractNumId w:val="176"/>
  </w:num>
  <w:num w:numId="208" w16cid:durableId="590435932">
    <w:abstractNumId w:val="185"/>
  </w:num>
  <w:num w:numId="209" w16cid:durableId="943271964">
    <w:abstractNumId w:val="119"/>
  </w:num>
  <w:num w:numId="210" w16cid:durableId="1019160114">
    <w:abstractNumId w:val="243"/>
  </w:num>
  <w:num w:numId="211" w16cid:durableId="920480768">
    <w:abstractNumId w:val="236"/>
  </w:num>
  <w:num w:numId="212" w16cid:durableId="675572748">
    <w:abstractNumId w:val="93"/>
  </w:num>
  <w:num w:numId="213" w16cid:durableId="1535725104">
    <w:abstractNumId w:val="270"/>
  </w:num>
  <w:num w:numId="214" w16cid:durableId="562328020">
    <w:abstractNumId w:val="142"/>
  </w:num>
  <w:num w:numId="215" w16cid:durableId="1786927583">
    <w:abstractNumId w:val="70"/>
  </w:num>
  <w:num w:numId="216" w16cid:durableId="1447502687">
    <w:abstractNumId w:val="154"/>
  </w:num>
  <w:num w:numId="217" w16cid:durableId="884563505">
    <w:abstractNumId w:val="263"/>
  </w:num>
  <w:num w:numId="218" w16cid:durableId="1941984209">
    <w:abstractNumId w:val="228"/>
  </w:num>
  <w:num w:numId="219" w16cid:durableId="630667796">
    <w:abstractNumId w:val="168"/>
  </w:num>
  <w:num w:numId="220" w16cid:durableId="954290337">
    <w:abstractNumId w:val="240"/>
  </w:num>
  <w:num w:numId="221" w16cid:durableId="666248882">
    <w:abstractNumId w:val="254"/>
  </w:num>
  <w:num w:numId="222" w16cid:durableId="289942197">
    <w:abstractNumId w:val="34"/>
  </w:num>
  <w:num w:numId="223" w16cid:durableId="161094187">
    <w:abstractNumId w:val="114"/>
  </w:num>
  <w:num w:numId="224" w16cid:durableId="994600606">
    <w:abstractNumId w:val="189"/>
  </w:num>
  <w:num w:numId="225" w16cid:durableId="449519792">
    <w:abstractNumId w:val="104"/>
  </w:num>
  <w:num w:numId="226" w16cid:durableId="2012442876">
    <w:abstractNumId w:val="222"/>
  </w:num>
  <w:num w:numId="227" w16cid:durableId="1551458567">
    <w:abstractNumId w:val="18"/>
  </w:num>
  <w:num w:numId="228" w16cid:durableId="913590774">
    <w:abstractNumId w:val="159"/>
  </w:num>
  <w:num w:numId="229" w16cid:durableId="845246305">
    <w:abstractNumId w:val="31"/>
  </w:num>
  <w:num w:numId="230" w16cid:durableId="118762787">
    <w:abstractNumId w:val="66"/>
  </w:num>
  <w:num w:numId="231" w16cid:durableId="916866481">
    <w:abstractNumId w:val="203"/>
  </w:num>
  <w:num w:numId="232" w16cid:durableId="1072191895">
    <w:abstractNumId w:val="40"/>
  </w:num>
  <w:num w:numId="233" w16cid:durableId="2013095866">
    <w:abstractNumId w:val="95"/>
  </w:num>
  <w:num w:numId="234" w16cid:durableId="86846549">
    <w:abstractNumId w:val="233"/>
  </w:num>
  <w:num w:numId="235" w16cid:durableId="595672997">
    <w:abstractNumId w:val="129"/>
  </w:num>
  <w:num w:numId="236" w16cid:durableId="1370184907">
    <w:abstractNumId w:val="94"/>
  </w:num>
  <w:num w:numId="237" w16cid:durableId="2112578758">
    <w:abstractNumId w:val="212"/>
  </w:num>
  <w:num w:numId="238" w16cid:durableId="631252922">
    <w:abstractNumId w:val="250"/>
  </w:num>
  <w:num w:numId="239" w16cid:durableId="1470172336">
    <w:abstractNumId w:val="274"/>
  </w:num>
  <w:num w:numId="240" w16cid:durableId="285742389">
    <w:abstractNumId w:val="227"/>
  </w:num>
  <w:num w:numId="241" w16cid:durableId="1027826457">
    <w:abstractNumId w:val="4"/>
  </w:num>
  <w:num w:numId="242" w16cid:durableId="1848516997">
    <w:abstractNumId w:val="153"/>
  </w:num>
  <w:num w:numId="243" w16cid:durableId="3214711">
    <w:abstractNumId w:val="125"/>
  </w:num>
  <w:num w:numId="244" w16cid:durableId="2111504893">
    <w:abstractNumId w:val="164"/>
  </w:num>
  <w:num w:numId="245" w16cid:durableId="1555777985">
    <w:abstractNumId w:val="214"/>
  </w:num>
  <w:num w:numId="246" w16cid:durableId="322896373">
    <w:abstractNumId w:val="80"/>
  </w:num>
  <w:num w:numId="247" w16cid:durableId="1311985054">
    <w:abstractNumId w:val="271"/>
  </w:num>
  <w:num w:numId="248" w16cid:durableId="1049112057">
    <w:abstractNumId w:val="0"/>
  </w:num>
  <w:num w:numId="249" w16cid:durableId="17434816">
    <w:abstractNumId w:val="76"/>
  </w:num>
  <w:num w:numId="250" w16cid:durableId="1686403242">
    <w:abstractNumId w:val="172"/>
  </w:num>
  <w:num w:numId="251" w16cid:durableId="345526398">
    <w:abstractNumId w:val="179"/>
  </w:num>
  <w:num w:numId="252" w16cid:durableId="321473258">
    <w:abstractNumId w:val="156"/>
  </w:num>
  <w:num w:numId="253" w16cid:durableId="1297568961">
    <w:abstractNumId w:val="136"/>
  </w:num>
  <w:num w:numId="254" w16cid:durableId="2077239110">
    <w:abstractNumId w:val="261"/>
  </w:num>
  <w:num w:numId="255" w16cid:durableId="1540166746">
    <w:abstractNumId w:val="131"/>
  </w:num>
  <w:num w:numId="256" w16cid:durableId="913049458">
    <w:abstractNumId w:val="101"/>
  </w:num>
  <w:num w:numId="257" w16cid:durableId="564489670">
    <w:abstractNumId w:val="75"/>
  </w:num>
  <w:num w:numId="258" w16cid:durableId="1874884829">
    <w:abstractNumId w:val="167"/>
  </w:num>
  <w:num w:numId="259" w16cid:durableId="65687533">
    <w:abstractNumId w:val="72"/>
  </w:num>
  <w:num w:numId="260" w16cid:durableId="1114328940">
    <w:abstractNumId w:val="133"/>
  </w:num>
  <w:num w:numId="261" w16cid:durableId="627245648">
    <w:abstractNumId w:val="123"/>
  </w:num>
  <w:num w:numId="262" w16cid:durableId="4135554">
    <w:abstractNumId w:val="257"/>
  </w:num>
  <w:num w:numId="263" w16cid:durableId="1152021334">
    <w:abstractNumId w:val="245"/>
  </w:num>
  <w:num w:numId="264" w16cid:durableId="1088115181">
    <w:abstractNumId w:val="224"/>
  </w:num>
  <w:num w:numId="265" w16cid:durableId="534658183">
    <w:abstractNumId w:val="255"/>
  </w:num>
  <w:num w:numId="266" w16cid:durableId="1249189426">
    <w:abstractNumId w:val="184"/>
  </w:num>
  <w:num w:numId="267" w16cid:durableId="1551915166">
    <w:abstractNumId w:val="249"/>
  </w:num>
  <w:num w:numId="268" w16cid:durableId="1381175645">
    <w:abstractNumId w:val="118"/>
  </w:num>
  <w:num w:numId="269" w16cid:durableId="955213852">
    <w:abstractNumId w:val="8"/>
  </w:num>
  <w:num w:numId="270" w16cid:durableId="825825596">
    <w:abstractNumId w:val="57"/>
  </w:num>
  <w:num w:numId="271" w16cid:durableId="1865242783">
    <w:abstractNumId w:val="127"/>
  </w:num>
  <w:num w:numId="272" w16cid:durableId="779838053">
    <w:abstractNumId w:val="107"/>
  </w:num>
  <w:num w:numId="273" w16cid:durableId="1724022678">
    <w:abstractNumId w:val="85"/>
  </w:num>
  <w:num w:numId="274" w16cid:durableId="2015106808">
    <w:abstractNumId w:val="253"/>
  </w:num>
  <w:num w:numId="275" w16cid:durableId="1758751423">
    <w:abstractNumId w:val="277"/>
  </w:num>
  <w:num w:numId="276" w16cid:durableId="792601567">
    <w:abstractNumId w:val="248"/>
  </w:num>
  <w:num w:numId="277" w16cid:durableId="31421462">
    <w:abstractNumId w:val="221"/>
  </w:num>
  <w:num w:numId="278" w16cid:durableId="1339042858">
    <w:abstractNumId w:val="202"/>
  </w:num>
  <w:num w:numId="279" w16cid:durableId="1354841034">
    <w:abstractNumId w:val="237"/>
  </w:num>
  <w:num w:numId="280" w16cid:durableId="1556819960">
    <w:abstractNumId w:val="229"/>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drej Beňo">
    <w15:presenceInfo w15:providerId="AD" w15:userId="S::beno@ruzsr.sk::6f7ddd18-f7aa-4182-a946-3a70755954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proofState w:spelling="clean" w:grammar="clean"/>
  <w:documentProtection w:edit="trackedChange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zs7AwNDe1sDQyMbVQ0lEKTi0uzszPAykwrwUAQC4KvCwAAAA="/>
  </w:docVars>
  <w:rsids>
    <w:rsidRoot w:val="00462F10"/>
    <w:rsid w:val="000064DE"/>
    <w:rsid w:val="00006ADF"/>
    <w:rsid w:val="0000784B"/>
    <w:rsid w:val="0001062C"/>
    <w:rsid w:val="00012650"/>
    <w:rsid w:val="0001437D"/>
    <w:rsid w:val="000207D3"/>
    <w:rsid w:val="000209BF"/>
    <w:rsid w:val="00021744"/>
    <w:rsid w:val="000225EC"/>
    <w:rsid w:val="000237DC"/>
    <w:rsid w:val="00026F2E"/>
    <w:rsid w:val="0003005D"/>
    <w:rsid w:val="00034CC9"/>
    <w:rsid w:val="00035F4A"/>
    <w:rsid w:val="0004324C"/>
    <w:rsid w:val="00044027"/>
    <w:rsid w:val="000455B2"/>
    <w:rsid w:val="000460AF"/>
    <w:rsid w:val="00047851"/>
    <w:rsid w:val="000562A2"/>
    <w:rsid w:val="00056336"/>
    <w:rsid w:val="00061457"/>
    <w:rsid w:val="000624C2"/>
    <w:rsid w:val="00071F8A"/>
    <w:rsid w:val="00074148"/>
    <w:rsid w:val="000837DD"/>
    <w:rsid w:val="00085808"/>
    <w:rsid w:val="00085E5A"/>
    <w:rsid w:val="0009101F"/>
    <w:rsid w:val="00092635"/>
    <w:rsid w:val="000927C3"/>
    <w:rsid w:val="00093A1C"/>
    <w:rsid w:val="000A143B"/>
    <w:rsid w:val="000A1B2F"/>
    <w:rsid w:val="000A1EFA"/>
    <w:rsid w:val="000A6E75"/>
    <w:rsid w:val="000A7468"/>
    <w:rsid w:val="000B2FEE"/>
    <w:rsid w:val="000B4B99"/>
    <w:rsid w:val="000B695D"/>
    <w:rsid w:val="000C710B"/>
    <w:rsid w:val="000D13AD"/>
    <w:rsid w:val="000D5FD5"/>
    <w:rsid w:val="000F1587"/>
    <w:rsid w:val="000F5288"/>
    <w:rsid w:val="000F6A49"/>
    <w:rsid w:val="001011F2"/>
    <w:rsid w:val="0010225E"/>
    <w:rsid w:val="001039D6"/>
    <w:rsid w:val="0010634B"/>
    <w:rsid w:val="00110D6C"/>
    <w:rsid w:val="00110F65"/>
    <w:rsid w:val="001115C0"/>
    <w:rsid w:val="0011453E"/>
    <w:rsid w:val="00116431"/>
    <w:rsid w:val="001222E4"/>
    <w:rsid w:val="0012233C"/>
    <w:rsid w:val="00125D19"/>
    <w:rsid w:val="0013203A"/>
    <w:rsid w:val="00133D8F"/>
    <w:rsid w:val="0013532F"/>
    <w:rsid w:val="001365E2"/>
    <w:rsid w:val="00141F0C"/>
    <w:rsid w:val="00143997"/>
    <w:rsid w:val="00145EE6"/>
    <w:rsid w:val="00146205"/>
    <w:rsid w:val="00147209"/>
    <w:rsid w:val="0015549A"/>
    <w:rsid w:val="00155FA7"/>
    <w:rsid w:val="0015671D"/>
    <w:rsid w:val="001603B1"/>
    <w:rsid w:val="00160F4C"/>
    <w:rsid w:val="00161724"/>
    <w:rsid w:val="00161A20"/>
    <w:rsid w:val="00162133"/>
    <w:rsid w:val="00163450"/>
    <w:rsid w:val="00164490"/>
    <w:rsid w:val="00175523"/>
    <w:rsid w:val="00177A36"/>
    <w:rsid w:val="00181887"/>
    <w:rsid w:val="0018668F"/>
    <w:rsid w:val="001912CC"/>
    <w:rsid w:val="00192D91"/>
    <w:rsid w:val="001961D7"/>
    <w:rsid w:val="001A02B5"/>
    <w:rsid w:val="001A2C3C"/>
    <w:rsid w:val="001A358A"/>
    <w:rsid w:val="001A76C9"/>
    <w:rsid w:val="001B2716"/>
    <w:rsid w:val="001B276D"/>
    <w:rsid w:val="001B7DAC"/>
    <w:rsid w:val="001C6421"/>
    <w:rsid w:val="001E05CF"/>
    <w:rsid w:val="001E2C0F"/>
    <w:rsid w:val="001F4786"/>
    <w:rsid w:val="001F5379"/>
    <w:rsid w:val="001F61C3"/>
    <w:rsid w:val="001F6A0B"/>
    <w:rsid w:val="001F7A37"/>
    <w:rsid w:val="00203A5C"/>
    <w:rsid w:val="0020474A"/>
    <w:rsid w:val="00211F2E"/>
    <w:rsid w:val="00213EBB"/>
    <w:rsid w:val="00214267"/>
    <w:rsid w:val="002148CD"/>
    <w:rsid w:val="00216584"/>
    <w:rsid w:val="00216E20"/>
    <w:rsid w:val="0022210A"/>
    <w:rsid w:val="002253A1"/>
    <w:rsid w:val="00225F8E"/>
    <w:rsid w:val="00227F80"/>
    <w:rsid w:val="00227FDC"/>
    <w:rsid w:val="002378AB"/>
    <w:rsid w:val="00250264"/>
    <w:rsid w:val="00250C35"/>
    <w:rsid w:val="0025466E"/>
    <w:rsid w:val="00254947"/>
    <w:rsid w:val="00265D26"/>
    <w:rsid w:val="0027041C"/>
    <w:rsid w:val="00270965"/>
    <w:rsid w:val="00270FA0"/>
    <w:rsid w:val="0027283E"/>
    <w:rsid w:val="002730BC"/>
    <w:rsid w:val="00273575"/>
    <w:rsid w:val="0027574A"/>
    <w:rsid w:val="002820F0"/>
    <w:rsid w:val="00283434"/>
    <w:rsid w:val="00285E28"/>
    <w:rsid w:val="00285E61"/>
    <w:rsid w:val="00287D36"/>
    <w:rsid w:val="00292A8B"/>
    <w:rsid w:val="00294FAE"/>
    <w:rsid w:val="002956F2"/>
    <w:rsid w:val="0029745D"/>
    <w:rsid w:val="00297D52"/>
    <w:rsid w:val="002A0F16"/>
    <w:rsid w:val="002A0FF5"/>
    <w:rsid w:val="002A6FC1"/>
    <w:rsid w:val="002B2443"/>
    <w:rsid w:val="002B5789"/>
    <w:rsid w:val="002C122F"/>
    <w:rsid w:val="002C416C"/>
    <w:rsid w:val="002C6064"/>
    <w:rsid w:val="002D2B8C"/>
    <w:rsid w:val="002E312F"/>
    <w:rsid w:val="002E3529"/>
    <w:rsid w:val="002E44D0"/>
    <w:rsid w:val="002F19CB"/>
    <w:rsid w:val="002F6B2D"/>
    <w:rsid w:val="002F734C"/>
    <w:rsid w:val="00302921"/>
    <w:rsid w:val="00304351"/>
    <w:rsid w:val="003058F3"/>
    <w:rsid w:val="00305D7C"/>
    <w:rsid w:val="00306A71"/>
    <w:rsid w:val="00306BB3"/>
    <w:rsid w:val="003140BD"/>
    <w:rsid w:val="00314112"/>
    <w:rsid w:val="00315AFA"/>
    <w:rsid w:val="00315FB5"/>
    <w:rsid w:val="00317327"/>
    <w:rsid w:val="003204E9"/>
    <w:rsid w:val="00320C9B"/>
    <w:rsid w:val="00322710"/>
    <w:rsid w:val="0032411F"/>
    <w:rsid w:val="003275FC"/>
    <w:rsid w:val="00327B09"/>
    <w:rsid w:val="00327E46"/>
    <w:rsid w:val="00327F8F"/>
    <w:rsid w:val="003357B5"/>
    <w:rsid w:val="00337650"/>
    <w:rsid w:val="00340EB2"/>
    <w:rsid w:val="003426DA"/>
    <w:rsid w:val="00361A9F"/>
    <w:rsid w:val="003645DD"/>
    <w:rsid w:val="00364F2F"/>
    <w:rsid w:val="00367F1C"/>
    <w:rsid w:val="00385EEA"/>
    <w:rsid w:val="00386A2E"/>
    <w:rsid w:val="00387F11"/>
    <w:rsid w:val="00390FE6"/>
    <w:rsid w:val="00391C59"/>
    <w:rsid w:val="00392421"/>
    <w:rsid w:val="003A1446"/>
    <w:rsid w:val="003A2CD5"/>
    <w:rsid w:val="003A4D3C"/>
    <w:rsid w:val="003A583F"/>
    <w:rsid w:val="003A630E"/>
    <w:rsid w:val="003B1DFD"/>
    <w:rsid w:val="003B3FC7"/>
    <w:rsid w:val="003B4809"/>
    <w:rsid w:val="003C3FEA"/>
    <w:rsid w:val="003C5B06"/>
    <w:rsid w:val="003F22C4"/>
    <w:rsid w:val="003F6586"/>
    <w:rsid w:val="004003BC"/>
    <w:rsid w:val="00401DBB"/>
    <w:rsid w:val="00402D7E"/>
    <w:rsid w:val="00410302"/>
    <w:rsid w:val="0041295B"/>
    <w:rsid w:val="004166D8"/>
    <w:rsid w:val="004174F6"/>
    <w:rsid w:val="004230E6"/>
    <w:rsid w:val="004253FE"/>
    <w:rsid w:val="00426379"/>
    <w:rsid w:val="00426CF5"/>
    <w:rsid w:val="0043347F"/>
    <w:rsid w:val="004409B6"/>
    <w:rsid w:val="0044197E"/>
    <w:rsid w:val="00442211"/>
    <w:rsid w:val="00444277"/>
    <w:rsid w:val="00446088"/>
    <w:rsid w:val="00446601"/>
    <w:rsid w:val="00446F30"/>
    <w:rsid w:val="00460DCF"/>
    <w:rsid w:val="00462F10"/>
    <w:rsid w:val="00463B75"/>
    <w:rsid w:val="00465E72"/>
    <w:rsid w:val="00470CF6"/>
    <w:rsid w:val="0047176B"/>
    <w:rsid w:val="00483E03"/>
    <w:rsid w:val="00484C1A"/>
    <w:rsid w:val="00485C44"/>
    <w:rsid w:val="00493181"/>
    <w:rsid w:val="00496E46"/>
    <w:rsid w:val="004B0696"/>
    <w:rsid w:val="004B1576"/>
    <w:rsid w:val="004B30F6"/>
    <w:rsid w:val="004B35CA"/>
    <w:rsid w:val="004B5684"/>
    <w:rsid w:val="004C26E8"/>
    <w:rsid w:val="004C2767"/>
    <w:rsid w:val="004C3855"/>
    <w:rsid w:val="004C5076"/>
    <w:rsid w:val="004C5FBB"/>
    <w:rsid w:val="004D4E1B"/>
    <w:rsid w:val="004D5562"/>
    <w:rsid w:val="004D6B21"/>
    <w:rsid w:val="004E5ACE"/>
    <w:rsid w:val="004E6D8A"/>
    <w:rsid w:val="004E7848"/>
    <w:rsid w:val="004F09C2"/>
    <w:rsid w:val="004F7113"/>
    <w:rsid w:val="00503DD7"/>
    <w:rsid w:val="0051701A"/>
    <w:rsid w:val="00523A39"/>
    <w:rsid w:val="00524937"/>
    <w:rsid w:val="00525615"/>
    <w:rsid w:val="00525CAE"/>
    <w:rsid w:val="00533CF1"/>
    <w:rsid w:val="00544252"/>
    <w:rsid w:val="00552C17"/>
    <w:rsid w:val="0057514A"/>
    <w:rsid w:val="00575CEF"/>
    <w:rsid w:val="005810B0"/>
    <w:rsid w:val="005935D4"/>
    <w:rsid w:val="005951D3"/>
    <w:rsid w:val="00595B1B"/>
    <w:rsid w:val="00595C8B"/>
    <w:rsid w:val="005A08A2"/>
    <w:rsid w:val="005A175A"/>
    <w:rsid w:val="005A48E8"/>
    <w:rsid w:val="005A4A22"/>
    <w:rsid w:val="005A6ECC"/>
    <w:rsid w:val="005B11F6"/>
    <w:rsid w:val="005B565D"/>
    <w:rsid w:val="005C5EB5"/>
    <w:rsid w:val="005C6DCB"/>
    <w:rsid w:val="005D0E22"/>
    <w:rsid w:val="005D4FE1"/>
    <w:rsid w:val="005E1D1D"/>
    <w:rsid w:val="005F0713"/>
    <w:rsid w:val="00603CE6"/>
    <w:rsid w:val="006068B0"/>
    <w:rsid w:val="00607E07"/>
    <w:rsid w:val="0061799D"/>
    <w:rsid w:val="006211EA"/>
    <w:rsid w:val="00622628"/>
    <w:rsid w:val="00624D8D"/>
    <w:rsid w:val="006308A6"/>
    <w:rsid w:val="00637131"/>
    <w:rsid w:val="006467A3"/>
    <w:rsid w:val="0065127E"/>
    <w:rsid w:val="00656C03"/>
    <w:rsid w:val="00664763"/>
    <w:rsid w:val="0067110F"/>
    <w:rsid w:val="006725D3"/>
    <w:rsid w:val="00677C23"/>
    <w:rsid w:val="0068134A"/>
    <w:rsid w:val="00681987"/>
    <w:rsid w:val="006836B2"/>
    <w:rsid w:val="00691A1D"/>
    <w:rsid w:val="00693A45"/>
    <w:rsid w:val="00694ABF"/>
    <w:rsid w:val="0069500E"/>
    <w:rsid w:val="006A0DB8"/>
    <w:rsid w:val="006A35FA"/>
    <w:rsid w:val="006B2039"/>
    <w:rsid w:val="006C1FD3"/>
    <w:rsid w:val="006D2E7F"/>
    <w:rsid w:val="006D3009"/>
    <w:rsid w:val="006D437B"/>
    <w:rsid w:val="006D487F"/>
    <w:rsid w:val="006D55DC"/>
    <w:rsid w:val="006D6175"/>
    <w:rsid w:val="006D61DA"/>
    <w:rsid w:val="006D6DBC"/>
    <w:rsid w:val="006E0166"/>
    <w:rsid w:val="006E666E"/>
    <w:rsid w:val="006F51C6"/>
    <w:rsid w:val="006F623B"/>
    <w:rsid w:val="00701675"/>
    <w:rsid w:val="0070224D"/>
    <w:rsid w:val="00704774"/>
    <w:rsid w:val="00710F2A"/>
    <w:rsid w:val="0071362A"/>
    <w:rsid w:val="0072261A"/>
    <w:rsid w:val="007307A6"/>
    <w:rsid w:val="007331A5"/>
    <w:rsid w:val="007334CC"/>
    <w:rsid w:val="007335E6"/>
    <w:rsid w:val="00734415"/>
    <w:rsid w:val="00737053"/>
    <w:rsid w:val="00740182"/>
    <w:rsid w:val="007414CE"/>
    <w:rsid w:val="00743F04"/>
    <w:rsid w:val="007527A0"/>
    <w:rsid w:val="007551FC"/>
    <w:rsid w:val="00760CBD"/>
    <w:rsid w:val="00761D30"/>
    <w:rsid w:val="007635F6"/>
    <w:rsid w:val="00764CA3"/>
    <w:rsid w:val="00765959"/>
    <w:rsid w:val="00765BB4"/>
    <w:rsid w:val="00770C55"/>
    <w:rsid w:val="00771189"/>
    <w:rsid w:val="00771324"/>
    <w:rsid w:val="00774670"/>
    <w:rsid w:val="007815F8"/>
    <w:rsid w:val="00781D02"/>
    <w:rsid w:val="0078286D"/>
    <w:rsid w:val="0078517D"/>
    <w:rsid w:val="00793EFD"/>
    <w:rsid w:val="00794886"/>
    <w:rsid w:val="007949DC"/>
    <w:rsid w:val="007A1D47"/>
    <w:rsid w:val="007B39F4"/>
    <w:rsid w:val="007B544C"/>
    <w:rsid w:val="007C0137"/>
    <w:rsid w:val="007C37EA"/>
    <w:rsid w:val="007C3B16"/>
    <w:rsid w:val="007C70B1"/>
    <w:rsid w:val="007E52A9"/>
    <w:rsid w:val="007E7322"/>
    <w:rsid w:val="007F50D4"/>
    <w:rsid w:val="008009C5"/>
    <w:rsid w:val="008038E1"/>
    <w:rsid w:val="008064B7"/>
    <w:rsid w:val="00807A80"/>
    <w:rsid w:val="0081144B"/>
    <w:rsid w:val="00813BF1"/>
    <w:rsid w:val="008204C8"/>
    <w:rsid w:val="008256ED"/>
    <w:rsid w:val="008313D5"/>
    <w:rsid w:val="00834B76"/>
    <w:rsid w:val="0083543A"/>
    <w:rsid w:val="00836C2B"/>
    <w:rsid w:val="0083700E"/>
    <w:rsid w:val="00841235"/>
    <w:rsid w:val="008419EF"/>
    <w:rsid w:val="00845B18"/>
    <w:rsid w:val="00847E87"/>
    <w:rsid w:val="00851EDC"/>
    <w:rsid w:val="00863661"/>
    <w:rsid w:val="0086507B"/>
    <w:rsid w:val="008715CB"/>
    <w:rsid w:val="00874497"/>
    <w:rsid w:val="00875C84"/>
    <w:rsid w:val="00876E17"/>
    <w:rsid w:val="00877188"/>
    <w:rsid w:val="00877A63"/>
    <w:rsid w:val="00877B83"/>
    <w:rsid w:val="008816B1"/>
    <w:rsid w:val="00882BDB"/>
    <w:rsid w:val="0089089E"/>
    <w:rsid w:val="008A5120"/>
    <w:rsid w:val="008A5815"/>
    <w:rsid w:val="008B0AB2"/>
    <w:rsid w:val="008B0C9E"/>
    <w:rsid w:val="008B1083"/>
    <w:rsid w:val="008C2D98"/>
    <w:rsid w:val="008C61A7"/>
    <w:rsid w:val="008D3DEB"/>
    <w:rsid w:val="008D450C"/>
    <w:rsid w:val="008E234F"/>
    <w:rsid w:val="008E6480"/>
    <w:rsid w:val="008F0897"/>
    <w:rsid w:val="008F4C7B"/>
    <w:rsid w:val="009023FA"/>
    <w:rsid w:val="009070C7"/>
    <w:rsid w:val="009109C7"/>
    <w:rsid w:val="00914881"/>
    <w:rsid w:val="00915AC6"/>
    <w:rsid w:val="00922424"/>
    <w:rsid w:val="00933198"/>
    <w:rsid w:val="00934F1C"/>
    <w:rsid w:val="009355B1"/>
    <w:rsid w:val="00945137"/>
    <w:rsid w:val="00953545"/>
    <w:rsid w:val="009544C2"/>
    <w:rsid w:val="00954CBF"/>
    <w:rsid w:val="0096191D"/>
    <w:rsid w:val="009648AD"/>
    <w:rsid w:val="00964F3B"/>
    <w:rsid w:val="00966A6F"/>
    <w:rsid w:val="009702EF"/>
    <w:rsid w:val="00972650"/>
    <w:rsid w:val="009727B8"/>
    <w:rsid w:val="00977F7D"/>
    <w:rsid w:val="009804E5"/>
    <w:rsid w:val="00986E32"/>
    <w:rsid w:val="00996979"/>
    <w:rsid w:val="009A1AFE"/>
    <w:rsid w:val="009A265A"/>
    <w:rsid w:val="009A2E31"/>
    <w:rsid w:val="009A6855"/>
    <w:rsid w:val="009B0820"/>
    <w:rsid w:val="009B39F4"/>
    <w:rsid w:val="009B4C5E"/>
    <w:rsid w:val="009B692A"/>
    <w:rsid w:val="009C3D7C"/>
    <w:rsid w:val="009C6413"/>
    <w:rsid w:val="009C69D9"/>
    <w:rsid w:val="009D4396"/>
    <w:rsid w:val="009D5BF0"/>
    <w:rsid w:val="009D69C1"/>
    <w:rsid w:val="009E2E99"/>
    <w:rsid w:val="009E4ABD"/>
    <w:rsid w:val="009E613D"/>
    <w:rsid w:val="009F13FC"/>
    <w:rsid w:val="009F2483"/>
    <w:rsid w:val="009F44B8"/>
    <w:rsid w:val="009F495A"/>
    <w:rsid w:val="009F67C1"/>
    <w:rsid w:val="009F7062"/>
    <w:rsid w:val="00A01C01"/>
    <w:rsid w:val="00A078EB"/>
    <w:rsid w:val="00A07FD8"/>
    <w:rsid w:val="00A17777"/>
    <w:rsid w:val="00A23D94"/>
    <w:rsid w:val="00A25BB6"/>
    <w:rsid w:val="00A3357F"/>
    <w:rsid w:val="00A36A6E"/>
    <w:rsid w:val="00A40A73"/>
    <w:rsid w:val="00A4211E"/>
    <w:rsid w:val="00A445E7"/>
    <w:rsid w:val="00A46916"/>
    <w:rsid w:val="00A520CD"/>
    <w:rsid w:val="00A567D5"/>
    <w:rsid w:val="00A6043E"/>
    <w:rsid w:val="00A7382F"/>
    <w:rsid w:val="00A74C67"/>
    <w:rsid w:val="00A8020E"/>
    <w:rsid w:val="00A81E0A"/>
    <w:rsid w:val="00A82290"/>
    <w:rsid w:val="00A83BB1"/>
    <w:rsid w:val="00A86492"/>
    <w:rsid w:val="00A87EE3"/>
    <w:rsid w:val="00A91181"/>
    <w:rsid w:val="00AA50C4"/>
    <w:rsid w:val="00AA6B8D"/>
    <w:rsid w:val="00AB2E40"/>
    <w:rsid w:val="00AB4732"/>
    <w:rsid w:val="00AC1949"/>
    <w:rsid w:val="00AC600D"/>
    <w:rsid w:val="00AC729A"/>
    <w:rsid w:val="00AD0336"/>
    <w:rsid w:val="00AE1915"/>
    <w:rsid w:val="00AE47DF"/>
    <w:rsid w:val="00AE6B69"/>
    <w:rsid w:val="00AF042B"/>
    <w:rsid w:val="00AF78B0"/>
    <w:rsid w:val="00B02030"/>
    <w:rsid w:val="00B0398D"/>
    <w:rsid w:val="00B06151"/>
    <w:rsid w:val="00B20E56"/>
    <w:rsid w:val="00B219CC"/>
    <w:rsid w:val="00B225A7"/>
    <w:rsid w:val="00B271CE"/>
    <w:rsid w:val="00B31337"/>
    <w:rsid w:val="00B3343E"/>
    <w:rsid w:val="00B35EAA"/>
    <w:rsid w:val="00B36A8F"/>
    <w:rsid w:val="00B42384"/>
    <w:rsid w:val="00B46322"/>
    <w:rsid w:val="00B47DF8"/>
    <w:rsid w:val="00B50473"/>
    <w:rsid w:val="00B51693"/>
    <w:rsid w:val="00B5565E"/>
    <w:rsid w:val="00B57550"/>
    <w:rsid w:val="00B61164"/>
    <w:rsid w:val="00B62AD1"/>
    <w:rsid w:val="00B74C2A"/>
    <w:rsid w:val="00B751F6"/>
    <w:rsid w:val="00B76E92"/>
    <w:rsid w:val="00B81CCA"/>
    <w:rsid w:val="00B8338B"/>
    <w:rsid w:val="00B84BC1"/>
    <w:rsid w:val="00B85BC9"/>
    <w:rsid w:val="00B863E1"/>
    <w:rsid w:val="00B91D4D"/>
    <w:rsid w:val="00B9278A"/>
    <w:rsid w:val="00B92B9C"/>
    <w:rsid w:val="00B9353B"/>
    <w:rsid w:val="00B952C5"/>
    <w:rsid w:val="00B971BA"/>
    <w:rsid w:val="00B978E5"/>
    <w:rsid w:val="00BA0345"/>
    <w:rsid w:val="00BA4817"/>
    <w:rsid w:val="00BA4FF7"/>
    <w:rsid w:val="00BA625D"/>
    <w:rsid w:val="00BB440D"/>
    <w:rsid w:val="00BB6B71"/>
    <w:rsid w:val="00BC6E47"/>
    <w:rsid w:val="00BC784D"/>
    <w:rsid w:val="00BD10BD"/>
    <w:rsid w:val="00BD38E5"/>
    <w:rsid w:val="00BD4AC5"/>
    <w:rsid w:val="00BD4BDD"/>
    <w:rsid w:val="00BE0397"/>
    <w:rsid w:val="00BE10C9"/>
    <w:rsid w:val="00BE2F69"/>
    <w:rsid w:val="00BE40AB"/>
    <w:rsid w:val="00BE42B6"/>
    <w:rsid w:val="00BE43CF"/>
    <w:rsid w:val="00BE4810"/>
    <w:rsid w:val="00BE489D"/>
    <w:rsid w:val="00BE4F2E"/>
    <w:rsid w:val="00BE5F45"/>
    <w:rsid w:val="00BE6457"/>
    <w:rsid w:val="00BF23C1"/>
    <w:rsid w:val="00BF3126"/>
    <w:rsid w:val="00BF362E"/>
    <w:rsid w:val="00BF4212"/>
    <w:rsid w:val="00BF4D16"/>
    <w:rsid w:val="00C02CC4"/>
    <w:rsid w:val="00C03BCC"/>
    <w:rsid w:val="00C13849"/>
    <w:rsid w:val="00C14E28"/>
    <w:rsid w:val="00C175A3"/>
    <w:rsid w:val="00C205BA"/>
    <w:rsid w:val="00C217E5"/>
    <w:rsid w:val="00C228D4"/>
    <w:rsid w:val="00C236FA"/>
    <w:rsid w:val="00C24C69"/>
    <w:rsid w:val="00C259F8"/>
    <w:rsid w:val="00C305B3"/>
    <w:rsid w:val="00C34E02"/>
    <w:rsid w:val="00C365D8"/>
    <w:rsid w:val="00C36D6D"/>
    <w:rsid w:val="00C42F56"/>
    <w:rsid w:val="00C4306F"/>
    <w:rsid w:val="00C4520F"/>
    <w:rsid w:val="00C45A2C"/>
    <w:rsid w:val="00C467E6"/>
    <w:rsid w:val="00C5593D"/>
    <w:rsid w:val="00C55B6F"/>
    <w:rsid w:val="00C56C5D"/>
    <w:rsid w:val="00C60941"/>
    <w:rsid w:val="00C60F25"/>
    <w:rsid w:val="00C62302"/>
    <w:rsid w:val="00C636ED"/>
    <w:rsid w:val="00C6536F"/>
    <w:rsid w:val="00C66385"/>
    <w:rsid w:val="00C717FF"/>
    <w:rsid w:val="00C838A3"/>
    <w:rsid w:val="00CA008D"/>
    <w:rsid w:val="00CA08B5"/>
    <w:rsid w:val="00CA2CD4"/>
    <w:rsid w:val="00CA5C6C"/>
    <w:rsid w:val="00CA5CCC"/>
    <w:rsid w:val="00CB12BC"/>
    <w:rsid w:val="00CB3285"/>
    <w:rsid w:val="00CB682E"/>
    <w:rsid w:val="00CC19C9"/>
    <w:rsid w:val="00CC7BFB"/>
    <w:rsid w:val="00CD09ED"/>
    <w:rsid w:val="00CD2BCA"/>
    <w:rsid w:val="00CD495D"/>
    <w:rsid w:val="00CE0AA7"/>
    <w:rsid w:val="00CE3151"/>
    <w:rsid w:val="00CE58C6"/>
    <w:rsid w:val="00CF24EA"/>
    <w:rsid w:val="00CF766A"/>
    <w:rsid w:val="00CF7A5B"/>
    <w:rsid w:val="00D07559"/>
    <w:rsid w:val="00D10872"/>
    <w:rsid w:val="00D12AD6"/>
    <w:rsid w:val="00D13A3B"/>
    <w:rsid w:val="00D172C9"/>
    <w:rsid w:val="00D209B2"/>
    <w:rsid w:val="00D232E5"/>
    <w:rsid w:val="00D2376C"/>
    <w:rsid w:val="00D2507E"/>
    <w:rsid w:val="00D25965"/>
    <w:rsid w:val="00D270DB"/>
    <w:rsid w:val="00D311B4"/>
    <w:rsid w:val="00D356C0"/>
    <w:rsid w:val="00D368E9"/>
    <w:rsid w:val="00D375DC"/>
    <w:rsid w:val="00D40520"/>
    <w:rsid w:val="00D41902"/>
    <w:rsid w:val="00D43597"/>
    <w:rsid w:val="00D44386"/>
    <w:rsid w:val="00D56FDB"/>
    <w:rsid w:val="00D5782F"/>
    <w:rsid w:val="00D6005A"/>
    <w:rsid w:val="00D605E8"/>
    <w:rsid w:val="00D62F78"/>
    <w:rsid w:val="00D71EAA"/>
    <w:rsid w:val="00D77A62"/>
    <w:rsid w:val="00D77BC5"/>
    <w:rsid w:val="00D806CF"/>
    <w:rsid w:val="00D90F50"/>
    <w:rsid w:val="00D92B22"/>
    <w:rsid w:val="00DA0601"/>
    <w:rsid w:val="00DA1BA7"/>
    <w:rsid w:val="00DA2C9D"/>
    <w:rsid w:val="00DA36C8"/>
    <w:rsid w:val="00DA57D3"/>
    <w:rsid w:val="00DA7686"/>
    <w:rsid w:val="00DA76C3"/>
    <w:rsid w:val="00DB6C95"/>
    <w:rsid w:val="00DC19C9"/>
    <w:rsid w:val="00DC1B3F"/>
    <w:rsid w:val="00DC3031"/>
    <w:rsid w:val="00DC3DB0"/>
    <w:rsid w:val="00DC7FF1"/>
    <w:rsid w:val="00DD04FB"/>
    <w:rsid w:val="00DD1171"/>
    <w:rsid w:val="00DE0A15"/>
    <w:rsid w:val="00DE36F2"/>
    <w:rsid w:val="00DF2BF2"/>
    <w:rsid w:val="00DF72B8"/>
    <w:rsid w:val="00DF78BD"/>
    <w:rsid w:val="00DF7D5D"/>
    <w:rsid w:val="00E01F71"/>
    <w:rsid w:val="00E03965"/>
    <w:rsid w:val="00E0729E"/>
    <w:rsid w:val="00E170F0"/>
    <w:rsid w:val="00E173AA"/>
    <w:rsid w:val="00E2032B"/>
    <w:rsid w:val="00E24EC6"/>
    <w:rsid w:val="00E30931"/>
    <w:rsid w:val="00E31DA5"/>
    <w:rsid w:val="00E34953"/>
    <w:rsid w:val="00E35FB2"/>
    <w:rsid w:val="00E40447"/>
    <w:rsid w:val="00E51075"/>
    <w:rsid w:val="00E53A6C"/>
    <w:rsid w:val="00E555CC"/>
    <w:rsid w:val="00E70303"/>
    <w:rsid w:val="00E720CE"/>
    <w:rsid w:val="00E72618"/>
    <w:rsid w:val="00E74362"/>
    <w:rsid w:val="00E7492E"/>
    <w:rsid w:val="00E75552"/>
    <w:rsid w:val="00E75968"/>
    <w:rsid w:val="00E77F60"/>
    <w:rsid w:val="00E82EE5"/>
    <w:rsid w:val="00E91C32"/>
    <w:rsid w:val="00E922CF"/>
    <w:rsid w:val="00E9382B"/>
    <w:rsid w:val="00E97A9B"/>
    <w:rsid w:val="00EA16F7"/>
    <w:rsid w:val="00EA50CB"/>
    <w:rsid w:val="00EB263E"/>
    <w:rsid w:val="00EB4840"/>
    <w:rsid w:val="00EC221D"/>
    <w:rsid w:val="00EC5093"/>
    <w:rsid w:val="00EC7886"/>
    <w:rsid w:val="00ED2B95"/>
    <w:rsid w:val="00ED2BA3"/>
    <w:rsid w:val="00ED30F7"/>
    <w:rsid w:val="00ED5AEF"/>
    <w:rsid w:val="00ED68A8"/>
    <w:rsid w:val="00EE4F7E"/>
    <w:rsid w:val="00EF2040"/>
    <w:rsid w:val="00EF3246"/>
    <w:rsid w:val="00EF5936"/>
    <w:rsid w:val="00EF690E"/>
    <w:rsid w:val="00EF6E92"/>
    <w:rsid w:val="00EF7BF5"/>
    <w:rsid w:val="00F05C95"/>
    <w:rsid w:val="00F17C0D"/>
    <w:rsid w:val="00F259C7"/>
    <w:rsid w:val="00F2736E"/>
    <w:rsid w:val="00F30119"/>
    <w:rsid w:val="00F307E4"/>
    <w:rsid w:val="00F337AF"/>
    <w:rsid w:val="00F33CBB"/>
    <w:rsid w:val="00F35ADF"/>
    <w:rsid w:val="00F40208"/>
    <w:rsid w:val="00F50D27"/>
    <w:rsid w:val="00F52983"/>
    <w:rsid w:val="00F52C5F"/>
    <w:rsid w:val="00F54943"/>
    <w:rsid w:val="00F57329"/>
    <w:rsid w:val="00F72D92"/>
    <w:rsid w:val="00F747C1"/>
    <w:rsid w:val="00F77551"/>
    <w:rsid w:val="00F80470"/>
    <w:rsid w:val="00F80D5F"/>
    <w:rsid w:val="00F81956"/>
    <w:rsid w:val="00F81B4F"/>
    <w:rsid w:val="00F81BFE"/>
    <w:rsid w:val="00F84B9A"/>
    <w:rsid w:val="00F85179"/>
    <w:rsid w:val="00F85987"/>
    <w:rsid w:val="00F85B16"/>
    <w:rsid w:val="00F862AF"/>
    <w:rsid w:val="00F864C2"/>
    <w:rsid w:val="00F90005"/>
    <w:rsid w:val="00F91B36"/>
    <w:rsid w:val="00F94F0E"/>
    <w:rsid w:val="00FA11DC"/>
    <w:rsid w:val="00FA478F"/>
    <w:rsid w:val="00FB1E05"/>
    <w:rsid w:val="00FB4E2B"/>
    <w:rsid w:val="00FB76E2"/>
    <w:rsid w:val="00FC61C5"/>
    <w:rsid w:val="00FC7C91"/>
    <w:rsid w:val="00FD0971"/>
    <w:rsid w:val="00FD377F"/>
    <w:rsid w:val="00FD4616"/>
    <w:rsid w:val="00FD4B17"/>
    <w:rsid w:val="00FD6A17"/>
    <w:rsid w:val="00FE2F1F"/>
    <w:rsid w:val="00FE59C7"/>
    <w:rsid w:val="00FF1B6C"/>
    <w:rsid w:val="00FF36F2"/>
    <w:rsid w:val="00FF6FB7"/>
    <w:rsid w:val="15F1EE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2630997"/>
  <w14:defaultImageDpi w14:val="32767"/>
  <w15:chartTrackingRefBased/>
  <w15:docId w15:val="{EC23F082-E9A6-4535-A36B-342C77871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954CBF"/>
    <w:rPr>
      <w:rFonts w:ascii="Roboto Light" w:hAnsi="Roboto Light"/>
      <w:sz w:val="18"/>
      <w:lang w:val="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BasicParagraph">
    <w:name w:val="[Basic Paragraph]"/>
    <w:basedOn w:val="Normlny"/>
    <w:link w:val="BasicParagraphChar"/>
    <w:uiPriority w:val="99"/>
    <w:rsid w:val="001F6A0B"/>
    <w:pPr>
      <w:autoSpaceDE w:val="0"/>
      <w:autoSpaceDN w:val="0"/>
      <w:adjustRightInd w:val="0"/>
      <w:spacing w:after="0" w:line="288" w:lineRule="auto"/>
      <w:textAlignment w:val="center"/>
    </w:pPr>
    <w:rPr>
      <w:rFonts w:ascii="Minion Pro" w:hAnsi="Minion Pro" w:cs="Minion Pro"/>
      <w:color w:val="000000"/>
      <w:sz w:val="24"/>
      <w:szCs w:val="24"/>
    </w:rPr>
  </w:style>
  <w:style w:type="paragraph" w:customStyle="1" w:styleId="RZNadpis-tlaovsprva">
    <w:name w:val="RÚZ Nadpis - tlačová správa"/>
    <w:link w:val="RZNadpis-tlaovsprvaChar"/>
    <w:qFormat/>
    <w:rsid w:val="001F6A0B"/>
    <w:pPr>
      <w:jc w:val="both"/>
    </w:pPr>
    <w:rPr>
      <w:rFonts w:ascii="Barlow Condensed" w:hAnsi="Barlow Condensed" w:cs="Barlow Condensed"/>
      <w:b/>
      <w:bCs/>
      <w:color w:val="000000"/>
      <w:sz w:val="24"/>
      <w:szCs w:val="24"/>
      <w:lang w:val="sk-SK"/>
    </w:rPr>
  </w:style>
  <w:style w:type="paragraph" w:customStyle="1" w:styleId="RZDtum-tlaovsprva">
    <w:name w:val="RÚZ Dátum - tlačová správa"/>
    <w:link w:val="RZDtum-tlaovsprvaChar"/>
    <w:qFormat/>
    <w:rsid w:val="00F85B16"/>
    <w:pPr>
      <w:spacing w:before="28"/>
      <w:jc w:val="both"/>
    </w:pPr>
    <w:rPr>
      <w:rFonts w:ascii="Roboto Condensed" w:hAnsi="Roboto Condensed" w:cs="Roboto Condensed"/>
      <w:b/>
      <w:bCs/>
      <w:color w:val="000000"/>
      <w:sz w:val="16"/>
      <w:szCs w:val="16"/>
      <w:lang w:val="sk-SK"/>
    </w:rPr>
  </w:style>
  <w:style w:type="character" w:customStyle="1" w:styleId="RZNadpis-tlaovsprvaChar">
    <w:name w:val="RÚZ Nadpis - tlačová správa Char"/>
    <w:basedOn w:val="Predvolenpsmoodseku"/>
    <w:link w:val="RZNadpis-tlaovsprva"/>
    <w:rsid w:val="001F6A0B"/>
    <w:rPr>
      <w:rFonts w:ascii="Barlow Condensed" w:hAnsi="Barlow Condensed" w:cs="Barlow Condensed"/>
      <w:b/>
      <w:bCs/>
      <w:color w:val="000000"/>
      <w:sz w:val="24"/>
      <w:szCs w:val="24"/>
      <w:lang w:val="sk-SK"/>
    </w:rPr>
  </w:style>
  <w:style w:type="paragraph" w:styleId="Hlavika">
    <w:name w:val="header"/>
    <w:basedOn w:val="Normlny"/>
    <w:link w:val="HlavikaChar"/>
    <w:uiPriority w:val="99"/>
    <w:unhideWhenUsed/>
    <w:rsid w:val="00F81956"/>
    <w:pPr>
      <w:tabs>
        <w:tab w:val="center" w:pos="4680"/>
        <w:tab w:val="right" w:pos="9360"/>
      </w:tabs>
      <w:spacing w:after="0" w:line="240" w:lineRule="auto"/>
    </w:pPr>
  </w:style>
  <w:style w:type="character" w:customStyle="1" w:styleId="BasicParagraphChar">
    <w:name w:val="[Basic Paragraph] Char"/>
    <w:basedOn w:val="Predvolenpsmoodseku"/>
    <w:link w:val="BasicParagraph"/>
    <w:uiPriority w:val="99"/>
    <w:rsid w:val="00874497"/>
    <w:rPr>
      <w:rFonts w:ascii="Minion Pro" w:hAnsi="Minion Pro" w:cs="Minion Pro"/>
      <w:color w:val="000000"/>
      <w:sz w:val="24"/>
      <w:szCs w:val="24"/>
    </w:rPr>
  </w:style>
  <w:style w:type="character" w:customStyle="1" w:styleId="RZDtum-tlaovsprvaChar">
    <w:name w:val="RÚZ Dátum - tlačová správa Char"/>
    <w:basedOn w:val="BasicParagraphChar"/>
    <w:link w:val="RZDtum-tlaovsprva"/>
    <w:rsid w:val="00F85B16"/>
    <w:rPr>
      <w:rFonts w:ascii="Roboto Condensed" w:hAnsi="Roboto Condensed" w:cs="Roboto Condensed"/>
      <w:b/>
      <w:bCs/>
      <w:color w:val="000000"/>
      <w:sz w:val="16"/>
      <w:szCs w:val="16"/>
      <w:lang w:val="sk-SK"/>
    </w:rPr>
  </w:style>
  <w:style w:type="character" w:customStyle="1" w:styleId="HlavikaChar">
    <w:name w:val="Hlavička Char"/>
    <w:basedOn w:val="Predvolenpsmoodseku"/>
    <w:link w:val="Hlavika"/>
    <w:uiPriority w:val="99"/>
    <w:rsid w:val="00F81956"/>
  </w:style>
  <w:style w:type="paragraph" w:styleId="Pta">
    <w:name w:val="footer"/>
    <w:basedOn w:val="Normlny"/>
    <w:link w:val="PtaChar"/>
    <w:uiPriority w:val="99"/>
    <w:unhideWhenUsed/>
    <w:rsid w:val="00F81956"/>
    <w:pPr>
      <w:tabs>
        <w:tab w:val="center" w:pos="4680"/>
        <w:tab w:val="right" w:pos="9360"/>
      </w:tabs>
      <w:spacing w:after="0" w:line="240" w:lineRule="auto"/>
    </w:pPr>
  </w:style>
  <w:style w:type="character" w:customStyle="1" w:styleId="PtaChar">
    <w:name w:val="Päta Char"/>
    <w:basedOn w:val="Predvolenpsmoodseku"/>
    <w:link w:val="Pta"/>
    <w:uiPriority w:val="99"/>
    <w:rsid w:val="00F81956"/>
  </w:style>
  <w:style w:type="character" w:styleId="Zstupntext">
    <w:name w:val="Placeholder Text"/>
    <w:basedOn w:val="Predvolenpsmoodseku"/>
    <w:uiPriority w:val="99"/>
    <w:semiHidden/>
    <w:rsid w:val="00793EFD"/>
    <w:rPr>
      <w:color w:val="808080"/>
    </w:rPr>
  </w:style>
  <w:style w:type="paragraph" w:customStyle="1" w:styleId="RZPerex">
    <w:name w:val="RÚZ Perex"/>
    <w:basedOn w:val="RZTelo"/>
    <w:link w:val="RZPerexChar"/>
    <w:qFormat/>
    <w:rsid w:val="009F13FC"/>
    <w:pPr>
      <w:autoSpaceDE w:val="0"/>
      <w:autoSpaceDN w:val="0"/>
      <w:adjustRightInd w:val="0"/>
      <w:spacing w:before="227"/>
      <w:textAlignment w:val="center"/>
    </w:pPr>
    <w:rPr>
      <w:b/>
      <w:bCs/>
    </w:rPr>
  </w:style>
  <w:style w:type="character" w:styleId="Hypertextovprepojenie">
    <w:name w:val="Hyperlink"/>
    <w:basedOn w:val="Predvolenpsmoodseku"/>
    <w:uiPriority w:val="99"/>
    <w:unhideWhenUsed/>
    <w:rsid w:val="002F6B2D"/>
    <w:rPr>
      <w:color w:val="0000FF"/>
      <w:u w:val="single"/>
    </w:rPr>
  </w:style>
  <w:style w:type="paragraph" w:customStyle="1" w:styleId="RZTelo">
    <w:name w:val="RÚZ Telo"/>
    <w:link w:val="RZTeloChar"/>
    <w:qFormat/>
    <w:rsid w:val="009F13FC"/>
    <w:pPr>
      <w:spacing w:after="113" w:line="288" w:lineRule="auto"/>
      <w:jc w:val="both"/>
    </w:pPr>
    <w:rPr>
      <w:rFonts w:ascii="Roboto" w:hAnsi="Roboto" w:cs="Roboto"/>
      <w:color w:val="000000"/>
      <w:sz w:val="17"/>
      <w:szCs w:val="17"/>
      <w:lang w:val="sk-SK"/>
    </w:rPr>
  </w:style>
  <w:style w:type="paragraph" w:customStyle="1" w:styleId="RZKontakty-tlaovsprva">
    <w:name w:val="RÚZ Kontakty - tlačová správa"/>
    <w:basedOn w:val="RZTelo"/>
    <w:link w:val="RZKontakty-tlaovsprvaChar"/>
    <w:qFormat/>
    <w:rsid w:val="002F6B2D"/>
    <w:pPr>
      <w:spacing w:after="0"/>
      <w:jc w:val="left"/>
    </w:pPr>
  </w:style>
  <w:style w:type="table" w:styleId="Mriekatabuky">
    <w:name w:val="Table Grid"/>
    <w:basedOn w:val="Normlnatabuka"/>
    <w:uiPriority w:val="39"/>
    <w:rsid w:val="002F6B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ZCitt">
    <w:name w:val="RÚZ Citát"/>
    <w:basedOn w:val="RZTelo"/>
    <w:link w:val="RZCittChar"/>
    <w:qFormat/>
    <w:rsid w:val="009F13FC"/>
    <w:pPr>
      <w:autoSpaceDE w:val="0"/>
      <w:autoSpaceDN w:val="0"/>
      <w:adjustRightInd w:val="0"/>
      <w:textAlignment w:val="center"/>
    </w:pPr>
    <w:rPr>
      <w:i/>
      <w:iCs/>
    </w:rPr>
  </w:style>
  <w:style w:type="character" w:customStyle="1" w:styleId="RZTeloChar">
    <w:name w:val="RÚZ Telo Char"/>
    <w:basedOn w:val="Predvolenpsmoodseku"/>
    <w:link w:val="RZTelo"/>
    <w:rsid w:val="009F13FC"/>
    <w:rPr>
      <w:rFonts w:ascii="Roboto" w:hAnsi="Roboto" w:cs="Roboto"/>
      <w:color w:val="000000"/>
      <w:sz w:val="17"/>
      <w:szCs w:val="17"/>
      <w:lang w:val="sk-SK"/>
    </w:rPr>
  </w:style>
  <w:style w:type="character" w:customStyle="1" w:styleId="RZCittChar">
    <w:name w:val="RÚZ Citát Char"/>
    <w:basedOn w:val="Predvolenpsmoodseku"/>
    <w:link w:val="RZCitt"/>
    <w:rsid w:val="009F13FC"/>
    <w:rPr>
      <w:rFonts w:ascii="Roboto" w:hAnsi="Roboto" w:cs="Roboto"/>
      <w:i/>
      <w:iCs/>
      <w:color w:val="000000"/>
      <w:sz w:val="17"/>
      <w:szCs w:val="17"/>
      <w:lang w:val="sk-SK"/>
    </w:rPr>
  </w:style>
  <w:style w:type="character" w:customStyle="1" w:styleId="RZPerexChar">
    <w:name w:val="RÚZ Perex Char"/>
    <w:basedOn w:val="BasicParagraphChar"/>
    <w:link w:val="RZPerex"/>
    <w:rsid w:val="009F13FC"/>
    <w:rPr>
      <w:rFonts w:ascii="Roboto" w:hAnsi="Roboto" w:cs="Roboto"/>
      <w:b/>
      <w:bCs/>
      <w:color w:val="000000"/>
      <w:sz w:val="17"/>
      <w:szCs w:val="17"/>
      <w:lang w:val="sk-SK"/>
    </w:rPr>
  </w:style>
  <w:style w:type="character" w:customStyle="1" w:styleId="RZKontakty-tlaovsprvaChar">
    <w:name w:val="RÚZ Kontakty - tlačová správa Char"/>
    <w:basedOn w:val="RZTeloChar"/>
    <w:link w:val="RZKontakty-tlaovsprva"/>
    <w:rsid w:val="002F6B2D"/>
    <w:rPr>
      <w:rFonts w:ascii="Roboto" w:hAnsi="Roboto" w:cs="Roboto"/>
      <w:color w:val="000000"/>
      <w:sz w:val="17"/>
      <w:szCs w:val="17"/>
      <w:lang w:val="sk-SK"/>
    </w:rPr>
  </w:style>
  <w:style w:type="character" w:customStyle="1" w:styleId="Nevyrieenzmienka1">
    <w:name w:val="Nevyriešená zmienka1"/>
    <w:basedOn w:val="Predvolenpsmoodseku"/>
    <w:uiPriority w:val="99"/>
    <w:semiHidden/>
    <w:unhideWhenUsed/>
    <w:rsid w:val="002F6B2D"/>
    <w:rPr>
      <w:color w:val="605E5C"/>
      <w:shd w:val="clear" w:color="auto" w:fill="E1DFDD"/>
    </w:rPr>
  </w:style>
  <w:style w:type="paragraph" w:customStyle="1" w:styleId="RZHlavicka">
    <w:name w:val="RÚZ Hlavicka"/>
    <w:basedOn w:val="RZTelo"/>
    <w:link w:val="RZHlavickaChar"/>
    <w:qFormat/>
    <w:rsid w:val="00A07FD8"/>
    <w:pPr>
      <w:spacing w:line="240" w:lineRule="auto"/>
      <w:jc w:val="right"/>
    </w:pPr>
    <w:rPr>
      <w:sz w:val="13"/>
    </w:rPr>
  </w:style>
  <w:style w:type="paragraph" w:customStyle="1" w:styleId="RZPta-lenPartneri">
    <w:name w:val="RÚZ Päta - Člen/Partneri"/>
    <w:basedOn w:val="RZHlavicka"/>
    <w:link w:val="RZPta-lenPartneriChar"/>
    <w:qFormat/>
    <w:rsid w:val="001912CC"/>
    <w:pPr>
      <w:jc w:val="left"/>
    </w:pPr>
    <w:rPr>
      <w:noProof/>
      <w:color w:val="DBDCDE"/>
    </w:rPr>
  </w:style>
  <w:style w:type="character" w:customStyle="1" w:styleId="RZHlavickaChar">
    <w:name w:val="RÚZ Hlavicka Char"/>
    <w:basedOn w:val="RZTeloChar"/>
    <w:link w:val="RZHlavicka"/>
    <w:rsid w:val="00A07FD8"/>
    <w:rPr>
      <w:rFonts w:ascii="Roboto" w:hAnsi="Roboto" w:cs="Roboto"/>
      <w:color w:val="000000"/>
      <w:sz w:val="13"/>
      <w:szCs w:val="17"/>
      <w:lang w:val="sk-SK"/>
    </w:rPr>
  </w:style>
  <w:style w:type="character" w:customStyle="1" w:styleId="RZPta-lenPartneriChar">
    <w:name w:val="RÚZ Päta - Člen/Partneri Char"/>
    <w:basedOn w:val="RZHlavickaChar"/>
    <w:link w:val="RZPta-lenPartneri"/>
    <w:rsid w:val="001912CC"/>
    <w:rPr>
      <w:rFonts w:ascii="Roboto" w:hAnsi="Roboto" w:cs="Roboto"/>
      <w:noProof/>
      <w:color w:val="DBDCDE"/>
      <w:sz w:val="13"/>
      <w:szCs w:val="17"/>
      <w:lang w:val="sk-SK"/>
    </w:rPr>
  </w:style>
  <w:style w:type="paragraph" w:customStyle="1" w:styleId="RZPodnadpis">
    <w:name w:val="RÚZ Podnadpis"/>
    <w:link w:val="RZPodnadpisChar"/>
    <w:qFormat/>
    <w:rsid w:val="00D13A3B"/>
    <w:pPr>
      <w:autoSpaceDE w:val="0"/>
      <w:autoSpaceDN w:val="0"/>
      <w:adjustRightInd w:val="0"/>
      <w:spacing w:before="40" w:after="113" w:line="264" w:lineRule="auto"/>
      <w:jc w:val="both"/>
      <w:textAlignment w:val="center"/>
    </w:pPr>
    <w:rPr>
      <w:rFonts w:ascii="Barlow" w:hAnsi="Barlow" w:cs="Barlow"/>
      <w:b/>
      <w:bCs/>
      <w:color w:val="000000"/>
      <w:sz w:val="20"/>
      <w:szCs w:val="20"/>
      <w:lang w:val="sk-SK"/>
    </w:rPr>
  </w:style>
  <w:style w:type="paragraph" w:customStyle="1" w:styleId="RZHlavnnadpis">
    <w:name w:val="RÚZ Hlavný nadpis"/>
    <w:link w:val="RZHlavnnadpisChar"/>
    <w:qFormat/>
    <w:rsid w:val="00FF36F2"/>
    <w:pPr>
      <w:autoSpaceDE w:val="0"/>
      <w:autoSpaceDN w:val="0"/>
      <w:adjustRightInd w:val="0"/>
      <w:spacing w:after="0" w:line="240" w:lineRule="auto"/>
      <w:jc w:val="both"/>
      <w:textAlignment w:val="center"/>
    </w:pPr>
    <w:rPr>
      <w:rFonts w:ascii="Barlow Condensed" w:hAnsi="Barlow Condensed" w:cs="Barlow Condensed"/>
      <w:b/>
      <w:bCs/>
      <w:caps/>
      <w:color w:val="000000"/>
      <w:sz w:val="28"/>
      <w:szCs w:val="28"/>
      <w:lang w:val="sk-SK"/>
    </w:rPr>
  </w:style>
  <w:style w:type="character" w:customStyle="1" w:styleId="RZPodnadpisChar">
    <w:name w:val="RÚZ Podnadpis Char"/>
    <w:basedOn w:val="Predvolenpsmoodseku"/>
    <w:link w:val="RZPodnadpis"/>
    <w:rsid w:val="00D13A3B"/>
    <w:rPr>
      <w:rFonts w:ascii="Barlow" w:hAnsi="Barlow" w:cs="Barlow"/>
      <w:b/>
      <w:bCs/>
      <w:color w:val="000000"/>
      <w:sz w:val="20"/>
      <w:szCs w:val="20"/>
      <w:lang w:val="sk-SK"/>
    </w:rPr>
  </w:style>
  <w:style w:type="character" w:customStyle="1" w:styleId="RZHlavnnadpisChar">
    <w:name w:val="RÚZ Hlavný nadpis Char"/>
    <w:basedOn w:val="Predvolenpsmoodseku"/>
    <w:link w:val="RZHlavnnadpis"/>
    <w:rsid w:val="00FF36F2"/>
    <w:rPr>
      <w:rFonts w:ascii="Barlow Condensed" w:hAnsi="Barlow Condensed" w:cs="Barlow Condensed"/>
      <w:b/>
      <w:bCs/>
      <w:caps/>
      <w:color w:val="000000"/>
      <w:sz w:val="28"/>
      <w:szCs w:val="28"/>
      <w:lang w:val="sk-SK"/>
    </w:rPr>
  </w:style>
  <w:style w:type="paragraph" w:customStyle="1" w:styleId="RZPta-lenPartneriviaclog">
    <w:name w:val="RÚZ Päta - Člen + Partneri (viac log)"/>
    <w:basedOn w:val="RZPta-lenPartneri"/>
    <w:link w:val="RZPta-lenPartneriviaclogChar"/>
    <w:qFormat/>
    <w:rsid w:val="00327E46"/>
    <w:pPr>
      <w:tabs>
        <w:tab w:val="left" w:pos="5602"/>
        <w:tab w:val="left" w:pos="6436"/>
      </w:tabs>
      <w:spacing w:before="1240" w:after="0"/>
    </w:pPr>
  </w:style>
  <w:style w:type="character" w:customStyle="1" w:styleId="RZPta-lenPartneriviaclogChar">
    <w:name w:val="RÚZ Päta - Člen + Partneri (viac log) Char"/>
    <w:basedOn w:val="RZPta-lenPartneriChar"/>
    <w:link w:val="RZPta-lenPartneriviaclog"/>
    <w:rsid w:val="00327E46"/>
    <w:rPr>
      <w:rFonts w:ascii="Roboto" w:hAnsi="Roboto" w:cs="Roboto"/>
      <w:noProof/>
      <w:color w:val="DBDCDE"/>
      <w:sz w:val="13"/>
      <w:szCs w:val="17"/>
      <w:lang w:val="sk-SK"/>
    </w:rPr>
  </w:style>
  <w:style w:type="paragraph" w:customStyle="1" w:styleId="RZDiplom-nzovdritela">
    <w:name w:val="RÚZ Diplom - názov držitela"/>
    <w:link w:val="RZDiplom-nzovdritelaChar"/>
    <w:qFormat/>
    <w:rsid w:val="00C56C5D"/>
    <w:pPr>
      <w:autoSpaceDE w:val="0"/>
      <w:autoSpaceDN w:val="0"/>
      <w:adjustRightInd w:val="0"/>
      <w:spacing w:before="720" w:after="880" w:line="120" w:lineRule="auto"/>
      <w:jc w:val="center"/>
      <w:textAlignment w:val="center"/>
    </w:pPr>
    <w:rPr>
      <w:rFonts w:ascii="Barlow" w:hAnsi="Barlow" w:cs="Barlow"/>
      <w:b/>
      <w:bCs/>
      <w:color w:val="1C2653"/>
      <w:sz w:val="64"/>
      <w:szCs w:val="64"/>
      <w:lang w:val="sk-SK"/>
    </w:rPr>
  </w:style>
  <w:style w:type="character" w:customStyle="1" w:styleId="RZDiplom-nzovdritelaChar">
    <w:name w:val="RÚZ Diplom - názov držitela Char"/>
    <w:basedOn w:val="Predvolenpsmoodseku"/>
    <w:link w:val="RZDiplom-nzovdritela"/>
    <w:rsid w:val="00C56C5D"/>
    <w:rPr>
      <w:rFonts w:ascii="Barlow" w:hAnsi="Barlow" w:cs="Barlow"/>
      <w:b/>
      <w:bCs/>
      <w:color w:val="1C2653"/>
      <w:sz w:val="64"/>
      <w:szCs w:val="64"/>
      <w:lang w:val="sk-SK"/>
    </w:rPr>
  </w:style>
  <w:style w:type="paragraph" w:customStyle="1" w:styleId="RZDiplom-telo">
    <w:name w:val="RÚZ Diplom - telo"/>
    <w:link w:val="RZDiplom-teloChar"/>
    <w:qFormat/>
    <w:rsid w:val="00C56C5D"/>
    <w:pPr>
      <w:autoSpaceDE w:val="0"/>
      <w:autoSpaceDN w:val="0"/>
      <w:adjustRightInd w:val="0"/>
      <w:spacing w:after="0" w:line="300" w:lineRule="auto"/>
      <w:jc w:val="center"/>
      <w:textAlignment w:val="center"/>
    </w:pPr>
    <w:rPr>
      <w:rFonts w:ascii="Roboto" w:hAnsi="Roboto" w:cs="Roboto"/>
      <w:color w:val="000000"/>
      <w:sz w:val="18"/>
      <w:szCs w:val="18"/>
      <w:lang w:val="sk-SK"/>
    </w:rPr>
  </w:style>
  <w:style w:type="character" w:customStyle="1" w:styleId="RZDiplom-teloChar">
    <w:name w:val="RÚZ Diplom - telo Char"/>
    <w:basedOn w:val="Predvolenpsmoodseku"/>
    <w:link w:val="RZDiplom-telo"/>
    <w:rsid w:val="00C56C5D"/>
    <w:rPr>
      <w:rFonts w:ascii="Roboto" w:hAnsi="Roboto" w:cs="Roboto"/>
      <w:color w:val="000000"/>
      <w:sz w:val="18"/>
      <w:szCs w:val="18"/>
      <w:lang w:val="sk-SK"/>
    </w:rPr>
  </w:style>
  <w:style w:type="paragraph" w:customStyle="1" w:styleId="RZDiplom-platnosapodpis">
    <w:name w:val="RÚZ Diplom - platnosť a podpis"/>
    <w:basedOn w:val="RZDiplom-telo"/>
    <w:qFormat/>
    <w:rsid w:val="00C56C5D"/>
    <w:pPr>
      <w:tabs>
        <w:tab w:val="right" w:pos="7370"/>
      </w:tabs>
      <w:spacing w:before="60" w:line="240" w:lineRule="auto"/>
      <w:jc w:val="left"/>
    </w:pPr>
  </w:style>
  <w:style w:type="paragraph" w:customStyle="1" w:styleId="RZDiplom-typdokumentu">
    <w:name w:val="RÚZ Diplom - typ dokumentu"/>
    <w:link w:val="RZDiplom-typdokumentuChar"/>
    <w:qFormat/>
    <w:rsid w:val="00C56C5D"/>
    <w:pPr>
      <w:autoSpaceDE w:val="0"/>
      <w:autoSpaceDN w:val="0"/>
      <w:adjustRightInd w:val="0"/>
      <w:spacing w:before="760" w:after="880" w:line="120" w:lineRule="auto"/>
      <w:jc w:val="center"/>
      <w:textAlignment w:val="center"/>
    </w:pPr>
    <w:rPr>
      <w:rFonts w:ascii="Barlow Condensed" w:hAnsi="Barlow Condensed" w:cs="Barlow Condensed"/>
      <w:b/>
      <w:bCs/>
      <w:caps/>
      <w:color w:val="1C2653"/>
      <w:sz w:val="90"/>
      <w:szCs w:val="90"/>
      <w:lang w:val="sk-SK"/>
    </w:rPr>
  </w:style>
  <w:style w:type="character" w:customStyle="1" w:styleId="RZDiplom-typdokumentuChar">
    <w:name w:val="RÚZ Diplom - typ dokumentu Char"/>
    <w:basedOn w:val="Predvolenpsmoodseku"/>
    <w:link w:val="RZDiplom-typdokumentu"/>
    <w:rsid w:val="00C56C5D"/>
    <w:rPr>
      <w:rFonts w:ascii="Barlow Condensed" w:hAnsi="Barlow Condensed" w:cs="Barlow Condensed"/>
      <w:b/>
      <w:bCs/>
      <w:caps/>
      <w:color w:val="1C2653"/>
      <w:sz w:val="90"/>
      <w:szCs w:val="90"/>
      <w:lang w:val="sk-SK"/>
    </w:rPr>
  </w:style>
  <w:style w:type="paragraph" w:styleId="Odsekzoznamu">
    <w:name w:val="List Paragraph"/>
    <w:aliases w:val="body,Dot pt,No Spacing1,List Paragraph Char Char Char,Indicator Text,Numbered Para 1,List Paragraph à moi,Odsek zoznamu4,F5 List Paragraph,List Paragraph1,Colorful List - Accent 11,Bullet 1,Bullet Points,MAIN CONTENT,Odsek"/>
    <w:basedOn w:val="Normlny"/>
    <w:link w:val="OdsekzoznamuChar"/>
    <w:uiPriority w:val="34"/>
    <w:qFormat/>
    <w:rsid w:val="008256ED"/>
    <w:pPr>
      <w:spacing w:after="0" w:line="240" w:lineRule="auto"/>
      <w:ind w:left="720"/>
      <w:contextualSpacing/>
    </w:pPr>
    <w:rPr>
      <w:rFonts w:ascii="Times New Roman" w:eastAsia="Times New Roman" w:hAnsi="Times New Roman" w:cs="Times New Roman"/>
      <w:sz w:val="24"/>
      <w:szCs w:val="24"/>
      <w:lang w:eastAsia="sk-SK"/>
    </w:rPr>
  </w:style>
  <w:style w:type="character" w:styleId="Odkaznakomentr">
    <w:name w:val="annotation reference"/>
    <w:basedOn w:val="Predvolenpsmoodseku"/>
    <w:uiPriority w:val="99"/>
    <w:semiHidden/>
    <w:unhideWhenUsed/>
    <w:rsid w:val="00402D7E"/>
    <w:rPr>
      <w:sz w:val="16"/>
      <w:szCs w:val="16"/>
    </w:rPr>
  </w:style>
  <w:style w:type="paragraph" w:styleId="Textkomentra">
    <w:name w:val="annotation text"/>
    <w:basedOn w:val="Normlny"/>
    <w:link w:val="TextkomentraChar"/>
    <w:uiPriority w:val="99"/>
    <w:unhideWhenUsed/>
    <w:rsid w:val="00402D7E"/>
    <w:pPr>
      <w:spacing w:line="240" w:lineRule="auto"/>
    </w:pPr>
    <w:rPr>
      <w:sz w:val="20"/>
      <w:szCs w:val="20"/>
    </w:rPr>
  </w:style>
  <w:style w:type="character" w:customStyle="1" w:styleId="TextkomentraChar">
    <w:name w:val="Text komentára Char"/>
    <w:basedOn w:val="Predvolenpsmoodseku"/>
    <w:link w:val="Textkomentra"/>
    <w:uiPriority w:val="99"/>
    <w:rsid w:val="00402D7E"/>
    <w:rPr>
      <w:rFonts w:ascii="Roboto Light" w:hAnsi="Roboto Light"/>
      <w:sz w:val="20"/>
      <w:szCs w:val="20"/>
    </w:rPr>
  </w:style>
  <w:style w:type="paragraph" w:styleId="Predmetkomentra">
    <w:name w:val="annotation subject"/>
    <w:basedOn w:val="Textkomentra"/>
    <w:next w:val="Textkomentra"/>
    <w:link w:val="PredmetkomentraChar"/>
    <w:uiPriority w:val="99"/>
    <w:semiHidden/>
    <w:unhideWhenUsed/>
    <w:rsid w:val="00402D7E"/>
    <w:rPr>
      <w:b/>
      <w:bCs/>
    </w:rPr>
  </w:style>
  <w:style w:type="character" w:customStyle="1" w:styleId="PredmetkomentraChar">
    <w:name w:val="Predmet komentára Char"/>
    <w:basedOn w:val="TextkomentraChar"/>
    <w:link w:val="Predmetkomentra"/>
    <w:uiPriority w:val="99"/>
    <w:semiHidden/>
    <w:rsid w:val="00402D7E"/>
    <w:rPr>
      <w:rFonts w:ascii="Roboto Light" w:hAnsi="Roboto Light"/>
      <w:b/>
      <w:bCs/>
      <w:sz w:val="20"/>
      <w:szCs w:val="20"/>
    </w:rPr>
  </w:style>
  <w:style w:type="paragraph" w:customStyle="1" w:styleId="Default">
    <w:name w:val="Default"/>
    <w:rsid w:val="00AC729A"/>
    <w:pPr>
      <w:autoSpaceDE w:val="0"/>
      <w:autoSpaceDN w:val="0"/>
      <w:adjustRightInd w:val="0"/>
      <w:spacing w:after="0" w:line="240" w:lineRule="auto"/>
    </w:pPr>
    <w:rPr>
      <w:rFonts w:ascii="Times New Roman" w:eastAsia="Times New Roman" w:hAnsi="Times New Roman" w:cs="Times New Roman"/>
      <w:color w:val="000000"/>
      <w:sz w:val="24"/>
      <w:szCs w:val="24"/>
      <w:lang w:val="sk-SK" w:eastAsia="sk-SK"/>
    </w:rPr>
  </w:style>
  <w:style w:type="character" w:customStyle="1" w:styleId="OdsekzoznamuChar">
    <w:name w:val="Odsek zoznamu Char"/>
    <w:aliases w:val="body Char,Dot pt Char,No Spacing1 Char,List Paragraph Char Char Char Char,Indicator Text Char,Numbered Para 1 Char,List Paragraph à moi Char,Odsek zoznamu4 Char,F5 List Paragraph Char,List Paragraph1 Char,Bullet 1 Char,Odsek Char"/>
    <w:link w:val="Odsekzoznamu"/>
    <w:uiPriority w:val="34"/>
    <w:qFormat/>
    <w:locked/>
    <w:rsid w:val="00740182"/>
    <w:rPr>
      <w:rFonts w:ascii="Times New Roman" w:eastAsia="Times New Roman" w:hAnsi="Times New Roman" w:cs="Times New Roman"/>
      <w:sz w:val="24"/>
      <w:szCs w:val="24"/>
      <w:lang w:val="sk-SK" w:eastAsia="sk-SK"/>
    </w:rPr>
  </w:style>
  <w:style w:type="character" w:styleId="PouitHypertextovPrepojenie">
    <w:name w:val="FollowedHyperlink"/>
    <w:basedOn w:val="Predvolenpsmoodseku"/>
    <w:uiPriority w:val="99"/>
    <w:semiHidden/>
    <w:unhideWhenUsed/>
    <w:rsid w:val="00DE36F2"/>
    <w:rPr>
      <w:color w:val="954F72" w:themeColor="followedHyperlink"/>
      <w:u w:val="single"/>
    </w:rPr>
  </w:style>
  <w:style w:type="paragraph" w:styleId="Textbubliny">
    <w:name w:val="Balloon Text"/>
    <w:basedOn w:val="Normlny"/>
    <w:link w:val="TextbublinyChar"/>
    <w:uiPriority w:val="99"/>
    <w:semiHidden/>
    <w:unhideWhenUsed/>
    <w:rsid w:val="00F747C1"/>
    <w:pPr>
      <w:spacing w:after="0" w:line="240" w:lineRule="auto"/>
    </w:pPr>
    <w:rPr>
      <w:rFonts w:ascii="Segoe UI" w:hAnsi="Segoe UI" w:cs="Segoe UI"/>
      <w:szCs w:val="18"/>
    </w:rPr>
  </w:style>
  <w:style w:type="character" w:customStyle="1" w:styleId="TextbublinyChar">
    <w:name w:val="Text bubliny Char"/>
    <w:basedOn w:val="Predvolenpsmoodseku"/>
    <w:link w:val="Textbubliny"/>
    <w:uiPriority w:val="99"/>
    <w:semiHidden/>
    <w:rsid w:val="00F747C1"/>
    <w:rPr>
      <w:rFonts w:ascii="Segoe UI" w:hAnsi="Segoe UI" w:cs="Segoe UI"/>
      <w:sz w:val="18"/>
      <w:szCs w:val="18"/>
    </w:rPr>
  </w:style>
  <w:style w:type="character" w:styleId="Nevyrieenzmienka">
    <w:name w:val="Unresolved Mention"/>
    <w:basedOn w:val="Predvolenpsmoodseku"/>
    <w:uiPriority w:val="99"/>
    <w:semiHidden/>
    <w:unhideWhenUsed/>
    <w:rsid w:val="00B62AD1"/>
    <w:rPr>
      <w:color w:val="605E5C"/>
      <w:shd w:val="clear" w:color="auto" w:fill="E1DFDD"/>
    </w:rPr>
  </w:style>
  <w:style w:type="paragraph" w:styleId="Revzia">
    <w:name w:val="Revision"/>
    <w:hidden/>
    <w:uiPriority w:val="99"/>
    <w:semiHidden/>
    <w:rsid w:val="008A5120"/>
    <w:pPr>
      <w:spacing w:after="0" w:line="240" w:lineRule="auto"/>
    </w:pPr>
    <w:rPr>
      <w:rFonts w:ascii="Roboto Light" w:hAnsi="Roboto Light"/>
      <w:sz w:val="18"/>
      <w:lang w:val="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530659">
      <w:bodyDiv w:val="1"/>
      <w:marLeft w:val="0"/>
      <w:marRight w:val="0"/>
      <w:marTop w:val="0"/>
      <w:marBottom w:val="0"/>
      <w:divBdr>
        <w:top w:val="none" w:sz="0" w:space="0" w:color="auto"/>
        <w:left w:val="none" w:sz="0" w:space="0" w:color="auto"/>
        <w:bottom w:val="none" w:sz="0" w:space="0" w:color="auto"/>
        <w:right w:val="none" w:sz="0" w:space="0" w:color="auto"/>
      </w:divBdr>
    </w:div>
    <w:div w:id="139420442">
      <w:bodyDiv w:val="1"/>
      <w:marLeft w:val="0"/>
      <w:marRight w:val="0"/>
      <w:marTop w:val="0"/>
      <w:marBottom w:val="0"/>
      <w:divBdr>
        <w:top w:val="none" w:sz="0" w:space="0" w:color="auto"/>
        <w:left w:val="none" w:sz="0" w:space="0" w:color="auto"/>
        <w:bottom w:val="none" w:sz="0" w:space="0" w:color="auto"/>
        <w:right w:val="none" w:sz="0" w:space="0" w:color="auto"/>
      </w:divBdr>
    </w:div>
    <w:div w:id="269552010">
      <w:bodyDiv w:val="1"/>
      <w:marLeft w:val="0"/>
      <w:marRight w:val="0"/>
      <w:marTop w:val="0"/>
      <w:marBottom w:val="0"/>
      <w:divBdr>
        <w:top w:val="none" w:sz="0" w:space="0" w:color="auto"/>
        <w:left w:val="none" w:sz="0" w:space="0" w:color="auto"/>
        <w:bottom w:val="none" w:sz="0" w:space="0" w:color="auto"/>
        <w:right w:val="none" w:sz="0" w:space="0" w:color="auto"/>
      </w:divBdr>
    </w:div>
    <w:div w:id="303974424">
      <w:bodyDiv w:val="1"/>
      <w:marLeft w:val="0"/>
      <w:marRight w:val="0"/>
      <w:marTop w:val="0"/>
      <w:marBottom w:val="0"/>
      <w:divBdr>
        <w:top w:val="none" w:sz="0" w:space="0" w:color="auto"/>
        <w:left w:val="none" w:sz="0" w:space="0" w:color="auto"/>
        <w:bottom w:val="none" w:sz="0" w:space="0" w:color="auto"/>
        <w:right w:val="none" w:sz="0" w:space="0" w:color="auto"/>
      </w:divBdr>
    </w:div>
    <w:div w:id="328794520">
      <w:bodyDiv w:val="1"/>
      <w:marLeft w:val="0"/>
      <w:marRight w:val="0"/>
      <w:marTop w:val="0"/>
      <w:marBottom w:val="0"/>
      <w:divBdr>
        <w:top w:val="none" w:sz="0" w:space="0" w:color="auto"/>
        <w:left w:val="none" w:sz="0" w:space="0" w:color="auto"/>
        <w:bottom w:val="none" w:sz="0" w:space="0" w:color="auto"/>
        <w:right w:val="none" w:sz="0" w:space="0" w:color="auto"/>
      </w:divBdr>
    </w:div>
    <w:div w:id="429859388">
      <w:bodyDiv w:val="1"/>
      <w:marLeft w:val="0"/>
      <w:marRight w:val="0"/>
      <w:marTop w:val="0"/>
      <w:marBottom w:val="0"/>
      <w:divBdr>
        <w:top w:val="none" w:sz="0" w:space="0" w:color="auto"/>
        <w:left w:val="none" w:sz="0" w:space="0" w:color="auto"/>
        <w:bottom w:val="none" w:sz="0" w:space="0" w:color="auto"/>
        <w:right w:val="none" w:sz="0" w:space="0" w:color="auto"/>
      </w:divBdr>
    </w:div>
    <w:div w:id="451824495">
      <w:bodyDiv w:val="1"/>
      <w:marLeft w:val="0"/>
      <w:marRight w:val="0"/>
      <w:marTop w:val="0"/>
      <w:marBottom w:val="0"/>
      <w:divBdr>
        <w:top w:val="none" w:sz="0" w:space="0" w:color="auto"/>
        <w:left w:val="none" w:sz="0" w:space="0" w:color="auto"/>
        <w:bottom w:val="none" w:sz="0" w:space="0" w:color="auto"/>
        <w:right w:val="none" w:sz="0" w:space="0" w:color="auto"/>
      </w:divBdr>
    </w:div>
    <w:div w:id="453447613">
      <w:bodyDiv w:val="1"/>
      <w:marLeft w:val="0"/>
      <w:marRight w:val="0"/>
      <w:marTop w:val="0"/>
      <w:marBottom w:val="0"/>
      <w:divBdr>
        <w:top w:val="none" w:sz="0" w:space="0" w:color="auto"/>
        <w:left w:val="none" w:sz="0" w:space="0" w:color="auto"/>
        <w:bottom w:val="none" w:sz="0" w:space="0" w:color="auto"/>
        <w:right w:val="none" w:sz="0" w:space="0" w:color="auto"/>
      </w:divBdr>
    </w:div>
    <w:div w:id="474104414">
      <w:bodyDiv w:val="1"/>
      <w:marLeft w:val="0"/>
      <w:marRight w:val="0"/>
      <w:marTop w:val="0"/>
      <w:marBottom w:val="0"/>
      <w:divBdr>
        <w:top w:val="none" w:sz="0" w:space="0" w:color="auto"/>
        <w:left w:val="none" w:sz="0" w:space="0" w:color="auto"/>
        <w:bottom w:val="none" w:sz="0" w:space="0" w:color="auto"/>
        <w:right w:val="none" w:sz="0" w:space="0" w:color="auto"/>
      </w:divBdr>
    </w:div>
    <w:div w:id="482431551">
      <w:bodyDiv w:val="1"/>
      <w:marLeft w:val="0"/>
      <w:marRight w:val="0"/>
      <w:marTop w:val="0"/>
      <w:marBottom w:val="0"/>
      <w:divBdr>
        <w:top w:val="none" w:sz="0" w:space="0" w:color="auto"/>
        <w:left w:val="none" w:sz="0" w:space="0" w:color="auto"/>
        <w:bottom w:val="none" w:sz="0" w:space="0" w:color="auto"/>
        <w:right w:val="none" w:sz="0" w:space="0" w:color="auto"/>
      </w:divBdr>
    </w:div>
    <w:div w:id="533620671">
      <w:bodyDiv w:val="1"/>
      <w:marLeft w:val="0"/>
      <w:marRight w:val="0"/>
      <w:marTop w:val="0"/>
      <w:marBottom w:val="0"/>
      <w:divBdr>
        <w:top w:val="none" w:sz="0" w:space="0" w:color="auto"/>
        <w:left w:val="none" w:sz="0" w:space="0" w:color="auto"/>
        <w:bottom w:val="none" w:sz="0" w:space="0" w:color="auto"/>
        <w:right w:val="none" w:sz="0" w:space="0" w:color="auto"/>
      </w:divBdr>
    </w:div>
    <w:div w:id="623199470">
      <w:bodyDiv w:val="1"/>
      <w:marLeft w:val="0"/>
      <w:marRight w:val="0"/>
      <w:marTop w:val="0"/>
      <w:marBottom w:val="0"/>
      <w:divBdr>
        <w:top w:val="none" w:sz="0" w:space="0" w:color="auto"/>
        <w:left w:val="none" w:sz="0" w:space="0" w:color="auto"/>
        <w:bottom w:val="none" w:sz="0" w:space="0" w:color="auto"/>
        <w:right w:val="none" w:sz="0" w:space="0" w:color="auto"/>
      </w:divBdr>
    </w:div>
    <w:div w:id="623271447">
      <w:bodyDiv w:val="1"/>
      <w:marLeft w:val="0"/>
      <w:marRight w:val="0"/>
      <w:marTop w:val="0"/>
      <w:marBottom w:val="0"/>
      <w:divBdr>
        <w:top w:val="none" w:sz="0" w:space="0" w:color="auto"/>
        <w:left w:val="none" w:sz="0" w:space="0" w:color="auto"/>
        <w:bottom w:val="none" w:sz="0" w:space="0" w:color="auto"/>
        <w:right w:val="none" w:sz="0" w:space="0" w:color="auto"/>
      </w:divBdr>
    </w:div>
    <w:div w:id="740443857">
      <w:bodyDiv w:val="1"/>
      <w:marLeft w:val="0"/>
      <w:marRight w:val="0"/>
      <w:marTop w:val="0"/>
      <w:marBottom w:val="0"/>
      <w:divBdr>
        <w:top w:val="none" w:sz="0" w:space="0" w:color="auto"/>
        <w:left w:val="none" w:sz="0" w:space="0" w:color="auto"/>
        <w:bottom w:val="none" w:sz="0" w:space="0" w:color="auto"/>
        <w:right w:val="none" w:sz="0" w:space="0" w:color="auto"/>
      </w:divBdr>
    </w:div>
    <w:div w:id="773551132">
      <w:bodyDiv w:val="1"/>
      <w:marLeft w:val="0"/>
      <w:marRight w:val="0"/>
      <w:marTop w:val="0"/>
      <w:marBottom w:val="0"/>
      <w:divBdr>
        <w:top w:val="none" w:sz="0" w:space="0" w:color="auto"/>
        <w:left w:val="none" w:sz="0" w:space="0" w:color="auto"/>
        <w:bottom w:val="none" w:sz="0" w:space="0" w:color="auto"/>
        <w:right w:val="none" w:sz="0" w:space="0" w:color="auto"/>
      </w:divBdr>
    </w:div>
    <w:div w:id="948241087">
      <w:bodyDiv w:val="1"/>
      <w:marLeft w:val="0"/>
      <w:marRight w:val="0"/>
      <w:marTop w:val="0"/>
      <w:marBottom w:val="0"/>
      <w:divBdr>
        <w:top w:val="none" w:sz="0" w:space="0" w:color="auto"/>
        <w:left w:val="none" w:sz="0" w:space="0" w:color="auto"/>
        <w:bottom w:val="none" w:sz="0" w:space="0" w:color="auto"/>
        <w:right w:val="none" w:sz="0" w:space="0" w:color="auto"/>
      </w:divBdr>
    </w:div>
    <w:div w:id="1035886651">
      <w:bodyDiv w:val="1"/>
      <w:marLeft w:val="0"/>
      <w:marRight w:val="0"/>
      <w:marTop w:val="0"/>
      <w:marBottom w:val="0"/>
      <w:divBdr>
        <w:top w:val="none" w:sz="0" w:space="0" w:color="auto"/>
        <w:left w:val="none" w:sz="0" w:space="0" w:color="auto"/>
        <w:bottom w:val="none" w:sz="0" w:space="0" w:color="auto"/>
        <w:right w:val="none" w:sz="0" w:space="0" w:color="auto"/>
      </w:divBdr>
    </w:div>
    <w:div w:id="1048995284">
      <w:bodyDiv w:val="1"/>
      <w:marLeft w:val="0"/>
      <w:marRight w:val="0"/>
      <w:marTop w:val="0"/>
      <w:marBottom w:val="0"/>
      <w:divBdr>
        <w:top w:val="none" w:sz="0" w:space="0" w:color="auto"/>
        <w:left w:val="none" w:sz="0" w:space="0" w:color="auto"/>
        <w:bottom w:val="none" w:sz="0" w:space="0" w:color="auto"/>
        <w:right w:val="none" w:sz="0" w:space="0" w:color="auto"/>
      </w:divBdr>
    </w:div>
    <w:div w:id="1117454884">
      <w:bodyDiv w:val="1"/>
      <w:marLeft w:val="0"/>
      <w:marRight w:val="0"/>
      <w:marTop w:val="0"/>
      <w:marBottom w:val="0"/>
      <w:divBdr>
        <w:top w:val="none" w:sz="0" w:space="0" w:color="auto"/>
        <w:left w:val="none" w:sz="0" w:space="0" w:color="auto"/>
        <w:bottom w:val="none" w:sz="0" w:space="0" w:color="auto"/>
        <w:right w:val="none" w:sz="0" w:space="0" w:color="auto"/>
      </w:divBdr>
    </w:div>
    <w:div w:id="1130048531">
      <w:bodyDiv w:val="1"/>
      <w:marLeft w:val="0"/>
      <w:marRight w:val="0"/>
      <w:marTop w:val="0"/>
      <w:marBottom w:val="0"/>
      <w:divBdr>
        <w:top w:val="none" w:sz="0" w:space="0" w:color="auto"/>
        <w:left w:val="none" w:sz="0" w:space="0" w:color="auto"/>
        <w:bottom w:val="none" w:sz="0" w:space="0" w:color="auto"/>
        <w:right w:val="none" w:sz="0" w:space="0" w:color="auto"/>
      </w:divBdr>
    </w:div>
    <w:div w:id="1256859605">
      <w:bodyDiv w:val="1"/>
      <w:marLeft w:val="0"/>
      <w:marRight w:val="0"/>
      <w:marTop w:val="0"/>
      <w:marBottom w:val="0"/>
      <w:divBdr>
        <w:top w:val="none" w:sz="0" w:space="0" w:color="auto"/>
        <w:left w:val="none" w:sz="0" w:space="0" w:color="auto"/>
        <w:bottom w:val="none" w:sz="0" w:space="0" w:color="auto"/>
        <w:right w:val="none" w:sz="0" w:space="0" w:color="auto"/>
      </w:divBdr>
    </w:div>
    <w:div w:id="1335188307">
      <w:bodyDiv w:val="1"/>
      <w:marLeft w:val="0"/>
      <w:marRight w:val="0"/>
      <w:marTop w:val="0"/>
      <w:marBottom w:val="0"/>
      <w:divBdr>
        <w:top w:val="none" w:sz="0" w:space="0" w:color="auto"/>
        <w:left w:val="none" w:sz="0" w:space="0" w:color="auto"/>
        <w:bottom w:val="none" w:sz="0" w:space="0" w:color="auto"/>
        <w:right w:val="none" w:sz="0" w:space="0" w:color="auto"/>
      </w:divBdr>
    </w:div>
    <w:div w:id="1426488372">
      <w:bodyDiv w:val="1"/>
      <w:marLeft w:val="0"/>
      <w:marRight w:val="0"/>
      <w:marTop w:val="0"/>
      <w:marBottom w:val="0"/>
      <w:divBdr>
        <w:top w:val="none" w:sz="0" w:space="0" w:color="auto"/>
        <w:left w:val="none" w:sz="0" w:space="0" w:color="auto"/>
        <w:bottom w:val="none" w:sz="0" w:space="0" w:color="auto"/>
        <w:right w:val="none" w:sz="0" w:space="0" w:color="auto"/>
      </w:divBdr>
    </w:div>
    <w:div w:id="1432244153">
      <w:bodyDiv w:val="1"/>
      <w:marLeft w:val="0"/>
      <w:marRight w:val="0"/>
      <w:marTop w:val="0"/>
      <w:marBottom w:val="0"/>
      <w:divBdr>
        <w:top w:val="none" w:sz="0" w:space="0" w:color="auto"/>
        <w:left w:val="none" w:sz="0" w:space="0" w:color="auto"/>
        <w:bottom w:val="none" w:sz="0" w:space="0" w:color="auto"/>
        <w:right w:val="none" w:sz="0" w:space="0" w:color="auto"/>
      </w:divBdr>
    </w:div>
    <w:div w:id="1433165437">
      <w:bodyDiv w:val="1"/>
      <w:marLeft w:val="0"/>
      <w:marRight w:val="0"/>
      <w:marTop w:val="0"/>
      <w:marBottom w:val="0"/>
      <w:divBdr>
        <w:top w:val="none" w:sz="0" w:space="0" w:color="auto"/>
        <w:left w:val="none" w:sz="0" w:space="0" w:color="auto"/>
        <w:bottom w:val="none" w:sz="0" w:space="0" w:color="auto"/>
        <w:right w:val="none" w:sz="0" w:space="0" w:color="auto"/>
      </w:divBdr>
    </w:div>
    <w:div w:id="1753311305">
      <w:bodyDiv w:val="1"/>
      <w:marLeft w:val="0"/>
      <w:marRight w:val="0"/>
      <w:marTop w:val="0"/>
      <w:marBottom w:val="0"/>
      <w:divBdr>
        <w:top w:val="none" w:sz="0" w:space="0" w:color="auto"/>
        <w:left w:val="none" w:sz="0" w:space="0" w:color="auto"/>
        <w:bottom w:val="none" w:sz="0" w:space="0" w:color="auto"/>
        <w:right w:val="none" w:sz="0" w:space="0" w:color="auto"/>
      </w:divBdr>
    </w:div>
    <w:div w:id="1839685270">
      <w:bodyDiv w:val="1"/>
      <w:marLeft w:val="0"/>
      <w:marRight w:val="0"/>
      <w:marTop w:val="0"/>
      <w:marBottom w:val="0"/>
      <w:divBdr>
        <w:top w:val="none" w:sz="0" w:space="0" w:color="auto"/>
        <w:left w:val="none" w:sz="0" w:space="0" w:color="auto"/>
        <w:bottom w:val="none" w:sz="0" w:space="0" w:color="auto"/>
        <w:right w:val="none" w:sz="0" w:space="0" w:color="auto"/>
      </w:divBdr>
    </w:div>
    <w:div w:id="1869299231">
      <w:bodyDiv w:val="1"/>
      <w:marLeft w:val="0"/>
      <w:marRight w:val="0"/>
      <w:marTop w:val="0"/>
      <w:marBottom w:val="0"/>
      <w:divBdr>
        <w:top w:val="none" w:sz="0" w:space="0" w:color="auto"/>
        <w:left w:val="none" w:sz="0" w:space="0" w:color="auto"/>
        <w:bottom w:val="none" w:sz="0" w:space="0" w:color="auto"/>
        <w:right w:val="none" w:sz="0" w:space="0" w:color="auto"/>
      </w:divBdr>
    </w:div>
    <w:div w:id="1997028266">
      <w:bodyDiv w:val="1"/>
      <w:marLeft w:val="0"/>
      <w:marRight w:val="0"/>
      <w:marTop w:val="0"/>
      <w:marBottom w:val="0"/>
      <w:divBdr>
        <w:top w:val="none" w:sz="0" w:space="0" w:color="auto"/>
        <w:left w:val="none" w:sz="0" w:space="0" w:color="auto"/>
        <w:bottom w:val="none" w:sz="0" w:space="0" w:color="auto"/>
        <w:right w:val="none" w:sz="0" w:space="0" w:color="auto"/>
      </w:divBdr>
    </w:div>
    <w:div w:id="2025326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omments" Target="comments.xml"/><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hyperlink" Target="https://www.slov-lex.sk/elegislativa/legislativne-procesy/SK/LP/2025/396" TargetMode="External"/><Relationship Id="rId14" Type="http://schemas.openxmlformats.org/officeDocument/2006/relationships/hyperlink" Target="https://www.slov-lex.sk/elegislativa/legislativne-procesy/SK/LP/2025/396"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1A4C421D81D4A6493949C939AC4FFA4"/>
        <w:category>
          <w:name w:val="General"/>
          <w:gallery w:val="placeholder"/>
        </w:category>
        <w:types>
          <w:type w:val="bbPlcHdr"/>
        </w:types>
        <w:behaviors>
          <w:behavior w:val="content"/>
        </w:behaviors>
        <w:guid w:val="{4BEBB118-0F6A-49C5-8287-6E454DF6FB41}"/>
      </w:docPartPr>
      <w:docPartBody>
        <w:p w:rsidR="00AB2B6A" w:rsidRDefault="00D77746">
          <w:r w:rsidRPr="00545494">
            <w:rPr>
              <w:rStyle w:val="Zstupn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Roboto Light">
    <w:altName w:val="Arial"/>
    <w:charset w:val="00"/>
    <w:family w:val="auto"/>
    <w:pitch w:val="variable"/>
    <w:sig w:usb0="E0000AFF" w:usb1="5000217F" w:usb2="00000021" w:usb3="00000000" w:csb0="0000019F" w:csb1="00000000"/>
  </w:font>
  <w:font w:name="Minion Pro">
    <w:panose1 w:val="00000000000000000000"/>
    <w:charset w:val="00"/>
    <w:family w:val="roman"/>
    <w:notTrueType/>
    <w:pitch w:val="variable"/>
    <w:sig w:usb0="60000287" w:usb1="00000001" w:usb2="00000000" w:usb3="00000000" w:csb0="0000019F" w:csb1="00000000"/>
  </w:font>
  <w:font w:name="Barlow Condensed">
    <w:charset w:val="EE"/>
    <w:family w:val="auto"/>
    <w:pitch w:val="variable"/>
    <w:sig w:usb0="20000007" w:usb1="00000000" w:usb2="00000000" w:usb3="00000000" w:csb0="00000193" w:csb1="00000000"/>
  </w:font>
  <w:font w:name="Roboto Condensed">
    <w:charset w:val="00"/>
    <w:family w:val="auto"/>
    <w:pitch w:val="variable"/>
    <w:sig w:usb0="E0000AFF" w:usb1="5000217F" w:usb2="00000021" w:usb3="00000000" w:csb0="0000019F" w:csb1="00000000"/>
  </w:font>
  <w:font w:name="Roboto">
    <w:charset w:val="00"/>
    <w:family w:val="auto"/>
    <w:pitch w:val="variable"/>
    <w:sig w:usb0="E0000AFF" w:usb1="5000217F" w:usb2="00000021" w:usb3="00000000" w:csb0="0000019F" w:csb1="00000000"/>
  </w:font>
  <w:font w:name="Barlow">
    <w:charset w:val="EE"/>
    <w:family w:val="auto"/>
    <w:pitch w:val="variable"/>
    <w:sig w:usb0="20000007" w:usb1="00000000" w:usb2="00000000" w:usb3="00000000" w:csb0="00000193" w:csb1="00000000"/>
  </w:font>
  <w:font w:name="Segoe UI">
    <w:panose1 w:val="020B0502040204020203"/>
    <w:charset w:val="EE"/>
    <w:family w:val="swiss"/>
    <w:pitch w:val="variable"/>
    <w:sig w:usb0="E4002EFF" w:usb1="C000E47F" w:usb2="00000009" w:usb3="00000000" w:csb0="000001FF" w:csb1="00000000"/>
  </w:font>
  <w:font w:name="Arial Narrow">
    <w:altName w:val="Century Gothic"/>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C629C"/>
    <w:rsid w:val="00011E31"/>
    <w:rsid w:val="00021744"/>
    <w:rsid w:val="00035F4A"/>
    <w:rsid w:val="000813F2"/>
    <w:rsid w:val="0008276A"/>
    <w:rsid w:val="000837DD"/>
    <w:rsid w:val="000A1EFA"/>
    <w:rsid w:val="001222E4"/>
    <w:rsid w:val="00124008"/>
    <w:rsid w:val="0012691C"/>
    <w:rsid w:val="0013532F"/>
    <w:rsid w:val="00155FA7"/>
    <w:rsid w:val="00164490"/>
    <w:rsid w:val="001A2C3C"/>
    <w:rsid w:val="00232000"/>
    <w:rsid w:val="00260305"/>
    <w:rsid w:val="002606AE"/>
    <w:rsid w:val="00262084"/>
    <w:rsid w:val="00287D36"/>
    <w:rsid w:val="00292FE6"/>
    <w:rsid w:val="00293772"/>
    <w:rsid w:val="002956F2"/>
    <w:rsid w:val="002C416C"/>
    <w:rsid w:val="002C6C6A"/>
    <w:rsid w:val="003338B3"/>
    <w:rsid w:val="00340EB2"/>
    <w:rsid w:val="003B60E8"/>
    <w:rsid w:val="003D68A7"/>
    <w:rsid w:val="00405291"/>
    <w:rsid w:val="004230E6"/>
    <w:rsid w:val="00443108"/>
    <w:rsid w:val="00465C14"/>
    <w:rsid w:val="004864A4"/>
    <w:rsid w:val="004A4547"/>
    <w:rsid w:val="004B2537"/>
    <w:rsid w:val="004B758E"/>
    <w:rsid w:val="004D1130"/>
    <w:rsid w:val="004D67ED"/>
    <w:rsid w:val="004E224B"/>
    <w:rsid w:val="004E6788"/>
    <w:rsid w:val="004E7848"/>
    <w:rsid w:val="005024E7"/>
    <w:rsid w:val="00534865"/>
    <w:rsid w:val="00543559"/>
    <w:rsid w:val="0057514A"/>
    <w:rsid w:val="0059081A"/>
    <w:rsid w:val="00590E7F"/>
    <w:rsid w:val="00597A6E"/>
    <w:rsid w:val="005A6ECC"/>
    <w:rsid w:val="006068B0"/>
    <w:rsid w:val="006157E5"/>
    <w:rsid w:val="00645DEA"/>
    <w:rsid w:val="00664763"/>
    <w:rsid w:val="0066675C"/>
    <w:rsid w:val="0069682A"/>
    <w:rsid w:val="006A530B"/>
    <w:rsid w:val="006D3009"/>
    <w:rsid w:val="00701675"/>
    <w:rsid w:val="007038A4"/>
    <w:rsid w:val="007331A5"/>
    <w:rsid w:val="00750842"/>
    <w:rsid w:val="007635F6"/>
    <w:rsid w:val="00770C55"/>
    <w:rsid w:val="0077740E"/>
    <w:rsid w:val="007815F8"/>
    <w:rsid w:val="007949DC"/>
    <w:rsid w:val="00834B76"/>
    <w:rsid w:val="00836A8E"/>
    <w:rsid w:val="00851430"/>
    <w:rsid w:val="00875C84"/>
    <w:rsid w:val="00877188"/>
    <w:rsid w:val="00877B83"/>
    <w:rsid w:val="00882BDB"/>
    <w:rsid w:val="00895A06"/>
    <w:rsid w:val="008C61A7"/>
    <w:rsid w:val="008F7A9E"/>
    <w:rsid w:val="009109C7"/>
    <w:rsid w:val="00912589"/>
    <w:rsid w:val="00915AC6"/>
    <w:rsid w:val="00917718"/>
    <w:rsid w:val="009741B5"/>
    <w:rsid w:val="009765A6"/>
    <w:rsid w:val="009B4C5E"/>
    <w:rsid w:val="009C4348"/>
    <w:rsid w:val="009D097F"/>
    <w:rsid w:val="00A01C01"/>
    <w:rsid w:val="00A438FE"/>
    <w:rsid w:val="00A43E1E"/>
    <w:rsid w:val="00A57E74"/>
    <w:rsid w:val="00A62679"/>
    <w:rsid w:val="00AB2B6A"/>
    <w:rsid w:val="00AB2E40"/>
    <w:rsid w:val="00AC641D"/>
    <w:rsid w:val="00AE1915"/>
    <w:rsid w:val="00B35C00"/>
    <w:rsid w:val="00B46322"/>
    <w:rsid w:val="00B863E1"/>
    <w:rsid w:val="00B91FB9"/>
    <w:rsid w:val="00BB761F"/>
    <w:rsid w:val="00BD0364"/>
    <w:rsid w:val="00BD0684"/>
    <w:rsid w:val="00BE0D8F"/>
    <w:rsid w:val="00BF4212"/>
    <w:rsid w:val="00BF5606"/>
    <w:rsid w:val="00BF79CB"/>
    <w:rsid w:val="00C36D6D"/>
    <w:rsid w:val="00C37E5E"/>
    <w:rsid w:val="00C41584"/>
    <w:rsid w:val="00C42F56"/>
    <w:rsid w:val="00C65B62"/>
    <w:rsid w:val="00CA0617"/>
    <w:rsid w:val="00CC19C9"/>
    <w:rsid w:val="00CD495D"/>
    <w:rsid w:val="00CE18F9"/>
    <w:rsid w:val="00CF2A9C"/>
    <w:rsid w:val="00D04AB5"/>
    <w:rsid w:val="00D11CC4"/>
    <w:rsid w:val="00D133B0"/>
    <w:rsid w:val="00D17433"/>
    <w:rsid w:val="00D17F1F"/>
    <w:rsid w:val="00D209B2"/>
    <w:rsid w:val="00D25965"/>
    <w:rsid w:val="00D346DE"/>
    <w:rsid w:val="00D40520"/>
    <w:rsid w:val="00D634AD"/>
    <w:rsid w:val="00D708F4"/>
    <w:rsid w:val="00D77746"/>
    <w:rsid w:val="00DA7686"/>
    <w:rsid w:val="00DC3DB0"/>
    <w:rsid w:val="00DC629C"/>
    <w:rsid w:val="00DC62D0"/>
    <w:rsid w:val="00E0729E"/>
    <w:rsid w:val="00E27F54"/>
    <w:rsid w:val="00E31DA5"/>
    <w:rsid w:val="00E46FB4"/>
    <w:rsid w:val="00E67406"/>
    <w:rsid w:val="00E9382B"/>
    <w:rsid w:val="00E93856"/>
    <w:rsid w:val="00E976E1"/>
    <w:rsid w:val="00EA16F7"/>
    <w:rsid w:val="00EA2B8A"/>
    <w:rsid w:val="00F15533"/>
    <w:rsid w:val="00F22BC7"/>
    <w:rsid w:val="00F259C7"/>
    <w:rsid w:val="00F33CBB"/>
    <w:rsid w:val="00F52983"/>
    <w:rsid w:val="00F55C1C"/>
    <w:rsid w:val="00F60323"/>
    <w:rsid w:val="00F62754"/>
    <w:rsid w:val="00FE74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DC629C"/>
    <w:rPr>
      <w:rFonts w:cs="Times New Roman"/>
      <w:sz w:val="3276"/>
      <w:szCs w:val="3276"/>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44310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www.zamestnávatelia.sk</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E737C98-3AE0-458E-8F8D-FE0E1363D5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13</Pages>
  <Words>7300</Words>
  <Characters>41611</Characters>
  <Application>Microsoft Office Word</Application>
  <DocSecurity>0</DocSecurity>
  <Lines>346</Lines>
  <Paragraphs>97</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zamestnávatelia</Company>
  <LinksUpToDate>false</LinksUpToDate>
  <CharactersWithSpaces>48814</CharactersWithSpaces>
  <SharedDoc>false</SharedDoc>
  <HLinks>
    <vt:vector size="12" baseType="variant">
      <vt:variant>
        <vt:i4>2687024</vt:i4>
      </vt:variant>
      <vt:variant>
        <vt:i4>3</vt:i4>
      </vt:variant>
      <vt:variant>
        <vt:i4>0</vt:i4>
      </vt:variant>
      <vt:variant>
        <vt:i4>5</vt:i4>
      </vt:variant>
      <vt:variant>
        <vt:lpwstr>https://www.slov-lex.sk/legislativne-procesy/SK/LP/2021/645</vt:lpwstr>
      </vt:variant>
      <vt:variant>
        <vt:lpwstr/>
      </vt:variant>
      <vt:variant>
        <vt:i4>2687024</vt:i4>
      </vt:variant>
      <vt:variant>
        <vt:i4>0</vt:i4>
      </vt:variant>
      <vt:variant>
        <vt:i4>0</vt:i4>
      </vt:variant>
      <vt:variant>
        <vt:i4>5</vt:i4>
      </vt:variant>
      <vt:variant>
        <vt:lpwstr>https://www.slov-lex.sk/legislativne-procesy/SK/LP/2021/64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publiková únia zamestnávateľov, Digital Park III, Einsteinova 19, 851 01 Bratislava 5 tel.: +421-2-3301 4280, ruz@ruzsr.sk, www.zamestnavatelia.sk</dc:creator>
  <cp:keywords/>
  <dc:description/>
  <cp:lastModifiedBy>Andrej Beňo</cp:lastModifiedBy>
  <cp:revision>9</cp:revision>
  <cp:lastPrinted>2021-12-07T11:09:00Z</cp:lastPrinted>
  <dcterms:created xsi:type="dcterms:W3CDTF">2025-08-14T15:28:00Z</dcterms:created>
  <dcterms:modified xsi:type="dcterms:W3CDTF">2025-08-15T11:11:00Z</dcterms:modified>
</cp:coreProperties>
</file>